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5D367" w14:textId="507C4D7B" w:rsidR="008A097E" w:rsidRDefault="00BD4F63" w:rsidP="00F45B6D">
      <w:pPr>
        <w:spacing w:after="360"/>
        <w:ind w:left="360"/>
      </w:pPr>
      <w:bookmarkStart w:id="0" w:name="_Toc37750753"/>
      <w:permStart w:id="868628417" w:edGrp="everyone"/>
      <w:r>
        <w:rPr>
          <w:noProof/>
        </w:rPr>
        <mc:AlternateContent>
          <mc:Choice Requires="wpg">
            <w:drawing>
              <wp:anchor distT="0" distB="0" distL="114300" distR="114300" simplePos="0" relativeHeight="251671552" behindDoc="1" locked="1" layoutInCell="1" allowOverlap="1" wp14:anchorId="25EA816D" wp14:editId="3D0A74A3">
                <wp:simplePos x="0" y="0"/>
                <wp:positionH relativeFrom="column">
                  <wp:posOffset>-358346</wp:posOffset>
                </wp:positionH>
                <wp:positionV relativeFrom="paragraph">
                  <wp:posOffset>-247135</wp:posOffset>
                </wp:positionV>
                <wp:extent cx="2560320" cy="8430768"/>
                <wp:effectExtent l="0" t="0" r="0" b="8890"/>
                <wp:wrapNone/>
                <wp:docPr id="13" name="Group 13" descr="Washington State Department of Ecology logo."/>
                <wp:cNvGraphicFramePr/>
                <a:graphic xmlns:a="http://schemas.openxmlformats.org/drawingml/2006/main">
                  <a:graphicData uri="http://schemas.microsoft.com/office/word/2010/wordprocessingGroup">
                    <wpg:wgp>
                      <wpg:cNvGrpSpPr/>
                      <wpg:grpSpPr>
                        <a:xfrm>
                          <a:off x="0" y="0"/>
                          <a:ext cx="2560320" cy="8430768"/>
                          <a:chOff x="0" y="0"/>
                          <a:chExt cx="2560320" cy="8434774"/>
                        </a:xfrm>
                      </wpg:grpSpPr>
                      <wps:wsp>
                        <wps:cNvPr id="17" name="Freeform 4"/>
                        <wps:cNvSpPr>
                          <a:spLocks/>
                        </wps:cNvSpPr>
                        <wps:spPr bwMode="auto">
                          <a:xfrm>
                            <a:off x="0" y="0"/>
                            <a:ext cx="2560320" cy="7498080"/>
                          </a:xfrm>
                          <a:custGeom>
                            <a:avLst/>
                            <a:gdLst>
                              <a:gd name="T0" fmla="*/ 0 w 4752"/>
                              <a:gd name="T1" fmla="*/ 15820 h 15820"/>
                              <a:gd name="T2" fmla="*/ 4752 w 4752"/>
                              <a:gd name="T3" fmla="*/ 15820 h 15820"/>
                              <a:gd name="T4" fmla="*/ 4752 w 4752"/>
                              <a:gd name="T5" fmla="*/ 0 h 15820"/>
                              <a:gd name="T6" fmla="*/ 0 w 4752"/>
                              <a:gd name="T7" fmla="*/ 0 h 15820"/>
                              <a:gd name="T8" fmla="*/ 0 w 4752"/>
                              <a:gd name="T9" fmla="*/ 15820 h 15820"/>
                            </a:gdLst>
                            <a:ahLst/>
                            <a:cxnLst>
                              <a:cxn ang="0">
                                <a:pos x="T0" y="T1"/>
                              </a:cxn>
                              <a:cxn ang="0">
                                <a:pos x="T2" y="T3"/>
                              </a:cxn>
                              <a:cxn ang="0">
                                <a:pos x="T4" y="T5"/>
                              </a:cxn>
                              <a:cxn ang="0">
                                <a:pos x="T6" y="T7"/>
                              </a:cxn>
                              <a:cxn ang="0">
                                <a:pos x="T8" y="T9"/>
                              </a:cxn>
                            </a:cxnLst>
                            <a:rect l="0" t="0" r="r" b="b"/>
                            <a:pathLst>
                              <a:path w="4752" h="15820">
                                <a:moveTo>
                                  <a:pt x="0" y="15820"/>
                                </a:moveTo>
                                <a:lnTo>
                                  <a:pt x="4752" y="15820"/>
                                </a:lnTo>
                                <a:lnTo>
                                  <a:pt x="4752" y="0"/>
                                </a:lnTo>
                                <a:lnTo>
                                  <a:pt x="0" y="0"/>
                                </a:lnTo>
                                <a:lnTo>
                                  <a:pt x="0" y="15820"/>
                                </a:lnTo>
                                <a:close/>
                              </a:path>
                            </a:pathLst>
                          </a:custGeom>
                          <a:solidFill>
                            <a:srgbClr val="4468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7587049"/>
                            <a:ext cx="2426335" cy="847725"/>
                          </a:xfrm>
                          <a:prstGeom prst="rect">
                            <a:avLst/>
                          </a:prstGeom>
                          <a:noFill/>
                        </pic:spPr>
                      </pic:pic>
                    </wpg:wgp>
                  </a:graphicData>
                </a:graphic>
                <wp14:sizeRelV relativeFrom="margin">
                  <wp14:pctHeight>0</wp14:pctHeight>
                </wp14:sizeRelV>
              </wp:anchor>
            </w:drawing>
          </mc:Choice>
          <mc:Fallback>
            <w:pict>
              <v:group w14:anchorId="7F191F76" id="Group 13" o:spid="_x0000_s1026" alt="Washington State Department of Ecology logo." style="position:absolute;margin-left:-28.2pt;margin-top:-19.45pt;width:201.6pt;height:663.85pt;z-index:-251644928;mso-height-relative:margin" coordsize="25603,843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">
                <v:shape id="Freeform 4" o:spid="_x0000_s1027" style="position:absolute;width:25603;height:74980;visibility:visible;mso-wrap-style:square;v-text-anchor:top" coordsize="4752,1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" path="m,15820r4752,l4752,,,,,15820xe" fillcolor="#44688f" stroked="f">
                  <v:path arrowok="t" o:connecttype="custom" o:connectlocs="0,7498080;2560320,7498080;2560320,0;0,0;0,749808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top:75870;width:24263;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">
                  <v:imagedata r:id="rId13" o:title=""/>
                  <v:path arrowok="t"/>
                </v:shape>
                <w10:anchorlock/>
              </v:group>
            </w:pict>
          </mc:Fallback>
        </mc:AlternateContent>
      </w:r>
      <w:r w:rsidR="00291B66">
        <w:t xml:space="preserve"> </w:t>
      </w:r>
      <w:permEnd w:id="868628417"/>
      <w:r w:rsidR="001047E5">
        <w:rPr>
          <w:noProof/>
        </w:rPr>
        <w:drawing>
          <wp:inline distT="0" distB="0" distL="0" distR="0" wp14:anchorId="6C05D946" wp14:editId="078A31D9">
            <wp:extent cx="5553710" cy="3130991"/>
            <wp:effectExtent l="0" t="0" r="0" b="0"/>
            <wp:docPr id="18" name="Picture 5" descr="Mount Rainier as seen overlooking a lake on a clear da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5" descr="Mount Rainier as seen overlooking a lake on a clear day. " title="Standard Ecology 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53710" cy="31309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bookmarkStart w:id="1" w:name="_GoBack"/>
      <w:bookmarkEnd w:id="1"/>
    </w:p>
    <w:p w14:paraId="134C19B2" w14:textId="55D0B558" w:rsidR="009D7C3F" w:rsidRDefault="00F63C78" w:rsidP="009D7C3F">
      <w:pPr>
        <w:pStyle w:val="H1-ModernCover"/>
      </w:pPr>
      <w:bookmarkStart w:id="2" w:name="_Toc37750754"/>
      <w:bookmarkEnd w:id="0"/>
      <w:r>
        <w:t>Waste Not Washington</w:t>
      </w:r>
    </w:p>
    <w:bookmarkEnd w:id="2"/>
    <w:p w14:paraId="69827E21" w14:textId="5116530B" w:rsidR="007B7C03" w:rsidRPr="009D7C3F" w:rsidRDefault="00266EFA" w:rsidP="009D7C3F">
      <w:pPr>
        <w:pStyle w:val="H1-ModernCover"/>
      </w:pPr>
      <w:r w:rsidRPr="00266EFA">
        <w:t>School Awards</w:t>
      </w:r>
    </w:p>
    <w:p w14:paraId="5A3FB600" w14:textId="05031F58" w:rsidR="00BA6F56" w:rsidRDefault="00CA14AF" w:rsidP="009D7C3F">
      <w:pPr>
        <w:pStyle w:val="Subhead-ModernCover"/>
      </w:pPr>
      <w:r>
        <w:t>2021-2023</w:t>
      </w:r>
    </w:p>
    <w:p w14:paraId="4E2DA83B" w14:textId="1E935A6F" w:rsidR="007B7C03" w:rsidRPr="003615E1" w:rsidRDefault="006A7A36" w:rsidP="009D7C3F">
      <w:pPr>
        <w:pStyle w:val="Subhead-ModernCover"/>
        <w:rPr>
          <w:i/>
        </w:rPr>
      </w:pPr>
      <w:r>
        <w:t>Waste Reduction</w:t>
      </w:r>
      <w:r w:rsidRPr="00266EFA">
        <w:t xml:space="preserve"> </w:t>
      </w:r>
      <w:r w:rsidR="00266EFA" w:rsidRPr="00266EFA">
        <w:t>in Washington Schools</w:t>
      </w:r>
    </w:p>
    <w:p w14:paraId="489BBD05" w14:textId="77777777" w:rsidR="007B7C03" w:rsidRDefault="007B7C03" w:rsidP="009D7C3F">
      <w:pPr>
        <w:spacing w:after="120"/>
        <w:ind w:left="3744"/>
      </w:pPr>
      <w:r w:rsidRPr="007702EF">
        <w:t>Washington State Department of Ecology</w:t>
      </w:r>
    </w:p>
    <w:p w14:paraId="19AF3DA3" w14:textId="77777777" w:rsidR="00A54F85" w:rsidRPr="007702EF" w:rsidRDefault="00A54F85" w:rsidP="00266EFA">
      <w:pPr>
        <w:spacing w:after="120"/>
        <w:rPr>
          <w:b/>
          <w:i/>
        </w:rPr>
      </w:pPr>
    </w:p>
    <w:p w14:paraId="72DC615D" w14:textId="77777777" w:rsidR="007B7C03" w:rsidRPr="007702EF" w:rsidRDefault="007B7C03" w:rsidP="009D7C3F">
      <w:pPr>
        <w:ind w:left="3744"/>
        <w:rPr>
          <w:b/>
          <w:i/>
          <w:highlight w:val="yellow"/>
        </w:rPr>
      </w:pPr>
      <w:r w:rsidRPr="007702EF">
        <w:t>Olympia, Washington</w:t>
      </w:r>
      <w:r w:rsidRPr="007702EF">
        <w:rPr>
          <w:highlight w:val="yellow"/>
        </w:rPr>
        <w:t xml:space="preserve"> </w:t>
      </w:r>
    </w:p>
    <w:p w14:paraId="0B90341C" w14:textId="6B320495" w:rsidR="00DF15A3" w:rsidRPr="00435B39" w:rsidRDefault="00016B4C" w:rsidP="009D7C3F">
      <w:pPr>
        <w:ind w:left="3744"/>
        <w:sectPr w:rsidR="00DF15A3" w:rsidRPr="00435B39" w:rsidSect="009C4B1B">
          <w:footerReference w:type="even" r:id="rId15"/>
          <w:pgSz w:w="12240" w:h="15840" w:code="1"/>
          <w:pgMar w:top="1440" w:right="1440" w:bottom="1440" w:left="1440" w:header="720" w:footer="720" w:gutter="0"/>
          <w:pgNumType w:fmt="lowerRoman"/>
          <w:cols w:space="720"/>
          <w:noEndnote/>
          <w:titlePg/>
          <w:docGrid w:linePitch="326"/>
        </w:sectPr>
      </w:pPr>
      <w:r>
        <w:t xml:space="preserve">Revised August </w:t>
      </w:r>
      <w:r w:rsidR="00EC0C64">
        <w:t>2022</w:t>
      </w:r>
      <w:r w:rsidR="007B7C03" w:rsidRPr="00435B39">
        <w:t xml:space="preserve">, Publication </w:t>
      </w:r>
      <w:r w:rsidR="00266EFA" w:rsidRPr="00435B39">
        <w:t>2</w:t>
      </w:r>
      <w:r w:rsidR="00AC2DBE">
        <w:t>1</w:t>
      </w:r>
      <w:r w:rsidR="00266EFA" w:rsidRPr="00435B39">
        <w:t>-07-03</w:t>
      </w:r>
      <w:r w:rsidR="00AC2DBE">
        <w:t>0</w:t>
      </w:r>
    </w:p>
    <w:p w14:paraId="362BCB72" w14:textId="77777777" w:rsidR="00655988" w:rsidRPr="00401B83" w:rsidRDefault="00655988" w:rsidP="00FB0221">
      <w:pPr>
        <w:pStyle w:val="FrontMatterH2"/>
      </w:pPr>
      <w:bookmarkStart w:id="3" w:name="_Toc37752860"/>
      <w:r>
        <w:lastRenderedPageBreak/>
        <w:t>Publication Information</w:t>
      </w:r>
      <w:bookmarkEnd w:id="3"/>
    </w:p>
    <w:p w14:paraId="4928B3DF" w14:textId="2F029709" w:rsidR="00655988" w:rsidRPr="002A51AD" w:rsidRDefault="00655988" w:rsidP="00655988">
      <w:r w:rsidRPr="002A51AD">
        <w:t>This document is available on the Department of Ecology’s website at:</w:t>
      </w:r>
      <w:r>
        <w:t xml:space="preserve"> </w:t>
      </w:r>
      <w:hyperlink r:id="rId16" w:history="1">
        <w:r w:rsidR="00D058EC" w:rsidRPr="00D058EC">
          <w:rPr>
            <w:rStyle w:val="Hyperlink"/>
          </w:rPr>
          <w:t>https://apps.ecology.wa.gov/publications/SummaryPages/2107030.html</w:t>
        </w:r>
      </w:hyperlink>
    </w:p>
    <w:p w14:paraId="39895B96" w14:textId="77777777" w:rsidR="00655988" w:rsidRPr="00A746E4" w:rsidRDefault="00655988" w:rsidP="00E03A76">
      <w:pPr>
        <w:pStyle w:val="FrontMatterH2"/>
        <w:spacing w:before="600"/>
      </w:pPr>
      <w:bookmarkStart w:id="4" w:name="_Toc37752861"/>
      <w:r w:rsidRPr="00A746E4">
        <w:t>Contact Information</w:t>
      </w:r>
      <w:bookmarkEnd w:id="4"/>
    </w:p>
    <w:p w14:paraId="658B60B5" w14:textId="77777777" w:rsidR="00A54F85" w:rsidRPr="004B25EA" w:rsidRDefault="004B25EA" w:rsidP="004B25EA">
      <w:pPr>
        <w:rPr>
          <w:b/>
          <w:sz w:val="28"/>
          <w:szCs w:val="28"/>
        </w:rPr>
      </w:pPr>
      <w:r>
        <w:rPr>
          <w:b/>
          <w:sz w:val="28"/>
          <w:szCs w:val="28"/>
        </w:rPr>
        <w:t xml:space="preserve">Solid Waste Management </w:t>
      </w:r>
      <w:r w:rsidR="00655988" w:rsidRPr="00E03A76">
        <w:rPr>
          <w:b/>
          <w:sz w:val="28"/>
          <w:szCs w:val="28"/>
        </w:rPr>
        <w:t>Program</w:t>
      </w:r>
    </w:p>
    <w:p w14:paraId="2F09EA14" w14:textId="77777777" w:rsidR="00655988" w:rsidRPr="002A51AD" w:rsidRDefault="00655988" w:rsidP="00E03A76">
      <w:pPr>
        <w:spacing w:after="0"/>
      </w:pPr>
      <w:r w:rsidRPr="002A51AD">
        <w:t xml:space="preserve">P.O. Box 47600 </w:t>
      </w:r>
    </w:p>
    <w:p w14:paraId="2A65D171" w14:textId="77777777" w:rsidR="00655988" w:rsidRPr="002A51AD" w:rsidRDefault="00655988" w:rsidP="00E03A76">
      <w:pPr>
        <w:spacing w:after="0"/>
      </w:pPr>
      <w:r>
        <w:t xml:space="preserve">Olympia, WA </w:t>
      </w:r>
      <w:r w:rsidRPr="002A51AD">
        <w:t xml:space="preserve">98504-7600 </w:t>
      </w:r>
    </w:p>
    <w:p w14:paraId="1F209D2A" w14:textId="77777777" w:rsidR="00655988" w:rsidRPr="002A51AD" w:rsidRDefault="00655988" w:rsidP="00E03A76">
      <w:pPr>
        <w:spacing w:after="0"/>
      </w:pPr>
      <w:r w:rsidRPr="002A51AD">
        <w:t xml:space="preserve">Phone: </w:t>
      </w:r>
      <w:r w:rsidRPr="004B25EA">
        <w:t>360-407-</w:t>
      </w:r>
      <w:r w:rsidR="004B25EA" w:rsidRPr="004B25EA">
        <w:t>6900</w:t>
      </w:r>
    </w:p>
    <w:p w14:paraId="413A282E" w14:textId="77777777" w:rsidR="00655988" w:rsidRPr="002A51AD" w:rsidRDefault="00655988" w:rsidP="00E03A76">
      <w:r w:rsidRPr="00211881">
        <w:rPr>
          <w:b/>
          <w:sz w:val="28"/>
          <w:szCs w:val="28"/>
        </w:rPr>
        <w:t>Website</w:t>
      </w:r>
      <w:r w:rsidR="00577EDE" w:rsidRPr="00211881">
        <w:rPr>
          <w:rStyle w:val="FootnoteReference"/>
          <w:rFonts w:cstheme="minorHAnsi"/>
          <w:b/>
          <w:sz w:val="28"/>
          <w:szCs w:val="28"/>
        </w:rPr>
        <w:footnoteReference w:id="1"/>
      </w:r>
      <w:r w:rsidRPr="00211881">
        <w:rPr>
          <w:b/>
          <w:sz w:val="28"/>
          <w:szCs w:val="28"/>
        </w:rPr>
        <w:t xml:space="preserve">: </w:t>
      </w:r>
      <w:hyperlink r:id="rId17" w:history="1">
        <w:r w:rsidRPr="002A51AD">
          <w:rPr>
            <w:rStyle w:val="Hyperlink"/>
            <w:rFonts w:cstheme="minorHAnsi"/>
            <w:szCs w:val="24"/>
          </w:rPr>
          <w:t>Washington State Department of Ecology</w:t>
        </w:r>
      </w:hyperlink>
    </w:p>
    <w:p w14:paraId="6F2430F8" w14:textId="77777777" w:rsidR="00655988" w:rsidRPr="008E1607" w:rsidRDefault="00655988" w:rsidP="00E03A76">
      <w:pPr>
        <w:pStyle w:val="FrontMatterH2"/>
        <w:spacing w:before="720"/>
      </w:pPr>
      <w:bookmarkStart w:id="5" w:name="_Toc37752862"/>
      <w:r w:rsidRPr="008E1607">
        <w:t>ADA Accessibility</w:t>
      </w:r>
      <w:bookmarkEnd w:id="5"/>
    </w:p>
    <w:p w14:paraId="5A778624" w14:textId="77777777" w:rsidR="00655988" w:rsidRPr="002A51AD" w:rsidRDefault="00655988" w:rsidP="00A3107D">
      <w:pPr>
        <w:shd w:val="clear" w:color="auto" w:fill="BED2E4"/>
        <w:spacing w:before="120"/>
      </w:pPr>
      <w:r w:rsidRPr="002A51AD">
        <w:t>The Department of Ecology is committed to providing people with disabilities access to information and services by meeting or exceeding the requirements of the Americans with Disabilities Act (ADA), Section 504 and 508 of the Rehabilitation Act, an</w:t>
      </w:r>
      <w:r w:rsidR="0092699A">
        <w:t>d Washington State Policy #188.</w:t>
      </w:r>
    </w:p>
    <w:p w14:paraId="3661EA38" w14:textId="5FA88EFE" w:rsidR="004B25EA" w:rsidRPr="00C111F8" w:rsidRDefault="00655988" w:rsidP="00A3107D">
      <w:pPr>
        <w:shd w:val="clear" w:color="auto" w:fill="BED2E4"/>
        <w:rPr>
          <w:rStyle w:val="Strong"/>
          <w:b w:val="0"/>
        </w:rPr>
      </w:pPr>
      <w:r w:rsidRPr="00C111F8">
        <w:rPr>
          <w:rStyle w:val="Strong"/>
          <w:b w:val="0"/>
        </w:rPr>
        <w:t xml:space="preserve">To request an ADA accommodation, contact Ecology by phone at </w:t>
      </w:r>
      <w:r w:rsidRPr="004B25EA">
        <w:rPr>
          <w:rStyle w:val="Strong"/>
          <w:b w:val="0"/>
        </w:rPr>
        <w:t>360-407-</w:t>
      </w:r>
      <w:r w:rsidR="004B25EA" w:rsidRPr="004B25EA">
        <w:rPr>
          <w:rStyle w:val="Strong"/>
          <w:b w:val="0"/>
        </w:rPr>
        <w:t>6900</w:t>
      </w:r>
      <w:r w:rsidRPr="00C111F8">
        <w:rPr>
          <w:rStyle w:val="Strong"/>
          <w:b w:val="0"/>
        </w:rPr>
        <w:t xml:space="preserve"> or email at </w:t>
      </w:r>
      <w:r w:rsidR="00D058EC">
        <w:rPr>
          <w:rStyle w:val="Strong"/>
          <w:b w:val="0"/>
        </w:rPr>
        <w:t>SWMpublications</w:t>
      </w:r>
      <w:r w:rsidRPr="004B25EA">
        <w:rPr>
          <w:rStyle w:val="Strong"/>
          <w:b w:val="0"/>
        </w:rPr>
        <w:t>@ecy</w:t>
      </w:r>
      <w:r w:rsidRPr="00C111F8">
        <w:rPr>
          <w:rStyle w:val="Strong"/>
          <w:b w:val="0"/>
        </w:rPr>
        <w:t xml:space="preserve">.wa.gov. For Washington Relay Service or TTY call 711 or 877-833-6341. Visit </w:t>
      </w:r>
      <w:hyperlink r:id="rId18" w:history="1">
        <w:r w:rsidRPr="00C111F8">
          <w:rPr>
            <w:rStyle w:val="Strong"/>
            <w:b w:val="0"/>
          </w:rPr>
          <w:t xml:space="preserve">Ecology's website </w:t>
        </w:r>
      </w:hyperlink>
      <w:r w:rsidRPr="00C111F8">
        <w:rPr>
          <w:rStyle w:val="Strong"/>
          <w:b w:val="0"/>
        </w:rPr>
        <w:t>for more information.</w:t>
      </w:r>
    </w:p>
    <w:p w14:paraId="656349B2" w14:textId="77777777" w:rsidR="00A8234E" w:rsidRDefault="00A8234E" w:rsidP="00BA499B">
      <w:pPr>
        <w:pStyle w:val="FrontMatterH2"/>
      </w:pPr>
      <w:r>
        <w:br w:type="page"/>
      </w:r>
    </w:p>
    <w:p w14:paraId="2D0F2C53" w14:textId="77777777" w:rsidR="00BA499B" w:rsidRPr="00EE2136" w:rsidRDefault="00BA499B" w:rsidP="00BA499B">
      <w:pPr>
        <w:pStyle w:val="FrontMatterH2"/>
      </w:pPr>
      <w:r w:rsidRPr="00EE2136">
        <w:lastRenderedPageBreak/>
        <w:t>Department of Ecology’s Regional Offices</w:t>
      </w:r>
    </w:p>
    <w:p w14:paraId="3A242CE4" w14:textId="77777777" w:rsidR="00BA499B" w:rsidRPr="00E03A76" w:rsidRDefault="00BA499B" w:rsidP="00AA1F0C">
      <w:pPr>
        <w:pStyle w:val="Front-H3"/>
      </w:pPr>
      <w:r w:rsidRPr="00E03A76">
        <w:t>Map of Counties Served</w:t>
      </w:r>
    </w:p>
    <w:p w14:paraId="18DAFE46" w14:textId="77777777" w:rsidR="00BA499B" w:rsidRDefault="00BA499B" w:rsidP="00BA499B">
      <w:pPr>
        <w:jc w:val="center"/>
      </w:pPr>
      <w:r w:rsidRPr="008E1607">
        <w:rPr>
          <w:noProof/>
        </w:rPr>
        <w:drawing>
          <wp:inline distT="0" distB="0" distL="0" distR="0" wp14:anchorId="7BFF8AC2" wp14:editId="157B2685">
            <wp:extent cx="4978400" cy="4078782"/>
            <wp:effectExtent l="0" t="0" r="0" b="0"/>
            <wp:docPr id="4" name="Picture 4" descr="Map displays information also captured in the following table. Ecology Regions map." title="Ecology Regional Offic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 of Washington State with counties outlined and colored to match color of regional office that oversees that county: Southwest, Northwest, Central, or Eastern."/>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995574" cy="4092853"/>
                    </a:xfrm>
                    <a:prstGeom prst="rect">
                      <a:avLst/>
                    </a:prstGeom>
                    <a:noFill/>
                    <a:ln>
                      <a:noFill/>
                    </a:ln>
                  </pic:spPr>
                </pic:pic>
              </a:graphicData>
            </a:graphic>
          </wp:inline>
        </w:drawing>
      </w:r>
    </w:p>
    <w:tbl>
      <w:tblPr>
        <w:tblStyle w:val="GridTable2-Accent3"/>
        <w:tblpPr w:leftFromText="180" w:rightFromText="180" w:vertAnchor="text" w:horzAnchor="page" w:tblpX="1171" w:tblpY="146"/>
        <w:tblW w:w="10044"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ayout w:type="fixed"/>
        <w:tblLook w:val="06A0" w:firstRow="1" w:lastRow="0" w:firstColumn="1" w:lastColumn="0" w:noHBand="1" w:noVBand="1"/>
        <w:tblDescription w:val="Contact information for Ecology headquarters and four regional offices. Includes Washington counties served by each region."/>
      </w:tblPr>
      <w:tblGrid>
        <w:gridCol w:w="1615"/>
        <w:gridCol w:w="4320"/>
        <w:gridCol w:w="2480"/>
        <w:gridCol w:w="1629"/>
      </w:tblGrid>
      <w:tr w:rsidR="00BA499B" w:rsidRPr="008E1607" w14:paraId="070ACA50" w14:textId="77777777" w:rsidTr="00151260">
        <w:trPr>
          <w:cnfStyle w:val="100000000000" w:firstRow="1" w:lastRow="0" w:firstColumn="0" w:lastColumn="0" w:oddVBand="0" w:evenVBand="0" w:oddHBand="0" w:evenHBand="0" w:firstRowFirstColumn="0" w:firstRowLastColumn="0" w:lastRowFirstColumn="0" w:lastRowLastColumn="0"/>
          <w:cantSplit/>
          <w:trHeight w:val="556"/>
          <w:tblHeader/>
        </w:trPr>
        <w:tc>
          <w:tcPr>
            <w:cnfStyle w:val="001000000000" w:firstRow="0" w:lastRow="0" w:firstColumn="1" w:lastColumn="0" w:oddVBand="0" w:evenVBand="0" w:oddHBand="0" w:evenHBand="0" w:firstRowFirstColumn="0" w:firstRowLastColumn="0" w:lastRowFirstColumn="0" w:lastRowLastColumn="0"/>
            <w:tcW w:w="1615" w:type="dxa"/>
            <w:tcBorders>
              <w:left w:val="single" w:sz="4" w:space="0" w:color="44546A" w:themeColor="text2"/>
              <w:bottom w:val="single" w:sz="4" w:space="0" w:color="auto"/>
            </w:tcBorders>
            <w:shd w:val="clear" w:color="auto" w:fill="44688F"/>
            <w:vAlign w:val="center"/>
            <w:hideMark/>
          </w:tcPr>
          <w:p w14:paraId="245975EF" w14:textId="77777777" w:rsidR="00BA499B" w:rsidRPr="00E03A76" w:rsidRDefault="00BA499B" w:rsidP="00132116">
            <w:pPr>
              <w:jc w:val="center"/>
              <w:rPr>
                <w:color w:val="FFFFFF" w:themeColor="background1"/>
                <w:sz w:val="28"/>
                <w:szCs w:val="28"/>
              </w:rPr>
            </w:pPr>
            <w:r w:rsidRPr="00E03A76">
              <w:rPr>
                <w:color w:val="FFFFFF" w:themeColor="background1"/>
                <w:sz w:val="28"/>
                <w:szCs w:val="28"/>
              </w:rPr>
              <w:t>Region</w:t>
            </w:r>
          </w:p>
        </w:tc>
        <w:tc>
          <w:tcPr>
            <w:tcW w:w="4320" w:type="dxa"/>
            <w:tcBorders>
              <w:bottom w:val="single" w:sz="4" w:space="0" w:color="auto"/>
            </w:tcBorders>
            <w:shd w:val="clear" w:color="auto" w:fill="44688F"/>
            <w:vAlign w:val="center"/>
            <w:hideMark/>
          </w:tcPr>
          <w:p w14:paraId="170E15A3" w14:textId="77777777" w:rsidR="00BA499B" w:rsidRPr="00E03A76" w:rsidRDefault="00BA499B" w:rsidP="00132116">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8"/>
                <w:szCs w:val="28"/>
              </w:rPr>
            </w:pPr>
            <w:r w:rsidRPr="00E03A76">
              <w:rPr>
                <w:color w:val="FFFFFF" w:themeColor="background1"/>
                <w:sz w:val="28"/>
                <w:szCs w:val="28"/>
              </w:rPr>
              <w:t>Counties served</w:t>
            </w:r>
          </w:p>
        </w:tc>
        <w:tc>
          <w:tcPr>
            <w:tcW w:w="2480" w:type="dxa"/>
            <w:tcBorders>
              <w:bottom w:val="single" w:sz="4" w:space="0" w:color="auto"/>
            </w:tcBorders>
            <w:shd w:val="clear" w:color="auto" w:fill="44688F"/>
            <w:vAlign w:val="center"/>
            <w:hideMark/>
          </w:tcPr>
          <w:p w14:paraId="1260D074" w14:textId="77777777" w:rsidR="00BA499B" w:rsidRPr="00E03A76" w:rsidRDefault="00BA499B" w:rsidP="00132116">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8"/>
                <w:szCs w:val="28"/>
              </w:rPr>
            </w:pPr>
            <w:r w:rsidRPr="00E03A76">
              <w:rPr>
                <w:color w:val="FFFFFF" w:themeColor="background1"/>
                <w:sz w:val="28"/>
                <w:szCs w:val="28"/>
              </w:rPr>
              <w:t>Mailing Address</w:t>
            </w:r>
          </w:p>
        </w:tc>
        <w:tc>
          <w:tcPr>
            <w:tcW w:w="1629" w:type="dxa"/>
            <w:tcBorders>
              <w:bottom w:val="single" w:sz="4" w:space="0" w:color="auto"/>
              <w:right w:val="single" w:sz="4" w:space="0" w:color="44546A" w:themeColor="text2"/>
            </w:tcBorders>
            <w:shd w:val="clear" w:color="auto" w:fill="44688F"/>
            <w:vAlign w:val="center"/>
            <w:hideMark/>
          </w:tcPr>
          <w:p w14:paraId="2729BB7F" w14:textId="77777777" w:rsidR="00BA499B" w:rsidRPr="00E03A76" w:rsidRDefault="00BA499B" w:rsidP="00132116">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28"/>
                <w:szCs w:val="28"/>
              </w:rPr>
            </w:pPr>
            <w:r w:rsidRPr="00E03A76">
              <w:rPr>
                <w:color w:val="FFFFFF" w:themeColor="background1"/>
                <w:sz w:val="28"/>
                <w:szCs w:val="28"/>
              </w:rPr>
              <w:t>Phone</w:t>
            </w:r>
          </w:p>
        </w:tc>
      </w:tr>
      <w:tr w:rsidR="00BA499B" w:rsidRPr="008E1607" w14:paraId="2557C2FD" w14:textId="77777777" w:rsidTr="00151260">
        <w:trPr>
          <w:cantSplit/>
          <w:trHeight w:val="740"/>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44000401" w14:textId="77777777" w:rsidR="00BA499B" w:rsidRPr="000E1199" w:rsidRDefault="00BA499B" w:rsidP="00132116">
            <w:r w:rsidRPr="000E1199">
              <w:t>Southwe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FA662E5"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Clallam, Clark, Cowlitz, Grays Harbor, Jefferson, Mason, Lewis, Pacific, Pierce, Skamania, Thurston, Wahkiakum</w:t>
            </w:r>
          </w:p>
        </w:tc>
        <w:tc>
          <w:tcPr>
            <w:tcW w:w="2480" w:type="dxa"/>
            <w:tcBorders>
              <w:top w:val="single" w:sz="4" w:space="0" w:color="auto"/>
              <w:left w:val="single" w:sz="4" w:space="0" w:color="auto"/>
              <w:bottom w:val="single" w:sz="4" w:space="0" w:color="auto"/>
              <w:right w:val="single" w:sz="4" w:space="0" w:color="auto"/>
            </w:tcBorders>
            <w:vAlign w:val="center"/>
            <w:hideMark/>
          </w:tcPr>
          <w:p w14:paraId="3D2CBE70"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PO Box 47775</w:t>
            </w:r>
          </w:p>
          <w:p w14:paraId="7892A0F5"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Olympia, WA 98504</w:t>
            </w:r>
          </w:p>
        </w:tc>
        <w:tc>
          <w:tcPr>
            <w:tcW w:w="1629" w:type="dxa"/>
            <w:tcBorders>
              <w:top w:val="single" w:sz="4" w:space="0" w:color="auto"/>
              <w:left w:val="single" w:sz="4" w:space="0" w:color="auto"/>
              <w:bottom w:val="single" w:sz="4" w:space="0" w:color="auto"/>
              <w:right w:val="single" w:sz="4" w:space="0" w:color="auto"/>
            </w:tcBorders>
            <w:vAlign w:val="center"/>
            <w:hideMark/>
          </w:tcPr>
          <w:p w14:paraId="2C35C1C7"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360-407-6300</w:t>
            </w:r>
          </w:p>
        </w:tc>
      </w:tr>
      <w:tr w:rsidR="00BA499B" w:rsidRPr="008E1607" w14:paraId="4ED89FC5" w14:textId="77777777" w:rsidTr="00151260">
        <w:trPr>
          <w:cantSplit/>
          <w:trHeight w:val="68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32E039A1" w14:textId="77777777" w:rsidR="00BA499B" w:rsidRPr="000E1199" w:rsidRDefault="00BA499B" w:rsidP="00132116">
            <w:r w:rsidRPr="000E1199">
              <w:t>Northwe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F0FA788"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Island, King, Kitsap, San Juan, Skagit, Snohomish, Whatcom</w:t>
            </w:r>
          </w:p>
        </w:tc>
        <w:tc>
          <w:tcPr>
            <w:tcW w:w="2480" w:type="dxa"/>
            <w:tcBorders>
              <w:top w:val="single" w:sz="4" w:space="0" w:color="auto"/>
              <w:left w:val="single" w:sz="4" w:space="0" w:color="auto"/>
              <w:bottom w:val="single" w:sz="4" w:space="0" w:color="auto"/>
              <w:right w:val="single" w:sz="4" w:space="0" w:color="auto"/>
            </w:tcBorders>
            <w:vAlign w:val="center"/>
            <w:hideMark/>
          </w:tcPr>
          <w:p w14:paraId="769B08A2"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3190 160th Ave SE</w:t>
            </w:r>
          </w:p>
          <w:p w14:paraId="34A73533"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Bellevue, WA 98008</w:t>
            </w:r>
          </w:p>
        </w:tc>
        <w:tc>
          <w:tcPr>
            <w:tcW w:w="1629" w:type="dxa"/>
            <w:tcBorders>
              <w:top w:val="single" w:sz="4" w:space="0" w:color="auto"/>
              <w:left w:val="single" w:sz="4" w:space="0" w:color="auto"/>
              <w:bottom w:val="single" w:sz="4" w:space="0" w:color="auto"/>
              <w:right w:val="single" w:sz="4" w:space="0" w:color="auto"/>
            </w:tcBorders>
            <w:vAlign w:val="center"/>
            <w:hideMark/>
          </w:tcPr>
          <w:p w14:paraId="0DB0B33B"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425-649-7000</w:t>
            </w:r>
          </w:p>
        </w:tc>
      </w:tr>
      <w:tr w:rsidR="00BA499B" w:rsidRPr="008E1607" w14:paraId="419274A6" w14:textId="77777777" w:rsidTr="00151260">
        <w:trPr>
          <w:cantSplit/>
          <w:trHeight w:val="653"/>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67763164" w14:textId="77777777" w:rsidR="00BA499B" w:rsidRPr="000E1199" w:rsidRDefault="00BA499B" w:rsidP="00132116">
            <w:r w:rsidRPr="000E1199">
              <w:t>Central</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C51A797"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Benton, Chelan, Douglas, Kittitas, Klickitat, Okanogan, Yakima</w:t>
            </w:r>
          </w:p>
        </w:tc>
        <w:tc>
          <w:tcPr>
            <w:tcW w:w="2480" w:type="dxa"/>
            <w:tcBorders>
              <w:top w:val="single" w:sz="4" w:space="0" w:color="auto"/>
              <w:left w:val="single" w:sz="4" w:space="0" w:color="auto"/>
              <w:bottom w:val="single" w:sz="4" w:space="0" w:color="auto"/>
              <w:right w:val="single" w:sz="4" w:space="0" w:color="auto"/>
            </w:tcBorders>
            <w:vAlign w:val="center"/>
            <w:hideMark/>
          </w:tcPr>
          <w:p w14:paraId="239712AA"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1250 W Alder St</w:t>
            </w:r>
          </w:p>
          <w:p w14:paraId="75B3D02F"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Union Gap, WA 98903</w:t>
            </w:r>
          </w:p>
        </w:tc>
        <w:tc>
          <w:tcPr>
            <w:tcW w:w="1629" w:type="dxa"/>
            <w:tcBorders>
              <w:top w:val="single" w:sz="4" w:space="0" w:color="auto"/>
              <w:left w:val="single" w:sz="4" w:space="0" w:color="auto"/>
              <w:bottom w:val="single" w:sz="4" w:space="0" w:color="auto"/>
              <w:right w:val="single" w:sz="4" w:space="0" w:color="auto"/>
            </w:tcBorders>
            <w:vAlign w:val="center"/>
            <w:hideMark/>
          </w:tcPr>
          <w:p w14:paraId="0E467F68"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509-575-2490</w:t>
            </w:r>
          </w:p>
        </w:tc>
      </w:tr>
      <w:tr w:rsidR="00BA499B" w:rsidRPr="008E1607" w14:paraId="3A734BFE" w14:textId="77777777" w:rsidTr="00151260">
        <w:trPr>
          <w:cantSplit/>
          <w:trHeight w:val="882"/>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2A91E32A" w14:textId="77777777" w:rsidR="00BA499B" w:rsidRPr="000E1199" w:rsidRDefault="00BA499B" w:rsidP="00132116">
            <w:r w:rsidRPr="000E1199">
              <w:t>Eastern</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9C49A73"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Adams, Asotin, Columbia, Ferry, Franklin, Garfield, Grant, Lincoln, Pend Oreille, Spokane, Stevens, Walla Walla, Whitman</w:t>
            </w:r>
          </w:p>
        </w:tc>
        <w:tc>
          <w:tcPr>
            <w:tcW w:w="2480" w:type="dxa"/>
            <w:tcBorders>
              <w:top w:val="single" w:sz="4" w:space="0" w:color="auto"/>
              <w:left w:val="single" w:sz="4" w:space="0" w:color="auto"/>
              <w:bottom w:val="single" w:sz="4" w:space="0" w:color="auto"/>
              <w:right w:val="single" w:sz="4" w:space="0" w:color="auto"/>
            </w:tcBorders>
            <w:vAlign w:val="center"/>
            <w:hideMark/>
          </w:tcPr>
          <w:p w14:paraId="4665FF99"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 xml:space="preserve">4601 N Monroe </w:t>
            </w:r>
          </w:p>
          <w:p w14:paraId="520B77E8"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Spokane, WA 99205</w:t>
            </w:r>
          </w:p>
        </w:tc>
        <w:tc>
          <w:tcPr>
            <w:tcW w:w="1629" w:type="dxa"/>
            <w:tcBorders>
              <w:top w:val="single" w:sz="4" w:space="0" w:color="auto"/>
              <w:left w:val="single" w:sz="4" w:space="0" w:color="auto"/>
              <w:bottom w:val="single" w:sz="4" w:space="0" w:color="auto"/>
              <w:right w:val="single" w:sz="4" w:space="0" w:color="auto"/>
            </w:tcBorders>
            <w:vAlign w:val="center"/>
            <w:hideMark/>
          </w:tcPr>
          <w:p w14:paraId="1D03EBA1"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rPr>
                <w:b/>
              </w:rPr>
            </w:pPr>
            <w:r w:rsidRPr="008E1607">
              <w:t>509-329-3400</w:t>
            </w:r>
          </w:p>
        </w:tc>
      </w:tr>
      <w:tr w:rsidR="00BA499B" w:rsidRPr="008E1607" w14:paraId="6338DE9E" w14:textId="77777777" w:rsidTr="00151260">
        <w:trPr>
          <w:cantSplit/>
          <w:trHeight w:val="685"/>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uto"/>
              <w:left w:val="single" w:sz="4" w:space="0" w:color="auto"/>
              <w:bottom w:val="single" w:sz="4" w:space="0" w:color="auto"/>
              <w:right w:val="single" w:sz="4" w:space="0" w:color="auto"/>
            </w:tcBorders>
            <w:vAlign w:val="center"/>
            <w:hideMark/>
          </w:tcPr>
          <w:p w14:paraId="74371434" w14:textId="77777777" w:rsidR="00BA499B" w:rsidRPr="000E1199" w:rsidRDefault="00BA499B" w:rsidP="00132116">
            <w:r w:rsidRPr="000E1199">
              <w:t>Headquarters</w:t>
            </w:r>
          </w:p>
        </w:tc>
        <w:tc>
          <w:tcPr>
            <w:tcW w:w="4320" w:type="dxa"/>
            <w:tcBorders>
              <w:top w:val="single" w:sz="4" w:space="0" w:color="auto"/>
              <w:left w:val="single" w:sz="4" w:space="0" w:color="auto"/>
              <w:bottom w:val="single" w:sz="4" w:space="0" w:color="auto"/>
              <w:right w:val="single" w:sz="4" w:space="0" w:color="auto"/>
            </w:tcBorders>
            <w:vAlign w:val="center"/>
            <w:hideMark/>
          </w:tcPr>
          <w:p w14:paraId="000F134B"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pPr>
            <w:r w:rsidRPr="008E1607">
              <w:t>Across Washington</w:t>
            </w:r>
          </w:p>
        </w:tc>
        <w:tc>
          <w:tcPr>
            <w:tcW w:w="2480" w:type="dxa"/>
            <w:tcBorders>
              <w:top w:val="single" w:sz="4" w:space="0" w:color="auto"/>
              <w:left w:val="single" w:sz="4" w:space="0" w:color="auto"/>
              <w:bottom w:val="single" w:sz="4" w:space="0" w:color="auto"/>
              <w:right w:val="single" w:sz="4" w:space="0" w:color="auto"/>
            </w:tcBorders>
            <w:vAlign w:val="center"/>
            <w:hideMark/>
          </w:tcPr>
          <w:p w14:paraId="5D63D639" w14:textId="77777777" w:rsidR="00BA499B" w:rsidRDefault="00BA499B" w:rsidP="00132116">
            <w:pPr>
              <w:cnfStyle w:val="000000000000" w:firstRow="0" w:lastRow="0" w:firstColumn="0" w:lastColumn="0" w:oddVBand="0" w:evenVBand="0" w:oddHBand="0" w:evenHBand="0" w:firstRowFirstColumn="0" w:firstRowLastColumn="0" w:lastRowFirstColumn="0" w:lastRowLastColumn="0"/>
            </w:pPr>
            <w:r w:rsidRPr="008E1607">
              <w:t xml:space="preserve">PO Box 46700 </w:t>
            </w:r>
          </w:p>
          <w:p w14:paraId="5A1E2877"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pPr>
            <w:r>
              <w:t xml:space="preserve">Olympia, WA </w:t>
            </w:r>
            <w:r w:rsidRPr="008E1607">
              <w:t>98504</w:t>
            </w:r>
          </w:p>
        </w:tc>
        <w:tc>
          <w:tcPr>
            <w:tcW w:w="1629" w:type="dxa"/>
            <w:tcBorders>
              <w:top w:val="single" w:sz="4" w:space="0" w:color="auto"/>
              <w:left w:val="single" w:sz="4" w:space="0" w:color="auto"/>
              <w:bottom w:val="single" w:sz="4" w:space="0" w:color="auto"/>
              <w:right w:val="single" w:sz="4" w:space="0" w:color="auto"/>
            </w:tcBorders>
            <w:vAlign w:val="center"/>
            <w:hideMark/>
          </w:tcPr>
          <w:p w14:paraId="520349F3" w14:textId="77777777" w:rsidR="00BA499B" w:rsidRPr="008E1607" w:rsidRDefault="00BA499B" w:rsidP="00132116">
            <w:pPr>
              <w:cnfStyle w:val="000000000000" w:firstRow="0" w:lastRow="0" w:firstColumn="0" w:lastColumn="0" w:oddVBand="0" w:evenVBand="0" w:oddHBand="0" w:evenHBand="0" w:firstRowFirstColumn="0" w:firstRowLastColumn="0" w:lastRowFirstColumn="0" w:lastRowLastColumn="0"/>
            </w:pPr>
            <w:r w:rsidRPr="008E1607">
              <w:t>360-407-6000</w:t>
            </w:r>
          </w:p>
        </w:tc>
      </w:tr>
    </w:tbl>
    <w:p w14:paraId="17C15075" w14:textId="77777777" w:rsidR="00BA499B" w:rsidRDefault="00BA499B" w:rsidP="00D058EC">
      <w:pPr>
        <w:rPr>
          <w:rFonts w:ascii="Franklin Gothic Medium" w:hAnsi="Franklin Gothic Medium"/>
          <w:sz w:val="40"/>
          <w:szCs w:val="40"/>
        </w:rPr>
      </w:pPr>
      <w:r>
        <w:br w:type="page"/>
      </w:r>
    </w:p>
    <w:p w14:paraId="6E38520C" w14:textId="69F8835A" w:rsidR="00192E69" w:rsidRDefault="00EC59E6" w:rsidP="006133E4">
      <w:pPr>
        <w:pStyle w:val="TitlePage"/>
        <w:spacing w:before="1560"/>
      </w:pPr>
      <w:r>
        <w:lastRenderedPageBreak/>
        <w:t>Waste Not Washington</w:t>
      </w:r>
      <w:r w:rsidR="00192E69" w:rsidRPr="00544C71">
        <w:br/>
      </w:r>
      <w:r w:rsidR="004B25EA" w:rsidRPr="004B25EA">
        <w:t>School Awards</w:t>
      </w:r>
    </w:p>
    <w:p w14:paraId="0AF767D1" w14:textId="654994F0" w:rsidR="00B85845" w:rsidRPr="00544C71" w:rsidRDefault="00085EA9" w:rsidP="006133E4">
      <w:pPr>
        <w:pStyle w:val="TitlePage"/>
        <w:spacing w:before="1440"/>
        <w:rPr>
          <w:color w:val="000000" w:themeColor="text1"/>
        </w:rPr>
      </w:pPr>
      <w:r>
        <w:t>2021-202</w:t>
      </w:r>
      <w:r w:rsidR="00AC2DBE">
        <w:t>3</w:t>
      </w:r>
    </w:p>
    <w:p w14:paraId="01B08362" w14:textId="52E3B29F" w:rsidR="00192E69" w:rsidRPr="00544C71" w:rsidRDefault="004B25EA" w:rsidP="006133E4">
      <w:pPr>
        <w:pStyle w:val="Subtitle"/>
        <w:spacing w:before="240" w:after="120"/>
        <w:jc w:val="center"/>
        <w:rPr>
          <w:rFonts w:cstheme="minorHAnsi"/>
          <w:i/>
        </w:rPr>
      </w:pPr>
      <w:r>
        <w:rPr>
          <w:rFonts w:cstheme="minorHAnsi"/>
        </w:rPr>
        <w:t>Guidelines and Scoring Criteria</w:t>
      </w:r>
      <w:r w:rsidR="00192E69" w:rsidRPr="00544C71">
        <w:rPr>
          <w:rFonts w:cstheme="minorHAnsi"/>
        </w:rPr>
        <w:br/>
      </w:r>
      <w:r w:rsidRPr="004B25EA">
        <w:rPr>
          <w:rFonts w:cstheme="minorHAnsi"/>
        </w:rPr>
        <w:t xml:space="preserve">for </w:t>
      </w:r>
      <w:r w:rsidR="00AC2DBE">
        <w:rPr>
          <w:rFonts w:cstheme="minorHAnsi"/>
        </w:rPr>
        <w:t>Waste Not Washington</w:t>
      </w:r>
      <w:r w:rsidR="00AC2DBE" w:rsidRPr="004B25EA">
        <w:rPr>
          <w:rFonts w:cstheme="minorHAnsi"/>
        </w:rPr>
        <w:t xml:space="preserve"> </w:t>
      </w:r>
      <w:r w:rsidRPr="004B25EA">
        <w:rPr>
          <w:rFonts w:cstheme="minorHAnsi"/>
        </w:rPr>
        <w:t>School Awards</w:t>
      </w:r>
    </w:p>
    <w:p w14:paraId="6BAD052A" w14:textId="77777777" w:rsidR="00192E69" w:rsidRPr="00544C71" w:rsidRDefault="004B25EA" w:rsidP="00A54F85">
      <w:pPr>
        <w:tabs>
          <w:tab w:val="left" w:pos="2250"/>
        </w:tabs>
        <w:spacing w:before="1200" w:after="0"/>
        <w:jc w:val="center"/>
        <w:rPr>
          <w:rFonts w:cstheme="minorHAnsi"/>
          <w:sz w:val="28"/>
          <w:szCs w:val="28"/>
        </w:rPr>
      </w:pPr>
      <w:r>
        <w:rPr>
          <w:rFonts w:cstheme="minorHAnsi"/>
          <w:sz w:val="28"/>
          <w:szCs w:val="28"/>
        </w:rPr>
        <w:t>Solid Waste Management</w:t>
      </w:r>
      <w:r w:rsidR="00192E69">
        <w:rPr>
          <w:rFonts w:cstheme="minorHAnsi"/>
          <w:sz w:val="28"/>
          <w:szCs w:val="28"/>
        </w:rPr>
        <w:t xml:space="preserve"> Program</w:t>
      </w:r>
    </w:p>
    <w:p w14:paraId="67AC0FCC" w14:textId="77777777" w:rsidR="00A54F85" w:rsidRPr="00544C71" w:rsidRDefault="00192E69" w:rsidP="00A8234E">
      <w:pPr>
        <w:tabs>
          <w:tab w:val="left" w:pos="2610"/>
        </w:tabs>
        <w:spacing w:after="0"/>
        <w:jc w:val="center"/>
        <w:rPr>
          <w:rFonts w:cstheme="minorHAnsi"/>
          <w:sz w:val="28"/>
          <w:szCs w:val="28"/>
        </w:rPr>
      </w:pPr>
      <w:r w:rsidRPr="00544C71">
        <w:rPr>
          <w:rFonts w:cstheme="minorHAnsi"/>
          <w:sz w:val="28"/>
          <w:szCs w:val="28"/>
        </w:rPr>
        <w:t>Washington</w:t>
      </w:r>
      <w:r>
        <w:rPr>
          <w:rFonts w:cstheme="minorHAnsi"/>
          <w:sz w:val="28"/>
          <w:szCs w:val="28"/>
        </w:rPr>
        <w:t xml:space="preserve"> State</w:t>
      </w:r>
      <w:r w:rsidRPr="00544C71">
        <w:rPr>
          <w:rFonts w:cstheme="minorHAnsi"/>
          <w:sz w:val="28"/>
          <w:szCs w:val="28"/>
        </w:rPr>
        <w:t xml:space="preserve"> Department of Ecology</w:t>
      </w:r>
    </w:p>
    <w:p w14:paraId="4EE6F979" w14:textId="77777777" w:rsidR="00192E69" w:rsidRDefault="00A54F85" w:rsidP="006133E4">
      <w:pPr>
        <w:tabs>
          <w:tab w:val="left" w:pos="2610"/>
        </w:tabs>
        <w:spacing w:after="0"/>
        <w:jc w:val="center"/>
        <w:rPr>
          <w:rFonts w:cstheme="minorHAnsi"/>
          <w:sz w:val="28"/>
          <w:szCs w:val="28"/>
        </w:rPr>
      </w:pPr>
      <w:r w:rsidRPr="00A8234E">
        <w:rPr>
          <w:rFonts w:cstheme="minorHAnsi"/>
          <w:sz w:val="28"/>
          <w:szCs w:val="28"/>
        </w:rPr>
        <w:t>Olympia</w:t>
      </w:r>
      <w:r w:rsidR="00192E69" w:rsidRPr="00A8234E">
        <w:rPr>
          <w:rFonts w:cstheme="minorHAnsi"/>
          <w:sz w:val="28"/>
          <w:szCs w:val="28"/>
        </w:rPr>
        <w:t>, WA</w:t>
      </w:r>
    </w:p>
    <w:p w14:paraId="0DFD742C" w14:textId="4F068B7F" w:rsidR="00C111F8" w:rsidRDefault="00016B4C" w:rsidP="006133E4">
      <w:pPr>
        <w:tabs>
          <w:tab w:val="left" w:pos="2610"/>
        </w:tabs>
        <w:spacing w:before="480" w:after="0"/>
        <w:jc w:val="center"/>
        <w:rPr>
          <w:rFonts w:cstheme="minorHAnsi"/>
          <w:b/>
          <w:sz w:val="28"/>
          <w:szCs w:val="28"/>
        </w:rPr>
      </w:pPr>
      <w:r>
        <w:rPr>
          <w:rFonts w:cstheme="minorHAnsi"/>
          <w:b/>
          <w:sz w:val="28"/>
          <w:szCs w:val="28"/>
        </w:rPr>
        <w:t>Revised August</w:t>
      </w:r>
      <w:r w:rsidR="00EC0C64">
        <w:rPr>
          <w:rFonts w:cstheme="minorHAnsi"/>
          <w:b/>
          <w:sz w:val="28"/>
          <w:szCs w:val="28"/>
        </w:rPr>
        <w:t xml:space="preserve"> 2022</w:t>
      </w:r>
      <w:r w:rsidR="00192E69" w:rsidRPr="00814041">
        <w:rPr>
          <w:rFonts w:cstheme="minorHAnsi"/>
          <w:b/>
          <w:sz w:val="28"/>
          <w:szCs w:val="28"/>
        </w:rPr>
        <w:t xml:space="preserve"> | Publication </w:t>
      </w:r>
      <w:r w:rsidR="00A8234E" w:rsidRPr="00A8234E">
        <w:rPr>
          <w:rFonts w:cstheme="minorHAnsi"/>
          <w:b/>
          <w:sz w:val="28"/>
          <w:szCs w:val="28"/>
        </w:rPr>
        <w:t>2</w:t>
      </w:r>
      <w:r w:rsidR="00AC2DBE">
        <w:rPr>
          <w:rFonts w:cstheme="minorHAnsi"/>
          <w:b/>
          <w:sz w:val="28"/>
          <w:szCs w:val="28"/>
        </w:rPr>
        <w:t>1</w:t>
      </w:r>
      <w:r w:rsidR="00A8234E" w:rsidRPr="00A8234E">
        <w:rPr>
          <w:rFonts w:cstheme="minorHAnsi"/>
          <w:b/>
          <w:sz w:val="28"/>
          <w:szCs w:val="28"/>
        </w:rPr>
        <w:t>-07-03</w:t>
      </w:r>
      <w:r w:rsidR="00AC2DBE">
        <w:rPr>
          <w:rFonts w:cstheme="minorHAnsi"/>
          <w:b/>
          <w:sz w:val="28"/>
          <w:szCs w:val="28"/>
        </w:rPr>
        <w:t>0</w:t>
      </w:r>
    </w:p>
    <w:p w14:paraId="74AD561F" w14:textId="4A9B1E34" w:rsidR="00DD525B" w:rsidRPr="00DD525B" w:rsidRDefault="00C111F8" w:rsidP="006133E4">
      <w:pPr>
        <w:tabs>
          <w:tab w:val="left" w:pos="2610"/>
        </w:tabs>
        <w:spacing w:before="1800" w:after="0"/>
        <w:jc w:val="center"/>
        <w:sectPr w:rsidR="00DD525B" w:rsidRPr="00DD525B" w:rsidSect="00A54F85">
          <w:footerReference w:type="default" r:id="rId20"/>
          <w:pgSz w:w="12240" w:h="15840" w:code="1"/>
          <w:pgMar w:top="1170" w:right="1440" w:bottom="1440" w:left="1440" w:header="720" w:footer="720" w:gutter="0"/>
          <w:pgNumType w:start="3"/>
          <w:cols w:space="720"/>
          <w:noEndnote/>
          <w:docGrid w:linePitch="326"/>
        </w:sectPr>
      </w:pPr>
      <w:r>
        <w:rPr>
          <w:noProof/>
        </w:rPr>
        <w:drawing>
          <wp:inline distT="0" distB="0" distL="0" distR="0" wp14:anchorId="3081817A" wp14:editId="7350F1E5">
            <wp:extent cx="2169994" cy="2442017"/>
            <wp:effectExtent l="0" t="0" r="0" b="0"/>
            <wp:docPr id="10" name="Picture 10" descr="Washington State 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teams/sites/CE/Logo%20Self%20Service1/ecylogo-vert-ko-gray.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76160" cy="2448956"/>
                    </a:xfrm>
                    <a:prstGeom prst="rect">
                      <a:avLst/>
                    </a:prstGeom>
                    <a:noFill/>
                    <a:ln>
                      <a:noFill/>
                    </a:ln>
                  </pic:spPr>
                </pic:pic>
              </a:graphicData>
            </a:graphic>
          </wp:inline>
        </w:drawing>
      </w:r>
    </w:p>
    <w:sdt>
      <w:sdtPr>
        <w:rPr>
          <w:rFonts w:asciiTheme="minorHAnsi" w:hAnsiTheme="minorHAnsi" w:cstheme="minorBidi"/>
          <w:b w:val="0"/>
          <w:bCs/>
          <w:color w:val="auto"/>
          <w:sz w:val="24"/>
          <w:szCs w:val="20"/>
        </w:rPr>
        <w:id w:val="-278720560"/>
        <w:docPartObj>
          <w:docPartGallery w:val="Table of Contents"/>
          <w:docPartUnique/>
        </w:docPartObj>
      </w:sdtPr>
      <w:sdtEndPr>
        <w:rPr>
          <w:rFonts w:cstheme="minorHAnsi"/>
          <w:b/>
          <w:noProof/>
          <w:sz w:val="20"/>
        </w:rPr>
      </w:sdtEndPr>
      <w:sdtContent>
        <w:p w14:paraId="38CDE8B6" w14:textId="77777777" w:rsidR="0048765C" w:rsidRPr="0048765C" w:rsidRDefault="0048765C" w:rsidP="00A746E4">
          <w:pPr>
            <w:pStyle w:val="FrontMatterH2"/>
          </w:pPr>
          <w:r w:rsidRPr="0048765C">
            <w:t>Table of Contents</w:t>
          </w:r>
        </w:p>
        <w:p w14:paraId="0AFFA308" w14:textId="6F7649F8" w:rsidR="00B53EAC" w:rsidRDefault="00962E1E">
          <w:pPr>
            <w:pStyle w:val="TOC1"/>
            <w:tabs>
              <w:tab w:val="right" w:leader="dot" w:pos="9350"/>
            </w:tabs>
            <w:rPr>
              <w:rFonts w:eastAsiaTheme="minorEastAsia" w:cstheme="minorBidi"/>
              <w:b w:val="0"/>
              <w:bCs w:val="0"/>
              <w:noProof/>
              <w:sz w:val="22"/>
              <w:szCs w:val="22"/>
            </w:rPr>
          </w:pPr>
          <w:r w:rsidRPr="004A452D">
            <w:rPr>
              <w:caps/>
              <w:sz w:val="24"/>
              <w:szCs w:val="24"/>
            </w:rPr>
            <w:fldChar w:fldCharType="begin"/>
          </w:r>
          <w:r w:rsidRPr="004A452D">
            <w:rPr>
              <w:caps/>
              <w:sz w:val="24"/>
              <w:szCs w:val="24"/>
            </w:rPr>
            <w:instrText xml:space="preserve"> TOC \h \z \t "Heading 2,1,Heading 3,2" </w:instrText>
          </w:r>
          <w:r w:rsidRPr="004A452D">
            <w:rPr>
              <w:caps/>
              <w:sz w:val="24"/>
              <w:szCs w:val="24"/>
            </w:rPr>
            <w:fldChar w:fldCharType="separate"/>
          </w:r>
          <w:hyperlink w:anchor="_Toc110233682" w:history="1">
            <w:r w:rsidR="00B53EAC" w:rsidRPr="00101BCE">
              <w:rPr>
                <w:rStyle w:val="Hyperlink"/>
                <w:noProof/>
              </w:rPr>
              <w:t>Acknowledgements</w:t>
            </w:r>
            <w:r w:rsidR="00B53EAC">
              <w:rPr>
                <w:noProof/>
                <w:webHidden/>
              </w:rPr>
              <w:tab/>
            </w:r>
            <w:r w:rsidR="00B53EAC">
              <w:rPr>
                <w:noProof/>
                <w:webHidden/>
              </w:rPr>
              <w:fldChar w:fldCharType="begin"/>
            </w:r>
            <w:r w:rsidR="00B53EAC">
              <w:rPr>
                <w:noProof/>
                <w:webHidden/>
              </w:rPr>
              <w:instrText xml:space="preserve"> PAGEREF _Toc110233682 \h </w:instrText>
            </w:r>
            <w:r w:rsidR="00B53EAC">
              <w:rPr>
                <w:noProof/>
                <w:webHidden/>
              </w:rPr>
            </w:r>
            <w:r w:rsidR="00B53EAC">
              <w:rPr>
                <w:noProof/>
                <w:webHidden/>
              </w:rPr>
              <w:fldChar w:fldCharType="separate"/>
            </w:r>
            <w:r w:rsidR="00B53EAC">
              <w:rPr>
                <w:noProof/>
                <w:webHidden/>
              </w:rPr>
              <w:t>7</w:t>
            </w:r>
            <w:r w:rsidR="00B53EAC">
              <w:rPr>
                <w:noProof/>
                <w:webHidden/>
              </w:rPr>
              <w:fldChar w:fldCharType="end"/>
            </w:r>
          </w:hyperlink>
        </w:p>
        <w:p w14:paraId="0C1E2986" w14:textId="3C541A70" w:rsidR="00B53EAC" w:rsidRDefault="00B53EAC">
          <w:pPr>
            <w:pStyle w:val="TOC1"/>
            <w:tabs>
              <w:tab w:val="right" w:leader="dot" w:pos="9350"/>
            </w:tabs>
            <w:rPr>
              <w:rFonts w:eastAsiaTheme="minorEastAsia" w:cstheme="minorBidi"/>
              <w:b w:val="0"/>
              <w:bCs w:val="0"/>
              <w:noProof/>
              <w:sz w:val="22"/>
              <w:szCs w:val="22"/>
            </w:rPr>
          </w:pPr>
          <w:hyperlink w:anchor="_Toc110233683" w:history="1">
            <w:r w:rsidRPr="00101BCE">
              <w:rPr>
                <w:rStyle w:val="Hyperlink"/>
                <w:noProof/>
              </w:rPr>
              <w:t>Introduction</w:t>
            </w:r>
            <w:r>
              <w:rPr>
                <w:noProof/>
                <w:webHidden/>
              </w:rPr>
              <w:tab/>
            </w:r>
            <w:r>
              <w:rPr>
                <w:noProof/>
                <w:webHidden/>
              </w:rPr>
              <w:fldChar w:fldCharType="begin"/>
            </w:r>
            <w:r>
              <w:rPr>
                <w:noProof/>
                <w:webHidden/>
              </w:rPr>
              <w:instrText xml:space="preserve"> PAGEREF _Toc110233683 \h </w:instrText>
            </w:r>
            <w:r>
              <w:rPr>
                <w:noProof/>
                <w:webHidden/>
              </w:rPr>
            </w:r>
            <w:r>
              <w:rPr>
                <w:noProof/>
                <w:webHidden/>
              </w:rPr>
              <w:fldChar w:fldCharType="separate"/>
            </w:r>
            <w:r>
              <w:rPr>
                <w:noProof/>
                <w:webHidden/>
              </w:rPr>
              <w:t>8</w:t>
            </w:r>
            <w:r>
              <w:rPr>
                <w:noProof/>
                <w:webHidden/>
              </w:rPr>
              <w:fldChar w:fldCharType="end"/>
            </w:r>
          </w:hyperlink>
        </w:p>
        <w:p w14:paraId="7C2BB552" w14:textId="41B70D79" w:rsidR="00B53EAC" w:rsidRDefault="00B53EAC">
          <w:pPr>
            <w:pStyle w:val="TOC1"/>
            <w:tabs>
              <w:tab w:val="right" w:leader="dot" w:pos="9350"/>
            </w:tabs>
            <w:rPr>
              <w:rFonts w:eastAsiaTheme="minorEastAsia" w:cstheme="minorBidi"/>
              <w:b w:val="0"/>
              <w:bCs w:val="0"/>
              <w:noProof/>
              <w:sz w:val="22"/>
              <w:szCs w:val="22"/>
            </w:rPr>
          </w:pPr>
          <w:hyperlink w:anchor="_Toc110233684" w:history="1">
            <w:r w:rsidRPr="00101BCE">
              <w:rPr>
                <w:rStyle w:val="Hyperlink"/>
                <w:noProof/>
              </w:rPr>
              <w:t>Waste Not Washington Awards</w:t>
            </w:r>
            <w:r>
              <w:rPr>
                <w:noProof/>
                <w:webHidden/>
              </w:rPr>
              <w:tab/>
            </w:r>
            <w:r>
              <w:rPr>
                <w:noProof/>
                <w:webHidden/>
              </w:rPr>
              <w:fldChar w:fldCharType="begin"/>
            </w:r>
            <w:r>
              <w:rPr>
                <w:noProof/>
                <w:webHidden/>
              </w:rPr>
              <w:instrText xml:space="preserve"> PAGEREF _Toc110233684 \h </w:instrText>
            </w:r>
            <w:r>
              <w:rPr>
                <w:noProof/>
                <w:webHidden/>
              </w:rPr>
            </w:r>
            <w:r>
              <w:rPr>
                <w:noProof/>
                <w:webHidden/>
              </w:rPr>
              <w:fldChar w:fldCharType="separate"/>
            </w:r>
            <w:r>
              <w:rPr>
                <w:noProof/>
                <w:webHidden/>
              </w:rPr>
              <w:t>9</w:t>
            </w:r>
            <w:r>
              <w:rPr>
                <w:noProof/>
                <w:webHidden/>
              </w:rPr>
              <w:fldChar w:fldCharType="end"/>
            </w:r>
          </w:hyperlink>
        </w:p>
        <w:p w14:paraId="33D7FB1C" w14:textId="57F2CCA2" w:rsidR="00B53EAC" w:rsidRDefault="00B53EAC">
          <w:pPr>
            <w:pStyle w:val="TOC1"/>
            <w:tabs>
              <w:tab w:val="right" w:leader="dot" w:pos="9350"/>
            </w:tabs>
            <w:rPr>
              <w:rFonts w:eastAsiaTheme="minorEastAsia" w:cstheme="minorBidi"/>
              <w:b w:val="0"/>
              <w:bCs w:val="0"/>
              <w:noProof/>
              <w:sz w:val="22"/>
              <w:szCs w:val="22"/>
            </w:rPr>
          </w:pPr>
          <w:hyperlink w:anchor="_Toc110233685" w:history="1">
            <w:r w:rsidRPr="00101BCE">
              <w:rPr>
                <w:rStyle w:val="Hyperlink"/>
                <w:noProof/>
              </w:rPr>
              <w:t>Awards Program Timeline and Deadlines</w:t>
            </w:r>
            <w:r>
              <w:rPr>
                <w:noProof/>
                <w:webHidden/>
              </w:rPr>
              <w:tab/>
            </w:r>
            <w:r>
              <w:rPr>
                <w:noProof/>
                <w:webHidden/>
              </w:rPr>
              <w:fldChar w:fldCharType="begin"/>
            </w:r>
            <w:r>
              <w:rPr>
                <w:noProof/>
                <w:webHidden/>
              </w:rPr>
              <w:instrText xml:space="preserve"> PAGEREF _Toc110233685 \h </w:instrText>
            </w:r>
            <w:r>
              <w:rPr>
                <w:noProof/>
                <w:webHidden/>
              </w:rPr>
            </w:r>
            <w:r>
              <w:rPr>
                <w:noProof/>
                <w:webHidden/>
              </w:rPr>
              <w:fldChar w:fldCharType="separate"/>
            </w:r>
            <w:r>
              <w:rPr>
                <w:noProof/>
                <w:webHidden/>
              </w:rPr>
              <w:t>10</w:t>
            </w:r>
            <w:r>
              <w:rPr>
                <w:noProof/>
                <w:webHidden/>
              </w:rPr>
              <w:fldChar w:fldCharType="end"/>
            </w:r>
          </w:hyperlink>
        </w:p>
        <w:p w14:paraId="7FC91F6F" w14:textId="4C6BEE5D" w:rsidR="00B53EAC" w:rsidRDefault="00B53EAC">
          <w:pPr>
            <w:pStyle w:val="TOC1"/>
            <w:tabs>
              <w:tab w:val="right" w:leader="dot" w:pos="9350"/>
            </w:tabs>
            <w:rPr>
              <w:rFonts w:eastAsiaTheme="minorEastAsia" w:cstheme="minorBidi"/>
              <w:b w:val="0"/>
              <w:bCs w:val="0"/>
              <w:noProof/>
              <w:sz w:val="22"/>
              <w:szCs w:val="22"/>
            </w:rPr>
          </w:pPr>
          <w:hyperlink w:anchor="_Toc110233686" w:history="1">
            <w:r w:rsidRPr="00101BCE">
              <w:rPr>
                <w:rStyle w:val="Hyperlink"/>
                <w:noProof/>
              </w:rPr>
              <w:t>Applicant Eligibility</w:t>
            </w:r>
            <w:r>
              <w:rPr>
                <w:noProof/>
                <w:webHidden/>
              </w:rPr>
              <w:tab/>
            </w:r>
            <w:r>
              <w:rPr>
                <w:noProof/>
                <w:webHidden/>
              </w:rPr>
              <w:fldChar w:fldCharType="begin"/>
            </w:r>
            <w:r>
              <w:rPr>
                <w:noProof/>
                <w:webHidden/>
              </w:rPr>
              <w:instrText xml:space="preserve"> PAGEREF _Toc110233686 \h </w:instrText>
            </w:r>
            <w:r>
              <w:rPr>
                <w:noProof/>
                <w:webHidden/>
              </w:rPr>
            </w:r>
            <w:r>
              <w:rPr>
                <w:noProof/>
                <w:webHidden/>
              </w:rPr>
              <w:fldChar w:fldCharType="separate"/>
            </w:r>
            <w:r>
              <w:rPr>
                <w:noProof/>
                <w:webHidden/>
              </w:rPr>
              <w:t>11</w:t>
            </w:r>
            <w:r>
              <w:rPr>
                <w:noProof/>
                <w:webHidden/>
              </w:rPr>
              <w:fldChar w:fldCharType="end"/>
            </w:r>
          </w:hyperlink>
        </w:p>
        <w:p w14:paraId="61C7E35A" w14:textId="1DB20EFE" w:rsidR="00B53EAC" w:rsidRDefault="00B53EAC">
          <w:pPr>
            <w:pStyle w:val="TOC1"/>
            <w:tabs>
              <w:tab w:val="right" w:leader="dot" w:pos="9350"/>
            </w:tabs>
            <w:rPr>
              <w:rFonts w:eastAsiaTheme="minorEastAsia" w:cstheme="minorBidi"/>
              <w:b w:val="0"/>
              <w:bCs w:val="0"/>
              <w:noProof/>
              <w:sz w:val="22"/>
              <w:szCs w:val="22"/>
            </w:rPr>
          </w:pPr>
          <w:hyperlink w:anchor="_Toc110233687" w:history="1">
            <w:r w:rsidRPr="00101BCE">
              <w:rPr>
                <w:rStyle w:val="Hyperlink"/>
                <w:noProof/>
              </w:rPr>
              <w:t>Contact Information</w:t>
            </w:r>
            <w:r>
              <w:rPr>
                <w:noProof/>
                <w:webHidden/>
              </w:rPr>
              <w:tab/>
            </w:r>
            <w:r>
              <w:rPr>
                <w:noProof/>
                <w:webHidden/>
              </w:rPr>
              <w:fldChar w:fldCharType="begin"/>
            </w:r>
            <w:r>
              <w:rPr>
                <w:noProof/>
                <w:webHidden/>
              </w:rPr>
              <w:instrText xml:space="preserve"> PAGEREF _Toc110233687 \h </w:instrText>
            </w:r>
            <w:r>
              <w:rPr>
                <w:noProof/>
                <w:webHidden/>
              </w:rPr>
            </w:r>
            <w:r>
              <w:rPr>
                <w:noProof/>
                <w:webHidden/>
              </w:rPr>
              <w:fldChar w:fldCharType="separate"/>
            </w:r>
            <w:r>
              <w:rPr>
                <w:noProof/>
                <w:webHidden/>
              </w:rPr>
              <w:t>11</w:t>
            </w:r>
            <w:r>
              <w:rPr>
                <w:noProof/>
                <w:webHidden/>
              </w:rPr>
              <w:fldChar w:fldCharType="end"/>
            </w:r>
          </w:hyperlink>
        </w:p>
        <w:p w14:paraId="4C69E19D" w14:textId="789B7D53" w:rsidR="00B53EAC" w:rsidRDefault="00B53EAC">
          <w:pPr>
            <w:pStyle w:val="TOC1"/>
            <w:tabs>
              <w:tab w:val="right" w:leader="dot" w:pos="9350"/>
            </w:tabs>
            <w:rPr>
              <w:rFonts w:eastAsiaTheme="minorEastAsia" w:cstheme="minorBidi"/>
              <w:b w:val="0"/>
              <w:bCs w:val="0"/>
              <w:noProof/>
              <w:sz w:val="22"/>
              <w:szCs w:val="22"/>
            </w:rPr>
          </w:pPr>
          <w:hyperlink w:anchor="_Toc110233688" w:history="1">
            <w:r w:rsidRPr="00101BCE">
              <w:rPr>
                <w:rStyle w:val="Hyperlink"/>
                <w:noProof/>
              </w:rPr>
              <w:t>Award Categories</w:t>
            </w:r>
            <w:r>
              <w:rPr>
                <w:noProof/>
                <w:webHidden/>
              </w:rPr>
              <w:tab/>
            </w:r>
            <w:r>
              <w:rPr>
                <w:noProof/>
                <w:webHidden/>
              </w:rPr>
              <w:fldChar w:fldCharType="begin"/>
            </w:r>
            <w:r>
              <w:rPr>
                <w:noProof/>
                <w:webHidden/>
              </w:rPr>
              <w:instrText xml:space="preserve"> PAGEREF _Toc110233688 \h </w:instrText>
            </w:r>
            <w:r>
              <w:rPr>
                <w:noProof/>
                <w:webHidden/>
              </w:rPr>
            </w:r>
            <w:r>
              <w:rPr>
                <w:noProof/>
                <w:webHidden/>
              </w:rPr>
              <w:fldChar w:fldCharType="separate"/>
            </w:r>
            <w:r>
              <w:rPr>
                <w:noProof/>
                <w:webHidden/>
              </w:rPr>
              <w:t>12</w:t>
            </w:r>
            <w:r>
              <w:rPr>
                <w:noProof/>
                <w:webHidden/>
              </w:rPr>
              <w:fldChar w:fldCharType="end"/>
            </w:r>
          </w:hyperlink>
        </w:p>
        <w:p w14:paraId="15012FC9" w14:textId="46171412" w:rsidR="00B53EAC" w:rsidRDefault="00B53EAC">
          <w:pPr>
            <w:pStyle w:val="TOC2"/>
            <w:rPr>
              <w:rFonts w:eastAsiaTheme="minorEastAsia" w:cstheme="minorBidi"/>
              <w:iCs w:val="0"/>
              <w:sz w:val="22"/>
              <w:szCs w:val="22"/>
            </w:rPr>
          </w:pPr>
          <w:hyperlink w:anchor="_Toc110233689" w:history="1">
            <w:r w:rsidRPr="00101BCE">
              <w:rPr>
                <w:rStyle w:val="Hyperlink"/>
              </w:rPr>
              <w:t>Seed Award</w:t>
            </w:r>
            <w:r>
              <w:rPr>
                <w:webHidden/>
              </w:rPr>
              <w:tab/>
            </w:r>
            <w:r>
              <w:rPr>
                <w:webHidden/>
              </w:rPr>
              <w:fldChar w:fldCharType="begin"/>
            </w:r>
            <w:r>
              <w:rPr>
                <w:webHidden/>
              </w:rPr>
              <w:instrText xml:space="preserve"> PAGEREF _Toc110233689 \h </w:instrText>
            </w:r>
            <w:r>
              <w:rPr>
                <w:webHidden/>
              </w:rPr>
            </w:r>
            <w:r>
              <w:rPr>
                <w:webHidden/>
              </w:rPr>
              <w:fldChar w:fldCharType="separate"/>
            </w:r>
            <w:r>
              <w:rPr>
                <w:webHidden/>
              </w:rPr>
              <w:t>12</w:t>
            </w:r>
            <w:r>
              <w:rPr>
                <w:webHidden/>
              </w:rPr>
              <w:fldChar w:fldCharType="end"/>
            </w:r>
          </w:hyperlink>
        </w:p>
        <w:p w14:paraId="6992ED23" w14:textId="56E3AA62" w:rsidR="00B53EAC" w:rsidRDefault="00B53EAC">
          <w:pPr>
            <w:pStyle w:val="TOC2"/>
            <w:rPr>
              <w:rFonts w:eastAsiaTheme="minorEastAsia" w:cstheme="minorBidi"/>
              <w:iCs w:val="0"/>
              <w:sz w:val="22"/>
              <w:szCs w:val="22"/>
            </w:rPr>
          </w:pPr>
          <w:hyperlink w:anchor="_Toc110233690" w:history="1">
            <w:r w:rsidRPr="00101BCE">
              <w:rPr>
                <w:rStyle w:val="Hyperlink"/>
              </w:rPr>
              <w:t>Sustainable School Program Award</w:t>
            </w:r>
            <w:r>
              <w:rPr>
                <w:webHidden/>
              </w:rPr>
              <w:tab/>
            </w:r>
            <w:r>
              <w:rPr>
                <w:webHidden/>
              </w:rPr>
              <w:fldChar w:fldCharType="begin"/>
            </w:r>
            <w:r>
              <w:rPr>
                <w:webHidden/>
              </w:rPr>
              <w:instrText xml:space="preserve"> PAGEREF _Toc110233690 \h </w:instrText>
            </w:r>
            <w:r>
              <w:rPr>
                <w:webHidden/>
              </w:rPr>
            </w:r>
            <w:r>
              <w:rPr>
                <w:webHidden/>
              </w:rPr>
              <w:fldChar w:fldCharType="separate"/>
            </w:r>
            <w:r>
              <w:rPr>
                <w:webHidden/>
              </w:rPr>
              <w:t>12</w:t>
            </w:r>
            <w:r>
              <w:rPr>
                <w:webHidden/>
              </w:rPr>
              <w:fldChar w:fldCharType="end"/>
            </w:r>
          </w:hyperlink>
        </w:p>
        <w:p w14:paraId="44A03D9E" w14:textId="4F09C698" w:rsidR="00B53EAC" w:rsidRDefault="00B53EAC">
          <w:pPr>
            <w:pStyle w:val="TOC2"/>
            <w:rPr>
              <w:rFonts w:eastAsiaTheme="minorEastAsia" w:cstheme="minorBidi"/>
              <w:iCs w:val="0"/>
              <w:sz w:val="22"/>
              <w:szCs w:val="22"/>
            </w:rPr>
          </w:pPr>
          <w:hyperlink w:anchor="_Toc110233691" w:history="1">
            <w:r w:rsidRPr="00101BCE">
              <w:rPr>
                <w:rStyle w:val="Hyperlink"/>
              </w:rPr>
              <w:t>Creative Curriculum Award</w:t>
            </w:r>
            <w:r>
              <w:rPr>
                <w:webHidden/>
              </w:rPr>
              <w:tab/>
            </w:r>
            <w:r>
              <w:rPr>
                <w:webHidden/>
              </w:rPr>
              <w:fldChar w:fldCharType="begin"/>
            </w:r>
            <w:r>
              <w:rPr>
                <w:webHidden/>
              </w:rPr>
              <w:instrText xml:space="preserve"> PAGEREF _Toc110233691 \h </w:instrText>
            </w:r>
            <w:r>
              <w:rPr>
                <w:webHidden/>
              </w:rPr>
            </w:r>
            <w:r>
              <w:rPr>
                <w:webHidden/>
              </w:rPr>
              <w:fldChar w:fldCharType="separate"/>
            </w:r>
            <w:r>
              <w:rPr>
                <w:webHidden/>
              </w:rPr>
              <w:t>13</w:t>
            </w:r>
            <w:r>
              <w:rPr>
                <w:webHidden/>
              </w:rPr>
              <w:fldChar w:fldCharType="end"/>
            </w:r>
          </w:hyperlink>
        </w:p>
        <w:p w14:paraId="5268B16F" w14:textId="161E7558" w:rsidR="00B53EAC" w:rsidRDefault="00B53EAC">
          <w:pPr>
            <w:pStyle w:val="TOC1"/>
            <w:tabs>
              <w:tab w:val="right" w:leader="dot" w:pos="9350"/>
            </w:tabs>
            <w:rPr>
              <w:rFonts w:eastAsiaTheme="minorEastAsia" w:cstheme="minorBidi"/>
              <w:b w:val="0"/>
              <w:bCs w:val="0"/>
              <w:noProof/>
              <w:sz w:val="22"/>
              <w:szCs w:val="22"/>
            </w:rPr>
          </w:pPr>
          <w:hyperlink w:anchor="_Toc110233692" w:history="1">
            <w:r w:rsidRPr="00101BCE">
              <w:rPr>
                <w:rStyle w:val="Hyperlink"/>
                <w:noProof/>
              </w:rPr>
              <w:t>Award Scoring Criteria</w:t>
            </w:r>
            <w:r>
              <w:rPr>
                <w:noProof/>
                <w:webHidden/>
              </w:rPr>
              <w:tab/>
            </w:r>
            <w:r>
              <w:rPr>
                <w:noProof/>
                <w:webHidden/>
              </w:rPr>
              <w:fldChar w:fldCharType="begin"/>
            </w:r>
            <w:r>
              <w:rPr>
                <w:noProof/>
                <w:webHidden/>
              </w:rPr>
              <w:instrText xml:space="preserve"> PAGEREF _Toc110233692 \h </w:instrText>
            </w:r>
            <w:r>
              <w:rPr>
                <w:noProof/>
                <w:webHidden/>
              </w:rPr>
            </w:r>
            <w:r>
              <w:rPr>
                <w:noProof/>
                <w:webHidden/>
              </w:rPr>
              <w:fldChar w:fldCharType="separate"/>
            </w:r>
            <w:r>
              <w:rPr>
                <w:noProof/>
                <w:webHidden/>
              </w:rPr>
              <w:t>14</w:t>
            </w:r>
            <w:r>
              <w:rPr>
                <w:noProof/>
                <w:webHidden/>
              </w:rPr>
              <w:fldChar w:fldCharType="end"/>
            </w:r>
          </w:hyperlink>
        </w:p>
        <w:p w14:paraId="156BE3C4" w14:textId="7B704BAA" w:rsidR="00B53EAC" w:rsidRDefault="00B53EAC">
          <w:pPr>
            <w:pStyle w:val="TOC1"/>
            <w:tabs>
              <w:tab w:val="right" w:leader="dot" w:pos="9350"/>
            </w:tabs>
            <w:rPr>
              <w:rFonts w:eastAsiaTheme="minorEastAsia" w:cstheme="minorBidi"/>
              <w:b w:val="0"/>
              <w:bCs w:val="0"/>
              <w:noProof/>
              <w:sz w:val="22"/>
              <w:szCs w:val="22"/>
            </w:rPr>
          </w:pPr>
          <w:hyperlink w:anchor="_Toc110233693" w:history="1">
            <w:r w:rsidRPr="00101BCE">
              <w:rPr>
                <w:rStyle w:val="Hyperlink"/>
                <w:noProof/>
              </w:rPr>
              <w:t>Appendix A.  School Awards Application Screening and Evaluation Criteria</w:t>
            </w:r>
            <w:r>
              <w:rPr>
                <w:noProof/>
                <w:webHidden/>
              </w:rPr>
              <w:tab/>
            </w:r>
            <w:r>
              <w:rPr>
                <w:noProof/>
                <w:webHidden/>
              </w:rPr>
              <w:fldChar w:fldCharType="begin"/>
            </w:r>
            <w:r>
              <w:rPr>
                <w:noProof/>
                <w:webHidden/>
              </w:rPr>
              <w:instrText xml:space="preserve"> PAGEREF _Toc110233693 \h </w:instrText>
            </w:r>
            <w:r>
              <w:rPr>
                <w:noProof/>
                <w:webHidden/>
              </w:rPr>
            </w:r>
            <w:r>
              <w:rPr>
                <w:noProof/>
                <w:webHidden/>
              </w:rPr>
              <w:fldChar w:fldCharType="separate"/>
            </w:r>
            <w:r>
              <w:rPr>
                <w:noProof/>
                <w:webHidden/>
              </w:rPr>
              <w:t>16</w:t>
            </w:r>
            <w:r>
              <w:rPr>
                <w:noProof/>
                <w:webHidden/>
              </w:rPr>
              <w:fldChar w:fldCharType="end"/>
            </w:r>
          </w:hyperlink>
        </w:p>
        <w:p w14:paraId="670D9404" w14:textId="7496B4EB" w:rsidR="00B53EAC" w:rsidRDefault="00B53EAC">
          <w:pPr>
            <w:pStyle w:val="TOC2"/>
            <w:rPr>
              <w:rFonts w:eastAsiaTheme="minorEastAsia" w:cstheme="minorBidi"/>
              <w:iCs w:val="0"/>
              <w:sz w:val="22"/>
              <w:szCs w:val="22"/>
            </w:rPr>
          </w:pPr>
          <w:hyperlink w:anchor="_Toc110233694" w:history="1">
            <w:r w:rsidRPr="00101BCE">
              <w:rPr>
                <w:rStyle w:val="Hyperlink"/>
              </w:rPr>
              <w:t>Screening Checklist</w:t>
            </w:r>
            <w:r>
              <w:rPr>
                <w:webHidden/>
              </w:rPr>
              <w:tab/>
            </w:r>
            <w:r>
              <w:rPr>
                <w:webHidden/>
              </w:rPr>
              <w:fldChar w:fldCharType="begin"/>
            </w:r>
            <w:r>
              <w:rPr>
                <w:webHidden/>
              </w:rPr>
              <w:instrText xml:space="preserve"> PAGEREF _Toc110233694 \h </w:instrText>
            </w:r>
            <w:r>
              <w:rPr>
                <w:webHidden/>
              </w:rPr>
            </w:r>
            <w:r>
              <w:rPr>
                <w:webHidden/>
              </w:rPr>
              <w:fldChar w:fldCharType="separate"/>
            </w:r>
            <w:r>
              <w:rPr>
                <w:webHidden/>
              </w:rPr>
              <w:t>16</w:t>
            </w:r>
            <w:r>
              <w:rPr>
                <w:webHidden/>
              </w:rPr>
              <w:fldChar w:fldCharType="end"/>
            </w:r>
          </w:hyperlink>
        </w:p>
        <w:p w14:paraId="0EF4580A" w14:textId="05D5B9B7" w:rsidR="00B53EAC" w:rsidRDefault="00B53EAC">
          <w:pPr>
            <w:pStyle w:val="TOC2"/>
            <w:rPr>
              <w:rFonts w:eastAsiaTheme="minorEastAsia" w:cstheme="minorBidi"/>
              <w:iCs w:val="0"/>
              <w:sz w:val="22"/>
              <w:szCs w:val="22"/>
            </w:rPr>
          </w:pPr>
          <w:hyperlink w:anchor="_Toc110233695" w:history="1">
            <w:r w:rsidRPr="00101BCE">
              <w:rPr>
                <w:rStyle w:val="Hyperlink"/>
              </w:rPr>
              <w:t>Score Cards</w:t>
            </w:r>
            <w:r>
              <w:rPr>
                <w:webHidden/>
              </w:rPr>
              <w:tab/>
            </w:r>
            <w:r>
              <w:rPr>
                <w:webHidden/>
              </w:rPr>
              <w:fldChar w:fldCharType="begin"/>
            </w:r>
            <w:r>
              <w:rPr>
                <w:webHidden/>
              </w:rPr>
              <w:instrText xml:space="preserve"> PAGEREF _Toc110233695 \h </w:instrText>
            </w:r>
            <w:r>
              <w:rPr>
                <w:webHidden/>
              </w:rPr>
            </w:r>
            <w:r>
              <w:rPr>
                <w:webHidden/>
              </w:rPr>
              <w:fldChar w:fldCharType="separate"/>
            </w:r>
            <w:r>
              <w:rPr>
                <w:webHidden/>
              </w:rPr>
              <w:t>17</w:t>
            </w:r>
            <w:r>
              <w:rPr>
                <w:webHidden/>
              </w:rPr>
              <w:fldChar w:fldCharType="end"/>
            </w:r>
          </w:hyperlink>
        </w:p>
        <w:p w14:paraId="4EE23167" w14:textId="15BE6699" w:rsidR="00B53EAC" w:rsidRDefault="00B53EAC">
          <w:pPr>
            <w:pStyle w:val="TOC1"/>
            <w:tabs>
              <w:tab w:val="right" w:leader="dot" w:pos="9350"/>
            </w:tabs>
            <w:rPr>
              <w:rFonts w:eastAsiaTheme="minorEastAsia" w:cstheme="minorBidi"/>
              <w:b w:val="0"/>
              <w:bCs w:val="0"/>
              <w:noProof/>
              <w:sz w:val="22"/>
              <w:szCs w:val="22"/>
            </w:rPr>
          </w:pPr>
          <w:hyperlink w:anchor="_Toc110233696" w:history="1">
            <w:r w:rsidRPr="00101BCE">
              <w:rPr>
                <w:rStyle w:val="Hyperlink"/>
                <w:noProof/>
              </w:rPr>
              <w:t>Appendix B. Award Applications</w:t>
            </w:r>
            <w:r>
              <w:rPr>
                <w:noProof/>
                <w:webHidden/>
              </w:rPr>
              <w:tab/>
            </w:r>
            <w:r>
              <w:rPr>
                <w:noProof/>
                <w:webHidden/>
              </w:rPr>
              <w:fldChar w:fldCharType="begin"/>
            </w:r>
            <w:r>
              <w:rPr>
                <w:noProof/>
                <w:webHidden/>
              </w:rPr>
              <w:instrText xml:space="preserve"> PAGEREF _Toc110233696 \h </w:instrText>
            </w:r>
            <w:r>
              <w:rPr>
                <w:noProof/>
                <w:webHidden/>
              </w:rPr>
            </w:r>
            <w:r>
              <w:rPr>
                <w:noProof/>
                <w:webHidden/>
              </w:rPr>
              <w:fldChar w:fldCharType="separate"/>
            </w:r>
            <w:r>
              <w:rPr>
                <w:noProof/>
                <w:webHidden/>
              </w:rPr>
              <w:t>31</w:t>
            </w:r>
            <w:r>
              <w:rPr>
                <w:noProof/>
                <w:webHidden/>
              </w:rPr>
              <w:fldChar w:fldCharType="end"/>
            </w:r>
          </w:hyperlink>
        </w:p>
        <w:p w14:paraId="568E17FB" w14:textId="7275D947" w:rsidR="00B53EAC" w:rsidRDefault="00B53EAC">
          <w:pPr>
            <w:pStyle w:val="TOC2"/>
            <w:rPr>
              <w:rFonts w:eastAsiaTheme="minorEastAsia" w:cstheme="minorBidi"/>
              <w:iCs w:val="0"/>
              <w:sz w:val="22"/>
              <w:szCs w:val="22"/>
            </w:rPr>
          </w:pPr>
          <w:hyperlink w:anchor="_Toc110233697" w:history="1">
            <w:r w:rsidRPr="00101BCE">
              <w:rPr>
                <w:rStyle w:val="Hyperlink"/>
              </w:rPr>
              <w:t>Waste Not Washington School Awards 2021-2023</w:t>
            </w:r>
            <w:r>
              <w:rPr>
                <w:webHidden/>
              </w:rPr>
              <w:tab/>
            </w:r>
            <w:r>
              <w:rPr>
                <w:webHidden/>
              </w:rPr>
              <w:fldChar w:fldCharType="begin"/>
            </w:r>
            <w:r>
              <w:rPr>
                <w:webHidden/>
              </w:rPr>
              <w:instrText xml:space="preserve"> PAGEREF _Toc110233697 \h </w:instrText>
            </w:r>
            <w:r>
              <w:rPr>
                <w:webHidden/>
              </w:rPr>
            </w:r>
            <w:r>
              <w:rPr>
                <w:webHidden/>
              </w:rPr>
              <w:fldChar w:fldCharType="separate"/>
            </w:r>
            <w:r>
              <w:rPr>
                <w:webHidden/>
              </w:rPr>
              <w:t>31</w:t>
            </w:r>
            <w:r>
              <w:rPr>
                <w:webHidden/>
              </w:rPr>
              <w:fldChar w:fldCharType="end"/>
            </w:r>
          </w:hyperlink>
        </w:p>
        <w:p w14:paraId="243AD0AD" w14:textId="056ABF5A" w:rsidR="00B53EAC" w:rsidRDefault="00B53EAC">
          <w:pPr>
            <w:pStyle w:val="TOC2"/>
            <w:rPr>
              <w:rFonts w:eastAsiaTheme="minorEastAsia" w:cstheme="minorBidi"/>
              <w:iCs w:val="0"/>
              <w:sz w:val="22"/>
              <w:szCs w:val="22"/>
            </w:rPr>
          </w:pPr>
          <w:hyperlink w:anchor="_Toc110233698" w:history="1">
            <w:r w:rsidRPr="00101BCE">
              <w:rPr>
                <w:rStyle w:val="Hyperlink"/>
              </w:rPr>
              <w:t>Eligible and Ineligible Cost</w:t>
            </w:r>
            <w:r>
              <w:rPr>
                <w:webHidden/>
              </w:rPr>
              <w:tab/>
            </w:r>
            <w:r>
              <w:rPr>
                <w:webHidden/>
              </w:rPr>
              <w:fldChar w:fldCharType="begin"/>
            </w:r>
            <w:r>
              <w:rPr>
                <w:webHidden/>
              </w:rPr>
              <w:instrText xml:space="preserve"> PAGEREF _Toc110233698 \h </w:instrText>
            </w:r>
            <w:r>
              <w:rPr>
                <w:webHidden/>
              </w:rPr>
            </w:r>
            <w:r>
              <w:rPr>
                <w:webHidden/>
              </w:rPr>
              <w:fldChar w:fldCharType="separate"/>
            </w:r>
            <w:r>
              <w:rPr>
                <w:webHidden/>
              </w:rPr>
              <w:t>32</w:t>
            </w:r>
            <w:r>
              <w:rPr>
                <w:webHidden/>
              </w:rPr>
              <w:fldChar w:fldCharType="end"/>
            </w:r>
          </w:hyperlink>
        </w:p>
        <w:p w14:paraId="7F64442D" w14:textId="033DEC82" w:rsidR="00B53EAC" w:rsidRDefault="00B53EAC">
          <w:pPr>
            <w:pStyle w:val="TOC2"/>
            <w:rPr>
              <w:rFonts w:eastAsiaTheme="minorEastAsia" w:cstheme="minorBidi"/>
              <w:iCs w:val="0"/>
              <w:sz w:val="22"/>
              <w:szCs w:val="22"/>
            </w:rPr>
          </w:pPr>
          <w:hyperlink w:anchor="_Toc110233699" w:history="1">
            <w:r w:rsidRPr="00101BCE">
              <w:rPr>
                <w:rStyle w:val="Hyperlink"/>
              </w:rPr>
              <w:t>Seed Award Application</w:t>
            </w:r>
            <w:r>
              <w:rPr>
                <w:webHidden/>
              </w:rPr>
              <w:tab/>
            </w:r>
            <w:r>
              <w:rPr>
                <w:webHidden/>
              </w:rPr>
              <w:fldChar w:fldCharType="begin"/>
            </w:r>
            <w:r>
              <w:rPr>
                <w:webHidden/>
              </w:rPr>
              <w:instrText xml:space="preserve"> PAGEREF _Toc110233699 \h </w:instrText>
            </w:r>
            <w:r>
              <w:rPr>
                <w:webHidden/>
              </w:rPr>
            </w:r>
            <w:r>
              <w:rPr>
                <w:webHidden/>
              </w:rPr>
              <w:fldChar w:fldCharType="separate"/>
            </w:r>
            <w:r>
              <w:rPr>
                <w:webHidden/>
              </w:rPr>
              <w:t>33</w:t>
            </w:r>
            <w:r>
              <w:rPr>
                <w:webHidden/>
              </w:rPr>
              <w:fldChar w:fldCharType="end"/>
            </w:r>
          </w:hyperlink>
        </w:p>
        <w:p w14:paraId="44986F8E" w14:textId="1B4AC248" w:rsidR="00B53EAC" w:rsidRDefault="00B53EAC">
          <w:pPr>
            <w:pStyle w:val="TOC2"/>
            <w:rPr>
              <w:rFonts w:eastAsiaTheme="minorEastAsia" w:cstheme="minorBidi"/>
              <w:iCs w:val="0"/>
              <w:sz w:val="22"/>
              <w:szCs w:val="22"/>
            </w:rPr>
          </w:pPr>
          <w:hyperlink w:anchor="_Toc110233700" w:history="1">
            <w:r w:rsidRPr="00101BCE">
              <w:rPr>
                <w:rStyle w:val="Hyperlink"/>
              </w:rPr>
              <w:t>Sustainable School Program Award Application</w:t>
            </w:r>
            <w:r>
              <w:rPr>
                <w:webHidden/>
              </w:rPr>
              <w:tab/>
            </w:r>
            <w:r>
              <w:rPr>
                <w:webHidden/>
              </w:rPr>
              <w:fldChar w:fldCharType="begin"/>
            </w:r>
            <w:r>
              <w:rPr>
                <w:webHidden/>
              </w:rPr>
              <w:instrText xml:space="preserve"> PAGEREF _Toc110233700 \h </w:instrText>
            </w:r>
            <w:r>
              <w:rPr>
                <w:webHidden/>
              </w:rPr>
            </w:r>
            <w:r>
              <w:rPr>
                <w:webHidden/>
              </w:rPr>
              <w:fldChar w:fldCharType="separate"/>
            </w:r>
            <w:r>
              <w:rPr>
                <w:webHidden/>
              </w:rPr>
              <w:t>39</w:t>
            </w:r>
            <w:r>
              <w:rPr>
                <w:webHidden/>
              </w:rPr>
              <w:fldChar w:fldCharType="end"/>
            </w:r>
          </w:hyperlink>
        </w:p>
        <w:p w14:paraId="26FC6225" w14:textId="0CC3026F" w:rsidR="00B53EAC" w:rsidRDefault="00B53EAC">
          <w:pPr>
            <w:pStyle w:val="TOC2"/>
            <w:rPr>
              <w:rFonts w:eastAsiaTheme="minorEastAsia" w:cstheme="minorBidi"/>
              <w:iCs w:val="0"/>
              <w:sz w:val="22"/>
              <w:szCs w:val="22"/>
            </w:rPr>
          </w:pPr>
          <w:hyperlink w:anchor="_Toc110233701" w:history="1">
            <w:r w:rsidRPr="00101BCE">
              <w:rPr>
                <w:rStyle w:val="Hyperlink"/>
              </w:rPr>
              <w:t>Creative Curriculum Application</w:t>
            </w:r>
            <w:r>
              <w:rPr>
                <w:webHidden/>
              </w:rPr>
              <w:tab/>
            </w:r>
            <w:r>
              <w:rPr>
                <w:webHidden/>
              </w:rPr>
              <w:fldChar w:fldCharType="begin"/>
            </w:r>
            <w:r>
              <w:rPr>
                <w:webHidden/>
              </w:rPr>
              <w:instrText xml:space="preserve"> PAGEREF _Toc110233701 \h </w:instrText>
            </w:r>
            <w:r>
              <w:rPr>
                <w:webHidden/>
              </w:rPr>
            </w:r>
            <w:r>
              <w:rPr>
                <w:webHidden/>
              </w:rPr>
              <w:fldChar w:fldCharType="separate"/>
            </w:r>
            <w:r>
              <w:rPr>
                <w:webHidden/>
              </w:rPr>
              <w:t>45</w:t>
            </w:r>
            <w:r>
              <w:rPr>
                <w:webHidden/>
              </w:rPr>
              <w:fldChar w:fldCharType="end"/>
            </w:r>
          </w:hyperlink>
        </w:p>
        <w:p w14:paraId="05D470C0" w14:textId="579F07EB" w:rsidR="0048765C" w:rsidRPr="002E648D" w:rsidRDefault="00962E1E" w:rsidP="00962E1E">
          <w:pPr>
            <w:pStyle w:val="TOC1"/>
          </w:pPr>
          <w:r w:rsidRPr="004A452D">
            <w:rPr>
              <w:caps/>
              <w:sz w:val="24"/>
              <w:szCs w:val="24"/>
            </w:rPr>
            <w:fldChar w:fldCharType="end"/>
          </w:r>
          <w:r w:rsidR="00D74E04" w:rsidRPr="002E648D">
            <w:br w:type="page"/>
          </w:r>
        </w:p>
      </w:sdtContent>
    </w:sdt>
    <w:p w14:paraId="34854D46" w14:textId="77777777" w:rsidR="008E1607" w:rsidRPr="0052537A" w:rsidRDefault="008E1607" w:rsidP="00DC487C">
      <w:pPr>
        <w:pStyle w:val="Heading2"/>
      </w:pPr>
      <w:bookmarkStart w:id="6" w:name="_Toc529545667"/>
      <w:bookmarkStart w:id="7" w:name="_Toc110233682"/>
      <w:r w:rsidRPr="0052537A">
        <w:lastRenderedPageBreak/>
        <w:t>Acknowledgements</w:t>
      </w:r>
      <w:bookmarkEnd w:id="6"/>
      <w:bookmarkEnd w:id="7"/>
    </w:p>
    <w:p w14:paraId="78F253B6" w14:textId="77777777" w:rsidR="00A8234E" w:rsidRPr="00A8234E" w:rsidRDefault="00A8234E" w:rsidP="00A8234E">
      <w:pPr>
        <w:ind w:left="630" w:hanging="360"/>
        <w:rPr>
          <w:rStyle w:val="Strong"/>
        </w:rPr>
      </w:pPr>
      <w:r w:rsidRPr="00A8234E">
        <w:rPr>
          <w:rStyle w:val="Strong"/>
        </w:rPr>
        <w:t>Development Team:</w:t>
      </w:r>
    </w:p>
    <w:p w14:paraId="038272CB" w14:textId="77777777" w:rsidR="00A8234E" w:rsidRDefault="00A8234E" w:rsidP="00A8234E">
      <w:pPr>
        <w:pStyle w:val="ListParagraph"/>
      </w:pPr>
      <w:r>
        <w:t>Heather Church</w:t>
      </w:r>
    </w:p>
    <w:p w14:paraId="3E7A8B05" w14:textId="77777777" w:rsidR="00A8234E" w:rsidRDefault="00A8234E" w:rsidP="00A8234E">
      <w:pPr>
        <w:pStyle w:val="ListParagraph"/>
      </w:pPr>
      <w:r>
        <w:t>Shannon Jones</w:t>
      </w:r>
    </w:p>
    <w:p w14:paraId="7E341E46" w14:textId="7EBE380D" w:rsidR="00A8234E" w:rsidRDefault="00A8234E" w:rsidP="00A8234E">
      <w:pPr>
        <w:pStyle w:val="ListParagraph"/>
      </w:pPr>
      <w:r>
        <w:t xml:space="preserve">Heather </w:t>
      </w:r>
      <w:r w:rsidR="00D058EC">
        <w:t>Curtis</w:t>
      </w:r>
    </w:p>
    <w:p w14:paraId="307A4D01" w14:textId="77777777" w:rsidR="00A8234E" w:rsidRDefault="00A8234E" w:rsidP="00A8234E">
      <w:pPr>
        <w:pStyle w:val="ListParagraph"/>
      </w:pPr>
      <w:r>
        <w:t>James Rivard</w:t>
      </w:r>
    </w:p>
    <w:p w14:paraId="5EE8F6A7" w14:textId="77777777" w:rsidR="00C3459F" w:rsidRDefault="00A8234E" w:rsidP="00A8234E">
      <w:pPr>
        <w:pStyle w:val="ListParagraph"/>
      </w:pPr>
      <w:r>
        <w:t>Katherine Walton</w:t>
      </w:r>
    </w:p>
    <w:p w14:paraId="2A4B55F6" w14:textId="77777777" w:rsidR="008E1607" w:rsidRPr="0052537A" w:rsidRDefault="00C3459F" w:rsidP="00E03A76">
      <w:pPr>
        <w:pStyle w:val="Paragraph"/>
      </w:pPr>
      <w:r>
        <w:br w:type="page"/>
      </w:r>
    </w:p>
    <w:p w14:paraId="272D8A6C" w14:textId="77777777" w:rsidR="008E1607" w:rsidRPr="008E1607" w:rsidRDefault="00A8234E" w:rsidP="00402D9A">
      <w:pPr>
        <w:pStyle w:val="Heading2"/>
      </w:pPr>
      <w:bookmarkStart w:id="8" w:name="_Toc110233683"/>
      <w:r>
        <w:lastRenderedPageBreak/>
        <w:t>Introduction</w:t>
      </w:r>
      <w:bookmarkEnd w:id="8"/>
    </w:p>
    <w:p w14:paraId="192412B9" w14:textId="15CE45ED" w:rsidR="002535E1" w:rsidRDefault="002535E1" w:rsidP="002535E1">
      <w:pPr>
        <w:pStyle w:val="Paragraph"/>
      </w:pPr>
      <w:r w:rsidRPr="002535E1">
        <w:t xml:space="preserve">The </w:t>
      </w:r>
      <w:r w:rsidR="00F63C78">
        <w:t>Waste Not Washington</w:t>
      </w:r>
      <w:r w:rsidRPr="002535E1">
        <w:t xml:space="preserve"> School Awards Program was established by </w:t>
      </w:r>
      <w:hyperlink r:id="rId22" w:history="1">
        <w:r w:rsidRPr="002535E1">
          <w:rPr>
            <w:rStyle w:val="Hyperlink"/>
          </w:rPr>
          <w:t>RCW 70A.214.100</w:t>
        </w:r>
      </w:hyperlink>
      <w:r w:rsidRPr="002535E1">
        <w:t xml:space="preserve"> </w:t>
      </w:r>
      <w:r w:rsidR="00506A18">
        <w:t>to achieve</w:t>
      </w:r>
      <w:r w:rsidRPr="002535E1">
        <w:t xml:space="preserve"> waste reduction and recycling in public schools and to encourage waste reduction and recycling in private schools, grades kindergarten through high school. Ecology is implementing this program through a competitive process and as a monetary award to schools to meet the statutory intent and recognize schools committing to a more sustainable future. These guidelines are for educators wishing to compete in the </w:t>
      </w:r>
      <w:r w:rsidR="00F63C78">
        <w:t>Waste Not Washington</w:t>
      </w:r>
      <w:r w:rsidRPr="002535E1">
        <w:t xml:space="preserve"> School Awards Program. This program and its associated resources are intended to help build and improve waste reduction, recycling</w:t>
      </w:r>
      <w:r w:rsidR="00506A18">
        <w:t>,</w:t>
      </w:r>
      <w:r w:rsidRPr="002535E1">
        <w:t xml:space="preserve"> and other </w:t>
      </w:r>
      <w:r w:rsidR="00C56940">
        <w:t xml:space="preserve">materials management </w:t>
      </w:r>
      <w:r w:rsidRPr="002535E1">
        <w:t>programs and curricula in Washington schools.</w:t>
      </w:r>
      <w:r>
        <w:t xml:space="preserve"> </w:t>
      </w:r>
      <w:bookmarkStart w:id="9" w:name="_Toc529545669"/>
    </w:p>
    <w:p w14:paraId="17EF139C" w14:textId="6DE64983" w:rsidR="002535E1" w:rsidRDefault="002535E1" w:rsidP="002535E1">
      <w:pPr>
        <w:pStyle w:val="Paragraph"/>
        <w:spacing w:before="240"/>
      </w:pPr>
      <w:r>
        <w:t>One of the most crucial issues that children face today is the uncertainty of the world they will inherit</w:t>
      </w:r>
      <w:r>
        <w:rPr>
          <w:rStyle w:val="CommentReference"/>
        </w:rPr>
        <w:t xml:space="preserve">. </w:t>
      </w:r>
      <w:r>
        <w:t>A school that both teaches and practices sustainable behavior offers children and the local community an important role model. Such a school provides students the knowledge and skills that will help them better understand and respond to a rapidly changing</w:t>
      </w:r>
      <w:r w:rsidRPr="3EA3E864">
        <w:t xml:space="preserve"> </w:t>
      </w:r>
      <w:r>
        <w:t>world</w:t>
      </w:r>
      <w:r w:rsidR="008C1D3A">
        <w:t>.</w:t>
      </w:r>
    </w:p>
    <w:p w14:paraId="49CFF753" w14:textId="255D5BC2" w:rsidR="002535E1" w:rsidRDefault="002535E1" w:rsidP="002535E1">
      <w:pPr>
        <w:pStyle w:val="Paragraph"/>
        <w:spacing w:before="240"/>
      </w:pPr>
      <w:r w:rsidRPr="002535E1">
        <w:t>As human activities continue to impact the environment, we need to recognize how our society, our economy, and our environment depend on each other. If we use up our resources too quickly, there will not be enough left to support future generations. Meeting our present needs while still leaving enough resources for future generations is the aim of sustainability</w:t>
      </w:r>
      <w:r w:rsidR="00597302">
        <w:t xml:space="preserve"> and managing our consumption and waste are crucial elements of this.</w:t>
      </w:r>
    </w:p>
    <w:p w14:paraId="4A501912" w14:textId="0995DFF8" w:rsidR="002535E1" w:rsidRDefault="002535E1" w:rsidP="002535E1">
      <w:pPr>
        <w:pStyle w:val="Paragraph"/>
        <w:spacing w:before="240"/>
      </w:pPr>
      <w:r w:rsidRPr="002535E1">
        <w:t xml:space="preserve">Some basic ways to keep your school sustainable are waste reduction, composting, and recycling. Students, faculty, and staff see the need for a </w:t>
      </w:r>
      <w:r w:rsidR="006A7A36">
        <w:t xml:space="preserve">less wasteful </w:t>
      </w:r>
      <w:r w:rsidRPr="002535E1">
        <w:t>future reflected in the practical decisions the school community makes. Some of these practices may be seen in:</w:t>
      </w:r>
    </w:p>
    <w:p w14:paraId="7DDEB348" w14:textId="77777777" w:rsidR="002535E1" w:rsidRDefault="002535E1" w:rsidP="002535E1">
      <w:pPr>
        <w:pStyle w:val="ListParagraph"/>
        <w:numPr>
          <w:ilvl w:val="0"/>
          <w:numId w:val="14"/>
        </w:numPr>
      </w:pPr>
      <w:r>
        <w:t>Cafeteria operation</w:t>
      </w:r>
    </w:p>
    <w:p w14:paraId="6390D900" w14:textId="77777777" w:rsidR="002535E1" w:rsidRDefault="002535E1" w:rsidP="002535E1">
      <w:pPr>
        <w:pStyle w:val="ListParagraph"/>
        <w:numPr>
          <w:ilvl w:val="0"/>
          <w:numId w:val="14"/>
        </w:numPr>
      </w:pPr>
      <w:r>
        <w:t xml:space="preserve">Classroom use of paper and other products </w:t>
      </w:r>
    </w:p>
    <w:p w14:paraId="46E1BAFA" w14:textId="77777777" w:rsidR="002535E1" w:rsidRDefault="002535E1" w:rsidP="002535E1">
      <w:pPr>
        <w:pStyle w:val="ListParagraph"/>
        <w:numPr>
          <w:ilvl w:val="0"/>
          <w:numId w:val="14"/>
        </w:numPr>
      </w:pPr>
      <w:r>
        <w:t>Office operation</w:t>
      </w:r>
    </w:p>
    <w:p w14:paraId="5CCEEAD3" w14:textId="548F0CC1" w:rsidR="002535E1" w:rsidRDefault="002535E1" w:rsidP="002535E1">
      <w:pPr>
        <w:pStyle w:val="ListParagraph"/>
        <w:numPr>
          <w:ilvl w:val="0"/>
          <w:numId w:val="14"/>
        </w:numPr>
      </w:pPr>
      <w:r>
        <w:t>Composting programs</w:t>
      </w:r>
    </w:p>
    <w:p w14:paraId="091390F9" w14:textId="6E6BC571" w:rsidR="002535E1" w:rsidRDefault="002535E1" w:rsidP="002535E1">
      <w:pPr>
        <w:pStyle w:val="Paragraph"/>
        <w:spacing w:before="240"/>
      </w:pPr>
      <w:r w:rsidRPr="002535E1">
        <w:t>Bringing environmental issues into our classrooms can be a challenge when working within basic education requirements. Waste reduction programs offer an opportunity for students to learn about the environmental (including climate) impacts of materials and waste.  They also provide students with leadership opportunities through modeling behavior and educating their fellow students, family at home, and community about these impacts and how we can all take ownership of and play a part in improving our future. It takes dedication and support from all members of the school and the greater community. Your school can be part of this effort to teach these important principles to the leaders of tomorrow.</w:t>
      </w:r>
    </w:p>
    <w:p w14:paraId="4EAD5EA6" w14:textId="55BDF34D" w:rsidR="002535E1" w:rsidRDefault="002535E1" w:rsidP="002535E1">
      <w:pPr>
        <w:pStyle w:val="Paragraph"/>
        <w:spacing w:before="240"/>
      </w:pPr>
      <w:r w:rsidRPr="002535E1">
        <w:t xml:space="preserve">Additionally, schools gain the financial benefit in reducing costs by reducing dumpster fees, energy cost savings associated with waste reduction and recycling, and preventing unnecessary purchases. However, when considering waste reduction opportunities, keep in mind that recycling is not likely to raise a substantial amount of funds for a school or </w:t>
      </w:r>
      <w:r w:rsidR="006A7A36">
        <w:t>waste reduction</w:t>
      </w:r>
      <w:r w:rsidR="006A7A36" w:rsidRPr="002535E1">
        <w:t xml:space="preserve"> </w:t>
      </w:r>
      <w:r w:rsidRPr="002535E1">
        <w:lastRenderedPageBreak/>
        <w:t>program. Markets for recyclable products fluctuate and current market rates will not always allow for a net profit.</w:t>
      </w:r>
    </w:p>
    <w:p w14:paraId="6C14D700" w14:textId="77777777" w:rsidR="002535E1" w:rsidRDefault="002535E1" w:rsidP="002535E1">
      <w:pPr>
        <w:pStyle w:val="Paragraph"/>
      </w:pPr>
    </w:p>
    <w:p w14:paraId="76890CE3" w14:textId="1CA4F45E" w:rsidR="002535E1" w:rsidRDefault="00F63C78" w:rsidP="002535E1">
      <w:pPr>
        <w:pStyle w:val="Heading2"/>
      </w:pPr>
      <w:bookmarkStart w:id="10" w:name="_Toc110233684"/>
      <w:r>
        <w:t xml:space="preserve">Waste Not Washington </w:t>
      </w:r>
      <w:r w:rsidR="002535E1" w:rsidRPr="002535E1">
        <w:t>Awards</w:t>
      </w:r>
      <w:bookmarkEnd w:id="10"/>
    </w:p>
    <w:p w14:paraId="02C06445" w14:textId="41C8E163" w:rsidR="002535E1" w:rsidRDefault="00F63C78" w:rsidP="002535E1">
      <w:pPr>
        <w:pStyle w:val="Paragraph"/>
      </w:pPr>
      <w:r>
        <w:t>The Waste Not Washington</w:t>
      </w:r>
      <w:r w:rsidR="00B838E8" w:rsidRPr="00B838E8">
        <w:t xml:space="preserve"> School Awards promote sustainability and rewards school efforts to reduce waste, recycle, and teach environmental curricula. The Department of Ecology (Ecology) encourages schools to be role models in environmental stewardship for students and community members. Ecology currently has </w:t>
      </w:r>
      <w:r w:rsidR="0037650E">
        <w:t xml:space="preserve">a </w:t>
      </w:r>
      <w:r w:rsidR="00B838E8" w:rsidRPr="00B838E8">
        <w:t>$50,000</w:t>
      </w:r>
      <w:r w:rsidR="0037650E">
        <w:t xml:space="preserve"> budget for this program</w:t>
      </w:r>
      <w:r w:rsidR="000C2DBC">
        <w:t xml:space="preserve"> for each year within the 2021-2021 biennium</w:t>
      </w:r>
      <w:r w:rsidR="00B838E8" w:rsidRPr="00B838E8">
        <w:t xml:space="preserve">, with each award </w:t>
      </w:r>
      <w:r w:rsidR="00B85845">
        <w:t>providing up</w:t>
      </w:r>
      <w:r w:rsidR="00B838E8" w:rsidRPr="00B838E8">
        <w:t xml:space="preserve"> to $5,000</w:t>
      </w:r>
      <w:r w:rsidR="00B85845">
        <w:t xml:space="preserve"> in award funds</w:t>
      </w:r>
      <w:r w:rsidR="00B838E8" w:rsidRPr="00B838E8">
        <w:t>. All around the state, schools are finding ways to carry out their missions in a less wasteful manner.</w:t>
      </w:r>
    </w:p>
    <w:p w14:paraId="29D34BA9" w14:textId="77777777" w:rsidR="002535E1" w:rsidRDefault="00B838E8" w:rsidP="002535E1">
      <w:pPr>
        <w:pStyle w:val="Paragraph"/>
      </w:pPr>
      <w:r w:rsidRPr="00B838E8">
        <w:t>This award program aims to celebrate such schools by highlighting their effort and providing a financial reward. Ecology highly recommends consulting your Regional Waste Reduction and Recycling Specialists when creating an application. These Specialists are available statewide to help schools locate assistance and resources for implementing waste reduction and recycling programs.</w:t>
      </w:r>
    </w:p>
    <w:p w14:paraId="2A0A6CC3" w14:textId="77777777" w:rsidR="00B838E8" w:rsidRDefault="00B838E8" w:rsidP="002535E1">
      <w:pPr>
        <w:pStyle w:val="Paragraph"/>
      </w:pPr>
    </w:p>
    <w:p w14:paraId="6CFB4190" w14:textId="77777777" w:rsidR="00B838E8" w:rsidRDefault="00B838E8" w:rsidP="00B838E8">
      <w:pPr>
        <w:pStyle w:val="BodyText"/>
        <w:spacing w:before="240"/>
        <w:ind w:left="302" w:right="403"/>
        <w:rPr>
          <w:b/>
        </w:rPr>
        <w:sectPr w:rsidR="00B838E8" w:rsidSect="00962E1E">
          <w:footerReference w:type="default" r:id="rId23"/>
          <w:footerReference w:type="first" r:id="rId24"/>
          <w:pgSz w:w="12240" w:h="15840" w:code="1"/>
          <w:pgMar w:top="1440" w:right="1440" w:bottom="1440" w:left="1440" w:header="720" w:footer="720" w:gutter="0"/>
          <w:cols w:space="720"/>
          <w:noEndnote/>
          <w:docGrid w:linePitch="326"/>
        </w:sectPr>
      </w:pPr>
    </w:p>
    <w:p w14:paraId="7E0F3183" w14:textId="76A8D39B" w:rsidR="00B838E8" w:rsidRPr="00FF4178" w:rsidRDefault="00B838E8" w:rsidP="00B838E8">
      <w:pPr>
        <w:pStyle w:val="BodyText"/>
        <w:spacing w:before="240"/>
        <w:ind w:left="302" w:right="403"/>
        <w:rPr>
          <w:rStyle w:val="Strong"/>
          <w:rFonts w:asciiTheme="minorHAnsi" w:hAnsiTheme="minorHAnsi" w:cstheme="minorHAnsi"/>
        </w:rPr>
      </w:pPr>
      <w:r w:rsidRPr="00FF4178">
        <w:rPr>
          <w:rStyle w:val="Strong"/>
          <w:rFonts w:asciiTheme="minorHAnsi" w:hAnsiTheme="minorHAnsi" w:cstheme="minorHAnsi"/>
        </w:rPr>
        <w:br/>
        <w:t>Eastern Washington Regional</w:t>
      </w:r>
      <w:r w:rsidRPr="00FF4178">
        <w:rPr>
          <w:rStyle w:val="Strong"/>
          <w:rFonts w:asciiTheme="minorHAnsi" w:hAnsiTheme="minorHAnsi" w:cstheme="minorHAnsi"/>
        </w:rPr>
        <w:br/>
        <w:t>Waste Reduction and Re</w:t>
      </w:r>
      <w:r w:rsidR="00506A18">
        <w:rPr>
          <w:rStyle w:val="Strong"/>
          <w:rFonts w:asciiTheme="minorHAnsi" w:hAnsiTheme="minorHAnsi" w:cstheme="minorHAnsi"/>
        </w:rPr>
        <w:t>cycling Specialist</w:t>
      </w:r>
      <w:r w:rsidR="00506A18">
        <w:rPr>
          <w:rStyle w:val="Strong"/>
          <w:rFonts w:asciiTheme="minorHAnsi" w:hAnsiTheme="minorHAnsi" w:cstheme="minorHAnsi"/>
        </w:rPr>
        <w:br/>
        <w:t>Phone: 509-</w:t>
      </w:r>
      <w:r w:rsidRPr="00FF4178">
        <w:rPr>
          <w:rStyle w:val="Strong"/>
          <w:rFonts w:asciiTheme="minorHAnsi" w:hAnsiTheme="minorHAnsi" w:cstheme="minorHAnsi"/>
        </w:rPr>
        <w:t>202-6946</w:t>
      </w:r>
      <w:r w:rsidRPr="00FF4178">
        <w:rPr>
          <w:rStyle w:val="Strong"/>
          <w:rFonts w:asciiTheme="minorHAnsi" w:hAnsiTheme="minorHAnsi" w:cstheme="minorHAnsi"/>
        </w:rPr>
        <w:br/>
      </w:r>
    </w:p>
    <w:p w14:paraId="4658C6A8" w14:textId="77777777" w:rsidR="00B37B27" w:rsidRDefault="00B37B27" w:rsidP="00B838E8">
      <w:pPr>
        <w:pStyle w:val="BodyText"/>
        <w:spacing w:before="240"/>
        <w:ind w:left="302" w:right="403"/>
        <w:rPr>
          <w:rStyle w:val="Strong"/>
          <w:rFonts w:asciiTheme="minorHAnsi" w:hAnsiTheme="minorHAnsi" w:cstheme="minorHAnsi"/>
        </w:rPr>
      </w:pPr>
    </w:p>
    <w:p w14:paraId="27EB66B4" w14:textId="6CE94805" w:rsidR="00B838E8" w:rsidRPr="00271969" w:rsidRDefault="00B838E8" w:rsidP="00B838E8">
      <w:pPr>
        <w:pStyle w:val="BodyText"/>
        <w:spacing w:before="240"/>
        <w:ind w:left="302" w:right="403"/>
        <w:rPr>
          <w:b/>
          <w:sz w:val="22"/>
          <w:szCs w:val="22"/>
        </w:rPr>
      </w:pPr>
      <w:r w:rsidRPr="00FF4178">
        <w:rPr>
          <w:rStyle w:val="Strong"/>
          <w:rFonts w:asciiTheme="minorHAnsi" w:hAnsiTheme="minorHAnsi" w:cstheme="minorHAnsi"/>
        </w:rPr>
        <w:br/>
        <w:t>Western Washington Regional</w:t>
      </w:r>
      <w:r w:rsidRPr="00FF4178">
        <w:rPr>
          <w:rStyle w:val="Strong"/>
          <w:rFonts w:asciiTheme="minorHAnsi" w:hAnsiTheme="minorHAnsi" w:cstheme="minorHAnsi"/>
        </w:rPr>
        <w:br/>
        <w:t>Waste Reduction and Re</w:t>
      </w:r>
      <w:r w:rsidR="00506A18">
        <w:rPr>
          <w:rStyle w:val="Strong"/>
          <w:rFonts w:asciiTheme="minorHAnsi" w:hAnsiTheme="minorHAnsi" w:cstheme="minorHAnsi"/>
        </w:rPr>
        <w:t>cycling Specialist</w:t>
      </w:r>
      <w:r w:rsidR="00506A18">
        <w:rPr>
          <w:rStyle w:val="Strong"/>
          <w:rFonts w:asciiTheme="minorHAnsi" w:hAnsiTheme="minorHAnsi" w:cstheme="minorHAnsi"/>
        </w:rPr>
        <w:br/>
        <w:t xml:space="preserve">Phone: </w:t>
      </w:r>
      <w:r w:rsidR="00BE2E18" w:rsidRPr="00BE2E18">
        <w:rPr>
          <w:rStyle w:val="Strong"/>
          <w:rFonts w:asciiTheme="minorHAnsi" w:hAnsiTheme="minorHAnsi" w:cstheme="minorHAnsi"/>
        </w:rPr>
        <w:t>425-698-3722</w:t>
      </w:r>
      <w:r w:rsidRPr="00FF4178">
        <w:rPr>
          <w:rStyle w:val="Strong"/>
          <w:rFonts w:asciiTheme="minorHAnsi" w:hAnsiTheme="minorHAnsi" w:cstheme="minorHAnsi"/>
        </w:rPr>
        <w:br/>
      </w:r>
    </w:p>
    <w:p w14:paraId="0CCFC177" w14:textId="77777777" w:rsidR="00B838E8" w:rsidRDefault="00B838E8" w:rsidP="002535E1">
      <w:pPr>
        <w:pStyle w:val="Paragraph"/>
        <w:sectPr w:rsidR="00B838E8" w:rsidSect="00B838E8">
          <w:type w:val="continuous"/>
          <w:pgSz w:w="12240" w:h="15840" w:code="1"/>
          <w:pgMar w:top="1440" w:right="1440" w:bottom="1440" w:left="1440" w:header="720" w:footer="720" w:gutter="0"/>
          <w:cols w:num="2" w:space="720"/>
          <w:noEndnote/>
          <w:docGrid w:linePitch="326"/>
        </w:sectPr>
      </w:pPr>
    </w:p>
    <w:p w14:paraId="193D9CF1" w14:textId="77777777" w:rsidR="00FF4178" w:rsidRDefault="00FF4178" w:rsidP="002535E1">
      <w:pPr>
        <w:pStyle w:val="Paragraph"/>
      </w:pPr>
    </w:p>
    <w:p w14:paraId="6BBA918E" w14:textId="732BB260" w:rsidR="00B838E8" w:rsidRPr="00D058EC" w:rsidRDefault="00FF4178" w:rsidP="00D058EC">
      <w:pPr>
        <w:rPr>
          <w:rFonts w:ascii="Segoe UI" w:hAnsi="Segoe UI" w:cs="Segoe UI"/>
          <w:color w:val="1F497D"/>
          <w:szCs w:val="24"/>
        </w:rPr>
      </w:pPr>
      <w:r>
        <w:t xml:space="preserve">Examples of school programs and resources to provide guidance, ideas, and partnership opportunities are located on our website: </w:t>
      </w:r>
      <w:hyperlink r:id="rId25" w:history="1">
        <w:r w:rsidR="00B72F1F">
          <w:rPr>
            <w:rStyle w:val="Hyperlink"/>
            <w:rFonts w:ascii="Segoe UI" w:hAnsi="Segoe UI" w:cs="Segoe UI"/>
            <w:sz w:val="21"/>
            <w:szCs w:val="21"/>
          </w:rPr>
          <w:t>https://ecology.wa.gov/About-us/Get-to-know-us/Our-Programs/Solid-Waste-Management/Sustainable-School-Awards</w:t>
        </w:r>
      </w:hyperlink>
    </w:p>
    <w:p w14:paraId="6F6EE3C7" w14:textId="67FD6BEA" w:rsidR="00FF4178" w:rsidRDefault="00FF4178" w:rsidP="00FF4178">
      <w:pPr>
        <w:pStyle w:val="Paragraph"/>
        <w:spacing w:before="240"/>
      </w:pPr>
      <w:r>
        <w:br w:type="page"/>
      </w:r>
    </w:p>
    <w:p w14:paraId="0C25386A" w14:textId="679DF6E4" w:rsidR="00FF4178" w:rsidRDefault="00FF4178" w:rsidP="00FF4178">
      <w:pPr>
        <w:pStyle w:val="Heading2"/>
      </w:pPr>
      <w:bookmarkStart w:id="11" w:name="_Toc110233685"/>
      <w:r w:rsidRPr="00FF4178">
        <w:lastRenderedPageBreak/>
        <w:t>Awards Program Timeline and Deadlines</w:t>
      </w:r>
      <w:bookmarkEnd w:id="11"/>
    </w:p>
    <w:p w14:paraId="358DBC10" w14:textId="17CD7F78" w:rsidR="00B0015E" w:rsidRPr="00D058EC" w:rsidRDefault="006A7A36" w:rsidP="002535E1">
      <w:pPr>
        <w:pStyle w:val="Paragraph"/>
        <w:rPr>
          <w:b/>
          <w:noProof/>
          <w:sz w:val="28"/>
        </w:rPr>
      </w:pPr>
      <w:r w:rsidRPr="00D058EC">
        <w:rPr>
          <w:b/>
          <w:noProof/>
          <w:sz w:val="28"/>
        </w:rPr>
        <w:t>Deadlines</w:t>
      </w:r>
      <w:r w:rsidR="005F5A0D">
        <w:rPr>
          <w:b/>
          <w:noProof/>
          <w:sz w:val="28"/>
        </w:rPr>
        <w:t xml:space="preserve"> for 2021 - 2023</w:t>
      </w:r>
    </w:p>
    <w:p w14:paraId="006B9564" w14:textId="7E96B49D" w:rsidR="00FF4178" w:rsidRPr="00FF4178" w:rsidRDefault="00FF4178" w:rsidP="002535E1">
      <w:pPr>
        <w:pStyle w:val="Paragraph"/>
        <w:rPr>
          <w:b/>
          <w:bCs/>
        </w:rPr>
      </w:pPr>
      <w:r w:rsidRPr="00FF4178">
        <w:rPr>
          <w:rStyle w:val="Strong"/>
        </w:rPr>
        <w:t>Application submission deadline</w:t>
      </w:r>
    </w:p>
    <w:p w14:paraId="01F14FB1" w14:textId="568397A0" w:rsidR="005F5A0D" w:rsidRDefault="00FF4178" w:rsidP="00FF4178">
      <w:pPr>
        <w:pStyle w:val="Paragraph"/>
      </w:pPr>
      <w:r>
        <w:t xml:space="preserve">All applications must be submitted to Ecology by </w:t>
      </w:r>
      <w:r w:rsidRPr="00931699">
        <w:rPr>
          <w:rStyle w:val="Strong"/>
        </w:rPr>
        <w:t>5:00 PM on Friday</w:t>
      </w:r>
      <w:r w:rsidR="00506A18">
        <w:rPr>
          <w:rStyle w:val="Strong"/>
        </w:rPr>
        <w:t>,</w:t>
      </w:r>
      <w:r w:rsidRPr="00931699">
        <w:rPr>
          <w:rStyle w:val="Strong"/>
        </w:rPr>
        <w:t xml:space="preserve"> </w:t>
      </w:r>
      <w:r w:rsidR="006A7A36">
        <w:rPr>
          <w:rStyle w:val="Strong"/>
        </w:rPr>
        <w:t>November 19</w:t>
      </w:r>
      <w:r w:rsidRPr="00931699">
        <w:rPr>
          <w:rStyle w:val="Strong"/>
        </w:rPr>
        <w:t>, 202</w:t>
      </w:r>
      <w:r w:rsidR="006A7A36">
        <w:rPr>
          <w:rStyle w:val="Strong"/>
        </w:rPr>
        <w:t>1</w:t>
      </w:r>
      <w:r w:rsidR="00506A18">
        <w:rPr>
          <w:rStyle w:val="Strong"/>
        </w:rPr>
        <w:t>,</w:t>
      </w:r>
      <w:r>
        <w:t xml:space="preserve"> to be considered for the </w:t>
      </w:r>
      <w:r w:rsidRPr="00D058EC">
        <w:rPr>
          <w:b/>
        </w:rPr>
        <w:t>202</w:t>
      </w:r>
      <w:r w:rsidR="005F5A0D" w:rsidRPr="00D058EC">
        <w:rPr>
          <w:b/>
        </w:rPr>
        <w:t>1</w:t>
      </w:r>
      <w:r w:rsidRPr="00D058EC">
        <w:rPr>
          <w:b/>
        </w:rPr>
        <w:t>-202</w:t>
      </w:r>
      <w:r w:rsidR="005F5A0D" w:rsidRPr="00D058EC">
        <w:rPr>
          <w:b/>
        </w:rPr>
        <w:t>2</w:t>
      </w:r>
      <w:r w:rsidRPr="00D058EC">
        <w:rPr>
          <w:b/>
        </w:rPr>
        <w:t xml:space="preserve"> award cycle</w:t>
      </w:r>
      <w:r w:rsidRPr="00037019">
        <w:t>.</w:t>
      </w:r>
      <w:r w:rsidR="005F5A0D">
        <w:br/>
        <w:t xml:space="preserve">All applications must be submitted to Ecology by </w:t>
      </w:r>
      <w:r w:rsidR="005F5A0D" w:rsidRPr="00D058EC">
        <w:rPr>
          <w:b/>
        </w:rPr>
        <w:t xml:space="preserve">5:00 PM on Friday, </w:t>
      </w:r>
      <w:r w:rsidR="00085EA9">
        <w:rPr>
          <w:b/>
        </w:rPr>
        <w:t>September 30</w:t>
      </w:r>
      <w:r w:rsidR="005F5A0D" w:rsidRPr="00D058EC">
        <w:rPr>
          <w:b/>
        </w:rPr>
        <w:t>, 2022</w:t>
      </w:r>
      <w:r w:rsidR="005F5A0D">
        <w:t xml:space="preserve">, to be considered for the </w:t>
      </w:r>
      <w:r w:rsidR="005F5A0D" w:rsidRPr="00D058EC">
        <w:rPr>
          <w:b/>
        </w:rPr>
        <w:t>2022-2023 award cycle</w:t>
      </w:r>
      <w:r w:rsidR="005F5A0D">
        <w:t>.</w:t>
      </w:r>
    </w:p>
    <w:p w14:paraId="3A4EDEBE" w14:textId="0021E400" w:rsidR="00FF4178" w:rsidRDefault="00FF4178" w:rsidP="00FF4178">
      <w:pPr>
        <w:pStyle w:val="Paragraph"/>
      </w:pPr>
      <w:r w:rsidRPr="00931699">
        <w:rPr>
          <w:rStyle w:val="Strong"/>
        </w:rPr>
        <w:t>Each award category has a separate application form.</w:t>
      </w:r>
      <w:r>
        <w:t xml:space="preserve"> Please fill out the appropriate application form for the award category in which you intend to apply. </w:t>
      </w:r>
      <w:r w:rsidRPr="00931699">
        <w:rPr>
          <w:rStyle w:val="Strong"/>
        </w:rPr>
        <w:t xml:space="preserve">Electronic submissions using the </w:t>
      </w:r>
      <w:r w:rsidR="00B37B27">
        <w:rPr>
          <w:rStyle w:val="Strong"/>
        </w:rPr>
        <w:t>downloadable PDF form</w:t>
      </w:r>
      <w:r w:rsidRPr="00931699">
        <w:rPr>
          <w:rStyle w:val="Strong"/>
        </w:rPr>
        <w:t xml:space="preserve"> are strongly encouraged.</w:t>
      </w:r>
    </w:p>
    <w:p w14:paraId="7EC3E873" w14:textId="77777777" w:rsidR="00FF4178" w:rsidRDefault="00FF4178" w:rsidP="00FF4178">
      <w:pPr>
        <w:pStyle w:val="Paragraph"/>
      </w:pPr>
    </w:p>
    <w:p w14:paraId="35CC518D" w14:textId="28468222" w:rsidR="00FF4178" w:rsidRDefault="00FF4178" w:rsidP="002535E1">
      <w:pPr>
        <w:pStyle w:val="Paragraph"/>
      </w:pPr>
      <w:r>
        <w:t xml:space="preserve">Be sure to read the instructions and guidelines before completing the application. Please limit your entire application to four pages or less and use no less than 11-point font. </w:t>
      </w:r>
      <w:r w:rsidRPr="00931699">
        <w:rPr>
          <w:rStyle w:val="Strong"/>
        </w:rPr>
        <w:t>Ecology will not consider any applications submitted after the deadline</w:t>
      </w:r>
      <w:r w:rsidR="00931699">
        <w:rPr>
          <w:rStyle w:val="Strong"/>
        </w:rPr>
        <w:t>.</w:t>
      </w:r>
    </w:p>
    <w:p w14:paraId="7A616CC7" w14:textId="77777777" w:rsidR="00FF4178" w:rsidRPr="0047007D" w:rsidRDefault="00931699" w:rsidP="002535E1">
      <w:pPr>
        <w:pStyle w:val="Paragraph"/>
      </w:pPr>
      <w:r w:rsidRPr="0047007D">
        <w:t>All mail applications should be addressed to:</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Description w:val="Table includes email, standard mail and priority mail."/>
      </w:tblPr>
      <w:tblGrid>
        <w:gridCol w:w="3048"/>
        <w:gridCol w:w="3153"/>
        <w:gridCol w:w="3149"/>
      </w:tblGrid>
      <w:tr w:rsidR="00931699" w:rsidRPr="0047007D" w14:paraId="64EF52E8" w14:textId="77777777" w:rsidTr="003A227B">
        <w:trPr>
          <w:cantSplit/>
          <w:trHeight w:val="549"/>
          <w:tblHeader/>
        </w:trPr>
        <w:tc>
          <w:tcPr>
            <w:tcW w:w="1630" w:type="pct"/>
          </w:tcPr>
          <w:p w14:paraId="06971757" w14:textId="77777777" w:rsidR="00931699" w:rsidRPr="006344D7" w:rsidRDefault="00931699" w:rsidP="00931699">
            <w:pPr>
              <w:pStyle w:val="TableParagraph"/>
              <w:ind w:left="247" w:right="239"/>
              <w:jc w:val="center"/>
              <w:rPr>
                <w:rFonts w:asciiTheme="minorHAnsi" w:hAnsiTheme="minorHAnsi" w:cstheme="minorHAnsi"/>
                <w:b/>
                <w:bCs/>
                <w:sz w:val="20"/>
                <w:szCs w:val="20"/>
              </w:rPr>
            </w:pPr>
            <w:r w:rsidRPr="006344D7">
              <w:rPr>
                <w:rFonts w:asciiTheme="minorHAnsi" w:hAnsiTheme="minorHAnsi" w:cstheme="minorHAnsi"/>
                <w:b/>
                <w:bCs/>
                <w:sz w:val="20"/>
                <w:szCs w:val="20"/>
              </w:rPr>
              <w:t>E-mail</w:t>
            </w:r>
          </w:p>
        </w:tc>
        <w:tc>
          <w:tcPr>
            <w:tcW w:w="1686" w:type="pct"/>
          </w:tcPr>
          <w:p w14:paraId="6D67209F" w14:textId="77777777" w:rsidR="00931699" w:rsidRPr="006344D7" w:rsidRDefault="00931699" w:rsidP="002C6DEA">
            <w:pPr>
              <w:pStyle w:val="TableParagraph"/>
              <w:ind w:left="92" w:right="87"/>
              <w:jc w:val="center"/>
              <w:rPr>
                <w:rFonts w:asciiTheme="minorHAnsi" w:hAnsiTheme="minorHAnsi" w:cstheme="minorHAnsi"/>
                <w:b/>
                <w:bCs/>
                <w:sz w:val="20"/>
                <w:szCs w:val="20"/>
              </w:rPr>
            </w:pPr>
            <w:r w:rsidRPr="006344D7">
              <w:rPr>
                <w:rFonts w:asciiTheme="minorHAnsi" w:hAnsiTheme="minorHAnsi" w:cstheme="minorHAnsi"/>
                <w:b/>
                <w:bCs/>
                <w:sz w:val="20"/>
                <w:szCs w:val="20"/>
              </w:rPr>
              <w:t>Standard Mail</w:t>
            </w:r>
          </w:p>
          <w:p w14:paraId="285B608F" w14:textId="77777777" w:rsidR="00931699" w:rsidRPr="006344D7" w:rsidRDefault="00931699" w:rsidP="002C6DEA">
            <w:pPr>
              <w:pStyle w:val="TableParagraph"/>
              <w:ind w:left="91" w:right="88"/>
              <w:jc w:val="center"/>
              <w:rPr>
                <w:rFonts w:asciiTheme="minorHAnsi" w:hAnsiTheme="minorHAnsi" w:cstheme="minorHAnsi"/>
                <w:b/>
                <w:bCs/>
                <w:sz w:val="20"/>
                <w:szCs w:val="20"/>
              </w:rPr>
            </w:pPr>
            <w:r w:rsidRPr="006344D7">
              <w:rPr>
                <w:rFonts w:asciiTheme="minorHAnsi" w:hAnsiTheme="minorHAnsi" w:cstheme="minorHAnsi"/>
                <w:b/>
                <w:sz w:val="20"/>
                <w:szCs w:val="20"/>
              </w:rPr>
              <w:t>(United States Postal Service)</w:t>
            </w:r>
          </w:p>
        </w:tc>
        <w:tc>
          <w:tcPr>
            <w:tcW w:w="1685" w:type="pct"/>
          </w:tcPr>
          <w:p w14:paraId="54941DE6" w14:textId="77777777" w:rsidR="00931699" w:rsidRPr="006344D7" w:rsidRDefault="00931699" w:rsidP="002C6DEA">
            <w:pPr>
              <w:pStyle w:val="TableParagraph"/>
              <w:ind w:left="128" w:right="124"/>
              <w:jc w:val="center"/>
              <w:rPr>
                <w:rFonts w:asciiTheme="minorHAnsi" w:hAnsiTheme="minorHAnsi" w:cstheme="minorHAnsi"/>
                <w:b/>
                <w:bCs/>
                <w:sz w:val="20"/>
                <w:szCs w:val="20"/>
              </w:rPr>
            </w:pPr>
            <w:r w:rsidRPr="006344D7">
              <w:rPr>
                <w:rFonts w:asciiTheme="minorHAnsi" w:hAnsiTheme="minorHAnsi" w:cstheme="minorHAnsi"/>
                <w:b/>
                <w:bCs/>
                <w:sz w:val="20"/>
                <w:szCs w:val="20"/>
              </w:rPr>
              <w:t>Priority Mail</w:t>
            </w:r>
          </w:p>
          <w:p w14:paraId="514BD320" w14:textId="77777777" w:rsidR="00931699" w:rsidRPr="006344D7" w:rsidRDefault="00931699" w:rsidP="002C6DEA">
            <w:pPr>
              <w:pStyle w:val="TableParagraph"/>
              <w:ind w:left="126" w:right="124"/>
              <w:jc w:val="center"/>
              <w:rPr>
                <w:rFonts w:asciiTheme="minorHAnsi" w:hAnsiTheme="minorHAnsi" w:cstheme="minorHAnsi"/>
                <w:b/>
                <w:bCs/>
                <w:sz w:val="20"/>
                <w:szCs w:val="20"/>
              </w:rPr>
            </w:pPr>
            <w:r w:rsidRPr="006344D7">
              <w:rPr>
                <w:rFonts w:asciiTheme="minorHAnsi" w:hAnsiTheme="minorHAnsi" w:cstheme="minorHAnsi"/>
                <w:b/>
                <w:sz w:val="20"/>
                <w:szCs w:val="20"/>
              </w:rPr>
              <w:t>(All other carriers)</w:t>
            </w:r>
          </w:p>
        </w:tc>
      </w:tr>
      <w:tr w:rsidR="00931699" w:rsidRPr="005B50F7" w14:paraId="5C209D18" w14:textId="77777777" w:rsidTr="00931699">
        <w:trPr>
          <w:trHeight w:val="1152"/>
        </w:trPr>
        <w:tc>
          <w:tcPr>
            <w:tcW w:w="1630" w:type="pct"/>
          </w:tcPr>
          <w:p w14:paraId="4C4C77C8" w14:textId="2F348E5F" w:rsidR="00931699" w:rsidRPr="0047007D" w:rsidRDefault="00BE2E18" w:rsidP="006344D7">
            <w:pPr>
              <w:pStyle w:val="TableParagraph"/>
              <w:spacing w:before="55"/>
              <w:ind w:left="248" w:right="239"/>
              <w:jc w:val="center"/>
              <w:rPr>
                <w:rFonts w:asciiTheme="minorHAnsi" w:hAnsiTheme="minorHAnsi" w:cstheme="minorHAnsi"/>
                <w:sz w:val="20"/>
                <w:szCs w:val="20"/>
              </w:rPr>
            </w:pPr>
            <w:hyperlink r:id="rId26" w:history="1">
              <w:r w:rsidR="006344D7">
                <w:rPr>
                  <w:rStyle w:val="Hyperlink"/>
                  <w:rFonts w:asciiTheme="minorHAnsi" w:hAnsiTheme="minorHAnsi" w:cstheme="minorHAnsi"/>
                  <w:sz w:val="20"/>
                  <w:szCs w:val="20"/>
                  <w:u w:color="0000FF"/>
                </w:rPr>
                <w:t>schoolawards</w:t>
              </w:r>
              <w:r w:rsidR="006344D7" w:rsidRPr="0047007D">
                <w:rPr>
                  <w:rStyle w:val="Hyperlink"/>
                  <w:rFonts w:asciiTheme="minorHAnsi" w:hAnsiTheme="minorHAnsi" w:cstheme="minorHAnsi"/>
                  <w:sz w:val="20"/>
                  <w:szCs w:val="20"/>
                  <w:u w:color="0000FF"/>
                </w:rPr>
                <w:t>@ecy.wa.gov</w:t>
              </w:r>
            </w:hyperlink>
          </w:p>
        </w:tc>
        <w:tc>
          <w:tcPr>
            <w:tcW w:w="1686" w:type="pct"/>
          </w:tcPr>
          <w:p w14:paraId="2C9C03E8" w14:textId="4C7CD762" w:rsidR="00931699" w:rsidRPr="006344D7" w:rsidRDefault="00BE2E18" w:rsidP="002C6DEA">
            <w:pPr>
              <w:pStyle w:val="TableParagraph"/>
              <w:spacing w:before="55"/>
              <w:ind w:left="357" w:right="346" w:hanging="5"/>
              <w:jc w:val="center"/>
              <w:rPr>
                <w:rFonts w:asciiTheme="minorHAnsi" w:hAnsiTheme="minorHAnsi" w:cstheme="minorHAnsi"/>
                <w:sz w:val="20"/>
                <w:szCs w:val="20"/>
              </w:rPr>
            </w:pPr>
            <w:r>
              <w:rPr>
                <w:rFonts w:asciiTheme="minorHAnsi" w:hAnsiTheme="minorHAnsi" w:cstheme="minorHAnsi"/>
                <w:sz w:val="20"/>
                <w:szCs w:val="20"/>
              </w:rPr>
              <w:t>Solid Waste Management Program, Attn: School Awards</w:t>
            </w:r>
            <w:r>
              <w:rPr>
                <w:rFonts w:asciiTheme="minorHAnsi" w:hAnsiTheme="minorHAnsi" w:cstheme="minorHAnsi"/>
                <w:sz w:val="20"/>
                <w:szCs w:val="20"/>
              </w:rPr>
              <w:br/>
              <w:t>Department</w:t>
            </w:r>
            <w:r w:rsidR="00931699" w:rsidRPr="006344D7">
              <w:rPr>
                <w:rFonts w:asciiTheme="minorHAnsi" w:hAnsiTheme="minorHAnsi" w:cstheme="minorHAnsi"/>
                <w:sz w:val="20"/>
                <w:szCs w:val="20"/>
              </w:rPr>
              <w:t xml:space="preserve"> of Ecology PO BOX 47600</w:t>
            </w:r>
          </w:p>
          <w:p w14:paraId="784EA35C" w14:textId="77777777" w:rsidR="00931699" w:rsidRPr="006344D7" w:rsidRDefault="00931699" w:rsidP="002C6DEA">
            <w:pPr>
              <w:pStyle w:val="TableParagraph"/>
              <w:ind w:left="92" w:right="88"/>
              <w:jc w:val="center"/>
              <w:rPr>
                <w:rFonts w:asciiTheme="minorHAnsi" w:hAnsiTheme="minorHAnsi" w:cstheme="minorHAnsi"/>
                <w:sz w:val="20"/>
                <w:szCs w:val="20"/>
              </w:rPr>
            </w:pPr>
            <w:r w:rsidRPr="006344D7">
              <w:rPr>
                <w:rFonts w:asciiTheme="minorHAnsi" w:hAnsiTheme="minorHAnsi" w:cstheme="minorHAnsi"/>
                <w:sz w:val="20"/>
                <w:szCs w:val="20"/>
              </w:rPr>
              <w:t xml:space="preserve">OLYMPIA </w:t>
            </w:r>
            <w:r w:rsidRPr="006344D7">
              <w:rPr>
                <w:rFonts w:asciiTheme="minorHAnsi" w:hAnsiTheme="minorHAnsi" w:cstheme="minorHAnsi"/>
                <w:spacing w:val="3"/>
                <w:sz w:val="20"/>
                <w:szCs w:val="20"/>
              </w:rPr>
              <w:t>WA</w:t>
            </w:r>
            <w:r w:rsidRPr="006344D7">
              <w:rPr>
                <w:rFonts w:asciiTheme="minorHAnsi" w:hAnsiTheme="minorHAnsi" w:cstheme="minorHAnsi"/>
                <w:spacing w:val="54"/>
                <w:sz w:val="20"/>
                <w:szCs w:val="20"/>
              </w:rPr>
              <w:t xml:space="preserve"> </w:t>
            </w:r>
            <w:r w:rsidRPr="006344D7">
              <w:rPr>
                <w:rFonts w:asciiTheme="minorHAnsi" w:hAnsiTheme="minorHAnsi" w:cstheme="minorHAnsi"/>
                <w:sz w:val="20"/>
                <w:szCs w:val="20"/>
              </w:rPr>
              <w:t>98504-7600</w:t>
            </w:r>
          </w:p>
        </w:tc>
        <w:tc>
          <w:tcPr>
            <w:tcW w:w="1685" w:type="pct"/>
          </w:tcPr>
          <w:p w14:paraId="5196D526" w14:textId="6C5FB645" w:rsidR="00BE2E18" w:rsidRDefault="00BE2E18" w:rsidP="002C6DEA">
            <w:pPr>
              <w:pStyle w:val="TableParagraph"/>
              <w:spacing w:before="55"/>
              <w:ind w:left="356" w:right="345" w:hanging="5"/>
              <w:jc w:val="center"/>
              <w:rPr>
                <w:rFonts w:asciiTheme="minorHAnsi" w:hAnsiTheme="minorHAnsi" w:cstheme="minorHAnsi"/>
                <w:sz w:val="20"/>
                <w:szCs w:val="20"/>
              </w:rPr>
            </w:pPr>
            <w:r>
              <w:rPr>
                <w:rFonts w:asciiTheme="minorHAnsi" w:hAnsiTheme="minorHAnsi" w:cstheme="minorHAnsi"/>
                <w:sz w:val="20"/>
                <w:szCs w:val="20"/>
              </w:rPr>
              <w:t>Solid Waste Management Program, Attn: School Awards</w:t>
            </w:r>
          </w:p>
          <w:p w14:paraId="7BDDF695" w14:textId="7309949A" w:rsidR="00931699" w:rsidRPr="006344D7" w:rsidRDefault="00931699" w:rsidP="002C6DEA">
            <w:pPr>
              <w:pStyle w:val="TableParagraph"/>
              <w:spacing w:before="55"/>
              <w:ind w:left="356" w:right="345" w:hanging="5"/>
              <w:jc w:val="center"/>
              <w:rPr>
                <w:rFonts w:asciiTheme="minorHAnsi" w:hAnsiTheme="minorHAnsi" w:cstheme="minorHAnsi"/>
                <w:sz w:val="20"/>
                <w:szCs w:val="20"/>
              </w:rPr>
            </w:pPr>
            <w:r w:rsidRPr="006344D7">
              <w:rPr>
                <w:rFonts w:asciiTheme="minorHAnsi" w:hAnsiTheme="minorHAnsi" w:cstheme="minorHAnsi"/>
                <w:sz w:val="20"/>
                <w:szCs w:val="20"/>
              </w:rPr>
              <w:t>Department of Ecology</w:t>
            </w:r>
          </w:p>
          <w:p w14:paraId="0D499D34" w14:textId="77777777" w:rsidR="00931699" w:rsidRPr="00EB165C" w:rsidRDefault="00931699" w:rsidP="002C6DEA">
            <w:pPr>
              <w:pStyle w:val="TableParagraph"/>
              <w:ind w:left="135" w:right="124"/>
              <w:jc w:val="center"/>
              <w:rPr>
                <w:rFonts w:asciiTheme="minorHAnsi" w:hAnsiTheme="minorHAnsi" w:cstheme="minorHAnsi"/>
                <w:sz w:val="20"/>
                <w:szCs w:val="20"/>
              </w:rPr>
            </w:pPr>
            <w:r w:rsidRPr="006344D7">
              <w:rPr>
                <w:rFonts w:asciiTheme="minorHAnsi" w:hAnsiTheme="minorHAnsi" w:cstheme="minorHAnsi"/>
                <w:sz w:val="20"/>
                <w:szCs w:val="20"/>
              </w:rPr>
              <w:t>300 DESMOND DRIVE SE LACEY WA 98503</w:t>
            </w:r>
          </w:p>
        </w:tc>
      </w:tr>
    </w:tbl>
    <w:p w14:paraId="6A378D50" w14:textId="77777777" w:rsidR="00931699" w:rsidRDefault="00931699" w:rsidP="002535E1">
      <w:pPr>
        <w:pStyle w:val="Paragraph"/>
      </w:pPr>
    </w:p>
    <w:p w14:paraId="70352FF8" w14:textId="0E5D1C37" w:rsidR="00931699" w:rsidRDefault="00931699" w:rsidP="00931699">
      <w:pPr>
        <w:pStyle w:val="Paragraph"/>
        <w:rPr>
          <w:rStyle w:val="Strong"/>
        </w:rPr>
      </w:pPr>
      <w:r w:rsidRPr="00931699">
        <w:rPr>
          <w:rStyle w:val="Strong"/>
        </w:rPr>
        <w:t>Award announcements</w:t>
      </w:r>
    </w:p>
    <w:p w14:paraId="4CA22042" w14:textId="65BBA5DE" w:rsidR="005F5A0D" w:rsidRPr="006133E4" w:rsidRDefault="005F5A0D" w:rsidP="006133E4">
      <w:pPr>
        <w:pStyle w:val="Paragraph"/>
        <w:ind w:left="720"/>
        <w:rPr>
          <w:rStyle w:val="Strong"/>
          <w:color w:val="44688F"/>
        </w:rPr>
      </w:pPr>
      <w:r w:rsidRPr="006133E4">
        <w:rPr>
          <w:rStyle w:val="Strong"/>
          <w:color w:val="44688F"/>
        </w:rPr>
        <w:t>January 3, 2022 for 2021-2022 award cycle</w:t>
      </w:r>
    </w:p>
    <w:p w14:paraId="6AD72BCF" w14:textId="0E469919" w:rsidR="005F5A0D" w:rsidRPr="006133E4" w:rsidRDefault="00085EA9" w:rsidP="006133E4">
      <w:pPr>
        <w:pStyle w:val="Paragraph"/>
        <w:ind w:left="720"/>
        <w:rPr>
          <w:rStyle w:val="Strong"/>
          <w:color w:val="44688F"/>
        </w:rPr>
      </w:pPr>
      <w:r w:rsidRPr="006133E4">
        <w:rPr>
          <w:rStyle w:val="Strong"/>
          <w:color w:val="44688F"/>
        </w:rPr>
        <w:t>November 1</w:t>
      </w:r>
      <w:r w:rsidR="005F5A0D" w:rsidRPr="006133E4">
        <w:rPr>
          <w:rStyle w:val="Strong"/>
          <w:color w:val="44688F"/>
        </w:rPr>
        <w:t>, 2023 for 2022-2023 award cycle</w:t>
      </w:r>
    </w:p>
    <w:p w14:paraId="437E2B3D" w14:textId="456C19FD" w:rsidR="00931699" w:rsidRDefault="00931699" w:rsidP="00931699">
      <w:pPr>
        <w:pStyle w:val="Paragraph"/>
      </w:pPr>
      <w:r>
        <w:t xml:space="preserve">Ecology will announce successful applicants/proposals by no later than </w:t>
      </w:r>
      <w:r w:rsidR="005F5A0D">
        <w:t>the dates listed above for the corresponding award cycle</w:t>
      </w:r>
      <w:r>
        <w:t xml:space="preserve">. Applicants will be notified individually in regards to the award and any next steps to secure award funds (e.g. provide purchase receipts, etc.). </w:t>
      </w:r>
    </w:p>
    <w:p w14:paraId="5A4D9D99" w14:textId="77777777" w:rsidR="00931699" w:rsidRPr="00931699" w:rsidRDefault="00931699" w:rsidP="00931699">
      <w:pPr>
        <w:pStyle w:val="Paragraph"/>
        <w:rPr>
          <w:rStyle w:val="Strong"/>
        </w:rPr>
      </w:pPr>
    </w:p>
    <w:p w14:paraId="5C229B3C" w14:textId="77777777" w:rsidR="00B5309C" w:rsidRDefault="00B5309C">
      <w:pPr>
        <w:ind w:left="720"/>
        <w:rPr>
          <w:rStyle w:val="Strong"/>
        </w:rPr>
      </w:pPr>
      <w:r>
        <w:rPr>
          <w:rStyle w:val="Strong"/>
        </w:rPr>
        <w:br w:type="page"/>
      </w:r>
    </w:p>
    <w:p w14:paraId="6EA3D9A2" w14:textId="46058095" w:rsidR="00931699" w:rsidRDefault="00931699" w:rsidP="00931699">
      <w:pPr>
        <w:pStyle w:val="Paragraph"/>
        <w:rPr>
          <w:rStyle w:val="Strong"/>
        </w:rPr>
      </w:pPr>
      <w:r w:rsidRPr="00931699">
        <w:rPr>
          <w:rStyle w:val="Strong"/>
        </w:rPr>
        <w:lastRenderedPageBreak/>
        <w:t>All awards must be disbursed</w:t>
      </w:r>
    </w:p>
    <w:p w14:paraId="711558E0" w14:textId="0A250D6E" w:rsidR="005F5A0D" w:rsidRPr="006133E4" w:rsidRDefault="005F5A0D" w:rsidP="006133E4">
      <w:pPr>
        <w:pStyle w:val="Paragraph"/>
        <w:ind w:left="720"/>
        <w:rPr>
          <w:rStyle w:val="Strong"/>
          <w:color w:val="44688F"/>
        </w:rPr>
      </w:pPr>
      <w:r w:rsidRPr="006133E4">
        <w:rPr>
          <w:rStyle w:val="Strong"/>
          <w:color w:val="44688F"/>
        </w:rPr>
        <w:t>June 30, 2022 and June 30, 2023</w:t>
      </w:r>
    </w:p>
    <w:p w14:paraId="1EE12100" w14:textId="587B69E3" w:rsidR="00931699" w:rsidRDefault="00931699" w:rsidP="00931699">
      <w:pPr>
        <w:pStyle w:val="Paragraph"/>
      </w:pPr>
      <w:r>
        <w:t xml:space="preserve">All funds must be disbursed to the awardee </w:t>
      </w:r>
      <w:r w:rsidR="00A70D98">
        <w:t>by</w:t>
      </w:r>
      <w:r>
        <w:t xml:space="preserve"> June 30, 202</w:t>
      </w:r>
      <w:r w:rsidR="006A7A36">
        <w:t>2</w:t>
      </w:r>
      <w:r w:rsidR="005F5A0D">
        <w:t xml:space="preserve"> for the 2021-2022 award cycle and June 30, 2023 for the 2022-2023 award cycle</w:t>
      </w:r>
      <w:r>
        <w:t xml:space="preserve">. Awardees that have not received their funds by this date forfeit their award. </w:t>
      </w:r>
    </w:p>
    <w:p w14:paraId="50BFB0E6" w14:textId="77777777" w:rsidR="00085EA9" w:rsidRDefault="00085EA9" w:rsidP="00931699">
      <w:pPr>
        <w:pStyle w:val="Paragraph"/>
      </w:pPr>
    </w:p>
    <w:p w14:paraId="68E61685" w14:textId="09ACC7E4" w:rsidR="00931699" w:rsidRDefault="00931699" w:rsidP="00931699">
      <w:pPr>
        <w:pStyle w:val="Paragraph"/>
        <w:rPr>
          <w:rStyle w:val="Strong"/>
        </w:rPr>
      </w:pPr>
      <w:r w:rsidRPr="00931699">
        <w:rPr>
          <w:rStyle w:val="Strong"/>
        </w:rPr>
        <w:t>Project progress and monitoring reports due to Ecology</w:t>
      </w:r>
    </w:p>
    <w:p w14:paraId="46B460BC" w14:textId="11436F05" w:rsidR="005F5A0D" w:rsidRPr="006133E4" w:rsidRDefault="005F5A0D" w:rsidP="006133E4">
      <w:pPr>
        <w:pStyle w:val="Paragraph"/>
        <w:spacing w:after="0"/>
        <w:ind w:left="720"/>
        <w:rPr>
          <w:rStyle w:val="Strong"/>
          <w:color w:val="44688F"/>
        </w:rPr>
      </w:pPr>
      <w:r w:rsidRPr="006133E4">
        <w:rPr>
          <w:rStyle w:val="Strong"/>
          <w:color w:val="44688F"/>
        </w:rPr>
        <w:t xml:space="preserve">September 30, 2022 for </w:t>
      </w:r>
      <w:r w:rsidR="00085EA9" w:rsidRPr="006133E4">
        <w:rPr>
          <w:rStyle w:val="Strong"/>
          <w:color w:val="44688F"/>
        </w:rPr>
        <w:t xml:space="preserve">the </w:t>
      </w:r>
      <w:r w:rsidRPr="006133E4">
        <w:rPr>
          <w:rStyle w:val="Strong"/>
          <w:color w:val="44688F"/>
        </w:rPr>
        <w:t>2021-2022</w:t>
      </w:r>
      <w:r w:rsidR="00085EA9" w:rsidRPr="006133E4">
        <w:rPr>
          <w:rStyle w:val="Strong"/>
          <w:color w:val="44688F"/>
        </w:rPr>
        <w:t xml:space="preserve"> award cycle</w:t>
      </w:r>
    </w:p>
    <w:p w14:paraId="26D2A021" w14:textId="479CCDB7" w:rsidR="00085EA9" w:rsidRPr="006133E4" w:rsidRDefault="00085EA9" w:rsidP="006133E4">
      <w:pPr>
        <w:pStyle w:val="Paragraph"/>
        <w:ind w:left="720"/>
        <w:rPr>
          <w:rStyle w:val="Strong"/>
          <w:color w:val="44688F"/>
        </w:rPr>
      </w:pPr>
      <w:r w:rsidRPr="006133E4">
        <w:rPr>
          <w:rStyle w:val="Strong"/>
          <w:color w:val="44688F"/>
        </w:rPr>
        <w:t>July 30, 2023 for the 2022-2023 award cycle</w:t>
      </w:r>
    </w:p>
    <w:p w14:paraId="79E9AEAE" w14:textId="0A572CE1" w:rsidR="00931699" w:rsidRDefault="00931699" w:rsidP="00931699">
      <w:pPr>
        <w:pStyle w:val="Paragraph"/>
      </w:pPr>
      <w:r>
        <w:t xml:space="preserve">All projects are required to submit monitoring data, progress, and status reports to Ecology by </w:t>
      </w:r>
      <w:r w:rsidR="00085EA9">
        <w:t>the above dates for the corresponding award cycles</w:t>
      </w:r>
      <w:r>
        <w:t xml:space="preserve">. These reports and data are crucial to improving and refining the </w:t>
      </w:r>
      <w:r w:rsidR="00EC59E6">
        <w:t xml:space="preserve">Waste Not Washington </w:t>
      </w:r>
      <w:r>
        <w:t>School Awards program in future award cycles and provide future applicants with a foundational knowledge of how to create successful programs.</w:t>
      </w:r>
    </w:p>
    <w:p w14:paraId="559FF2CA" w14:textId="0EBF20F3" w:rsidR="00931699" w:rsidRDefault="00931699" w:rsidP="00D058EC">
      <w:pPr>
        <w:pStyle w:val="Heading2"/>
      </w:pPr>
      <w:bookmarkStart w:id="12" w:name="_Toc110233686"/>
      <w:r w:rsidRPr="00931699">
        <w:t>Applicant Eligibility</w:t>
      </w:r>
      <w:bookmarkEnd w:id="12"/>
    </w:p>
    <w:p w14:paraId="74320180" w14:textId="77777777" w:rsidR="00931699" w:rsidRDefault="00931699" w:rsidP="00931699">
      <w:pPr>
        <w:pStyle w:val="Paragraph"/>
      </w:pPr>
      <w:r>
        <w:t>Applicants may be eligible to receive awards if they meet the following criteria:</w:t>
      </w:r>
    </w:p>
    <w:p w14:paraId="221F44F7" w14:textId="7F95D040" w:rsidR="00931699" w:rsidRDefault="00931699" w:rsidP="006133E4">
      <w:pPr>
        <w:pStyle w:val="Paragraph"/>
        <w:numPr>
          <w:ilvl w:val="0"/>
          <w:numId w:val="16"/>
        </w:numPr>
      </w:pPr>
      <w:r>
        <w:t>Applicant must be</w:t>
      </w:r>
      <w:r w:rsidR="00B37B27">
        <w:t xml:space="preserve"> a</w:t>
      </w:r>
      <w:r>
        <w:t xml:space="preserve"> teacher or staff member of K-12 public, private, or tribal school or school district applying on behalf of a school or classroom</w:t>
      </w:r>
      <w:r w:rsidR="00CD447D">
        <w:t>.</w:t>
      </w:r>
    </w:p>
    <w:p w14:paraId="7E13881D" w14:textId="77777777" w:rsidR="00931699" w:rsidRDefault="00931699" w:rsidP="00931699">
      <w:pPr>
        <w:pStyle w:val="Paragraph"/>
        <w:numPr>
          <w:ilvl w:val="0"/>
          <w:numId w:val="16"/>
        </w:numPr>
      </w:pPr>
      <w:r>
        <w:t xml:space="preserve">Projects must show a sustainable focus surrounding waste reduction, recycling, green purchasing, food waste reduction, and/or composting. </w:t>
      </w:r>
    </w:p>
    <w:p w14:paraId="257B35E9" w14:textId="77777777" w:rsidR="00931699" w:rsidRDefault="00597037" w:rsidP="00D70622">
      <w:pPr>
        <w:pStyle w:val="Heading2"/>
      </w:pPr>
      <w:bookmarkStart w:id="13" w:name="_Toc110233687"/>
      <w:r w:rsidRPr="00597037">
        <w:t>Contact Information</w:t>
      </w:r>
      <w:bookmarkEnd w:id="13"/>
    </w:p>
    <w:p w14:paraId="02CFF441" w14:textId="3BD47983" w:rsidR="00D70622" w:rsidRDefault="00D70622" w:rsidP="00D70622">
      <w:pPr>
        <w:pStyle w:val="Paragraph"/>
      </w:pPr>
      <w:r>
        <w:t>Need assistance? For questions, concerns</w:t>
      </w:r>
      <w:r w:rsidR="00506A18">
        <w:t>,</w:t>
      </w:r>
      <w:r>
        <w:t xml:space="preserve"> or guidance in applying for the </w:t>
      </w:r>
      <w:r w:rsidR="00F63C78">
        <w:t xml:space="preserve">Waste Not Washington </w:t>
      </w:r>
      <w:r>
        <w:t xml:space="preserve">School Awards, please </w:t>
      </w:r>
      <w:r w:rsidR="006344D7">
        <w:t xml:space="preserve">email </w:t>
      </w:r>
      <w:hyperlink r:id="rId27" w:history="1">
        <w:r w:rsidR="006344D7" w:rsidRPr="00266587">
          <w:rPr>
            <w:rStyle w:val="Hyperlink"/>
          </w:rPr>
          <w:t>schoolawards@ecy.wa.gov</w:t>
        </w:r>
      </w:hyperlink>
      <w:r w:rsidR="006344D7">
        <w:t xml:space="preserve"> or contact</w:t>
      </w:r>
    </w:p>
    <w:p w14:paraId="0F764463" w14:textId="77777777" w:rsidR="00D70622" w:rsidRDefault="00D70622" w:rsidP="00D058EC">
      <w:pPr>
        <w:pStyle w:val="Paragraph"/>
        <w:spacing w:after="0"/>
      </w:pPr>
      <w:r>
        <w:t>Eastern Washington Regional</w:t>
      </w:r>
    </w:p>
    <w:p w14:paraId="472A3F63" w14:textId="77777777" w:rsidR="00D70622" w:rsidRDefault="00D70622" w:rsidP="00D058EC">
      <w:pPr>
        <w:pStyle w:val="Paragraph"/>
        <w:spacing w:after="0"/>
      </w:pPr>
      <w:r>
        <w:t>Waste Reduction and Recycling Specialist</w:t>
      </w:r>
    </w:p>
    <w:p w14:paraId="3ACEA65C" w14:textId="77777777" w:rsidR="00D70622" w:rsidRDefault="00D70622" w:rsidP="00D058EC">
      <w:pPr>
        <w:pStyle w:val="Paragraph"/>
        <w:spacing w:after="0"/>
      </w:pPr>
      <w:r>
        <w:t>Phone: 509-202-6946</w:t>
      </w:r>
    </w:p>
    <w:p w14:paraId="7FE3DC13" w14:textId="77777777" w:rsidR="00D70622" w:rsidRDefault="00D70622" w:rsidP="00931699">
      <w:pPr>
        <w:pStyle w:val="Paragraph"/>
      </w:pPr>
      <w:r>
        <w:br w:type="page"/>
      </w:r>
    </w:p>
    <w:p w14:paraId="637ECE8B" w14:textId="77777777" w:rsidR="00D70622" w:rsidRDefault="00D70622" w:rsidP="00D70622">
      <w:pPr>
        <w:pStyle w:val="Heading2"/>
      </w:pPr>
      <w:bookmarkStart w:id="14" w:name="_Toc110233688"/>
      <w:r w:rsidRPr="00D70622">
        <w:lastRenderedPageBreak/>
        <w:t>Award Categories</w:t>
      </w:r>
      <w:bookmarkEnd w:id="14"/>
    </w:p>
    <w:p w14:paraId="12C69E43" w14:textId="77777777" w:rsidR="00D70622" w:rsidRPr="00D70622" w:rsidRDefault="00D70622" w:rsidP="00D70622">
      <w:r w:rsidRPr="00D70622">
        <w:t xml:space="preserve">There are three categories of awards, each with a separate application form. </w:t>
      </w:r>
    </w:p>
    <w:p w14:paraId="68B23C2A" w14:textId="77777777" w:rsidR="00D70622" w:rsidRDefault="00D70622" w:rsidP="00AA1F0C">
      <w:pPr>
        <w:pStyle w:val="Heading3"/>
      </w:pPr>
      <w:bookmarkStart w:id="15" w:name="_Toc110233689"/>
      <w:r w:rsidRPr="00D70622">
        <w:t>Seed Award</w:t>
      </w:r>
      <w:bookmarkEnd w:id="15"/>
    </w:p>
    <w:p w14:paraId="18BB1092" w14:textId="77777777" w:rsidR="00D70622" w:rsidRPr="004C647C" w:rsidRDefault="007F58A9" w:rsidP="00921291">
      <w:pPr>
        <w:pStyle w:val="Heading4"/>
        <w:spacing w:before="240"/>
        <w:rPr>
          <w:rStyle w:val="Strong"/>
          <w:b/>
          <w:bCs w:val="0"/>
        </w:rPr>
      </w:pPr>
      <w:r w:rsidRPr="007F58A9">
        <w:t>Wh</w:t>
      </w:r>
      <w:r w:rsidR="00D70622" w:rsidRPr="007F58A9">
        <w:t>at</w:t>
      </w:r>
      <w:r w:rsidR="00D70622" w:rsidRPr="004C647C">
        <w:rPr>
          <w:rStyle w:val="Strong"/>
          <w:b/>
          <w:bCs w:val="0"/>
        </w:rPr>
        <w:t xml:space="preserve"> is </w:t>
      </w:r>
      <w:r w:rsidR="004C647C" w:rsidRPr="004C647C">
        <w:rPr>
          <w:rStyle w:val="Strong"/>
          <w:b/>
          <w:bCs w:val="0"/>
        </w:rPr>
        <w:t>it</w:t>
      </w:r>
      <w:r w:rsidR="00D70622" w:rsidRPr="004C647C">
        <w:rPr>
          <w:rStyle w:val="Strong"/>
          <w:b/>
          <w:bCs w:val="0"/>
        </w:rPr>
        <w:t>?</w:t>
      </w:r>
    </w:p>
    <w:p w14:paraId="5B776770" w14:textId="77777777" w:rsidR="00D70622" w:rsidRDefault="00D70622" w:rsidP="00D70622">
      <w:pPr>
        <w:pStyle w:val="Paragraph"/>
      </w:pPr>
      <w:r>
        <w:t>This category awards funds to implement school waste reduction and recycling programs. K-12 public, private, or tribal schools can apply in this category to:</w:t>
      </w:r>
    </w:p>
    <w:p w14:paraId="0EC80896" w14:textId="77777777" w:rsidR="00D70622" w:rsidRDefault="00D70622" w:rsidP="00D70622">
      <w:pPr>
        <w:pStyle w:val="Paragraph"/>
        <w:numPr>
          <w:ilvl w:val="0"/>
          <w:numId w:val="18"/>
        </w:numPr>
      </w:pPr>
      <w:r>
        <w:t>Buy educational aids and equipment for waste reduction/recycling programs. For example, reusable silverware/trays/flatware in school cafeterias, food waste reduction through bulk dispensers for milk/juice/water, educational signage, composting equipment, etc.</w:t>
      </w:r>
    </w:p>
    <w:p w14:paraId="2AFE0E40" w14:textId="77777777" w:rsidR="00D70622" w:rsidRDefault="00D70622" w:rsidP="00D70622">
      <w:pPr>
        <w:pStyle w:val="Paragraph"/>
        <w:numPr>
          <w:ilvl w:val="0"/>
          <w:numId w:val="18"/>
        </w:numPr>
      </w:pPr>
      <w:r>
        <w:t xml:space="preserve">Integrate sustainability lessons into the curriculum to help meet the goals established by the </w:t>
      </w:r>
      <w:hyperlink r:id="rId28" w:history="1">
        <w:r w:rsidRPr="004C647C">
          <w:rPr>
            <w:rStyle w:val="Hyperlink"/>
          </w:rPr>
          <w:t>State of Washington Environmental Education Guidelines</w:t>
        </w:r>
      </w:hyperlink>
      <w:r w:rsidR="004C647C">
        <w:rPr>
          <w:rStyle w:val="FootnoteReference"/>
        </w:rPr>
        <w:footnoteReference w:id="2"/>
      </w:r>
      <w:r>
        <w:t xml:space="preserve">. </w:t>
      </w:r>
    </w:p>
    <w:p w14:paraId="6F758A15" w14:textId="77777777" w:rsidR="00D70622" w:rsidRPr="007F58A9" w:rsidRDefault="00D70622" w:rsidP="00921291">
      <w:pPr>
        <w:pStyle w:val="Heading4"/>
        <w:spacing w:before="240"/>
        <w:rPr>
          <w:rStyle w:val="Strong"/>
          <w:b/>
          <w:bCs w:val="0"/>
        </w:rPr>
      </w:pPr>
      <w:r w:rsidRPr="007F58A9">
        <w:rPr>
          <w:rStyle w:val="Strong"/>
          <w:b/>
          <w:bCs w:val="0"/>
        </w:rPr>
        <w:t>Who can apply?</w:t>
      </w:r>
    </w:p>
    <w:p w14:paraId="0B3F49DC" w14:textId="5E1D72D1" w:rsidR="00D70622" w:rsidRDefault="00D70622" w:rsidP="00D70622">
      <w:pPr>
        <w:pStyle w:val="Paragraph"/>
      </w:pPr>
      <w:r>
        <w:t>The Seed Award is available to teachers or staff members of K-12 public, private, or tribal school or school district applying on behalf of a classroom, school, or school district.</w:t>
      </w:r>
    </w:p>
    <w:p w14:paraId="160124B6" w14:textId="77777777" w:rsidR="00D70622" w:rsidRDefault="004C647C" w:rsidP="00AA1F0C">
      <w:pPr>
        <w:pStyle w:val="Heading3"/>
      </w:pPr>
      <w:bookmarkStart w:id="16" w:name="_Toc110233690"/>
      <w:r w:rsidRPr="004C647C">
        <w:t>Sustainable School Program Award</w:t>
      </w:r>
      <w:bookmarkEnd w:id="16"/>
    </w:p>
    <w:p w14:paraId="44EA1EE7" w14:textId="77777777" w:rsidR="004C647C" w:rsidRDefault="004C647C" w:rsidP="00921291">
      <w:pPr>
        <w:pStyle w:val="Heading4"/>
        <w:spacing w:before="240"/>
      </w:pPr>
      <w:r>
        <w:t>What is it?</w:t>
      </w:r>
    </w:p>
    <w:p w14:paraId="64B05404" w14:textId="5E462515" w:rsidR="004C647C" w:rsidRDefault="004C647C" w:rsidP="004C647C">
      <w:pPr>
        <w:pStyle w:val="Paragraph"/>
      </w:pPr>
      <w:r>
        <w:t xml:space="preserve">This category recognizes a K-12 public, private, or tribal school or school district’s ongoing efforts to maintain and expand waste reduction, composting, and recycling programs. This is intended to not only recognize a school for </w:t>
      </w:r>
      <w:r w:rsidR="00D058EC">
        <w:t>its</w:t>
      </w:r>
      <w:r>
        <w:t xml:space="preserve"> past efforts but to support the continuation and future goals of </w:t>
      </w:r>
      <w:r w:rsidR="00D058EC">
        <w:t>its</w:t>
      </w:r>
      <w:r>
        <w:t xml:space="preserve"> programs. Ecology may recognize sustainable school programs created and implemented within five (5) </w:t>
      </w:r>
      <w:r w:rsidR="007F58A9">
        <w:t xml:space="preserve">years of the application date. </w:t>
      </w:r>
    </w:p>
    <w:p w14:paraId="5B93FDF6" w14:textId="77777777" w:rsidR="004C647C" w:rsidRDefault="004C647C" w:rsidP="00921291">
      <w:pPr>
        <w:pStyle w:val="Heading4"/>
        <w:spacing w:before="240"/>
      </w:pPr>
      <w:r>
        <w:t>Who can apply?</w:t>
      </w:r>
    </w:p>
    <w:p w14:paraId="57829E68" w14:textId="7A10860A" w:rsidR="007F58A9" w:rsidRDefault="004C647C" w:rsidP="004C647C">
      <w:pPr>
        <w:pStyle w:val="Paragraph"/>
      </w:pPr>
      <w:r>
        <w:t>The Sustainable School Program Award is available to teachers or staff members of K-12 public, private, or tribal school or school districts applying on behalf of a classroom, school, or school district for projects/curriculum implemented within the past 5 years. Projects and curriculum must still be in place and funds awarded must be put toward continuing or expanding these programs.</w:t>
      </w:r>
      <w:r w:rsidR="007F58A9">
        <w:br w:type="page"/>
      </w:r>
    </w:p>
    <w:p w14:paraId="4903E608" w14:textId="77777777" w:rsidR="007F58A9" w:rsidRDefault="007F58A9" w:rsidP="00AA1F0C">
      <w:pPr>
        <w:pStyle w:val="Heading3"/>
      </w:pPr>
      <w:bookmarkStart w:id="17" w:name="_Toc110233691"/>
      <w:r>
        <w:lastRenderedPageBreak/>
        <w:t>Creative Curriculum Award</w:t>
      </w:r>
      <w:bookmarkEnd w:id="17"/>
    </w:p>
    <w:p w14:paraId="359C8A1D" w14:textId="77777777" w:rsidR="007F58A9" w:rsidRDefault="007F58A9" w:rsidP="00921291">
      <w:pPr>
        <w:pStyle w:val="Heading4"/>
        <w:spacing w:before="240"/>
      </w:pPr>
      <w:r>
        <w:t>What is it?</w:t>
      </w:r>
    </w:p>
    <w:p w14:paraId="516B3FC5" w14:textId="77777777" w:rsidR="007F58A9" w:rsidRDefault="007F58A9" w:rsidP="007F58A9">
      <w:pPr>
        <w:pStyle w:val="Paragraph"/>
      </w:pPr>
      <w:r>
        <w:t>This category awards funds to generate newly created and original curricula that:</w:t>
      </w:r>
    </w:p>
    <w:p w14:paraId="1A7A3C1D" w14:textId="77777777" w:rsidR="007F58A9" w:rsidRDefault="007F58A9" w:rsidP="007F58A9">
      <w:pPr>
        <w:pStyle w:val="Paragraph"/>
        <w:numPr>
          <w:ilvl w:val="0"/>
          <w:numId w:val="20"/>
        </w:numPr>
      </w:pPr>
      <w:r>
        <w:t>Introduces students, teachers, staff, and administrators to the concepts of waste reduction, composting, recycling, green chemistry, sustainable design, or circular economy.</w:t>
      </w:r>
    </w:p>
    <w:p w14:paraId="5E60EC51" w14:textId="77777777" w:rsidR="007F58A9" w:rsidRDefault="007F58A9" w:rsidP="007F58A9">
      <w:pPr>
        <w:pStyle w:val="Paragraph"/>
        <w:numPr>
          <w:ilvl w:val="0"/>
          <w:numId w:val="20"/>
        </w:numPr>
      </w:pPr>
      <w:r>
        <w:t xml:space="preserve">Strives to inspire a sense of environmental stewardship in the students and staff. </w:t>
      </w:r>
    </w:p>
    <w:p w14:paraId="4756B9B7" w14:textId="77777777" w:rsidR="007F58A9" w:rsidRDefault="007F58A9" w:rsidP="007F58A9">
      <w:pPr>
        <w:pStyle w:val="Paragraph"/>
      </w:pPr>
      <w:r>
        <w:t>All developed materials must be made publicly available through the Open Educational Resources (OER) Commons portal.</w:t>
      </w:r>
    </w:p>
    <w:p w14:paraId="651F7699" w14:textId="77777777" w:rsidR="007F58A9" w:rsidRDefault="007F58A9" w:rsidP="00921291">
      <w:pPr>
        <w:pStyle w:val="Heading4"/>
        <w:spacing w:before="240"/>
      </w:pPr>
      <w:r>
        <w:t>Who can apply?</w:t>
      </w:r>
    </w:p>
    <w:p w14:paraId="3E7ABFCC" w14:textId="16E6610E" w:rsidR="00C721BC" w:rsidRDefault="00C721BC" w:rsidP="00C721BC">
      <w:pPr>
        <w:pStyle w:val="Paragraph"/>
      </w:pPr>
      <w:r>
        <w:t>The Creative Curriculum Award is available to teachers or staff members of K-12 public, private, or tribal school or school district applying on behalf of a classroom, school, or school district.</w:t>
      </w:r>
    </w:p>
    <w:p w14:paraId="26D51D9A" w14:textId="77777777" w:rsidR="00921291" w:rsidRDefault="00921291" w:rsidP="006133E4">
      <w:pPr>
        <w:pStyle w:val="Paragraph"/>
      </w:pPr>
      <w:r>
        <w:br w:type="page"/>
      </w:r>
    </w:p>
    <w:p w14:paraId="58DD548A" w14:textId="77777777" w:rsidR="00921291" w:rsidRDefault="00921291" w:rsidP="00921291">
      <w:pPr>
        <w:pStyle w:val="Heading2"/>
      </w:pPr>
      <w:bookmarkStart w:id="18" w:name="_Toc110233692"/>
      <w:r>
        <w:lastRenderedPageBreak/>
        <w:t>Award Scoring Criteria</w:t>
      </w:r>
      <w:bookmarkEnd w:id="18"/>
    </w:p>
    <w:p w14:paraId="3E0129CB" w14:textId="2867363E" w:rsidR="00921291" w:rsidRPr="00921291" w:rsidRDefault="00921291" w:rsidP="00921291">
      <w:pPr>
        <w:pStyle w:val="Paragraph"/>
        <w:rPr>
          <w:rStyle w:val="Strong"/>
        </w:rPr>
      </w:pPr>
      <w:r w:rsidRPr="00921291">
        <w:rPr>
          <w:rStyle w:val="Strong"/>
        </w:rPr>
        <w:t>Regardless of which award category your application falls under,</w:t>
      </w:r>
      <w:r w:rsidR="00CD447D">
        <w:rPr>
          <w:rStyle w:val="Strong"/>
        </w:rPr>
        <w:t xml:space="preserve"> a successful application must address</w:t>
      </w:r>
      <w:r w:rsidRPr="00921291">
        <w:rPr>
          <w:rStyle w:val="Strong"/>
        </w:rPr>
        <w:t xml:space="preserve"> the following criteria</w:t>
      </w:r>
      <w:r w:rsidR="00E9546B">
        <w:rPr>
          <w:rStyle w:val="Strong"/>
        </w:rPr>
        <w:t>:</w:t>
      </w:r>
    </w:p>
    <w:p w14:paraId="4DAD2DA8" w14:textId="77777777" w:rsidR="00921291" w:rsidRDefault="00921291" w:rsidP="002C6DEA">
      <w:pPr>
        <w:pStyle w:val="Paragraph"/>
        <w:numPr>
          <w:ilvl w:val="0"/>
          <w:numId w:val="30"/>
        </w:numPr>
      </w:pPr>
      <w:r>
        <w:t>Goals of proposals, or results of previously implemented programs, to support waste reduction, recycling, green purchasing, food waste reduction, composting, etc.</w:t>
      </w:r>
    </w:p>
    <w:p w14:paraId="07BD68DE" w14:textId="77777777" w:rsidR="00921291" w:rsidRDefault="00921291" w:rsidP="002C6DEA">
      <w:pPr>
        <w:pStyle w:val="Paragraph"/>
        <w:numPr>
          <w:ilvl w:val="0"/>
          <w:numId w:val="30"/>
        </w:numPr>
      </w:pPr>
      <w:r>
        <w:t xml:space="preserve">The outcome of the program will likely lead to one of the following: </w:t>
      </w:r>
    </w:p>
    <w:p w14:paraId="086CB02B" w14:textId="77777777" w:rsidR="00921291" w:rsidRDefault="00921291" w:rsidP="002C6DEA">
      <w:pPr>
        <w:pStyle w:val="ListParagraph"/>
        <w:numPr>
          <w:ilvl w:val="1"/>
          <w:numId w:val="30"/>
        </w:numPr>
      </w:pPr>
      <w:r>
        <w:t>Reduced waste.</w:t>
      </w:r>
    </w:p>
    <w:p w14:paraId="4CAF18D8" w14:textId="77777777" w:rsidR="00921291" w:rsidRDefault="00921291" w:rsidP="002C6DEA">
      <w:pPr>
        <w:pStyle w:val="ListParagraph"/>
        <w:numPr>
          <w:ilvl w:val="1"/>
          <w:numId w:val="30"/>
        </w:numPr>
      </w:pPr>
      <w:r>
        <w:t>Reduced contamination in the recycling and compost waste streams.</w:t>
      </w:r>
    </w:p>
    <w:p w14:paraId="7458EB49" w14:textId="77777777" w:rsidR="00921291" w:rsidRDefault="00921291" w:rsidP="002C6DEA">
      <w:pPr>
        <w:pStyle w:val="ListParagraph"/>
        <w:numPr>
          <w:ilvl w:val="1"/>
          <w:numId w:val="30"/>
        </w:numPr>
      </w:pPr>
      <w:r>
        <w:t>Increased materials recycled or composted.</w:t>
      </w:r>
    </w:p>
    <w:p w14:paraId="1247410A" w14:textId="4E447B10" w:rsidR="00921291" w:rsidRDefault="00506A18" w:rsidP="002C6DEA">
      <w:pPr>
        <w:pStyle w:val="ListParagraph"/>
        <w:numPr>
          <w:ilvl w:val="1"/>
          <w:numId w:val="30"/>
        </w:numPr>
      </w:pPr>
      <w:r>
        <w:t>A g</w:t>
      </w:r>
      <w:r w:rsidR="00921291">
        <w:t xml:space="preserve">reater understanding of waste </w:t>
      </w:r>
      <w:r w:rsidR="005F5A4B">
        <w:t xml:space="preserve">and </w:t>
      </w:r>
      <w:r w:rsidR="00921291">
        <w:t>waste processes.</w:t>
      </w:r>
    </w:p>
    <w:p w14:paraId="5296D74D" w14:textId="5669503F" w:rsidR="00921291" w:rsidRDefault="00921291" w:rsidP="002C6DEA">
      <w:pPr>
        <w:pStyle w:val="Paragraph"/>
        <w:numPr>
          <w:ilvl w:val="0"/>
          <w:numId w:val="30"/>
        </w:numPr>
      </w:pPr>
      <w:r>
        <w:t>Application includes or results can show measurable outcomes. Proposals must clearly describe how they will deliver the monitoring data, progress, and status reports of these measurable outcomes to Ecology</w:t>
      </w:r>
      <w:r w:rsidR="008D62DA">
        <w:t>.</w:t>
      </w:r>
    </w:p>
    <w:p w14:paraId="7FCE876D" w14:textId="77777777" w:rsidR="00921291" w:rsidRDefault="00921291" w:rsidP="002C6DEA">
      <w:pPr>
        <w:pStyle w:val="Paragraph"/>
        <w:numPr>
          <w:ilvl w:val="0"/>
          <w:numId w:val="30"/>
        </w:numPr>
      </w:pPr>
      <w:r>
        <w:t>Proposal or results must clearly describe the work to be (or work that was) conducted.</w:t>
      </w:r>
    </w:p>
    <w:p w14:paraId="312E545D" w14:textId="77777777" w:rsidR="00921291" w:rsidRDefault="00921291" w:rsidP="002C6DEA">
      <w:pPr>
        <w:pStyle w:val="Paragraph"/>
        <w:numPr>
          <w:ilvl w:val="0"/>
          <w:numId w:val="30"/>
        </w:numPr>
      </w:pPr>
      <w:r>
        <w:t>Proposals must clearly state how the objectives of the project will be or have been achieved.</w:t>
      </w:r>
    </w:p>
    <w:p w14:paraId="59673FB0" w14:textId="751E26E0" w:rsidR="00921291" w:rsidRDefault="00506A18" w:rsidP="002C6DEA">
      <w:pPr>
        <w:pStyle w:val="Paragraph"/>
        <w:numPr>
          <w:ilvl w:val="0"/>
          <w:numId w:val="30"/>
        </w:numPr>
      </w:pPr>
      <w:r>
        <w:t>The a</w:t>
      </w:r>
      <w:r w:rsidR="00921291">
        <w:t>pplication provides estimates/quotes, or the project costs and includes proof of those costs.</w:t>
      </w:r>
    </w:p>
    <w:p w14:paraId="69031CD9" w14:textId="77777777" w:rsidR="00921291" w:rsidRDefault="00921291" w:rsidP="002C6DEA">
      <w:pPr>
        <w:pStyle w:val="Paragraph"/>
        <w:numPr>
          <w:ilvl w:val="0"/>
          <w:numId w:val="30"/>
        </w:numPr>
      </w:pPr>
      <w:r>
        <w:t>Proposal or results clearly describes the need for the project.</w:t>
      </w:r>
    </w:p>
    <w:p w14:paraId="3776AFD6" w14:textId="40FA898F" w:rsidR="00921291" w:rsidRDefault="00506A18" w:rsidP="002C6DEA">
      <w:pPr>
        <w:pStyle w:val="Paragraph"/>
        <w:numPr>
          <w:ilvl w:val="0"/>
          <w:numId w:val="30"/>
        </w:numPr>
      </w:pPr>
      <w:r>
        <w:t>The p</w:t>
      </w:r>
      <w:r w:rsidR="00921291">
        <w:t>roposal is sustainable and will be self-sustaining in the long-term</w:t>
      </w:r>
      <w:r w:rsidR="00CD447D">
        <w:t>,</w:t>
      </w:r>
      <w:r w:rsidR="00921291">
        <w:t xml:space="preserve"> without the ongoing need for monetary support from Ecology.</w:t>
      </w:r>
    </w:p>
    <w:p w14:paraId="75E1934B" w14:textId="21385495" w:rsidR="00E9546B" w:rsidRPr="00EB165C" w:rsidRDefault="00E9546B" w:rsidP="00EB165C">
      <w:pPr>
        <w:pStyle w:val="Paragraph"/>
        <w:rPr>
          <w:b/>
        </w:rPr>
      </w:pPr>
      <w:r>
        <w:br/>
      </w:r>
      <w:r w:rsidRPr="00EB165C">
        <w:rPr>
          <w:b/>
        </w:rPr>
        <w:t xml:space="preserve">Optional criteria that will result in up to 5 additional points: </w:t>
      </w:r>
    </w:p>
    <w:p w14:paraId="5F447A02" w14:textId="06472FE2" w:rsidR="00921291" w:rsidRDefault="00921291" w:rsidP="00EB165C">
      <w:pPr>
        <w:pStyle w:val="Paragraph"/>
        <w:numPr>
          <w:ilvl w:val="0"/>
          <w:numId w:val="49"/>
        </w:numPr>
      </w:pPr>
      <w:r>
        <w:t>Include at least one letter of contribution or letters of general support for program</w:t>
      </w:r>
      <w:r w:rsidR="00506A18">
        <w:t>s</w:t>
      </w:r>
      <w:r>
        <w:t xml:space="preserve"> from</w:t>
      </w:r>
      <w:r w:rsidR="001E0539">
        <w:t xml:space="preserve"> school staff (administrative, janitorial, nutrition services) or</w:t>
      </w:r>
      <w:r>
        <w:t xml:space="preserve"> </w:t>
      </w:r>
      <w:r w:rsidR="001E0539">
        <w:t xml:space="preserve">outside </w:t>
      </w:r>
      <w:r>
        <w:t>organizations (multiple letters are encouraged).</w:t>
      </w:r>
    </w:p>
    <w:p w14:paraId="610993B0" w14:textId="77777777" w:rsidR="002C6DEA" w:rsidRDefault="002C6DEA" w:rsidP="007F58A9">
      <w:pPr>
        <w:pStyle w:val="Paragraph"/>
      </w:pPr>
    </w:p>
    <w:p w14:paraId="4773B588" w14:textId="1A98A6F1" w:rsidR="00921291" w:rsidRPr="002C6DEA" w:rsidRDefault="002C6DEA" w:rsidP="007F58A9">
      <w:pPr>
        <w:pStyle w:val="Paragraph"/>
        <w:rPr>
          <w:rStyle w:val="Strong"/>
        </w:rPr>
      </w:pPr>
      <w:r w:rsidRPr="002C6DEA">
        <w:rPr>
          <w:rStyle w:val="Strong"/>
        </w:rPr>
        <w:t>Listed below are criteria an applicant must address</w:t>
      </w:r>
      <w:r w:rsidR="000F0985">
        <w:rPr>
          <w:rStyle w:val="Strong"/>
        </w:rPr>
        <w:t xml:space="preserve"> in order to receive the additional (optional) points</w:t>
      </w:r>
      <w:r w:rsidRPr="002C6DEA">
        <w:rPr>
          <w:rStyle w:val="Strong"/>
        </w:rPr>
        <w:t xml:space="preserve"> for the corresponding award categories:</w:t>
      </w:r>
    </w:p>
    <w:p w14:paraId="3D080024" w14:textId="77777777" w:rsidR="002C6DEA" w:rsidRPr="002C6DEA" w:rsidRDefault="002C6DEA" w:rsidP="002C6DEA">
      <w:pPr>
        <w:pStyle w:val="Paragraph"/>
        <w:spacing w:before="240"/>
        <w:rPr>
          <w:rStyle w:val="Strong"/>
        </w:rPr>
      </w:pPr>
      <w:r w:rsidRPr="002C6DEA">
        <w:rPr>
          <w:rStyle w:val="Strong"/>
        </w:rPr>
        <w:t>Seed Award</w:t>
      </w:r>
    </w:p>
    <w:p w14:paraId="76FA47D5" w14:textId="526BC739" w:rsidR="002C6DEA" w:rsidRDefault="002C6DEA" w:rsidP="002C6DEA">
      <w:pPr>
        <w:pStyle w:val="Paragraph"/>
        <w:numPr>
          <w:ilvl w:val="0"/>
          <w:numId w:val="32"/>
        </w:numPr>
      </w:pPr>
      <w:r>
        <w:t>Award recipient is ready to</w:t>
      </w:r>
      <w:r w:rsidR="00CD447D">
        <w:t xml:space="preserve"> start</w:t>
      </w:r>
      <w:r>
        <w:t xml:space="preserve"> implement</w:t>
      </w:r>
      <w:r w:rsidR="00CD447D">
        <w:t>ing the</w:t>
      </w:r>
      <w:r>
        <w:t xml:space="preserve"> project within two months of receiving </w:t>
      </w:r>
      <w:r w:rsidR="00506A18">
        <w:t xml:space="preserve">the </w:t>
      </w:r>
      <w:r>
        <w:t>award.</w:t>
      </w:r>
    </w:p>
    <w:p w14:paraId="7C36963C" w14:textId="77777777" w:rsidR="000F0985" w:rsidRDefault="000F0985" w:rsidP="002C6DEA">
      <w:pPr>
        <w:pStyle w:val="Paragraph"/>
        <w:rPr>
          <w:rStyle w:val="Strong"/>
        </w:rPr>
      </w:pPr>
    </w:p>
    <w:p w14:paraId="0FE2CEE5" w14:textId="77777777" w:rsidR="000F0985" w:rsidRDefault="000F0985" w:rsidP="002C6DEA">
      <w:pPr>
        <w:pStyle w:val="Paragraph"/>
        <w:rPr>
          <w:rStyle w:val="Strong"/>
        </w:rPr>
      </w:pPr>
    </w:p>
    <w:p w14:paraId="7AA29FA6" w14:textId="38D9A02E" w:rsidR="002C6DEA" w:rsidRPr="002C6DEA" w:rsidRDefault="002C6DEA" w:rsidP="002C6DEA">
      <w:pPr>
        <w:pStyle w:val="Paragraph"/>
        <w:rPr>
          <w:rStyle w:val="Strong"/>
        </w:rPr>
      </w:pPr>
      <w:r w:rsidRPr="002C6DEA">
        <w:rPr>
          <w:rStyle w:val="Strong"/>
        </w:rPr>
        <w:t>Sustainable School Program Award</w:t>
      </w:r>
    </w:p>
    <w:p w14:paraId="59D5B839" w14:textId="77777777" w:rsidR="00E9546B" w:rsidRDefault="00E9546B" w:rsidP="002C6DEA">
      <w:pPr>
        <w:pStyle w:val="Paragraph"/>
        <w:rPr>
          <w:rStyle w:val="Strong"/>
        </w:rPr>
      </w:pPr>
    </w:p>
    <w:p w14:paraId="12653645" w14:textId="36E71321" w:rsidR="002C6DEA" w:rsidRPr="002C6DEA" w:rsidRDefault="002C6DEA" w:rsidP="002C6DEA">
      <w:pPr>
        <w:pStyle w:val="Paragraph"/>
        <w:rPr>
          <w:rStyle w:val="Strong"/>
        </w:rPr>
      </w:pPr>
      <w:r w:rsidRPr="002C6DEA">
        <w:rPr>
          <w:rStyle w:val="Strong"/>
        </w:rPr>
        <w:t>Creative Curriculum Award</w:t>
      </w:r>
    </w:p>
    <w:p w14:paraId="4FDFA039" w14:textId="0E292E76" w:rsidR="002C6DEA" w:rsidRDefault="00506A18" w:rsidP="002C6DEA">
      <w:pPr>
        <w:pStyle w:val="Paragraph"/>
        <w:numPr>
          <w:ilvl w:val="0"/>
          <w:numId w:val="32"/>
        </w:numPr>
      </w:pPr>
      <w:r>
        <w:t>The c</w:t>
      </w:r>
      <w:r w:rsidR="002C6DEA">
        <w:t>urriculum will be developed and translated in</w:t>
      </w:r>
      <w:r>
        <w:t>to</w:t>
      </w:r>
      <w:r w:rsidR="002C6DEA">
        <w:t xml:space="preserve"> multiple languages meeting the two predominant languages spoken in that geographic area. Additional points will be awarded for each additional language the material is translated into.</w:t>
      </w:r>
    </w:p>
    <w:p w14:paraId="51129C86" w14:textId="092C027C" w:rsidR="002C6DEA" w:rsidRDefault="00506A18" w:rsidP="002C6DEA">
      <w:pPr>
        <w:pStyle w:val="Paragraph"/>
        <w:numPr>
          <w:ilvl w:val="0"/>
          <w:numId w:val="32"/>
        </w:numPr>
      </w:pPr>
      <w:r>
        <w:t>The p</w:t>
      </w:r>
      <w:r w:rsidR="002C6DEA">
        <w:t>roposed curriculum is relevant to current issues facing the applicant’s community.</w:t>
      </w:r>
    </w:p>
    <w:p w14:paraId="520B9725" w14:textId="05400370" w:rsidR="002C6DEA" w:rsidRDefault="00506A18" w:rsidP="002C6DEA">
      <w:pPr>
        <w:pStyle w:val="Paragraph"/>
        <w:numPr>
          <w:ilvl w:val="0"/>
          <w:numId w:val="32"/>
        </w:numPr>
      </w:pPr>
      <w:r>
        <w:t>The p</w:t>
      </w:r>
      <w:r w:rsidR="002C6DEA">
        <w:t xml:space="preserve">roposed curriculum includes resources such as static materials, activities, and videos for communities within the focus region. </w:t>
      </w:r>
    </w:p>
    <w:p w14:paraId="21B257CF" w14:textId="77777777" w:rsidR="002C6DEA" w:rsidRDefault="002C6DEA" w:rsidP="002C6DEA">
      <w:pPr>
        <w:pStyle w:val="Paragraph"/>
      </w:pPr>
    </w:p>
    <w:p w14:paraId="51DF7338" w14:textId="77777777" w:rsidR="002C6DEA" w:rsidRPr="002C6DEA" w:rsidRDefault="002C6DEA" w:rsidP="002C6DEA">
      <w:pPr>
        <w:pStyle w:val="Paragraph"/>
        <w:rPr>
          <w:rStyle w:val="Strong"/>
        </w:rPr>
      </w:pPr>
      <w:r w:rsidRPr="002C6DEA">
        <w:rPr>
          <w:rStyle w:val="Strong"/>
        </w:rPr>
        <w:t>Scaling criteria for curriculum/outreach materials</w:t>
      </w:r>
    </w:p>
    <w:p w14:paraId="04540F14" w14:textId="6D492ACA" w:rsidR="002C6DEA" w:rsidRDefault="002C6DEA" w:rsidP="002C6DEA">
      <w:pPr>
        <w:pStyle w:val="Paragraph"/>
      </w:pPr>
      <w:r>
        <w:t>If a school is no</w:t>
      </w:r>
      <w:r w:rsidR="00BE02B4">
        <w:t>t</w:t>
      </w:r>
      <w:r>
        <w:t xml:space="preserve"> having class in person, videos will be a necessary replacement for activities unless otherwise able to implement safe and effective at-home activities.</w:t>
      </w:r>
    </w:p>
    <w:p w14:paraId="27D31CAD" w14:textId="77777777" w:rsidR="002C6DEA" w:rsidRDefault="002C6DEA" w:rsidP="002C6DEA">
      <w:pPr>
        <w:pStyle w:val="ListParagraph"/>
        <w:numPr>
          <w:ilvl w:val="0"/>
          <w:numId w:val="34"/>
        </w:numPr>
      </w:pPr>
      <w:r>
        <w:t>Multi-day (at least 5 days w/ 1 hour of content) curriculum with static materials and at least two activities/videos = 10 points</w:t>
      </w:r>
    </w:p>
    <w:p w14:paraId="68FFEB57" w14:textId="77777777" w:rsidR="002C6DEA" w:rsidRDefault="002C6DEA" w:rsidP="002C6DEA">
      <w:pPr>
        <w:pStyle w:val="ListParagraph"/>
        <w:numPr>
          <w:ilvl w:val="0"/>
          <w:numId w:val="34"/>
        </w:numPr>
      </w:pPr>
      <w:r>
        <w:t>Multi-day curriculum (at least 5 days w/ 1 hour of content) with static materials and at least one activity/video = 7 points</w:t>
      </w:r>
    </w:p>
    <w:p w14:paraId="3CF46849" w14:textId="77777777" w:rsidR="002C6DEA" w:rsidRDefault="002C6DEA" w:rsidP="002C6DEA">
      <w:pPr>
        <w:pStyle w:val="ListParagraph"/>
        <w:numPr>
          <w:ilvl w:val="0"/>
          <w:numId w:val="34"/>
        </w:numPr>
      </w:pPr>
      <w:r>
        <w:t>Multi-day curriculum (at least 3 days w/ 1 hour of content) with static materials = 4 points</w:t>
      </w:r>
    </w:p>
    <w:p w14:paraId="07517FC8" w14:textId="77777777" w:rsidR="002C6DEA" w:rsidRDefault="002C6DEA" w:rsidP="002C6DEA">
      <w:pPr>
        <w:pStyle w:val="ListParagraph"/>
        <w:numPr>
          <w:ilvl w:val="0"/>
          <w:numId w:val="34"/>
        </w:numPr>
      </w:pPr>
      <w:r>
        <w:t>One day curriculum (w/ 1 hours of content) with static materials = 1 point</w:t>
      </w:r>
    </w:p>
    <w:p w14:paraId="5C9FC52A" w14:textId="66581FBD" w:rsidR="002C6DEA" w:rsidRDefault="002C6DEA" w:rsidP="002C6DEA">
      <w:pPr>
        <w:pStyle w:val="Paragraph"/>
        <w:numPr>
          <w:ilvl w:val="0"/>
          <w:numId w:val="34"/>
        </w:numPr>
      </w:pPr>
      <w:r>
        <w:t xml:space="preserve">All curriculum and materials must be made available statewide via the </w:t>
      </w:r>
      <w:hyperlink r:id="rId29" w:history="1">
        <w:r w:rsidR="00E9546B" w:rsidRPr="00597037">
          <w:rPr>
            <w:rStyle w:val="Hyperlink"/>
          </w:rPr>
          <w:t>Open Educational Resources (OER) Commons portal</w:t>
        </w:r>
      </w:hyperlink>
      <w:r>
        <w:t xml:space="preserve">. </w:t>
      </w:r>
    </w:p>
    <w:p w14:paraId="785BCE38" w14:textId="0F524C24" w:rsidR="002C6DEA" w:rsidRPr="002C6DEA" w:rsidRDefault="002C6DEA" w:rsidP="002C6DEA">
      <w:pPr>
        <w:pStyle w:val="Paragraph"/>
        <w:rPr>
          <w:rStyle w:val="Strong"/>
        </w:rPr>
      </w:pPr>
      <w:r w:rsidRPr="002C6DEA">
        <w:rPr>
          <w:rStyle w:val="Strong"/>
        </w:rPr>
        <w:t>Ecology reserves the right to award additional points to applications th</w:t>
      </w:r>
      <w:r>
        <w:rPr>
          <w:rStyle w:val="Strong"/>
        </w:rPr>
        <w:t>at demonstrate that the project</w:t>
      </w:r>
      <w:r w:rsidR="00A818F2">
        <w:rPr>
          <w:rStyle w:val="Strong"/>
        </w:rPr>
        <w:t>:</w:t>
      </w:r>
    </w:p>
    <w:p w14:paraId="7503451C" w14:textId="67E6DB2B" w:rsidR="002C6DEA" w:rsidRDefault="002C6DEA" w:rsidP="00037019">
      <w:pPr>
        <w:pStyle w:val="Paragraph"/>
        <w:numPr>
          <w:ilvl w:val="0"/>
          <w:numId w:val="36"/>
        </w:numPr>
      </w:pPr>
      <w:r>
        <w:t>Focuses on a population with a W</w:t>
      </w:r>
      <w:r w:rsidR="00E9546B">
        <w:t xml:space="preserve">ashington </w:t>
      </w:r>
      <w:r>
        <w:t>T</w:t>
      </w:r>
      <w:r w:rsidR="00E9546B">
        <w:t xml:space="preserve">racking </w:t>
      </w:r>
      <w:r>
        <w:t>N</w:t>
      </w:r>
      <w:r w:rsidR="00E9546B">
        <w:t>etwork (WTN)</w:t>
      </w:r>
      <w:r>
        <w:t xml:space="preserve"> Environmental Health Disparity index rating of 8 or above.</w:t>
      </w:r>
      <w:r w:rsidR="00037019">
        <w:t xml:space="preserve"> For point details, see the </w:t>
      </w:r>
      <w:r w:rsidR="00037019" w:rsidRPr="00037019">
        <w:t>School Awards Application Screening and Evaluation Criteria</w:t>
      </w:r>
      <w:r w:rsidR="00037019">
        <w:t>.</w:t>
      </w:r>
    </w:p>
    <w:p w14:paraId="197F2C4D" w14:textId="219C0892" w:rsidR="002C6DEA" w:rsidRDefault="002C6DEA" w:rsidP="00037019">
      <w:pPr>
        <w:pStyle w:val="Paragraph"/>
        <w:numPr>
          <w:ilvl w:val="0"/>
          <w:numId w:val="36"/>
        </w:numPr>
      </w:pPr>
      <w:r>
        <w:t>Focuses on a population with higher percentages of students receiving free or reduced</w:t>
      </w:r>
      <w:r w:rsidR="00037019">
        <w:t>-price</w:t>
      </w:r>
      <w:r>
        <w:t xml:space="preserve"> lunch.</w:t>
      </w:r>
      <w:r w:rsidR="00037019">
        <w:t xml:space="preserve"> For point details, see the </w:t>
      </w:r>
      <w:r w:rsidR="00037019" w:rsidRPr="00037019">
        <w:t>School Awards Application Screening and Evaluation Criteria</w:t>
      </w:r>
      <w:r w:rsidR="00037019">
        <w:t>.</w:t>
      </w:r>
      <w:r w:rsidR="00037019" w:rsidDel="00037019">
        <w:rPr>
          <w:rStyle w:val="CommentReference"/>
          <w:rFonts w:ascii="Times New Roman" w:eastAsia="Times New Roman" w:hAnsi="Times New Roman" w:cs="Times New Roman"/>
        </w:rPr>
        <w:t xml:space="preserve"> </w:t>
      </w:r>
    </w:p>
    <w:p w14:paraId="3ED33374" w14:textId="77777777" w:rsidR="002C6DEA" w:rsidRDefault="002C6DEA" w:rsidP="00037019">
      <w:pPr>
        <w:pStyle w:val="Paragraph"/>
      </w:pPr>
    </w:p>
    <w:p w14:paraId="4769CCCC" w14:textId="34CDDD13" w:rsidR="00862BDA" w:rsidRPr="000C11EC" w:rsidRDefault="00506A18" w:rsidP="00037019">
      <w:pPr>
        <w:pStyle w:val="Paragraph"/>
      </w:pPr>
      <w:r>
        <w:t>T</w:t>
      </w:r>
      <w:r w:rsidR="002C6DEA">
        <w:t>o ensure equity of awards to applicants across the state, Ecology may adjust the distribution of awards. Ecology may also adjust the percentage of funds awarded between award categories to best distribute available funding.</w:t>
      </w:r>
      <w:bookmarkStart w:id="19" w:name="_Toc224112096"/>
      <w:bookmarkStart w:id="20" w:name="_Toc529545674"/>
      <w:bookmarkEnd w:id="9"/>
      <w:r w:rsidR="00862BDA">
        <w:br w:type="page"/>
      </w:r>
    </w:p>
    <w:p w14:paraId="40E277EA" w14:textId="77777777" w:rsidR="008E1607" w:rsidRPr="008E1607" w:rsidRDefault="00AA1F0C" w:rsidP="00402D9A">
      <w:pPr>
        <w:pStyle w:val="Heading2"/>
      </w:pPr>
      <w:bookmarkStart w:id="21" w:name="_Toc110233693"/>
      <w:r>
        <w:lastRenderedPageBreak/>
        <w:t>Appendix A</w:t>
      </w:r>
      <w:r w:rsidR="008E1607" w:rsidRPr="008E1607">
        <w:t xml:space="preserve">. </w:t>
      </w:r>
      <w:bookmarkEnd w:id="19"/>
      <w:bookmarkEnd w:id="20"/>
      <w:r>
        <w:br/>
      </w:r>
      <w:r w:rsidRPr="00BD3CE6">
        <w:rPr>
          <w:bCs/>
          <w:sz w:val="32"/>
          <w:szCs w:val="32"/>
        </w:rPr>
        <w:t>School Awards Application Screening and Evaluation Criteria</w:t>
      </w:r>
      <w:bookmarkEnd w:id="21"/>
    </w:p>
    <w:p w14:paraId="4B1F22A0" w14:textId="77777777" w:rsidR="00AA1F0C" w:rsidRDefault="00AA1F0C" w:rsidP="00AA1F0C">
      <w:pPr>
        <w:pStyle w:val="Heading3"/>
      </w:pPr>
      <w:bookmarkStart w:id="22" w:name="_Toc529545675"/>
      <w:bookmarkStart w:id="23" w:name="_Toc110233694"/>
      <w:r w:rsidRPr="00BD3CE6">
        <w:t>Screening Checklist</w:t>
      </w:r>
      <w:bookmarkEnd w:id="23"/>
      <w:r w:rsidRPr="008E1607">
        <w:t xml:space="preserve"> </w:t>
      </w:r>
    </w:p>
    <w:tbl>
      <w:tblPr>
        <w:tblStyle w:val="TableGrid"/>
        <w:tblW w:w="9895" w:type="dxa"/>
        <w:tblLook w:val="04A0" w:firstRow="1" w:lastRow="0" w:firstColumn="1" w:lastColumn="0" w:noHBand="0" w:noVBand="1"/>
        <w:tblDescription w:val="Screening checklist."/>
      </w:tblPr>
      <w:tblGrid>
        <w:gridCol w:w="1433"/>
        <w:gridCol w:w="6572"/>
        <w:gridCol w:w="1890"/>
      </w:tblGrid>
      <w:tr w:rsidR="00AA1F0C" w14:paraId="5F9856FD" w14:textId="77777777" w:rsidTr="009960F9">
        <w:trPr>
          <w:cantSplit/>
          <w:tblHeader/>
        </w:trPr>
        <w:tc>
          <w:tcPr>
            <w:tcW w:w="1433" w:type="dxa"/>
            <w:shd w:val="clear" w:color="auto" w:fill="BDD6EE" w:themeFill="accent1" w:themeFillTint="66"/>
          </w:tcPr>
          <w:p w14:paraId="04802D12" w14:textId="77777777" w:rsidR="00AA1F0C" w:rsidRPr="00371822" w:rsidRDefault="00AA1F0C" w:rsidP="00A640AF">
            <w:pPr>
              <w:jc w:val="center"/>
              <w:rPr>
                <w:b/>
                <w:bCs/>
              </w:rPr>
            </w:pPr>
            <w:r w:rsidRPr="00BD3CE6">
              <w:rPr>
                <w:b/>
                <w:bCs/>
              </w:rPr>
              <w:t>Topic</w:t>
            </w:r>
          </w:p>
        </w:tc>
        <w:tc>
          <w:tcPr>
            <w:tcW w:w="6572" w:type="dxa"/>
            <w:shd w:val="clear" w:color="auto" w:fill="BDD6EE" w:themeFill="accent1" w:themeFillTint="66"/>
          </w:tcPr>
          <w:p w14:paraId="444DAFF4" w14:textId="77777777" w:rsidR="00AA1F0C" w:rsidRPr="00371822" w:rsidRDefault="00AA1F0C" w:rsidP="00A640AF">
            <w:pPr>
              <w:jc w:val="center"/>
              <w:rPr>
                <w:b/>
                <w:bCs/>
              </w:rPr>
            </w:pPr>
            <w:r w:rsidRPr="00BD3CE6">
              <w:rPr>
                <w:b/>
                <w:bCs/>
              </w:rPr>
              <w:t>Evaluation</w:t>
            </w:r>
          </w:p>
        </w:tc>
        <w:tc>
          <w:tcPr>
            <w:tcW w:w="1890" w:type="dxa"/>
            <w:shd w:val="clear" w:color="auto" w:fill="BDD6EE" w:themeFill="accent1" w:themeFillTint="66"/>
          </w:tcPr>
          <w:p w14:paraId="7364081E" w14:textId="77777777" w:rsidR="00AA1F0C" w:rsidRPr="00371822" w:rsidRDefault="00AA1F0C" w:rsidP="00A640AF">
            <w:pPr>
              <w:jc w:val="center"/>
              <w:rPr>
                <w:b/>
                <w:bCs/>
              </w:rPr>
            </w:pPr>
            <w:r w:rsidRPr="00BD3CE6">
              <w:rPr>
                <w:b/>
                <w:bCs/>
              </w:rPr>
              <w:t>Required Answer</w:t>
            </w:r>
          </w:p>
        </w:tc>
      </w:tr>
      <w:tr w:rsidR="00AA1F0C" w14:paraId="462778FB" w14:textId="77777777" w:rsidTr="009960F9">
        <w:trPr>
          <w:cantSplit/>
          <w:tblHeader/>
        </w:trPr>
        <w:tc>
          <w:tcPr>
            <w:tcW w:w="1433" w:type="dxa"/>
            <w:vAlign w:val="center"/>
          </w:tcPr>
          <w:p w14:paraId="724E1DEB" w14:textId="77777777" w:rsidR="00AA1F0C" w:rsidRPr="00AA1F0C" w:rsidRDefault="00AA1F0C" w:rsidP="00AA1F0C">
            <w:pPr>
              <w:jc w:val="center"/>
              <w:rPr>
                <w:rFonts w:cstheme="minorHAnsi"/>
                <w:sz w:val="22"/>
              </w:rPr>
            </w:pPr>
            <w:r w:rsidRPr="00AA1F0C">
              <w:rPr>
                <w:rFonts w:cstheme="minorHAnsi"/>
                <w:sz w:val="22"/>
              </w:rPr>
              <w:t>Application</w:t>
            </w:r>
          </w:p>
        </w:tc>
        <w:tc>
          <w:tcPr>
            <w:tcW w:w="6572" w:type="dxa"/>
          </w:tcPr>
          <w:p w14:paraId="39DEC3CC" w14:textId="77777777" w:rsidR="00AA1F0C" w:rsidRPr="00AA1F0C" w:rsidRDefault="00AA1F0C" w:rsidP="00AA1F0C">
            <w:pPr>
              <w:rPr>
                <w:rFonts w:cstheme="minorHAnsi"/>
                <w:sz w:val="22"/>
              </w:rPr>
            </w:pPr>
          </w:p>
          <w:p w14:paraId="320A33AA" w14:textId="767BEC46" w:rsidR="00AA1F0C" w:rsidRPr="00AA1F0C" w:rsidRDefault="00AA1F0C" w:rsidP="00AA1F0C">
            <w:pPr>
              <w:rPr>
                <w:rFonts w:cstheme="minorHAnsi"/>
                <w:sz w:val="22"/>
              </w:rPr>
            </w:pPr>
            <w:r w:rsidRPr="00AA1F0C">
              <w:rPr>
                <w:rFonts w:cstheme="minorHAnsi"/>
                <w:sz w:val="22"/>
              </w:rPr>
              <w:t>Was the application received before the deadline?</w:t>
            </w:r>
          </w:p>
          <w:p w14:paraId="4C6CD055" w14:textId="77777777" w:rsidR="00AA1F0C" w:rsidRPr="00AA1F0C" w:rsidRDefault="00AA1F0C" w:rsidP="00AA1F0C">
            <w:pPr>
              <w:rPr>
                <w:rFonts w:cstheme="minorHAnsi"/>
                <w:sz w:val="22"/>
              </w:rPr>
            </w:pPr>
          </w:p>
        </w:tc>
        <w:tc>
          <w:tcPr>
            <w:tcW w:w="1890" w:type="dxa"/>
            <w:vAlign w:val="center"/>
          </w:tcPr>
          <w:p w14:paraId="058122FA" w14:textId="77777777" w:rsidR="00AA1F0C" w:rsidRPr="00AA1F0C" w:rsidRDefault="00AA1F0C" w:rsidP="00AA1F0C">
            <w:pPr>
              <w:jc w:val="center"/>
              <w:rPr>
                <w:rFonts w:cstheme="minorHAnsi"/>
                <w:sz w:val="22"/>
              </w:rPr>
            </w:pPr>
            <w:r w:rsidRPr="00AA1F0C">
              <w:rPr>
                <w:rFonts w:cstheme="minorHAnsi"/>
                <w:sz w:val="22"/>
              </w:rPr>
              <w:t>Yes</w:t>
            </w:r>
          </w:p>
        </w:tc>
      </w:tr>
      <w:tr w:rsidR="00AA1F0C" w14:paraId="48F21290" w14:textId="77777777" w:rsidTr="009960F9">
        <w:trPr>
          <w:cantSplit/>
          <w:tblHeader/>
        </w:trPr>
        <w:tc>
          <w:tcPr>
            <w:tcW w:w="1433" w:type="dxa"/>
            <w:vAlign w:val="center"/>
          </w:tcPr>
          <w:p w14:paraId="73591CCE" w14:textId="77777777" w:rsidR="00AA1F0C" w:rsidRPr="00AA1F0C" w:rsidRDefault="00AA1F0C" w:rsidP="00AA1F0C">
            <w:pPr>
              <w:jc w:val="center"/>
              <w:rPr>
                <w:rFonts w:cstheme="minorHAnsi"/>
                <w:sz w:val="22"/>
              </w:rPr>
            </w:pPr>
            <w:r w:rsidRPr="00AA1F0C">
              <w:rPr>
                <w:rFonts w:cstheme="minorHAnsi"/>
                <w:sz w:val="22"/>
              </w:rPr>
              <w:t>Applicant</w:t>
            </w:r>
          </w:p>
        </w:tc>
        <w:tc>
          <w:tcPr>
            <w:tcW w:w="6572" w:type="dxa"/>
          </w:tcPr>
          <w:p w14:paraId="3CB3130E" w14:textId="77777777" w:rsidR="00AA1F0C" w:rsidRPr="00AA1F0C" w:rsidRDefault="00AA1F0C" w:rsidP="00AA1F0C">
            <w:pPr>
              <w:rPr>
                <w:rFonts w:cstheme="minorHAnsi"/>
                <w:sz w:val="22"/>
              </w:rPr>
            </w:pPr>
          </w:p>
          <w:p w14:paraId="33789BC5" w14:textId="6BB1A223" w:rsidR="00AA1F0C" w:rsidRPr="006133E4" w:rsidRDefault="00AA1F0C" w:rsidP="006133E4">
            <w:pPr>
              <w:rPr>
                <w:rFonts w:cstheme="minorHAnsi"/>
                <w:sz w:val="22"/>
              </w:rPr>
            </w:pPr>
            <w:r w:rsidRPr="00AA1F0C">
              <w:rPr>
                <w:rFonts w:cstheme="minorHAnsi"/>
                <w:sz w:val="22"/>
              </w:rPr>
              <w:t>Is the applicant</w:t>
            </w:r>
            <w:r w:rsidR="00EB0BB5">
              <w:rPr>
                <w:rFonts w:cstheme="minorHAnsi"/>
                <w:sz w:val="22"/>
              </w:rPr>
              <w:t xml:space="preserve"> part of</w:t>
            </w:r>
            <w:r w:rsidRPr="00AA1F0C">
              <w:rPr>
                <w:rFonts w:cstheme="minorHAnsi"/>
                <w:sz w:val="22"/>
              </w:rPr>
              <w:t xml:space="preserve"> </w:t>
            </w:r>
            <w:r w:rsidR="00EB0BB5">
              <w:rPr>
                <w:rFonts w:cstheme="minorHAnsi"/>
                <w:sz w:val="22"/>
              </w:rPr>
              <w:t>a</w:t>
            </w:r>
            <w:r w:rsidRPr="006133E4">
              <w:rPr>
                <w:rFonts w:cstheme="minorHAnsi"/>
                <w:sz w:val="22"/>
              </w:rPr>
              <w:t xml:space="preserve"> K-12 public, private, or tribal school or school district</w:t>
            </w:r>
            <w:r w:rsidR="00EB0BB5">
              <w:rPr>
                <w:rFonts w:cstheme="minorHAnsi"/>
                <w:sz w:val="22"/>
              </w:rPr>
              <w:t>?</w:t>
            </w:r>
          </w:p>
          <w:p w14:paraId="5A03FCC0" w14:textId="77777777" w:rsidR="00AA1F0C" w:rsidRPr="00AA1F0C" w:rsidRDefault="00AA1F0C" w:rsidP="006133E4"/>
        </w:tc>
        <w:tc>
          <w:tcPr>
            <w:tcW w:w="1890" w:type="dxa"/>
            <w:vAlign w:val="center"/>
          </w:tcPr>
          <w:p w14:paraId="66042AFD" w14:textId="77777777" w:rsidR="00AA1F0C" w:rsidRPr="00AA1F0C" w:rsidRDefault="00AA1F0C" w:rsidP="00AA1F0C">
            <w:pPr>
              <w:jc w:val="center"/>
              <w:rPr>
                <w:rFonts w:cstheme="minorHAnsi"/>
                <w:sz w:val="22"/>
              </w:rPr>
            </w:pPr>
            <w:r w:rsidRPr="00AA1F0C">
              <w:rPr>
                <w:rFonts w:cstheme="minorHAnsi"/>
                <w:sz w:val="22"/>
              </w:rPr>
              <w:t>Yes</w:t>
            </w:r>
          </w:p>
        </w:tc>
      </w:tr>
      <w:tr w:rsidR="00AA1F0C" w14:paraId="12045C4D" w14:textId="77777777" w:rsidTr="009960F9">
        <w:trPr>
          <w:cantSplit/>
          <w:tblHeader/>
        </w:trPr>
        <w:tc>
          <w:tcPr>
            <w:tcW w:w="1433" w:type="dxa"/>
            <w:vAlign w:val="center"/>
          </w:tcPr>
          <w:p w14:paraId="09BEF250" w14:textId="77777777" w:rsidR="00AA1F0C" w:rsidRPr="00AA1F0C" w:rsidRDefault="00AA1F0C" w:rsidP="00AA1F0C">
            <w:pPr>
              <w:jc w:val="center"/>
              <w:rPr>
                <w:rFonts w:cstheme="minorHAnsi"/>
                <w:sz w:val="22"/>
              </w:rPr>
            </w:pPr>
            <w:r w:rsidRPr="00AA1F0C">
              <w:rPr>
                <w:rFonts w:cstheme="minorHAnsi"/>
                <w:sz w:val="22"/>
              </w:rPr>
              <w:t>Project</w:t>
            </w:r>
          </w:p>
        </w:tc>
        <w:tc>
          <w:tcPr>
            <w:tcW w:w="6572" w:type="dxa"/>
          </w:tcPr>
          <w:p w14:paraId="7D628BEC" w14:textId="77777777" w:rsidR="00AA1F0C" w:rsidRPr="00AA1F0C" w:rsidRDefault="00AA1F0C" w:rsidP="00AA1F0C">
            <w:pPr>
              <w:rPr>
                <w:rFonts w:cstheme="minorHAnsi"/>
                <w:sz w:val="22"/>
              </w:rPr>
            </w:pPr>
          </w:p>
          <w:p w14:paraId="489EEB06" w14:textId="77777777" w:rsidR="00AA1F0C" w:rsidRPr="00AA1F0C" w:rsidRDefault="00AA1F0C" w:rsidP="00AA1F0C">
            <w:pPr>
              <w:rPr>
                <w:rFonts w:cstheme="minorHAnsi"/>
                <w:sz w:val="22"/>
              </w:rPr>
            </w:pPr>
            <w:r w:rsidRPr="00AA1F0C">
              <w:rPr>
                <w:rFonts w:cstheme="minorHAnsi"/>
                <w:sz w:val="22"/>
              </w:rPr>
              <w:t xml:space="preserve">Does the proposal fit the intent of the school awards program? </w:t>
            </w:r>
          </w:p>
          <w:p w14:paraId="13AB1CA0" w14:textId="77777777" w:rsidR="00AA1F0C" w:rsidRPr="00AA1F0C" w:rsidRDefault="00AA1F0C" w:rsidP="00AA1F0C">
            <w:pPr>
              <w:rPr>
                <w:rFonts w:cstheme="minorHAnsi"/>
                <w:sz w:val="22"/>
              </w:rPr>
            </w:pPr>
          </w:p>
        </w:tc>
        <w:tc>
          <w:tcPr>
            <w:tcW w:w="1890" w:type="dxa"/>
            <w:vAlign w:val="center"/>
          </w:tcPr>
          <w:p w14:paraId="2675D8A1" w14:textId="77777777" w:rsidR="00AA1F0C" w:rsidRPr="00AA1F0C" w:rsidRDefault="00AA1F0C" w:rsidP="00AA1F0C">
            <w:pPr>
              <w:jc w:val="center"/>
              <w:rPr>
                <w:rFonts w:cstheme="minorHAnsi"/>
                <w:sz w:val="22"/>
              </w:rPr>
            </w:pPr>
            <w:r w:rsidRPr="00AA1F0C">
              <w:rPr>
                <w:rFonts w:cstheme="minorHAnsi"/>
                <w:sz w:val="22"/>
              </w:rPr>
              <w:t>Yes</w:t>
            </w:r>
          </w:p>
        </w:tc>
      </w:tr>
      <w:tr w:rsidR="00AA1F0C" w14:paraId="1D94E2E8" w14:textId="77777777" w:rsidTr="009960F9">
        <w:trPr>
          <w:cantSplit/>
          <w:trHeight w:val="890"/>
          <w:tblHeader/>
        </w:trPr>
        <w:tc>
          <w:tcPr>
            <w:tcW w:w="1433" w:type="dxa"/>
            <w:vAlign w:val="center"/>
          </w:tcPr>
          <w:p w14:paraId="4C55B835" w14:textId="77777777" w:rsidR="00AA1F0C" w:rsidRPr="00AA1F0C" w:rsidRDefault="00AA1F0C" w:rsidP="00AA1F0C">
            <w:pPr>
              <w:jc w:val="center"/>
              <w:rPr>
                <w:rFonts w:cstheme="minorHAnsi"/>
                <w:sz w:val="22"/>
              </w:rPr>
            </w:pPr>
            <w:r w:rsidRPr="00AA1F0C">
              <w:rPr>
                <w:rFonts w:cstheme="minorHAnsi"/>
                <w:sz w:val="22"/>
              </w:rPr>
              <w:t>Award Category*</w:t>
            </w:r>
          </w:p>
        </w:tc>
        <w:tc>
          <w:tcPr>
            <w:tcW w:w="6572" w:type="dxa"/>
          </w:tcPr>
          <w:p w14:paraId="0F88B8FA" w14:textId="77777777" w:rsidR="00AA1F0C" w:rsidRPr="00AA1F0C" w:rsidRDefault="00AA1F0C" w:rsidP="00AA1F0C">
            <w:pPr>
              <w:rPr>
                <w:rFonts w:cstheme="minorHAnsi"/>
                <w:sz w:val="22"/>
              </w:rPr>
            </w:pPr>
          </w:p>
          <w:p w14:paraId="0B2CFBA2" w14:textId="77777777" w:rsidR="00AA1F0C" w:rsidRPr="00AA1F0C" w:rsidRDefault="00AA1F0C" w:rsidP="00AA1F0C">
            <w:pPr>
              <w:rPr>
                <w:rFonts w:cstheme="minorHAnsi"/>
                <w:sz w:val="22"/>
              </w:rPr>
            </w:pPr>
            <w:r w:rsidRPr="00AA1F0C">
              <w:rPr>
                <w:rFonts w:cstheme="minorHAnsi"/>
                <w:sz w:val="22"/>
              </w:rPr>
              <w:t>Which award category does the proposal qualify for consideration</w:t>
            </w:r>
          </w:p>
        </w:tc>
        <w:tc>
          <w:tcPr>
            <w:tcW w:w="1890" w:type="dxa"/>
          </w:tcPr>
          <w:p w14:paraId="57BE1ACA" w14:textId="77777777" w:rsidR="00AA1F0C" w:rsidRPr="00AA1F0C" w:rsidRDefault="00AA1F0C" w:rsidP="00AA1F0C">
            <w:pPr>
              <w:rPr>
                <w:rFonts w:cstheme="minorHAnsi"/>
                <w:sz w:val="22"/>
              </w:rPr>
            </w:pPr>
          </w:p>
          <w:p w14:paraId="3316A647" w14:textId="77777777" w:rsidR="00AA1F0C" w:rsidRPr="00AA1F0C" w:rsidRDefault="00AA1F0C" w:rsidP="00AA1F0C">
            <w:pPr>
              <w:rPr>
                <w:rFonts w:cstheme="minorHAnsi"/>
                <w:sz w:val="22"/>
              </w:rPr>
            </w:pPr>
            <w:r w:rsidRPr="00AA1F0C">
              <w:rPr>
                <w:rFonts w:cstheme="minorHAnsi"/>
                <w:sz w:val="22"/>
              </w:rPr>
              <w:t>______________</w:t>
            </w:r>
          </w:p>
          <w:p w14:paraId="06F5C50B" w14:textId="77777777" w:rsidR="00AA1F0C" w:rsidRPr="00AA1F0C" w:rsidRDefault="00AA1F0C" w:rsidP="00AA1F0C">
            <w:pPr>
              <w:rPr>
                <w:rFonts w:cstheme="minorHAnsi"/>
                <w:sz w:val="22"/>
              </w:rPr>
            </w:pPr>
            <w:r w:rsidRPr="00AA1F0C">
              <w:rPr>
                <w:rFonts w:cstheme="minorHAnsi"/>
                <w:sz w:val="22"/>
              </w:rPr>
              <w:t>(Fill-in)</w:t>
            </w:r>
          </w:p>
        </w:tc>
      </w:tr>
    </w:tbl>
    <w:p w14:paraId="73D1A2B0" w14:textId="77777777" w:rsidR="00AA1F0C" w:rsidRDefault="00AA1F0C" w:rsidP="00AA1F0C">
      <w:pPr>
        <w:pStyle w:val="Paragraph"/>
        <w:rPr>
          <w:u w:val="single"/>
        </w:rPr>
      </w:pPr>
    </w:p>
    <w:p w14:paraId="4C5B33EC" w14:textId="77777777" w:rsidR="00AA1F0C" w:rsidRPr="00AA1F0C" w:rsidRDefault="00AA1F0C" w:rsidP="00AA1F0C">
      <w:pPr>
        <w:pStyle w:val="Paragraph"/>
        <w:rPr>
          <w:u w:val="single"/>
        </w:rPr>
      </w:pPr>
      <w:r w:rsidRPr="00AA1F0C">
        <w:rPr>
          <w:u w:val="single"/>
        </w:rPr>
        <w:t>*Award eligibility categories</w:t>
      </w:r>
    </w:p>
    <w:tbl>
      <w:tblPr>
        <w:tblStyle w:val="TableGrid"/>
        <w:tblW w:w="9895" w:type="dxa"/>
        <w:tblLook w:val="04A0" w:firstRow="1" w:lastRow="0" w:firstColumn="1" w:lastColumn="0" w:noHBand="0" w:noVBand="1"/>
        <w:tblDescription w:val="Award eligibility categories"/>
      </w:tblPr>
      <w:tblGrid>
        <w:gridCol w:w="2155"/>
        <w:gridCol w:w="2519"/>
        <w:gridCol w:w="2611"/>
        <w:gridCol w:w="2610"/>
      </w:tblGrid>
      <w:tr w:rsidR="00AA1F0C" w14:paraId="3BD666F8" w14:textId="77777777" w:rsidTr="009960F9">
        <w:trPr>
          <w:cantSplit/>
          <w:tblHeader/>
        </w:trPr>
        <w:tc>
          <w:tcPr>
            <w:tcW w:w="2155" w:type="dxa"/>
          </w:tcPr>
          <w:p w14:paraId="61E3B37B" w14:textId="77777777" w:rsidR="00AA1F0C" w:rsidRDefault="00AA1F0C" w:rsidP="00A640AF"/>
        </w:tc>
        <w:tc>
          <w:tcPr>
            <w:tcW w:w="2519" w:type="dxa"/>
          </w:tcPr>
          <w:p w14:paraId="77697236" w14:textId="77777777" w:rsidR="00AA1F0C" w:rsidRDefault="00AA1F0C" w:rsidP="00A640AF">
            <w:pPr>
              <w:jc w:val="center"/>
            </w:pPr>
            <w:r>
              <w:t xml:space="preserve">Seed </w:t>
            </w:r>
          </w:p>
        </w:tc>
        <w:tc>
          <w:tcPr>
            <w:tcW w:w="2611" w:type="dxa"/>
          </w:tcPr>
          <w:p w14:paraId="234F7D7A" w14:textId="77777777" w:rsidR="00AA1F0C" w:rsidRDefault="00AA1F0C" w:rsidP="00A640AF">
            <w:pPr>
              <w:jc w:val="center"/>
            </w:pPr>
            <w:r>
              <w:t>Sustainable School Program</w:t>
            </w:r>
          </w:p>
        </w:tc>
        <w:tc>
          <w:tcPr>
            <w:tcW w:w="2610" w:type="dxa"/>
          </w:tcPr>
          <w:p w14:paraId="3B8D6E8A" w14:textId="77777777" w:rsidR="00AA1F0C" w:rsidRDefault="00AA1F0C" w:rsidP="00A640AF">
            <w:pPr>
              <w:jc w:val="center"/>
            </w:pPr>
            <w:r>
              <w:t xml:space="preserve">Creative Curriculum </w:t>
            </w:r>
          </w:p>
        </w:tc>
      </w:tr>
      <w:tr w:rsidR="00AA1F0C" w14:paraId="4F11480D" w14:textId="77777777" w:rsidTr="009960F9">
        <w:trPr>
          <w:cantSplit/>
          <w:tblHeader/>
        </w:trPr>
        <w:tc>
          <w:tcPr>
            <w:tcW w:w="2155" w:type="dxa"/>
          </w:tcPr>
          <w:p w14:paraId="2B3912D5" w14:textId="77777777" w:rsidR="00AA1F0C" w:rsidRPr="0054431B" w:rsidRDefault="00AA1F0C" w:rsidP="00A640AF">
            <w:pPr>
              <w:rPr>
                <w:sz w:val="10"/>
                <w:szCs w:val="10"/>
              </w:rPr>
            </w:pPr>
          </w:p>
          <w:p w14:paraId="47944DF2" w14:textId="77777777" w:rsidR="00AA1F0C" w:rsidRDefault="00AA1F0C" w:rsidP="00A640AF">
            <w:r>
              <w:t>K-12 School</w:t>
            </w:r>
          </w:p>
          <w:p w14:paraId="1F7F0B37" w14:textId="77777777" w:rsidR="00AA1F0C" w:rsidRPr="0054431B" w:rsidRDefault="00AA1F0C" w:rsidP="00A640AF">
            <w:pPr>
              <w:rPr>
                <w:sz w:val="10"/>
                <w:szCs w:val="10"/>
              </w:rPr>
            </w:pPr>
          </w:p>
        </w:tc>
        <w:tc>
          <w:tcPr>
            <w:tcW w:w="2519" w:type="dxa"/>
          </w:tcPr>
          <w:p w14:paraId="67DE0FB3" w14:textId="77777777" w:rsidR="00AA1F0C" w:rsidRPr="0054431B" w:rsidRDefault="00AA1F0C" w:rsidP="00A640AF">
            <w:pPr>
              <w:jc w:val="center"/>
              <w:rPr>
                <w:sz w:val="10"/>
                <w:szCs w:val="10"/>
              </w:rPr>
            </w:pPr>
          </w:p>
          <w:p w14:paraId="4D0D343F" w14:textId="77777777" w:rsidR="00AA1F0C" w:rsidRDefault="00AA1F0C" w:rsidP="00A640AF">
            <w:pPr>
              <w:jc w:val="center"/>
            </w:pPr>
            <w:r>
              <w:t>Yes</w:t>
            </w:r>
          </w:p>
          <w:p w14:paraId="0E9A3626" w14:textId="77777777" w:rsidR="00AA1F0C" w:rsidRPr="0054431B" w:rsidRDefault="00AA1F0C" w:rsidP="00A640AF">
            <w:pPr>
              <w:jc w:val="center"/>
              <w:rPr>
                <w:sz w:val="10"/>
                <w:szCs w:val="10"/>
              </w:rPr>
            </w:pPr>
          </w:p>
        </w:tc>
        <w:tc>
          <w:tcPr>
            <w:tcW w:w="2611" w:type="dxa"/>
          </w:tcPr>
          <w:p w14:paraId="4D1BFA70" w14:textId="77777777" w:rsidR="00AA1F0C" w:rsidRPr="0054431B" w:rsidRDefault="00AA1F0C" w:rsidP="00A640AF">
            <w:pPr>
              <w:jc w:val="center"/>
              <w:rPr>
                <w:sz w:val="10"/>
                <w:szCs w:val="10"/>
              </w:rPr>
            </w:pPr>
          </w:p>
          <w:p w14:paraId="45638217" w14:textId="77777777" w:rsidR="00AA1F0C" w:rsidRDefault="00AA1F0C" w:rsidP="00A640AF">
            <w:pPr>
              <w:jc w:val="center"/>
            </w:pPr>
            <w:r>
              <w:t>Yes</w:t>
            </w:r>
          </w:p>
          <w:p w14:paraId="1582794F" w14:textId="77777777" w:rsidR="00AA1F0C" w:rsidRPr="0054431B" w:rsidRDefault="00AA1F0C" w:rsidP="00A640AF">
            <w:pPr>
              <w:jc w:val="center"/>
              <w:rPr>
                <w:sz w:val="10"/>
                <w:szCs w:val="10"/>
              </w:rPr>
            </w:pPr>
          </w:p>
        </w:tc>
        <w:tc>
          <w:tcPr>
            <w:tcW w:w="2610" w:type="dxa"/>
          </w:tcPr>
          <w:p w14:paraId="49749414" w14:textId="77777777" w:rsidR="00AA1F0C" w:rsidRPr="0054431B" w:rsidRDefault="00AA1F0C" w:rsidP="00A640AF">
            <w:pPr>
              <w:jc w:val="center"/>
              <w:rPr>
                <w:sz w:val="10"/>
                <w:szCs w:val="10"/>
              </w:rPr>
            </w:pPr>
          </w:p>
          <w:p w14:paraId="1861AEF1" w14:textId="77777777" w:rsidR="00AA1F0C" w:rsidRDefault="00AA1F0C" w:rsidP="00A640AF">
            <w:pPr>
              <w:jc w:val="center"/>
            </w:pPr>
            <w:r>
              <w:t>Yes</w:t>
            </w:r>
          </w:p>
          <w:p w14:paraId="768107B3" w14:textId="77777777" w:rsidR="00AA1F0C" w:rsidRPr="0054431B" w:rsidRDefault="00AA1F0C" w:rsidP="00A640AF">
            <w:pPr>
              <w:jc w:val="center"/>
              <w:rPr>
                <w:sz w:val="10"/>
                <w:szCs w:val="10"/>
              </w:rPr>
            </w:pPr>
          </w:p>
        </w:tc>
      </w:tr>
    </w:tbl>
    <w:p w14:paraId="5FECC0B2" w14:textId="77777777" w:rsidR="00EB0BB5" w:rsidRDefault="00EB0BB5" w:rsidP="00AA1F0C">
      <w:pPr>
        <w:pStyle w:val="Paragraph"/>
        <w:rPr>
          <w:u w:val="single"/>
        </w:rPr>
      </w:pPr>
    </w:p>
    <w:p w14:paraId="2C66C32D" w14:textId="2F941B6C" w:rsidR="00AA1F0C" w:rsidRPr="00AA1F0C" w:rsidRDefault="00AA1F0C" w:rsidP="00AA1F0C">
      <w:pPr>
        <w:pStyle w:val="Paragraph"/>
        <w:rPr>
          <w:u w:val="single"/>
        </w:rPr>
      </w:pPr>
      <w:r w:rsidRPr="00AA1F0C">
        <w:rPr>
          <w:u w:val="single"/>
        </w:rPr>
        <w:t>Target funding allocation (may shift depending on proposals)</w:t>
      </w:r>
    </w:p>
    <w:p w14:paraId="7D5A6B10" w14:textId="77777777" w:rsidR="00AA1F0C" w:rsidRDefault="00AA1F0C" w:rsidP="00AA1F0C">
      <w:pPr>
        <w:pStyle w:val="Paragraph"/>
      </w:pPr>
      <w:r>
        <w:t>65% Seed / Sustainable School Program</w:t>
      </w:r>
    </w:p>
    <w:p w14:paraId="10CA3D3A" w14:textId="77777777" w:rsidR="00AA1F0C" w:rsidRDefault="00AA1F0C" w:rsidP="00AA1F0C">
      <w:pPr>
        <w:pStyle w:val="Paragraph"/>
      </w:pPr>
      <w:r>
        <w:t xml:space="preserve">35% Creative Curriculum </w:t>
      </w:r>
    </w:p>
    <w:p w14:paraId="399B89A7" w14:textId="3CA7EB11" w:rsidR="00AA1F0C" w:rsidRDefault="00AA1F0C" w:rsidP="00AA1F0C">
      <w:pPr>
        <w:pStyle w:val="Paragraph"/>
        <w:spacing w:before="240"/>
      </w:pPr>
      <w:r>
        <w:t xml:space="preserve">Note: Scores vary in points between award scorecards, but are valued equally across categories. Applications will be measured by their percentage of meeting the total points available and applications with </w:t>
      </w:r>
      <w:r w:rsidR="00506A18">
        <w:t xml:space="preserve">the </w:t>
      </w:r>
      <w:r>
        <w:t>highest percentage will be favored to receive award funds.</w:t>
      </w:r>
    </w:p>
    <w:p w14:paraId="1EFC8C42" w14:textId="26A96915" w:rsidR="00AA1F0C" w:rsidRDefault="008D62DA" w:rsidP="00AA1F0C">
      <w:pPr>
        <w:pStyle w:val="Paragraph"/>
        <w:spacing w:before="240"/>
      </w:pPr>
      <w:r>
        <w:t>For example</w:t>
      </w:r>
      <w:r w:rsidR="00506A18">
        <w:t>,</w:t>
      </w:r>
      <w:r w:rsidR="00AA1F0C">
        <w:t xml:space="preserve"> </w:t>
      </w:r>
      <w:r w:rsidR="00CD447D">
        <w:t>a</w:t>
      </w:r>
      <w:r w:rsidR="00AA1F0C">
        <w:t>n application to the Seed Award category receives a score of 6</w:t>
      </w:r>
      <w:r w:rsidR="00832685">
        <w:t>0</w:t>
      </w:r>
      <w:r w:rsidR="00AA1F0C">
        <w:t xml:space="preserve"> out of 7</w:t>
      </w:r>
      <w:r w:rsidR="00832685">
        <w:t>2</w:t>
      </w:r>
      <w:r w:rsidR="00AA1F0C">
        <w:t xml:space="preserve"> points and an application to the Creative Curriculum Award category receives a score of </w:t>
      </w:r>
      <w:r w:rsidR="00832685">
        <w:t xml:space="preserve">70 </w:t>
      </w:r>
      <w:r w:rsidR="00AA1F0C">
        <w:t xml:space="preserve">out of </w:t>
      </w:r>
      <w:r w:rsidR="00832685">
        <w:t xml:space="preserve">89 </w:t>
      </w:r>
      <w:r w:rsidR="00AA1F0C">
        <w:t xml:space="preserve">points, then the ranking of each of these applications will be seen as </w:t>
      </w:r>
      <w:r w:rsidR="00832685">
        <w:t>91.66</w:t>
      </w:r>
      <w:r w:rsidR="00AA1F0C">
        <w:t>% and 7</w:t>
      </w:r>
      <w:r w:rsidR="00832685">
        <w:t>8.65</w:t>
      </w:r>
      <w:r w:rsidR="00AA1F0C">
        <w:t>% respectively.</w:t>
      </w:r>
    </w:p>
    <w:p w14:paraId="75F69593" w14:textId="77777777" w:rsidR="00EB0BB5" w:rsidRDefault="00EB0BB5">
      <w:pPr>
        <w:ind w:left="720"/>
        <w:rPr>
          <w:rFonts w:ascii="Arial" w:hAnsi="Arial" w:cs="Arial"/>
          <w:b/>
          <w:color w:val="000000" w:themeColor="text1"/>
          <w:sz w:val="32"/>
        </w:rPr>
      </w:pPr>
      <w:r>
        <w:br w:type="page"/>
      </w:r>
    </w:p>
    <w:p w14:paraId="2B420813" w14:textId="38497ABE" w:rsidR="002E3C2C" w:rsidRDefault="002E3C2C" w:rsidP="002E3C2C">
      <w:pPr>
        <w:pStyle w:val="Heading3"/>
      </w:pPr>
      <w:bookmarkStart w:id="24" w:name="_Toc110233695"/>
      <w:r>
        <w:lastRenderedPageBreak/>
        <w:t>Score Cards</w:t>
      </w:r>
      <w:bookmarkEnd w:id="24"/>
    </w:p>
    <w:p w14:paraId="599D897B" w14:textId="010155B7" w:rsidR="00AA1F0C" w:rsidRDefault="00AA1F0C" w:rsidP="00B53EAC">
      <w:pPr>
        <w:pStyle w:val="Heading4"/>
        <w:spacing w:after="0"/>
        <w:jc w:val="center"/>
      </w:pPr>
      <w:r w:rsidRPr="00BD3CE6">
        <w:t>Score Card 1</w:t>
      </w:r>
    </w:p>
    <w:p w14:paraId="2B7C28BC" w14:textId="77777777" w:rsidR="00AF06B6" w:rsidRDefault="00AA1F0C" w:rsidP="00B53EAC">
      <w:pPr>
        <w:spacing w:after="0"/>
        <w:jc w:val="center"/>
        <w:rPr>
          <w:b/>
          <w:bCs/>
        </w:rPr>
      </w:pPr>
      <w:r w:rsidRPr="00BD3CE6">
        <w:rPr>
          <w:b/>
          <w:bCs/>
        </w:rPr>
        <w:t>Evaluation Scorecard</w:t>
      </w:r>
      <w:r>
        <w:rPr>
          <w:b/>
          <w:bCs/>
        </w:rPr>
        <w:t xml:space="preserve"> </w:t>
      </w:r>
    </w:p>
    <w:p w14:paraId="0BB014CB" w14:textId="2B8514D0" w:rsidR="00AA1F0C" w:rsidRDefault="00AA1F0C" w:rsidP="00B53EAC">
      <w:pPr>
        <w:spacing w:after="120"/>
        <w:jc w:val="center"/>
        <w:rPr>
          <w:b/>
          <w:bCs/>
        </w:rPr>
      </w:pPr>
      <w:r w:rsidRPr="00BD3CE6">
        <w:rPr>
          <w:b/>
          <w:bCs/>
          <w:u w:val="single"/>
        </w:rPr>
        <w:t>Award Type</w:t>
      </w:r>
      <w:r w:rsidRPr="00BD3CE6">
        <w:rPr>
          <w:b/>
          <w:bCs/>
        </w:rPr>
        <w:t xml:space="preserve">: </w:t>
      </w:r>
      <w:r>
        <w:rPr>
          <w:b/>
          <w:bCs/>
        </w:rPr>
        <w:t>Seed Award</w:t>
      </w:r>
    </w:p>
    <w:p w14:paraId="440256C3" w14:textId="5F629854" w:rsidR="00494A6B" w:rsidRDefault="00494A6B" w:rsidP="00494A6B">
      <w:pPr>
        <w:pStyle w:val="Heading5"/>
      </w:pPr>
      <w:r>
        <w:t>Priorities</w:t>
      </w:r>
    </w:p>
    <w:tbl>
      <w:tblPr>
        <w:tblStyle w:val="TableGrid"/>
        <w:tblW w:w="5000" w:type="pct"/>
        <w:tblLook w:val="04A0" w:firstRow="1" w:lastRow="0" w:firstColumn="1" w:lastColumn="0" w:noHBand="0" w:noVBand="1"/>
        <w:tblDescription w:val="Scorecard for awards progams"/>
      </w:tblPr>
      <w:tblGrid>
        <w:gridCol w:w="1615"/>
        <w:gridCol w:w="5760"/>
        <w:gridCol w:w="1975"/>
      </w:tblGrid>
      <w:tr w:rsidR="00494A6B" w14:paraId="1BD7EC98" w14:textId="77777777" w:rsidTr="009960F9">
        <w:trPr>
          <w:cantSplit/>
          <w:tblHeader/>
        </w:trPr>
        <w:tc>
          <w:tcPr>
            <w:tcW w:w="864" w:type="pct"/>
            <w:shd w:val="clear" w:color="auto" w:fill="BDD6EE" w:themeFill="accent1" w:themeFillTint="66"/>
          </w:tcPr>
          <w:p w14:paraId="6B509177" w14:textId="77A6ED7A" w:rsidR="00494A6B" w:rsidRDefault="00494A6B" w:rsidP="00494A6B">
            <w:r>
              <w:t>Numbers</w:t>
            </w:r>
          </w:p>
        </w:tc>
        <w:tc>
          <w:tcPr>
            <w:tcW w:w="3080" w:type="pct"/>
            <w:shd w:val="clear" w:color="auto" w:fill="BDD6EE" w:themeFill="accent1" w:themeFillTint="66"/>
          </w:tcPr>
          <w:p w14:paraId="0CE96B6F" w14:textId="13502D6B" w:rsidR="00494A6B" w:rsidRDefault="00494A6B" w:rsidP="00494A6B">
            <w:r>
              <w:t>Criteria</w:t>
            </w:r>
          </w:p>
        </w:tc>
        <w:tc>
          <w:tcPr>
            <w:tcW w:w="1056" w:type="pct"/>
            <w:shd w:val="clear" w:color="auto" w:fill="BDD6EE" w:themeFill="accent1" w:themeFillTint="66"/>
          </w:tcPr>
          <w:p w14:paraId="71CB35B2" w14:textId="03F5BBA9" w:rsidR="00494A6B" w:rsidRDefault="00494A6B" w:rsidP="00494A6B">
            <w:r>
              <w:t>Possible Score</w:t>
            </w:r>
          </w:p>
        </w:tc>
      </w:tr>
      <w:tr w:rsidR="00494A6B" w14:paraId="4BC09338" w14:textId="77777777" w:rsidTr="009960F9">
        <w:trPr>
          <w:cantSplit/>
          <w:tblHeader/>
        </w:trPr>
        <w:tc>
          <w:tcPr>
            <w:tcW w:w="864" w:type="pct"/>
          </w:tcPr>
          <w:p w14:paraId="2703411C" w14:textId="3B0B6FF0" w:rsidR="00494A6B" w:rsidRDefault="00494A6B" w:rsidP="00494A6B">
            <w:r w:rsidRPr="00371822">
              <w:t>1.1</w:t>
            </w:r>
          </w:p>
        </w:tc>
        <w:tc>
          <w:tcPr>
            <w:tcW w:w="3080" w:type="pct"/>
          </w:tcPr>
          <w:p w14:paraId="45CC9334" w14:textId="5A61CCB0" w:rsidR="00494A6B" w:rsidRDefault="00506A18" w:rsidP="00494A6B">
            <w:r>
              <w:t>The p</w:t>
            </w:r>
            <w:r w:rsidR="00494A6B">
              <w:t>roposal’s goal is one of the following:</w:t>
            </w:r>
          </w:p>
          <w:p w14:paraId="5437FF24" w14:textId="685822D0" w:rsidR="00494A6B" w:rsidRDefault="00494A6B" w:rsidP="00494A6B">
            <w:pPr>
              <w:pStyle w:val="ListParagraph"/>
              <w:numPr>
                <w:ilvl w:val="0"/>
                <w:numId w:val="39"/>
              </w:numPr>
              <w:spacing w:after="0"/>
            </w:pPr>
            <w:r>
              <w:t>Waste reduction</w:t>
            </w:r>
            <w:r w:rsidR="00506A18">
              <w:t>/</w:t>
            </w:r>
            <w:r>
              <w:t>recycling</w:t>
            </w:r>
          </w:p>
          <w:p w14:paraId="0343EC56" w14:textId="211BE765" w:rsidR="00494A6B" w:rsidRDefault="00494A6B" w:rsidP="00494A6B">
            <w:pPr>
              <w:pStyle w:val="ListParagraph"/>
              <w:numPr>
                <w:ilvl w:val="0"/>
                <w:numId w:val="39"/>
              </w:numPr>
              <w:spacing w:after="0"/>
            </w:pPr>
            <w:r>
              <w:t>Food waste reduction</w:t>
            </w:r>
          </w:p>
          <w:p w14:paraId="42E595D4" w14:textId="2EE76567" w:rsidR="00494A6B" w:rsidRDefault="00494A6B" w:rsidP="00494A6B">
            <w:pPr>
              <w:pStyle w:val="ListParagraph"/>
              <w:numPr>
                <w:ilvl w:val="0"/>
                <w:numId w:val="39"/>
              </w:numPr>
              <w:spacing w:after="0"/>
            </w:pPr>
            <w:r>
              <w:t>Composting</w:t>
            </w:r>
          </w:p>
        </w:tc>
        <w:tc>
          <w:tcPr>
            <w:tcW w:w="1056" w:type="pct"/>
          </w:tcPr>
          <w:p w14:paraId="7CB1CADE" w14:textId="6E976DE1" w:rsidR="00494A6B" w:rsidRDefault="00494A6B" w:rsidP="00494A6B">
            <w:r>
              <w:t>10</w:t>
            </w:r>
          </w:p>
        </w:tc>
      </w:tr>
      <w:tr w:rsidR="00494A6B" w14:paraId="2DACD2B6" w14:textId="77777777" w:rsidTr="009960F9">
        <w:trPr>
          <w:cantSplit/>
          <w:tblHeader/>
        </w:trPr>
        <w:tc>
          <w:tcPr>
            <w:tcW w:w="864" w:type="pct"/>
          </w:tcPr>
          <w:p w14:paraId="004D70DC" w14:textId="40D215F1" w:rsidR="00494A6B" w:rsidRDefault="00494A6B" w:rsidP="00494A6B">
            <w:r w:rsidRPr="00371822">
              <w:t>1.2</w:t>
            </w:r>
          </w:p>
        </w:tc>
        <w:tc>
          <w:tcPr>
            <w:tcW w:w="3080" w:type="pct"/>
          </w:tcPr>
          <w:p w14:paraId="72CB169B" w14:textId="65BF426B" w:rsidR="00494A6B" w:rsidRDefault="00494A6B" w:rsidP="00494A6B">
            <w:r>
              <w:t>Outcome of the proposal would likely lead to less contamination in</w:t>
            </w:r>
            <w:r w:rsidR="00CD447D">
              <w:t xml:space="preserve"> the</w:t>
            </w:r>
            <w:r>
              <w:t xml:space="preserve"> recycling</w:t>
            </w:r>
            <w:r w:rsidR="00CD447D">
              <w:t xml:space="preserve"> waste stream</w:t>
            </w:r>
            <w:r>
              <w:t xml:space="preserve"> or compost</w:t>
            </w:r>
            <w:r w:rsidR="00CD447D">
              <w:t>ing process</w:t>
            </w:r>
          </w:p>
          <w:p w14:paraId="35EF661D" w14:textId="77777777" w:rsidR="00494A6B" w:rsidRDefault="00494A6B" w:rsidP="00494A6B"/>
        </w:tc>
        <w:tc>
          <w:tcPr>
            <w:tcW w:w="1056" w:type="pct"/>
          </w:tcPr>
          <w:p w14:paraId="3C2D373C" w14:textId="323AC716" w:rsidR="00494A6B" w:rsidRDefault="00494A6B" w:rsidP="00494A6B">
            <w:r>
              <w:t>5</w:t>
            </w:r>
          </w:p>
        </w:tc>
      </w:tr>
      <w:tr w:rsidR="00494A6B" w14:paraId="07484D71" w14:textId="77777777" w:rsidTr="009960F9">
        <w:trPr>
          <w:cantSplit/>
          <w:tblHeader/>
        </w:trPr>
        <w:tc>
          <w:tcPr>
            <w:tcW w:w="864" w:type="pct"/>
          </w:tcPr>
          <w:p w14:paraId="66A4600A" w14:textId="7BCF92D5" w:rsidR="00494A6B" w:rsidRPr="00371822" w:rsidRDefault="00494A6B" w:rsidP="00494A6B">
            <w:r w:rsidRPr="00371822">
              <w:t>1.3</w:t>
            </w:r>
          </w:p>
        </w:tc>
        <w:tc>
          <w:tcPr>
            <w:tcW w:w="3080" w:type="pct"/>
          </w:tcPr>
          <w:p w14:paraId="7CBDF551" w14:textId="785046DB" w:rsidR="00494A6B" w:rsidRDefault="00494A6B" w:rsidP="00494A6B">
            <w:r>
              <w:t>Project has a WTN Environmental Health Disparity index ranking of:</w:t>
            </w:r>
          </w:p>
          <w:p w14:paraId="1E791C8A" w14:textId="77777777" w:rsidR="00494A6B" w:rsidRDefault="00494A6B" w:rsidP="00494A6B"/>
          <w:p w14:paraId="27489434" w14:textId="77777777" w:rsidR="00494A6B" w:rsidRDefault="00494A6B" w:rsidP="00494A6B">
            <w:r>
              <w:t>10 = 5 points</w:t>
            </w:r>
          </w:p>
          <w:p w14:paraId="266A5FF7" w14:textId="77777777" w:rsidR="00494A6B" w:rsidRDefault="00494A6B" w:rsidP="00494A6B">
            <w:r>
              <w:t>8-9 = 3 points</w:t>
            </w:r>
          </w:p>
          <w:p w14:paraId="59F04EBC" w14:textId="77777777" w:rsidR="00494A6B" w:rsidRDefault="00494A6B" w:rsidP="00494A6B">
            <w:r>
              <w:t>1-7 = 0 points</w:t>
            </w:r>
          </w:p>
          <w:p w14:paraId="7309717D" w14:textId="77777777" w:rsidR="00494A6B" w:rsidRDefault="00494A6B" w:rsidP="00494A6B"/>
          <w:p w14:paraId="295B7A6B" w14:textId="77777777" w:rsidR="005230DF" w:rsidRDefault="00494A6B" w:rsidP="00494A6B">
            <w:r>
              <w:t xml:space="preserve">The index can be found at: </w:t>
            </w:r>
          </w:p>
          <w:p w14:paraId="4B055113" w14:textId="18556766" w:rsidR="00494A6B" w:rsidRDefault="003A227B" w:rsidP="00494A6B">
            <w:hyperlink r:id="rId30" w:history="1">
              <w:r w:rsidR="005230DF">
                <w:rPr>
                  <w:rStyle w:val="Hyperlink"/>
                </w:rPr>
                <w:t>https://fortress.wa.gov/doh/wtn/WTNIBL/</w:t>
              </w:r>
            </w:hyperlink>
          </w:p>
        </w:tc>
        <w:tc>
          <w:tcPr>
            <w:tcW w:w="1056" w:type="pct"/>
          </w:tcPr>
          <w:p w14:paraId="26041FE5" w14:textId="5595328D" w:rsidR="00494A6B" w:rsidRDefault="00494A6B" w:rsidP="00494A6B">
            <w:r>
              <w:t>5</w:t>
            </w:r>
          </w:p>
        </w:tc>
      </w:tr>
      <w:tr w:rsidR="00494A6B" w14:paraId="71720CF9" w14:textId="77777777" w:rsidTr="009960F9">
        <w:trPr>
          <w:cantSplit/>
          <w:tblHeader/>
        </w:trPr>
        <w:tc>
          <w:tcPr>
            <w:tcW w:w="864" w:type="pct"/>
          </w:tcPr>
          <w:p w14:paraId="7470D5E3" w14:textId="3F68962E" w:rsidR="00494A6B" w:rsidRPr="00371822" w:rsidRDefault="00494A6B" w:rsidP="00494A6B">
            <w:r w:rsidRPr="00371822">
              <w:t>1.4</w:t>
            </w:r>
          </w:p>
        </w:tc>
        <w:tc>
          <w:tcPr>
            <w:tcW w:w="3080" w:type="pct"/>
          </w:tcPr>
          <w:p w14:paraId="0F19B190" w14:textId="66505A13" w:rsidR="00494A6B" w:rsidRDefault="00494A6B" w:rsidP="00494A6B">
            <w:r>
              <w:t>As per the National Center for Education Statistics,  the percentage of students eligible for free or reduced-price lunch (FRPL) under the National School Lunch Program provides a proxy measure for the concentration of low-income students within a school. The indicator is reflected in this score point ranking.</w:t>
            </w:r>
          </w:p>
          <w:p w14:paraId="67BDA220" w14:textId="77777777" w:rsidR="00494A6B" w:rsidRDefault="00494A6B" w:rsidP="00494A6B"/>
          <w:p w14:paraId="71018408" w14:textId="77777777" w:rsidR="00494A6B" w:rsidRDefault="00494A6B" w:rsidP="00494A6B">
            <w:r>
              <w:t>High-Poverty Schools: 75.0% or greater of students eligible for FRPL = 5 points</w:t>
            </w:r>
          </w:p>
          <w:p w14:paraId="62332203" w14:textId="77777777" w:rsidR="00494A6B" w:rsidRDefault="00494A6B" w:rsidP="00494A6B">
            <w:r>
              <w:t>Mid-high Poverty Schools: 50.1 – 75.0% of students eligible for FRPL = 3 points</w:t>
            </w:r>
          </w:p>
          <w:p w14:paraId="5EACB7B6" w14:textId="77777777" w:rsidR="00494A6B" w:rsidRDefault="00494A6B" w:rsidP="00494A6B">
            <w:r>
              <w:t>Mid-Low Poverty Schools: 25.1 – 50.0% or less of students eligible for FRPL = 2 points</w:t>
            </w:r>
          </w:p>
          <w:p w14:paraId="27CA6452" w14:textId="2310AD2A" w:rsidR="00494A6B" w:rsidRDefault="00494A6B" w:rsidP="00494A6B">
            <w:r>
              <w:t>Low Poverty Schools: Less than 25.0% of students eligible for FRPL = 0 points</w:t>
            </w:r>
          </w:p>
        </w:tc>
        <w:tc>
          <w:tcPr>
            <w:tcW w:w="1056" w:type="pct"/>
          </w:tcPr>
          <w:p w14:paraId="1A776533" w14:textId="27AB110D" w:rsidR="00494A6B" w:rsidRDefault="00494A6B" w:rsidP="00494A6B">
            <w:r>
              <w:t>5</w:t>
            </w:r>
          </w:p>
        </w:tc>
      </w:tr>
    </w:tbl>
    <w:p w14:paraId="361229DF" w14:textId="77777777" w:rsidR="00494A6B" w:rsidRDefault="00494A6B" w:rsidP="00494A6B">
      <w:r>
        <w:br w:type="page"/>
      </w:r>
    </w:p>
    <w:p w14:paraId="647AABA6" w14:textId="44750E34" w:rsidR="00494A6B" w:rsidRDefault="00494A6B" w:rsidP="00494A6B">
      <w:pPr>
        <w:pStyle w:val="Heading5"/>
      </w:pPr>
      <w:r w:rsidRPr="00494A6B">
        <w:lastRenderedPageBreak/>
        <w:t>Budget</w:t>
      </w:r>
    </w:p>
    <w:tbl>
      <w:tblPr>
        <w:tblStyle w:val="TableGrid"/>
        <w:tblW w:w="0" w:type="auto"/>
        <w:tblLook w:val="04A0" w:firstRow="1" w:lastRow="0" w:firstColumn="1" w:lastColumn="0" w:noHBand="0" w:noVBand="1"/>
        <w:tblDescription w:val="Score card for awards progams"/>
      </w:tblPr>
      <w:tblGrid>
        <w:gridCol w:w="1615"/>
        <w:gridCol w:w="5760"/>
        <w:gridCol w:w="1975"/>
      </w:tblGrid>
      <w:tr w:rsidR="00494A6B" w14:paraId="3590D69D" w14:textId="77777777" w:rsidTr="009960F9">
        <w:trPr>
          <w:cantSplit/>
          <w:tblHeader/>
        </w:trPr>
        <w:tc>
          <w:tcPr>
            <w:tcW w:w="1615" w:type="dxa"/>
            <w:shd w:val="clear" w:color="auto" w:fill="BDD6EE" w:themeFill="accent1" w:themeFillTint="66"/>
          </w:tcPr>
          <w:p w14:paraId="38B84789" w14:textId="239DC7D4" w:rsidR="00494A6B" w:rsidRDefault="00494A6B" w:rsidP="00494A6B">
            <w:r>
              <w:t>Number</w:t>
            </w:r>
          </w:p>
        </w:tc>
        <w:tc>
          <w:tcPr>
            <w:tcW w:w="5760" w:type="dxa"/>
            <w:shd w:val="clear" w:color="auto" w:fill="BDD6EE" w:themeFill="accent1" w:themeFillTint="66"/>
          </w:tcPr>
          <w:p w14:paraId="109D329B" w14:textId="376AE6C4" w:rsidR="00494A6B" w:rsidRDefault="00494A6B" w:rsidP="00494A6B">
            <w:r>
              <w:t>Criteria</w:t>
            </w:r>
          </w:p>
        </w:tc>
        <w:tc>
          <w:tcPr>
            <w:tcW w:w="1975" w:type="dxa"/>
            <w:shd w:val="clear" w:color="auto" w:fill="BDD6EE" w:themeFill="accent1" w:themeFillTint="66"/>
          </w:tcPr>
          <w:p w14:paraId="79AB23FF" w14:textId="770A922E" w:rsidR="00494A6B" w:rsidRDefault="00494A6B" w:rsidP="00494A6B">
            <w:r>
              <w:t>Possible Score</w:t>
            </w:r>
          </w:p>
        </w:tc>
      </w:tr>
      <w:tr w:rsidR="00494A6B" w14:paraId="10C5FD02" w14:textId="77777777" w:rsidTr="009960F9">
        <w:trPr>
          <w:cantSplit/>
          <w:tblHeader/>
        </w:trPr>
        <w:tc>
          <w:tcPr>
            <w:tcW w:w="1615" w:type="dxa"/>
          </w:tcPr>
          <w:p w14:paraId="014C7701" w14:textId="74A1406F" w:rsidR="00494A6B" w:rsidRDefault="00494A6B" w:rsidP="00494A6B">
            <w:r>
              <w:t>2.1</w:t>
            </w:r>
          </w:p>
        </w:tc>
        <w:tc>
          <w:tcPr>
            <w:tcW w:w="5760" w:type="dxa"/>
          </w:tcPr>
          <w:p w14:paraId="6D7E19C8" w14:textId="6DAACA7E" w:rsidR="00494A6B" w:rsidRDefault="00494A6B" w:rsidP="00494A6B">
            <w:r w:rsidRPr="00494A6B">
              <w:t>Proposal describes project costs and estimates/quotes or proof of costs are included.</w:t>
            </w:r>
          </w:p>
        </w:tc>
        <w:tc>
          <w:tcPr>
            <w:tcW w:w="1975" w:type="dxa"/>
          </w:tcPr>
          <w:p w14:paraId="19B0053F" w14:textId="48DE5D08" w:rsidR="00494A6B" w:rsidRDefault="00494A6B" w:rsidP="00494A6B">
            <w:r>
              <w:t>5</w:t>
            </w:r>
          </w:p>
        </w:tc>
      </w:tr>
    </w:tbl>
    <w:p w14:paraId="0831F0C7" w14:textId="77777777" w:rsidR="00B53EAC" w:rsidRDefault="00B53EAC" w:rsidP="00494A6B">
      <w:pPr>
        <w:pStyle w:val="Heading5"/>
      </w:pPr>
    </w:p>
    <w:p w14:paraId="3E0CDFEE" w14:textId="4E2BFA66" w:rsidR="00494A6B" w:rsidRDefault="00494A6B" w:rsidP="00494A6B">
      <w:pPr>
        <w:pStyle w:val="Heading5"/>
      </w:pPr>
      <w:r>
        <w:t>Scope of Work</w:t>
      </w:r>
    </w:p>
    <w:tbl>
      <w:tblPr>
        <w:tblStyle w:val="TableGrid"/>
        <w:tblW w:w="0" w:type="auto"/>
        <w:tblLook w:val="04A0" w:firstRow="1" w:lastRow="0" w:firstColumn="1" w:lastColumn="0" w:noHBand="0" w:noVBand="1"/>
        <w:tblDescription w:val="Score card for awards progams"/>
      </w:tblPr>
      <w:tblGrid>
        <w:gridCol w:w="1615"/>
        <w:gridCol w:w="5760"/>
        <w:gridCol w:w="1975"/>
      </w:tblGrid>
      <w:tr w:rsidR="00494A6B" w:rsidRPr="00B53EAC" w14:paraId="53BB8F68" w14:textId="77777777" w:rsidTr="009960F9">
        <w:trPr>
          <w:cantSplit/>
          <w:tblHeader/>
        </w:trPr>
        <w:tc>
          <w:tcPr>
            <w:tcW w:w="1615" w:type="dxa"/>
            <w:shd w:val="clear" w:color="auto" w:fill="BDD6EE" w:themeFill="accent1" w:themeFillTint="66"/>
          </w:tcPr>
          <w:p w14:paraId="70AB6A02" w14:textId="5CCB1A0A" w:rsidR="00494A6B" w:rsidRPr="00B53EAC" w:rsidRDefault="00494A6B" w:rsidP="00494A6B">
            <w:pPr>
              <w:rPr>
                <w:sz w:val="22"/>
              </w:rPr>
            </w:pPr>
            <w:r w:rsidRPr="00B53EAC">
              <w:rPr>
                <w:sz w:val="22"/>
              </w:rPr>
              <w:t>Number</w:t>
            </w:r>
          </w:p>
        </w:tc>
        <w:tc>
          <w:tcPr>
            <w:tcW w:w="5760" w:type="dxa"/>
            <w:shd w:val="clear" w:color="auto" w:fill="BDD6EE" w:themeFill="accent1" w:themeFillTint="66"/>
          </w:tcPr>
          <w:p w14:paraId="7B0EBA78" w14:textId="54B21265" w:rsidR="00494A6B" w:rsidRPr="00B53EAC" w:rsidRDefault="00494A6B" w:rsidP="00494A6B">
            <w:pPr>
              <w:rPr>
                <w:sz w:val="22"/>
              </w:rPr>
            </w:pPr>
            <w:r w:rsidRPr="00B53EAC">
              <w:rPr>
                <w:sz w:val="22"/>
              </w:rPr>
              <w:t>Criteria</w:t>
            </w:r>
          </w:p>
        </w:tc>
        <w:tc>
          <w:tcPr>
            <w:tcW w:w="1975" w:type="dxa"/>
            <w:shd w:val="clear" w:color="auto" w:fill="BDD6EE" w:themeFill="accent1" w:themeFillTint="66"/>
          </w:tcPr>
          <w:p w14:paraId="7F149596" w14:textId="39669B1F" w:rsidR="00494A6B" w:rsidRPr="00B53EAC" w:rsidRDefault="00494A6B" w:rsidP="00494A6B">
            <w:pPr>
              <w:rPr>
                <w:sz w:val="22"/>
              </w:rPr>
            </w:pPr>
            <w:r w:rsidRPr="00B53EAC">
              <w:rPr>
                <w:sz w:val="22"/>
              </w:rPr>
              <w:t>Possible Score</w:t>
            </w:r>
          </w:p>
        </w:tc>
      </w:tr>
      <w:tr w:rsidR="00494A6B" w:rsidRPr="00B53EAC" w14:paraId="40D45586" w14:textId="77777777" w:rsidTr="009960F9">
        <w:trPr>
          <w:cantSplit/>
          <w:tblHeader/>
        </w:trPr>
        <w:tc>
          <w:tcPr>
            <w:tcW w:w="1615" w:type="dxa"/>
          </w:tcPr>
          <w:p w14:paraId="527BCB81" w14:textId="5943DFD2" w:rsidR="00494A6B" w:rsidRPr="00B53EAC" w:rsidRDefault="00494A6B" w:rsidP="00494A6B">
            <w:pPr>
              <w:rPr>
                <w:sz w:val="22"/>
              </w:rPr>
            </w:pPr>
            <w:r w:rsidRPr="00B53EAC">
              <w:rPr>
                <w:sz w:val="22"/>
              </w:rPr>
              <w:t>3.1</w:t>
            </w:r>
          </w:p>
        </w:tc>
        <w:tc>
          <w:tcPr>
            <w:tcW w:w="5760" w:type="dxa"/>
          </w:tcPr>
          <w:p w14:paraId="12A122E2" w14:textId="77777777" w:rsidR="00966D09" w:rsidRPr="00B53EAC" w:rsidRDefault="00494A6B" w:rsidP="00494A6B">
            <w:pPr>
              <w:rPr>
                <w:sz w:val="22"/>
              </w:rPr>
            </w:pPr>
            <w:r w:rsidRPr="00B53EAC">
              <w:rPr>
                <w:sz w:val="22"/>
              </w:rPr>
              <w:t>Proposal clearly states how the objectives of the project will be achieved</w:t>
            </w:r>
            <w:r w:rsidR="00CA6536" w:rsidRPr="00B53EAC">
              <w:rPr>
                <w:sz w:val="22"/>
              </w:rPr>
              <w:t xml:space="preserve"> </w:t>
            </w:r>
          </w:p>
          <w:p w14:paraId="723B0633" w14:textId="64FDE8FA" w:rsidR="00494A6B" w:rsidRPr="00B53EAC" w:rsidRDefault="00966D09" w:rsidP="006133E4">
            <w:pPr>
              <w:ind w:left="526"/>
              <w:rPr>
                <w:sz w:val="22"/>
              </w:rPr>
            </w:pPr>
            <w:r w:rsidRPr="00B53EAC">
              <w:rPr>
                <w:sz w:val="22"/>
              </w:rPr>
              <w:t>For full points, proposal must be</w:t>
            </w:r>
            <w:r w:rsidR="00CA6536" w:rsidRPr="00B53EAC">
              <w:rPr>
                <w:sz w:val="22"/>
              </w:rPr>
              <w:t xml:space="preserve"> clear leaving no room for questions or doubt about goals/ objectives of project/program and how they will be acheived</w:t>
            </w:r>
          </w:p>
        </w:tc>
        <w:tc>
          <w:tcPr>
            <w:tcW w:w="1975" w:type="dxa"/>
          </w:tcPr>
          <w:p w14:paraId="5D69D9C5" w14:textId="476EB8CE" w:rsidR="00494A6B" w:rsidRPr="00B53EAC" w:rsidRDefault="00494A6B" w:rsidP="00494A6B">
            <w:pPr>
              <w:rPr>
                <w:sz w:val="22"/>
              </w:rPr>
            </w:pPr>
            <w:r w:rsidRPr="00B53EAC">
              <w:rPr>
                <w:sz w:val="22"/>
              </w:rPr>
              <w:t>5</w:t>
            </w:r>
          </w:p>
        </w:tc>
      </w:tr>
      <w:tr w:rsidR="00494A6B" w:rsidRPr="00B53EAC" w14:paraId="615CC8D9" w14:textId="77777777" w:rsidTr="009960F9">
        <w:trPr>
          <w:cantSplit/>
          <w:tblHeader/>
        </w:trPr>
        <w:tc>
          <w:tcPr>
            <w:tcW w:w="1615" w:type="dxa"/>
          </w:tcPr>
          <w:p w14:paraId="2CE1D24B" w14:textId="7DB4A2E1" w:rsidR="00494A6B" w:rsidRPr="00B53EAC" w:rsidRDefault="00494A6B" w:rsidP="00494A6B">
            <w:pPr>
              <w:rPr>
                <w:sz w:val="22"/>
              </w:rPr>
            </w:pPr>
            <w:r w:rsidRPr="00B53EAC">
              <w:rPr>
                <w:sz w:val="22"/>
              </w:rPr>
              <w:t>3.2</w:t>
            </w:r>
          </w:p>
        </w:tc>
        <w:tc>
          <w:tcPr>
            <w:tcW w:w="5760" w:type="dxa"/>
          </w:tcPr>
          <w:p w14:paraId="121E4763" w14:textId="77777777" w:rsidR="00494A6B" w:rsidRPr="00B53EAC" w:rsidRDefault="00494A6B" w:rsidP="00494A6B">
            <w:pPr>
              <w:rPr>
                <w:sz w:val="22"/>
              </w:rPr>
            </w:pPr>
            <w:r w:rsidRPr="00B53EAC">
              <w:rPr>
                <w:sz w:val="22"/>
              </w:rPr>
              <w:t>Award recipient is ready to proceed with project within 2 months of receiving award</w:t>
            </w:r>
          </w:p>
          <w:p w14:paraId="6E4D4E33" w14:textId="44BA329C" w:rsidR="00D53273" w:rsidRPr="00B53EAC" w:rsidRDefault="00D53273" w:rsidP="006133E4">
            <w:pPr>
              <w:ind w:left="526"/>
              <w:rPr>
                <w:sz w:val="22"/>
              </w:rPr>
            </w:pPr>
            <w:r w:rsidRPr="00B53EAC">
              <w:rPr>
                <w:sz w:val="22"/>
              </w:rPr>
              <w:t>For full points, project must proceed within 2 months of funds being awarded</w:t>
            </w:r>
          </w:p>
        </w:tc>
        <w:tc>
          <w:tcPr>
            <w:tcW w:w="1975" w:type="dxa"/>
          </w:tcPr>
          <w:p w14:paraId="26BDFB42" w14:textId="4C311ACD" w:rsidR="00494A6B" w:rsidRPr="00B53EAC" w:rsidRDefault="00966D09" w:rsidP="00494A6B">
            <w:pPr>
              <w:rPr>
                <w:sz w:val="22"/>
              </w:rPr>
            </w:pPr>
            <w:r w:rsidRPr="00B53EAC">
              <w:rPr>
                <w:sz w:val="22"/>
              </w:rPr>
              <w:t>2</w:t>
            </w:r>
          </w:p>
        </w:tc>
      </w:tr>
      <w:tr w:rsidR="00494A6B" w:rsidRPr="00B53EAC" w14:paraId="2D85EB36" w14:textId="77777777" w:rsidTr="009960F9">
        <w:trPr>
          <w:cantSplit/>
          <w:tblHeader/>
        </w:trPr>
        <w:tc>
          <w:tcPr>
            <w:tcW w:w="1615" w:type="dxa"/>
          </w:tcPr>
          <w:p w14:paraId="3F921DAD" w14:textId="57C5381F" w:rsidR="00494A6B" w:rsidRPr="00B53EAC" w:rsidRDefault="00494A6B" w:rsidP="00494A6B">
            <w:pPr>
              <w:rPr>
                <w:sz w:val="22"/>
              </w:rPr>
            </w:pPr>
            <w:r w:rsidRPr="00B53EAC">
              <w:rPr>
                <w:sz w:val="22"/>
              </w:rPr>
              <w:t>3.3</w:t>
            </w:r>
          </w:p>
        </w:tc>
        <w:tc>
          <w:tcPr>
            <w:tcW w:w="5760" w:type="dxa"/>
          </w:tcPr>
          <w:p w14:paraId="0AFA460D" w14:textId="6C636B32" w:rsidR="00D53273" w:rsidRPr="00B53EAC" w:rsidRDefault="00494A6B">
            <w:pPr>
              <w:rPr>
                <w:sz w:val="22"/>
              </w:rPr>
            </w:pPr>
            <w:r w:rsidRPr="00B53EAC">
              <w:rPr>
                <w:sz w:val="22"/>
              </w:rPr>
              <w:t xml:space="preserve">Proposal clearly describes the work </w:t>
            </w:r>
            <w:r w:rsidR="003E14D1" w:rsidRPr="00B53EAC">
              <w:rPr>
                <w:sz w:val="22"/>
              </w:rPr>
              <w:t xml:space="preserve">that will </w:t>
            </w:r>
            <w:r w:rsidRPr="00B53EAC">
              <w:rPr>
                <w:sz w:val="22"/>
              </w:rPr>
              <w:t>be conducted</w:t>
            </w:r>
            <w:r w:rsidR="003E14D1" w:rsidRPr="00B53EAC">
              <w:rPr>
                <w:sz w:val="22"/>
              </w:rPr>
              <w:t xml:space="preserve"> if awarded the funds </w:t>
            </w:r>
          </w:p>
          <w:p w14:paraId="63893E74" w14:textId="3114F786" w:rsidR="00494A6B" w:rsidRPr="00B53EAC" w:rsidRDefault="00D53273" w:rsidP="006133E4">
            <w:pPr>
              <w:ind w:left="526"/>
              <w:rPr>
                <w:sz w:val="22"/>
              </w:rPr>
            </w:pPr>
            <w:r w:rsidRPr="00B53EAC">
              <w:rPr>
                <w:sz w:val="22"/>
              </w:rPr>
              <w:t>For full points, proposal must address</w:t>
            </w:r>
            <w:r w:rsidR="003E14D1" w:rsidRPr="00B53EAC">
              <w:rPr>
                <w:sz w:val="22"/>
              </w:rPr>
              <w:t xml:space="preserve"> </w:t>
            </w:r>
            <w:r w:rsidR="00CA6536" w:rsidRPr="00B53EAC">
              <w:rPr>
                <w:sz w:val="22"/>
              </w:rPr>
              <w:t>who will implement and staff the project, how/ when will it be done, and who will continue to staff the program</w:t>
            </w:r>
            <w:r w:rsidRPr="00B53EAC">
              <w:rPr>
                <w:sz w:val="22"/>
              </w:rPr>
              <w:t xml:space="preserve"> to ensure continued success (no questions are left for what/how/who/when/why/where of this project) </w:t>
            </w:r>
          </w:p>
        </w:tc>
        <w:tc>
          <w:tcPr>
            <w:tcW w:w="1975" w:type="dxa"/>
          </w:tcPr>
          <w:p w14:paraId="232DC25B" w14:textId="56B8C3A2" w:rsidR="00494A6B" w:rsidRPr="00B53EAC" w:rsidRDefault="00494A6B" w:rsidP="00494A6B">
            <w:pPr>
              <w:rPr>
                <w:sz w:val="22"/>
              </w:rPr>
            </w:pPr>
            <w:r w:rsidRPr="00B53EAC">
              <w:rPr>
                <w:sz w:val="22"/>
              </w:rPr>
              <w:t>5</w:t>
            </w:r>
          </w:p>
        </w:tc>
      </w:tr>
      <w:tr w:rsidR="00494A6B" w:rsidRPr="00B53EAC" w14:paraId="06C62CE9" w14:textId="77777777" w:rsidTr="009960F9">
        <w:trPr>
          <w:cantSplit/>
          <w:tblHeader/>
        </w:trPr>
        <w:tc>
          <w:tcPr>
            <w:tcW w:w="1615" w:type="dxa"/>
          </w:tcPr>
          <w:p w14:paraId="059D3B68" w14:textId="0935F60C" w:rsidR="00494A6B" w:rsidRPr="00B53EAC" w:rsidRDefault="00494A6B" w:rsidP="00494A6B">
            <w:pPr>
              <w:rPr>
                <w:sz w:val="22"/>
              </w:rPr>
            </w:pPr>
            <w:r w:rsidRPr="00B53EAC">
              <w:rPr>
                <w:sz w:val="22"/>
              </w:rPr>
              <w:t>3.4</w:t>
            </w:r>
          </w:p>
        </w:tc>
        <w:tc>
          <w:tcPr>
            <w:tcW w:w="5760" w:type="dxa"/>
          </w:tcPr>
          <w:p w14:paraId="27B34AE7" w14:textId="77777777" w:rsidR="00966D09" w:rsidRPr="00B53EAC" w:rsidRDefault="00494A6B" w:rsidP="00494A6B">
            <w:pPr>
              <w:rPr>
                <w:sz w:val="22"/>
              </w:rPr>
            </w:pPr>
            <w:r w:rsidRPr="00B53EAC">
              <w:rPr>
                <w:sz w:val="22"/>
              </w:rPr>
              <w:t>Proposal clearly describes the desired outcome</w:t>
            </w:r>
          </w:p>
          <w:p w14:paraId="7BFCAE83" w14:textId="01007FDF" w:rsidR="00494A6B" w:rsidRPr="00B53EAC" w:rsidRDefault="00D53273" w:rsidP="006133E4">
            <w:pPr>
              <w:ind w:left="526"/>
              <w:rPr>
                <w:sz w:val="22"/>
              </w:rPr>
            </w:pPr>
            <w:r w:rsidRPr="00B53EAC">
              <w:rPr>
                <w:sz w:val="22"/>
              </w:rPr>
              <w:t>For full points, application must clarly describe the desired outcomes leaving no room for confusion of what to expect from this project/ program</w:t>
            </w:r>
          </w:p>
        </w:tc>
        <w:tc>
          <w:tcPr>
            <w:tcW w:w="1975" w:type="dxa"/>
          </w:tcPr>
          <w:p w14:paraId="27BFDE76" w14:textId="31139A41" w:rsidR="00494A6B" w:rsidRPr="00B53EAC" w:rsidRDefault="00494A6B" w:rsidP="00494A6B">
            <w:pPr>
              <w:rPr>
                <w:sz w:val="22"/>
              </w:rPr>
            </w:pPr>
            <w:r w:rsidRPr="00B53EAC">
              <w:rPr>
                <w:sz w:val="22"/>
              </w:rPr>
              <w:t>5</w:t>
            </w:r>
          </w:p>
        </w:tc>
      </w:tr>
      <w:tr w:rsidR="00494A6B" w:rsidRPr="00B53EAC" w14:paraId="6EF9F27B" w14:textId="77777777" w:rsidTr="009960F9">
        <w:trPr>
          <w:cantSplit/>
          <w:tblHeader/>
        </w:trPr>
        <w:tc>
          <w:tcPr>
            <w:tcW w:w="1615" w:type="dxa"/>
          </w:tcPr>
          <w:p w14:paraId="7BB5AA87" w14:textId="581175AC" w:rsidR="00494A6B" w:rsidRPr="00B53EAC" w:rsidRDefault="00494A6B" w:rsidP="00494A6B">
            <w:pPr>
              <w:rPr>
                <w:sz w:val="22"/>
              </w:rPr>
            </w:pPr>
            <w:r w:rsidRPr="00B53EAC">
              <w:rPr>
                <w:sz w:val="22"/>
              </w:rPr>
              <w:t>3.5</w:t>
            </w:r>
          </w:p>
        </w:tc>
        <w:tc>
          <w:tcPr>
            <w:tcW w:w="5760" w:type="dxa"/>
          </w:tcPr>
          <w:p w14:paraId="4D46C0D7" w14:textId="77777777" w:rsidR="00494A6B" w:rsidRPr="00B53EAC" w:rsidRDefault="00494A6B" w:rsidP="00494A6B">
            <w:pPr>
              <w:rPr>
                <w:sz w:val="22"/>
              </w:rPr>
            </w:pPr>
            <w:r w:rsidRPr="00B53EAC">
              <w:rPr>
                <w:sz w:val="22"/>
              </w:rPr>
              <w:t xml:space="preserve">Proposal will be self-sustaining in the long-term </w:t>
            </w:r>
          </w:p>
          <w:p w14:paraId="035BEC9D" w14:textId="0C5A20C3" w:rsidR="00D53273" w:rsidRPr="00B53EAC" w:rsidRDefault="00D53273" w:rsidP="006133E4">
            <w:pPr>
              <w:ind w:left="526"/>
              <w:rPr>
                <w:sz w:val="22"/>
              </w:rPr>
            </w:pPr>
            <w:r w:rsidRPr="00B53EAC">
              <w:rPr>
                <w:sz w:val="22"/>
              </w:rPr>
              <w:t>For full points, all costs must be outlined in the application (i.e. infrastructure materials, staff time, ect.) that extend beyond the costs covered by this awards program and show identified and secured sustainable funding sources. Additionally, for full points the proposal must include demonstrated community support/ engagement to provide long term support and accountability, including future years the program will run/ be effective in the school/ community.</w:t>
            </w:r>
          </w:p>
        </w:tc>
        <w:tc>
          <w:tcPr>
            <w:tcW w:w="1975" w:type="dxa"/>
          </w:tcPr>
          <w:p w14:paraId="78910857" w14:textId="0702E9D2" w:rsidR="00494A6B" w:rsidRPr="00B53EAC" w:rsidRDefault="00494A6B" w:rsidP="00494A6B">
            <w:pPr>
              <w:rPr>
                <w:sz w:val="22"/>
              </w:rPr>
            </w:pPr>
            <w:r w:rsidRPr="00B53EAC">
              <w:rPr>
                <w:sz w:val="22"/>
              </w:rPr>
              <w:t>10</w:t>
            </w:r>
          </w:p>
        </w:tc>
      </w:tr>
      <w:tr w:rsidR="00494A6B" w:rsidRPr="00B53EAC" w14:paraId="5EE5BE91" w14:textId="77777777" w:rsidTr="009960F9">
        <w:trPr>
          <w:cantSplit/>
          <w:tblHeader/>
        </w:trPr>
        <w:tc>
          <w:tcPr>
            <w:tcW w:w="1615" w:type="dxa"/>
          </w:tcPr>
          <w:p w14:paraId="71158BCB" w14:textId="2ECCB7E3" w:rsidR="00494A6B" w:rsidRPr="00B53EAC" w:rsidRDefault="00494A6B" w:rsidP="00494A6B">
            <w:pPr>
              <w:rPr>
                <w:sz w:val="22"/>
              </w:rPr>
            </w:pPr>
            <w:r w:rsidRPr="00B53EAC">
              <w:rPr>
                <w:sz w:val="22"/>
              </w:rPr>
              <w:t>3.6</w:t>
            </w:r>
          </w:p>
        </w:tc>
        <w:tc>
          <w:tcPr>
            <w:tcW w:w="5760" w:type="dxa"/>
          </w:tcPr>
          <w:p w14:paraId="40457B43" w14:textId="77777777" w:rsidR="00D53273" w:rsidRPr="00B53EAC" w:rsidRDefault="00494A6B" w:rsidP="00494A6B">
            <w:pPr>
              <w:rPr>
                <w:sz w:val="22"/>
              </w:rPr>
            </w:pPr>
            <w:r w:rsidRPr="00B53EAC">
              <w:rPr>
                <w:sz w:val="22"/>
              </w:rPr>
              <w:t>Proposal includes measurable outcomes</w:t>
            </w:r>
            <w:r w:rsidR="003E14D1" w:rsidRPr="00B53EAC">
              <w:rPr>
                <w:sz w:val="22"/>
              </w:rPr>
              <w:t xml:space="preserve"> </w:t>
            </w:r>
          </w:p>
          <w:p w14:paraId="62A0EC4C" w14:textId="3D1447CA" w:rsidR="00494A6B" w:rsidRPr="00B53EAC" w:rsidRDefault="00D53273" w:rsidP="006133E4">
            <w:pPr>
              <w:ind w:left="616"/>
              <w:rPr>
                <w:sz w:val="22"/>
              </w:rPr>
            </w:pPr>
            <w:r w:rsidRPr="00B53EAC">
              <w:rPr>
                <w:sz w:val="22"/>
              </w:rPr>
              <w:t xml:space="preserve">For full points, the application must identify measurable outcomes and methods for collecting data to compare to project goals </w:t>
            </w:r>
            <w:r w:rsidR="00CA6536" w:rsidRPr="00B53EAC">
              <w:rPr>
                <w:sz w:val="22"/>
              </w:rPr>
              <w:t>(i.e. collected data on pre and post waste audit, tracking weight or volume of waste diverted or composted, frequency of needed waste container hauling, etc.</w:t>
            </w:r>
            <w:r w:rsidR="00CA6536" w:rsidRPr="00B53EAC">
              <w:rPr>
                <w:rFonts w:ascii="Segoe UI" w:hAnsi="Segoe UI" w:cs="Segoe UI"/>
                <w:color w:val="242424"/>
                <w:sz w:val="22"/>
                <w:shd w:val="clear" w:color="auto" w:fill="FFFFFF"/>
              </w:rPr>
              <w:t>)</w:t>
            </w:r>
          </w:p>
        </w:tc>
        <w:tc>
          <w:tcPr>
            <w:tcW w:w="1975" w:type="dxa"/>
          </w:tcPr>
          <w:p w14:paraId="5295FBB2" w14:textId="4E12D624" w:rsidR="00494A6B" w:rsidRPr="00B53EAC" w:rsidRDefault="00CA6536" w:rsidP="00494A6B">
            <w:pPr>
              <w:rPr>
                <w:sz w:val="22"/>
              </w:rPr>
            </w:pPr>
            <w:r w:rsidRPr="00B53EAC">
              <w:rPr>
                <w:sz w:val="22"/>
              </w:rPr>
              <w:t>10</w:t>
            </w:r>
          </w:p>
        </w:tc>
      </w:tr>
    </w:tbl>
    <w:p w14:paraId="3A6F5EF8" w14:textId="7A38AE1E" w:rsidR="00494A6B" w:rsidRPr="00B53EAC" w:rsidRDefault="00494A6B" w:rsidP="00494A6B">
      <w:pPr>
        <w:pStyle w:val="Heading5"/>
        <w:rPr>
          <w:sz w:val="22"/>
        </w:rPr>
      </w:pPr>
      <w:r w:rsidRPr="00B53EAC">
        <w:rPr>
          <w:sz w:val="22"/>
        </w:rPr>
        <w:t xml:space="preserve">Other </w:t>
      </w:r>
    </w:p>
    <w:tbl>
      <w:tblPr>
        <w:tblStyle w:val="TableGrid"/>
        <w:tblW w:w="0" w:type="auto"/>
        <w:tblLook w:val="04A0" w:firstRow="1" w:lastRow="0" w:firstColumn="1" w:lastColumn="0" w:noHBand="0" w:noVBand="1"/>
        <w:tblDescription w:val="Score card for awards progams"/>
      </w:tblPr>
      <w:tblGrid>
        <w:gridCol w:w="1615"/>
        <w:gridCol w:w="5760"/>
        <w:gridCol w:w="1975"/>
      </w:tblGrid>
      <w:tr w:rsidR="00494A6B" w:rsidRPr="00B53EAC" w14:paraId="349F43A1" w14:textId="77777777" w:rsidTr="009960F9">
        <w:trPr>
          <w:cantSplit/>
          <w:tblHeader/>
        </w:trPr>
        <w:tc>
          <w:tcPr>
            <w:tcW w:w="1615" w:type="dxa"/>
            <w:shd w:val="clear" w:color="auto" w:fill="BDD6EE" w:themeFill="accent1" w:themeFillTint="66"/>
          </w:tcPr>
          <w:p w14:paraId="7E586D3E" w14:textId="16E816AD" w:rsidR="00494A6B" w:rsidRPr="00B53EAC" w:rsidRDefault="00494A6B" w:rsidP="00494A6B">
            <w:pPr>
              <w:rPr>
                <w:sz w:val="22"/>
              </w:rPr>
            </w:pPr>
            <w:r w:rsidRPr="00B53EAC">
              <w:rPr>
                <w:sz w:val="22"/>
              </w:rPr>
              <w:lastRenderedPageBreak/>
              <w:t>Number</w:t>
            </w:r>
          </w:p>
        </w:tc>
        <w:tc>
          <w:tcPr>
            <w:tcW w:w="5760" w:type="dxa"/>
            <w:shd w:val="clear" w:color="auto" w:fill="BDD6EE" w:themeFill="accent1" w:themeFillTint="66"/>
          </w:tcPr>
          <w:p w14:paraId="2163E693" w14:textId="66C0C91F" w:rsidR="00494A6B" w:rsidRPr="00B53EAC" w:rsidRDefault="00494A6B" w:rsidP="00494A6B">
            <w:pPr>
              <w:rPr>
                <w:sz w:val="22"/>
              </w:rPr>
            </w:pPr>
            <w:r w:rsidRPr="00B53EAC">
              <w:rPr>
                <w:sz w:val="22"/>
              </w:rPr>
              <w:t>Criteria</w:t>
            </w:r>
          </w:p>
        </w:tc>
        <w:tc>
          <w:tcPr>
            <w:tcW w:w="1975" w:type="dxa"/>
            <w:shd w:val="clear" w:color="auto" w:fill="BDD6EE" w:themeFill="accent1" w:themeFillTint="66"/>
          </w:tcPr>
          <w:p w14:paraId="10916368" w14:textId="31A6D88A" w:rsidR="00494A6B" w:rsidRPr="00B53EAC" w:rsidRDefault="00494A6B" w:rsidP="00494A6B">
            <w:pPr>
              <w:rPr>
                <w:sz w:val="22"/>
              </w:rPr>
            </w:pPr>
            <w:r w:rsidRPr="00B53EAC">
              <w:rPr>
                <w:sz w:val="22"/>
              </w:rPr>
              <w:t>Possible Score</w:t>
            </w:r>
          </w:p>
        </w:tc>
      </w:tr>
      <w:tr w:rsidR="00494A6B" w:rsidRPr="00B53EAC" w14:paraId="2CB82E30" w14:textId="77777777" w:rsidTr="009E63F0">
        <w:trPr>
          <w:cantSplit/>
          <w:tblHeader/>
        </w:trPr>
        <w:tc>
          <w:tcPr>
            <w:tcW w:w="1615" w:type="dxa"/>
            <w:tcBorders>
              <w:bottom w:val="single" w:sz="4" w:space="0" w:color="auto"/>
            </w:tcBorders>
          </w:tcPr>
          <w:p w14:paraId="5CF24FD4" w14:textId="68E71494" w:rsidR="00494A6B" w:rsidRPr="00B53EAC" w:rsidRDefault="00494A6B" w:rsidP="00494A6B">
            <w:pPr>
              <w:rPr>
                <w:sz w:val="22"/>
              </w:rPr>
            </w:pPr>
            <w:r w:rsidRPr="00B53EAC">
              <w:rPr>
                <w:sz w:val="22"/>
              </w:rPr>
              <w:t>4.0</w:t>
            </w:r>
          </w:p>
        </w:tc>
        <w:tc>
          <w:tcPr>
            <w:tcW w:w="5760" w:type="dxa"/>
            <w:tcBorders>
              <w:bottom w:val="single" w:sz="4" w:space="0" w:color="auto"/>
            </w:tcBorders>
          </w:tcPr>
          <w:p w14:paraId="2C890088" w14:textId="43AE010A" w:rsidR="00494A6B" w:rsidRPr="00B53EAC" w:rsidRDefault="00494A6B" w:rsidP="00494A6B">
            <w:pPr>
              <w:rPr>
                <w:sz w:val="22"/>
              </w:rPr>
            </w:pPr>
            <w:r w:rsidRPr="00B53EAC">
              <w:rPr>
                <w:sz w:val="22"/>
              </w:rPr>
              <w:t xml:space="preserve">Letter(s) of pledges/contribution for the project from </w:t>
            </w:r>
            <w:r w:rsidR="003D366F" w:rsidRPr="00B53EAC">
              <w:rPr>
                <w:sz w:val="22"/>
              </w:rPr>
              <w:t xml:space="preserve">internal program or external </w:t>
            </w:r>
            <w:r w:rsidRPr="00B53EAC">
              <w:rPr>
                <w:sz w:val="22"/>
              </w:rPr>
              <w:t>organization(s) are included = 5 points</w:t>
            </w:r>
          </w:p>
          <w:p w14:paraId="1EE61B8E" w14:textId="77777777" w:rsidR="00494A6B" w:rsidRPr="00B53EAC" w:rsidRDefault="00494A6B" w:rsidP="00494A6B">
            <w:pPr>
              <w:rPr>
                <w:sz w:val="22"/>
              </w:rPr>
            </w:pPr>
          </w:p>
          <w:p w14:paraId="7CBBC843" w14:textId="22C4D95C" w:rsidR="00494A6B" w:rsidRPr="00B53EAC" w:rsidRDefault="00494A6B" w:rsidP="00494A6B">
            <w:pPr>
              <w:rPr>
                <w:sz w:val="22"/>
              </w:rPr>
            </w:pPr>
            <w:r w:rsidRPr="00B53EAC">
              <w:rPr>
                <w:sz w:val="22"/>
              </w:rPr>
              <w:t>More general letter(s) of support for the project are included = 2 points</w:t>
            </w:r>
          </w:p>
          <w:p w14:paraId="74D355DE" w14:textId="77777777" w:rsidR="00CD1FD5" w:rsidRPr="00B53EAC" w:rsidRDefault="00CD1FD5" w:rsidP="00494A6B">
            <w:pPr>
              <w:rPr>
                <w:sz w:val="22"/>
              </w:rPr>
            </w:pPr>
          </w:p>
          <w:p w14:paraId="56ED57C6" w14:textId="4AFE9C96" w:rsidR="00494A6B" w:rsidRPr="00B53EAC" w:rsidRDefault="00494A6B" w:rsidP="00494A6B">
            <w:pPr>
              <w:rPr>
                <w:sz w:val="22"/>
              </w:rPr>
            </w:pPr>
            <w:r w:rsidRPr="00B53EAC">
              <w:rPr>
                <w:sz w:val="22"/>
              </w:rPr>
              <w:t>No letters of support or pledges of contribution = 0 points</w:t>
            </w:r>
          </w:p>
        </w:tc>
        <w:tc>
          <w:tcPr>
            <w:tcW w:w="1975" w:type="dxa"/>
            <w:tcBorders>
              <w:bottom w:val="single" w:sz="4" w:space="0" w:color="auto"/>
            </w:tcBorders>
          </w:tcPr>
          <w:p w14:paraId="6A4D2603" w14:textId="6E798441" w:rsidR="00494A6B" w:rsidRPr="00B53EAC" w:rsidRDefault="00494A6B" w:rsidP="00494A6B">
            <w:pPr>
              <w:rPr>
                <w:sz w:val="22"/>
              </w:rPr>
            </w:pPr>
            <w:r w:rsidRPr="00B53EAC">
              <w:rPr>
                <w:sz w:val="22"/>
              </w:rPr>
              <w:t>5</w:t>
            </w:r>
          </w:p>
        </w:tc>
      </w:tr>
      <w:tr w:rsidR="00CE608C" w:rsidRPr="00B53EAC" w14:paraId="53E2A559" w14:textId="77777777" w:rsidTr="005213D5">
        <w:trPr>
          <w:cantSplit/>
          <w:tblHeader/>
        </w:trPr>
        <w:tc>
          <w:tcPr>
            <w:tcW w:w="1615" w:type="dxa"/>
            <w:tcBorders>
              <w:top w:val="double" w:sz="4" w:space="0" w:color="auto"/>
              <w:left w:val="double" w:sz="4" w:space="0" w:color="auto"/>
              <w:bottom w:val="double" w:sz="4" w:space="0" w:color="auto"/>
              <w:right w:val="double" w:sz="4" w:space="0" w:color="auto"/>
            </w:tcBorders>
          </w:tcPr>
          <w:p w14:paraId="1DB79426" w14:textId="3C0BC131" w:rsidR="00CE608C" w:rsidRPr="00B53EAC" w:rsidRDefault="00CE608C" w:rsidP="00494A6B">
            <w:pPr>
              <w:rPr>
                <w:rStyle w:val="Strong"/>
                <w:sz w:val="22"/>
              </w:rPr>
            </w:pPr>
            <w:r w:rsidRPr="00B53EAC">
              <w:rPr>
                <w:rStyle w:val="Strong"/>
                <w:sz w:val="22"/>
              </w:rPr>
              <w:t>Total</w:t>
            </w:r>
          </w:p>
        </w:tc>
        <w:tc>
          <w:tcPr>
            <w:tcW w:w="5760" w:type="dxa"/>
            <w:tcBorders>
              <w:top w:val="double" w:sz="4" w:space="0" w:color="auto"/>
              <w:left w:val="double" w:sz="4" w:space="0" w:color="auto"/>
              <w:bottom w:val="double" w:sz="4" w:space="0" w:color="auto"/>
              <w:right w:val="double" w:sz="4" w:space="0" w:color="auto"/>
            </w:tcBorders>
          </w:tcPr>
          <w:p w14:paraId="26BB34F9" w14:textId="77777777" w:rsidR="00CE608C" w:rsidRPr="00B53EAC" w:rsidRDefault="00CE608C" w:rsidP="00494A6B">
            <w:pPr>
              <w:rPr>
                <w:sz w:val="22"/>
              </w:rPr>
            </w:pPr>
          </w:p>
        </w:tc>
        <w:tc>
          <w:tcPr>
            <w:tcW w:w="1975" w:type="dxa"/>
            <w:tcBorders>
              <w:top w:val="double" w:sz="4" w:space="0" w:color="auto"/>
              <w:left w:val="double" w:sz="4" w:space="0" w:color="auto"/>
              <w:bottom w:val="double" w:sz="4" w:space="0" w:color="auto"/>
              <w:right w:val="double" w:sz="4" w:space="0" w:color="auto"/>
            </w:tcBorders>
          </w:tcPr>
          <w:p w14:paraId="76EBECA6" w14:textId="689F605F" w:rsidR="00CE608C" w:rsidRPr="00B53EAC" w:rsidRDefault="00CC71F8" w:rsidP="00494A6B">
            <w:pPr>
              <w:rPr>
                <w:rStyle w:val="Strong"/>
                <w:sz w:val="22"/>
              </w:rPr>
            </w:pPr>
            <w:r w:rsidRPr="00B53EAC">
              <w:rPr>
                <w:rStyle w:val="Strong"/>
                <w:sz w:val="22"/>
              </w:rPr>
              <w:t>72</w:t>
            </w:r>
          </w:p>
        </w:tc>
      </w:tr>
    </w:tbl>
    <w:p w14:paraId="141E4890" w14:textId="77777777" w:rsidR="00B71B45" w:rsidRPr="00494A6B" w:rsidRDefault="00B71B45" w:rsidP="00494A6B"/>
    <w:p w14:paraId="28E0F75E" w14:textId="47DE821A" w:rsidR="00AA1F0C" w:rsidRDefault="00B71B45" w:rsidP="00AA1F0C">
      <w:pPr>
        <w:pStyle w:val="Paragraph"/>
        <w:spacing w:before="240"/>
      </w:pPr>
      <w:r>
        <w:br w:type="page"/>
      </w:r>
    </w:p>
    <w:p w14:paraId="1DDBD824" w14:textId="2C05D470" w:rsidR="00C25A19" w:rsidRDefault="00C25A19" w:rsidP="00C25A19">
      <w:pPr>
        <w:pStyle w:val="Heading4"/>
        <w:jc w:val="center"/>
      </w:pPr>
      <w:r>
        <w:lastRenderedPageBreak/>
        <w:t>Score Card 2</w:t>
      </w:r>
    </w:p>
    <w:p w14:paraId="3D4C1CF1" w14:textId="77777777" w:rsidR="00AF06B6" w:rsidRDefault="00C25A19" w:rsidP="00C25A19">
      <w:pPr>
        <w:pStyle w:val="Paragraph"/>
        <w:jc w:val="center"/>
        <w:rPr>
          <w:rStyle w:val="Strong"/>
        </w:rPr>
      </w:pPr>
      <w:r w:rsidRPr="00C25A19">
        <w:rPr>
          <w:rStyle w:val="Strong"/>
        </w:rPr>
        <w:t xml:space="preserve">Evaluation Scorecard </w:t>
      </w:r>
    </w:p>
    <w:p w14:paraId="36754D81" w14:textId="4CDC5F98" w:rsidR="00C25A19" w:rsidRPr="00C25A19" w:rsidRDefault="00C25A19" w:rsidP="00C25A19">
      <w:pPr>
        <w:pStyle w:val="Paragraph"/>
        <w:jc w:val="center"/>
        <w:rPr>
          <w:rStyle w:val="Strong"/>
        </w:rPr>
      </w:pPr>
      <w:r w:rsidRPr="00C25A19">
        <w:rPr>
          <w:rStyle w:val="Strong"/>
        </w:rPr>
        <w:t>Award Type: Sustainable School Program (Project)</w:t>
      </w:r>
    </w:p>
    <w:p w14:paraId="0B646637" w14:textId="24E9BFF1" w:rsidR="00C25A19" w:rsidRPr="00C25A19" w:rsidRDefault="00C25A19" w:rsidP="00C25A19">
      <w:pPr>
        <w:pStyle w:val="Heading5"/>
        <w:rPr>
          <w:rFonts w:asciiTheme="minorHAnsi" w:hAnsiTheme="minorHAnsi" w:cstheme="minorBidi"/>
          <w:bCs/>
        </w:rPr>
      </w:pPr>
      <w:r>
        <w:t>Priorities</w:t>
      </w:r>
    </w:p>
    <w:tbl>
      <w:tblPr>
        <w:tblStyle w:val="TableGrid"/>
        <w:tblW w:w="5000" w:type="pct"/>
        <w:tblLook w:val="04A0" w:firstRow="1" w:lastRow="0" w:firstColumn="1" w:lastColumn="0" w:noHBand="0" w:noVBand="1"/>
        <w:tblDescription w:val="Score card for awards progams"/>
      </w:tblPr>
      <w:tblGrid>
        <w:gridCol w:w="1526"/>
        <w:gridCol w:w="5849"/>
        <w:gridCol w:w="1975"/>
      </w:tblGrid>
      <w:tr w:rsidR="00B71B45" w14:paraId="5BE1E41C" w14:textId="77777777" w:rsidTr="009960F9">
        <w:trPr>
          <w:cantSplit/>
          <w:tblHeader/>
        </w:trPr>
        <w:tc>
          <w:tcPr>
            <w:tcW w:w="816" w:type="pct"/>
            <w:shd w:val="clear" w:color="auto" w:fill="BDD6EE" w:themeFill="accent1" w:themeFillTint="66"/>
          </w:tcPr>
          <w:p w14:paraId="25B1FABD" w14:textId="77777777" w:rsidR="00C25A19" w:rsidRDefault="00C25A19" w:rsidP="00A640AF">
            <w:r>
              <w:t>Numbers</w:t>
            </w:r>
          </w:p>
        </w:tc>
        <w:tc>
          <w:tcPr>
            <w:tcW w:w="3128" w:type="pct"/>
            <w:shd w:val="clear" w:color="auto" w:fill="BDD6EE" w:themeFill="accent1" w:themeFillTint="66"/>
          </w:tcPr>
          <w:p w14:paraId="37ECE553" w14:textId="77777777" w:rsidR="00C25A19" w:rsidRDefault="00C25A19" w:rsidP="00A640AF">
            <w:r>
              <w:t>Criteria</w:t>
            </w:r>
          </w:p>
        </w:tc>
        <w:tc>
          <w:tcPr>
            <w:tcW w:w="1056" w:type="pct"/>
            <w:shd w:val="clear" w:color="auto" w:fill="BDD6EE" w:themeFill="accent1" w:themeFillTint="66"/>
          </w:tcPr>
          <w:p w14:paraId="162671A1" w14:textId="77777777" w:rsidR="00C25A19" w:rsidRDefault="00C25A19" w:rsidP="00A640AF">
            <w:r>
              <w:t>Possible Score</w:t>
            </w:r>
          </w:p>
        </w:tc>
      </w:tr>
      <w:tr w:rsidR="00C25A19" w14:paraId="27C5A472" w14:textId="77777777" w:rsidTr="009960F9">
        <w:trPr>
          <w:cantSplit/>
          <w:tblHeader/>
        </w:trPr>
        <w:tc>
          <w:tcPr>
            <w:tcW w:w="816" w:type="pct"/>
          </w:tcPr>
          <w:p w14:paraId="03F8EFFA" w14:textId="77777777" w:rsidR="00C25A19" w:rsidRDefault="00C25A19" w:rsidP="00A640AF">
            <w:r w:rsidRPr="00371822">
              <w:t>1.1</w:t>
            </w:r>
          </w:p>
        </w:tc>
        <w:tc>
          <w:tcPr>
            <w:tcW w:w="3128" w:type="pct"/>
          </w:tcPr>
          <w:p w14:paraId="6992E140" w14:textId="77777777" w:rsidR="00C25A19" w:rsidRDefault="00C25A19" w:rsidP="00C25A19">
            <w:r>
              <w:t>Results support at least one of the following:</w:t>
            </w:r>
          </w:p>
          <w:p w14:paraId="2371C0F1" w14:textId="678901D7" w:rsidR="00C25A19" w:rsidRDefault="00C25A19" w:rsidP="00A640AF">
            <w:pPr>
              <w:pStyle w:val="ListParagraph"/>
              <w:numPr>
                <w:ilvl w:val="0"/>
                <w:numId w:val="39"/>
              </w:numPr>
              <w:spacing w:after="0"/>
            </w:pPr>
            <w:r>
              <w:t>Waste reduction</w:t>
            </w:r>
            <w:r w:rsidR="00506A18">
              <w:t>/</w:t>
            </w:r>
            <w:r>
              <w:t>recycling</w:t>
            </w:r>
          </w:p>
          <w:p w14:paraId="5E03AED9" w14:textId="77777777" w:rsidR="00C25A19" w:rsidRDefault="00C25A19" w:rsidP="00A640AF">
            <w:pPr>
              <w:pStyle w:val="ListParagraph"/>
              <w:numPr>
                <w:ilvl w:val="0"/>
                <w:numId w:val="39"/>
              </w:numPr>
              <w:spacing w:after="0"/>
            </w:pPr>
            <w:r>
              <w:t>Food waste reduction</w:t>
            </w:r>
          </w:p>
          <w:p w14:paraId="4E57A621" w14:textId="77777777" w:rsidR="00C25A19" w:rsidRDefault="00C25A19" w:rsidP="00A640AF">
            <w:pPr>
              <w:pStyle w:val="ListParagraph"/>
              <w:numPr>
                <w:ilvl w:val="0"/>
                <w:numId w:val="39"/>
              </w:numPr>
              <w:spacing w:after="0"/>
            </w:pPr>
            <w:r>
              <w:t>Composting</w:t>
            </w:r>
          </w:p>
        </w:tc>
        <w:tc>
          <w:tcPr>
            <w:tcW w:w="1056" w:type="pct"/>
          </w:tcPr>
          <w:p w14:paraId="138D1E07" w14:textId="77777777" w:rsidR="00C25A19" w:rsidRDefault="00C25A19" w:rsidP="00A640AF">
            <w:r>
              <w:t>10</w:t>
            </w:r>
          </w:p>
        </w:tc>
      </w:tr>
      <w:tr w:rsidR="00C25A19" w14:paraId="0144D69A" w14:textId="77777777" w:rsidTr="009960F9">
        <w:trPr>
          <w:cantSplit/>
          <w:tblHeader/>
        </w:trPr>
        <w:tc>
          <w:tcPr>
            <w:tcW w:w="816" w:type="pct"/>
          </w:tcPr>
          <w:p w14:paraId="64428234" w14:textId="77777777" w:rsidR="00C25A19" w:rsidRDefault="00C25A19" w:rsidP="00A640AF">
            <w:r w:rsidRPr="00371822">
              <w:t>1.2</w:t>
            </w:r>
          </w:p>
        </w:tc>
        <w:tc>
          <w:tcPr>
            <w:tcW w:w="3128" w:type="pct"/>
          </w:tcPr>
          <w:p w14:paraId="22119737" w14:textId="75E157CE" w:rsidR="00C25A19" w:rsidRDefault="00C25A19" w:rsidP="00C25A19">
            <w:r>
              <w:t>Outcome of results likely leads to less contamination in the recycling waste stream</w:t>
            </w:r>
            <w:r w:rsidR="00CD447D">
              <w:t xml:space="preserve"> or composting process</w:t>
            </w:r>
          </w:p>
          <w:p w14:paraId="5399CD70" w14:textId="77777777" w:rsidR="00C25A19" w:rsidRDefault="00C25A19" w:rsidP="00A640AF"/>
        </w:tc>
        <w:tc>
          <w:tcPr>
            <w:tcW w:w="1056" w:type="pct"/>
          </w:tcPr>
          <w:p w14:paraId="4E6B3108" w14:textId="77777777" w:rsidR="00C25A19" w:rsidRDefault="00C25A19" w:rsidP="00A640AF">
            <w:r>
              <w:t>5</w:t>
            </w:r>
          </w:p>
        </w:tc>
      </w:tr>
      <w:tr w:rsidR="00C25A19" w14:paraId="7CEAA63A" w14:textId="77777777" w:rsidTr="009960F9">
        <w:trPr>
          <w:cantSplit/>
          <w:tblHeader/>
        </w:trPr>
        <w:tc>
          <w:tcPr>
            <w:tcW w:w="816" w:type="pct"/>
          </w:tcPr>
          <w:p w14:paraId="48E98B7D" w14:textId="77777777" w:rsidR="00C25A19" w:rsidRPr="00371822" w:rsidRDefault="00C25A19" w:rsidP="00A640AF">
            <w:r w:rsidRPr="00371822">
              <w:t>1.3</w:t>
            </w:r>
          </w:p>
        </w:tc>
        <w:tc>
          <w:tcPr>
            <w:tcW w:w="3128" w:type="pct"/>
          </w:tcPr>
          <w:p w14:paraId="11398F6D" w14:textId="77777777" w:rsidR="00C25A19" w:rsidRDefault="00C25A19" w:rsidP="00C25A19">
            <w:r>
              <w:t>Project is within a population living in poverty with a WTN Environmental Health Disparity index ranking of:</w:t>
            </w:r>
          </w:p>
          <w:p w14:paraId="6840079C" w14:textId="77777777" w:rsidR="00C25A19" w:rsidRPr="00BF17FB" w:rsidRDefault="00C25A19" w:rsidP="00C25A19">
            <w:pPr>
              <w:rPr>
                <w:sz w:val="10"/>
                <w:szCs w:val="10"/>
              </w:rPr>
            </w:pPr>
          </w:p>
          <w:p w14:paraId="7B70E2A8" w14:textId="77777777" w:rsidR="00C25A19" w:rsidRDefault="00C25A19" w:rsidP="00C25A19">
            <w:r>
              <w:t>10 = 5 points</w:t>
            </w:r>
          </w:p>
          <w:p w14:paraId="34B431F4" w14:textId="77777777" w:rsidR="00C25A19" w:rsidRDefault="00C25A19" w:rsidP="00C25A19">
            <w:r>
              <w:t>8-9 = 3 points</w:t>
            </w:r>
          </w:p>
          <w:p w14:paraId="7FED3F45" w14:textId="77777777" w:rsidR="00C25A19" w:rsidRDefault="00C25A19" w:rsidP="00C25A19">
            <w:r>
              <w:t>1-7 = 0 points</w:t>
            </w:r>
          </w:p>
          <w:p w14:paraId="4BA12DE8" w14:textId="77777777" w:rsidR="00C25A19" w:rsidRPr="00A6549D" w:rsidRDefault="00C25A19" w:rsidP="00C25A19">
            <w:pPr>
              <w:rPr>
                <w:sz w:val="10"/>
                <w:szCs w:val="10"/>
              </w:rPr>
            </w:pPr>
          </w:p>
          <w:p w14:paraId="2869E2A7" w14:textId="77777777" w:rsidR="005230DF" w:rsidRDefault="00C25A19" w:rsidP="00A640AF">
            <w:r>
              <w:t xml:space="preserve">The index can be found at: </w:t>
            </w:r>
          </w:p>
          <w:p w14:paraId="6C5826B8" w14:textId="4D838B80" w:rsidR="00C25A19" w:rsidRDefault="003A227B" w:rsidP="00A640AF">
            <w:hyperlink r:id="rId31" w:history="1">
              <w:r w:rsidR="005230DF">
                <w:rPr>
                  <w:rStyle w:val="Hyperlink"/>
                </w:rPr>
                <w:t>https://fortress.wa.gov/doh/wtn/WTNIBL/</w:t>
              </w:r>
            </w:hyperlink>
          </w:p>
        </w:tc>
        <w:tc>
          <w:tcPr>
            <w:tcW w:w="1056" w:type="pct"/>
          </w:tcPr>
          <w:p w14:paraId="0CD25A9B" w14:textId="77777777" w:rsidR="00C25A19" w:rsidRDefault="00C25A19" w:rsidP="00A640AF">
            <w:r>
              <w:t>5</w:t>
            </w:r>
          </w:p>
        </w:tc>
      </w:tr>
      <w:tr w:rsidR="00C25A19" w14:paraId="7CC762B4" w14:textId="77777777" w:rsidTr="009960F9">
        <w:trPr>
          <w:cantSplit/>
          <w:tblHeader/>
        </w:trPr>
        <w:tc>
          <w:tcPr>
            <w:tcW w:w="816" w:type="pct"/>
          </w:tcPr>
          <w:p w14:paraId="50F7E892" w14:textId="77777777" w:rsidR="00C25A19" w:rsidRPr="00371822" w:rsidRDefault="00C25A19" w:rsidP="00C25A19">
            <w:r w:rsidRPr="00371822">
              <w:t>1.4</w:t>
            </w:r>
          </w:p>
        </w:tc>
        <w:tc>
          <w:tcPr>
            <w:tcW w:w="3128" w:type="pct"/>
          </w:tcPr>
          <w:p w14:paraId="0091A2B0" w14:textId="77777777" w:rsidR="00C25A19" w:rsidRDefault="00C25A19" w:rsidP="00C25A19">
            <w:pPr>
              <w:rPr>
                <w:sz w:val="10"/>
                <w:szCs w:val="10"/>
              </w:rPr>
            </w:pPr>
          </w:p>
          <w:p w14:paraId="6E1AD9EE" w14:textId="79847A4B" w:rsidR="00C25A19" w:rsidRDefault="00C25A19" w:rsidP="00C25A19">
            <w:r>
              <w:t xml:space="preserve">As per the </w:t>
            </w:r>
            <w:hyperlink r:id="rId32" w:history="1">
              <w:r w:rsidRPr="00394649">
                <w:rPr>
                  <w:rStyle w:val="Hyperlink"/>
                </w:rPr>
                <w:t>National Center for Education Statistics</w:t>
              </w:r>
            </w:hyperlink>
            <w:r w:rsidR="00B71B45">
              <w:rPr>
                <w:rStyle w:val="FootnoteReference"/>
              </w:rPr>
              <w:footnoteReference w:id="3"/>
            </w:r>
            <w:r>
              <w:t xml:space="preserve">,  </w:t>
            </w:r>
            <w:r w:rsidRPr="00394649">
              <w:t xml:space="preserve">the percentage of students eligible for free or reduced-price lunch (FRPL) under the </w:t>
            </w:r>
            <w:r w:rsidRPr="00B71B45">
              <w:t>National School Lunch Program</w:t>
            </w:r>
            <w:r w:rsidRPr="00394649">
              <w:t xml:space="preserve"> provides a proxy measure for the concentration of low-income students within a school.</w:t>
            </w:r>
            <w:r>
              <w:t xml:space="preserve"> The indicator is reflected in this score point ranking.</w:t>
            </w:r>
          </w:p>
          <w:p w14:paraId="17276ECF" w14:textId="77777777" w:rsidR="00C25A19" w:rsidRDefault="00C25A19" w:rsidP="00C25A19"/>
          <w:p w14:paraId="5ED2B711" w14:textId="77777777" w:rsidR="00C25A19" w:rsidRDefault="00C25A19" w:rsidP="00C25A19">
            <w:r>
              <w:t>High-Poverty Schools: 75.0% or greater of students eligible for FRPL = 5 points</w:t>
            </w:r>
          </w:p>
          <w:p w14:paraId="54C5E609" w14:textId="77777777" w:rsidR="00C25A19" w:rsidRDefault="00C25A19" w:rsidP="00C25A19">
            <w:r>
              <w:t>Mid-high Poverty Schools: 50.1 – 75.0% of students eligible for FRPL = 3.5 points</w:t>
            </w:r>
          </w:p>
          <w:p w14:paraId="4716BF76" w14:textId="77777777" w:rsidR="00C25A19" w:rsidRDefault="00C25A19" w:rsidP="00C25A19">
            <w:r>
              <w:t>Mid-Low Poverty Schools: 25.1 – 50.0% or less of students eligible for FRPL = 2 points</w:t>
            </w:r>
          </w:p>
          <w:p w14:paraId="4EBBE3B0" w14:textId="77777777" w:rsidR="00C25A19" w:rsidRDefault="00C25A19" w:rsidP="00C25A19">
            <w:r>
              <w:t>Low Poverty Schools: Less than 25.0% of students eligible for FRPL = 0 points</w:t>
            </w:r>
          </w:p>
          <w:p w14:paraId="4D426748" w14:textId="7667A0D3" w:rsidR="00C25A19" w:rsidRDefault="00C25A19" w:rsidP="00C25A19"/>
        </w:tc>
        <w:tc>
          <w:tcPr>
            <w:tcW w:w="1056" w:type="pct"/>
          </w:tcPr>
          <w:p w14:paraId="07810C74" w14:textId="77777777" w:rsidR="00C25A19" w:rsidRDefault="00C25A19" w:rsidP="00C25A19">
            <w:r>
              <w:t>5</w:t>
            </w:r>
          </w:p>
        </w:tc>
      </w:tr>
    </w:tbl>
    <w:p w14:paraId="082285CF" w14:textId="7B50DE73" w:rsidR="00C25A19" w:rsidRDefault="00C25A19" w:rsidP="00C25A19">
      <w:r>
        <w:br w:type="page"/>
      </w:r>
    </w:p>
    <w:p w14:paraId="2F7417C3" w14:textId="77777777" w:rsidR="00C25A19" w:rsidRDefault="00C25A19" w:rsidP="00C25A19">
      <w:pPr>
        <w:pStyle w:val="Heading5"/>
      </w:pPr>
      <w:r w:rsidRPr="00494A6B">
        <w:lastRenderedPageBreak/>
        <w:t>Budget</w:t>
      </w:r>
    </w:p>
    <w:tbl>
      <w:tblPr>
        <w:tblStyle w:val="TableGrid"/>
        <w:tblW w:w="0" w:type="auto"/>
        <w:tblLook w:val="04A0" w:firstRow="1" w:lastRow="0" w:firstColumn="1" w:lastColumn="0" w:noHBand="0" w:noVBand="1"/>
        <w:tblDescription w:val="Score card for awards progams"/>
      </w:tblPr>
      <w:tblGrid>
        <w:gridCol w:w="1615"/>
        <w:gridCol w:w="5760"/>
        <w:gridCol w:w="1975"/>
      </w:tblGrid>
      <w:tr w:rsidR="00C25A19" w14:paraId="3032F94F" w14:textId="77777777" w:rsidTr="009960F9">
        <w:trPr>
          <w:cantSplit/>
          <w:tblHeader/>
        </w:trPr>
        <w:tc>
          <w:tcPr>
            <w:tcW w:w="1615" w:type="dxa"/>
            <w:shd w:val="clear" w:color="auto" w:fill="BDD6EE" w:themeFill="accent1" w:themeFillTint="66"/>
          </w:tcPr>
          <w:p w14:paraId="13C06B36" w14:textId="77777777" w:rsidR="00C25A19" w:rsidRDefault="00C25A19" w:rsidP="00A640AF">
            <w:r>
              <w:t>Number</w:t>
            </w:r>
          </w:p>
        </w:tc>
        <w:tc>
          <w:tcPr>
            <w:tcW w:w="5760" w:type="dxa"/>
            <w:shd w:val="clear" w:color="auto" w:fill="BDD6EE" w:themeFill="accent1" w:themeFillTint="66"/>
          </w:tcPr>
          <w:p w14:paraId="57DDA226" w14:textId="77777777" w:rsidR="00C25A19" w:rsidRDefault="00C25A19" w:rsidP="00A640AF">
            <w:r>
              <w:t>Criteria</w:t>
            </w:r>
          </w:p>
        </w:tc>
        <w:tc>
          <w:tcPr>
            <w:tcW w:w="1975" w:type="dxa"/>
            <w:shd w:val="clear" w:color="auto" w:fill="BDD6EE" w:themeFill="accent1" w:themeFillTint="66"/>
          </w:tcPr>
          <w:p w14:paraId="6CA27A19" w14:textId="77777777" w:rsidR="00C25A19" w:rsidRDefault="00C25A19" w:rsidP="00A640AF">
            <w:r>
              <w:t>Possible Score</w:t>
            </w:r>
          </w:p>
        </w:tc>
      </w:tr>
      <w:tr w:rsidR="00C25A19" w14:paraId="65D8E46B" w14:textId="77777777" w:rsidTr="009960F9">
        <w:trPr>
          <w:cantSplit/>
          <w:tblHeader/>
        </w:trPr>
        <w:tc>
          <w:tcPr>
            <w:tcW w:w="1615" w:type="dxa"/>
          </w:tcPr>
          <w:p w14:paraId="2E9318A7" w14:textId="77777777" w:rsidR="00C25A19" w:rsidRDefault="00C25A19" w:rsidP="00A640AF">
            <w:r>
              <w:t>2.1</w:t>
            </w:r>
          </w:p>
        </w:tc>
        <w:tc>
          <w:tcPr>
            <w:tcW w:w="5760" w:type="dxa"/>
          </w:tcPr>
          <w:p w14:paraId="5C25870C" w14:textId="4A8B79B4" w:rsidR="00C25A19" w:rsidRDefault="00C25A19" w:rsidP="00A640AF">
            <w:r w:rsidRPr="00494A6B">
              <w:t>Proposal describes project costs and estimates/quotes or proof of costs are included</w:t>
            </w:r>
          </w:p>
        </w:tc>
        <w:tc>
          <w:tcPr>
            <w:tcW w:w="1975" w:type="dxa"/>
          </w:tcPr>
          <w:p w14:paraId="26BAC308" w14:textId="77777777" w:rsidR="00C25A19" w:rsidRDefault="00C25A19" w:rsidP="00A640AF">
            <w:r>
              <w:t>5</w:t>
            </w:r>
          </w:p>
        </w:tc>
      </w:tr>
    </w:tbl>
    <w:p w14:paraId="4CBFC6E5" w14:textId="77777777" w:rsidR="00C25A19" w:rsidRDefault="00C25A19" w:rsidP="00C25A19"/>
    <w:p w14:paraId="743E19DA" w14:textId="77777777" w:rsidR="00C25A19" w:rsidRDefault="00C25A19" w:rsidP="00C25A19">
      <w:pPr>
        <w:pStyle w:val="Heading5"/>
      </w:pPr>
      <w:r>
        <w:t>Scope of Work</w:t>
      </w:r>
    </w:p>
    <w:tbl>
      <w:tblPr>
        <w:tblStyle w:val="TableGrid"/>
        <w:tblW w:w="0" w:type="auto"/>
        <w:tblLook w:val="04A0" w:firstRow="1" w:lastRow="0" w:firstColumn="1" w:lastColumn="0" w:noHBand="0" w:noVBand="1"/>
        <w:tblDescription w:val="Score card for awards progams"/>
      </w:tblPr>
      <w:tblGrid>
        <w:gridCol w:w="1615"/>
        <w:gridCol w:w="5760"/>
        <w:gridCol w:w="1975"/>
      </w:tblGrid>
      <w:tr w:rsidR="00C25A19" w:rsidRPr="00B53EAC" w14:paraId="1F48A12E" w14:textId="77777777" w:rsidTr="009960F9">
        <w:trPr>
          <w:cantSplit/>
          <w:tblHeader/>
        </w:trPr>
        <w:tc>
          <w:tcPr>
            <w:tcW w:w="1615" w:type="dxa"/>
            <w:shd w:val="clear" w:color="auto" w:fill="BDD6EE" w:themeFill="accent1" w:themeFillTint="66"/>
          </w:tcPr>
          <w:p w14:paraId="0D72B829" w14:textId="77777777" w:rsidR="00C25A19" w:rsidRPr="00B53EAC" w:rsidRDefault="00C25A19" w:rsidP="00A640AF">
            <w:pPr>
              <w:rPr>
                <w:sz w:val="22"/>
              </w:rPr>
            </w:pPr>
            <w:r w:rsidRPr="00B53EAC">
              <w:rPr>
                <w:sz w:val="22"/>
              </w:rPr>
              <w:t>Number</w:t>
            </w:r>
          </w:p>
        </w:tc>
        <w:tc>
          <w:tcPr>
            <w:tcW w:w="5760" w:type="dxa"/>
            <w:shd w:val="clear" w:color="auto" w:fill="BDD6EE" w:themeFill="accent1" w:themeFillTint="66"/>
          </w:tcPr>
          <w:p w14:paraId="050FA908" w14:textId="77777777" w:rsidR="00C25A19" w:rsidRPr="00B53EAC" w:rsidRDefault="00C25A19" w:rsidP="00A640AF">
            <w:pPr>
              <w:rPr>
                <w:sz w:val="22"/>
              </w:rPr>
            </w:pPr>
            <w:r w:rsidRPr="00B53EAC">
              <w:rPr>
                <w:sz w:val="22"/>
              </w:rPr>
              <w:t>Criteria</w:t>
            </w:r>
          </w:p>
        </w:tc>
        <w:tc>
          <w:tcPr>
            <w:tcW w:w="1975" w:type="dxa"/>
            <w:shd w:val="clear" w:color="auto" w:fill="BDD6EE" w:themeFill="accent1" w:themeFillTint="66"/>
          </w:tcPr>
          <w:p w14:paraId="44D44ADC" w14:textId="77777777" w:rsidR="00C25A19" w:rsidRPr="00B53EAC" w:rsidRDefault="00C25A19" w:rsidP="00A640AF">
            <w:pPr>
              <w:rPr>
                <w:sz w:val="22"/>
              </w:rPr>
            </w:pPr>
            <w:r w:rsidRPr="00B53EAC">
              <w:rPr>
                <w:sz w:val="22"/>
              </w:rPr>
              <w:t>Possible Score</w:t>
            </w:r>
          </w:p>
        </w:tc>
      </w:tr>
      <w:tr w:rsidR="00C25A19" w:rsidRPr="00B53EAC" w14:paraId="2111E263" w14:textId="77777777" w:rsidTr="009960F9">
        <w:trPr>
          <w:cantSplit/>
          <w:tblHeader/>
        </w:trPr>
        <w:tc>
          <w:tcPr>
            <w:tcW w:w="1615" w:type="dxa"/>
          </w:tcPr>
          <w:p w14:paraId="405C3196" w14:textId="77777777" w:rsidR="00C25A19" w:rsidRPr="00B53EAC" w:rsidRDefault="00C25A19" w:rsidP="00A640AF">
            <w:pPr>
              <w:rPr>
                <w:sz w:val="22"/>
              </w:rPr>
            </w:pPr>
            <w:r w:rsidRPr="00B53EAC">
              <w:rPr>
                <w:sz w:val="22"/>
              </w:rPr>
              <w:t>3.1</w:t>
            </w:r>
          </w:p>
        </w:tc>
        <w:tc>
          <w:tcPr>
            <w:tcW w:w="5760" w:type="dxa"/>
          </w:tcPr>
          <w:p w14:paraId="557C197C" w14:textId="02769CCA" w:rsidR="00756DDC" w:rsidRPr="00B53EAC" w:rsidRDefault="00C25A19" w:rsidP="00756DDC">
            <w:pPr>
              <w:rPr>
                <w:sz w:val="22"/>
              </w:rPr>
            </w:pPr>
            <w:r w:rsidRPr="00B53EAC">
              <w:rPr>
                <w:sz w:val="22"/>
              </w:rPr>
              <w:t xml:space="preserve">Proposal clearly states </w:t>
            </w:r>
            <w:r w:rsidR="004F0663" w:rsidRPr="00B53EAC">
              <w:rPr>
                <w:sz w:val="22"/>
              </w:rPr>
              <w:t>achieved</w:t>
            </w:r>
            <w:r w:rsidRPr="00B53EAC">
              <w:rPr>
                <w:sz w:val="22"/>
              </w:rPr>
              <w:t xml:space="preserve"> objectives of the project </w:t>
            </w:r>
            <w:r w:rsidR="004F0663" w:rsidRPr="00B53EAC">
              <w:rPr>
                <w:sz w:val="22"/>
              </w:rPr>
              <w:t>and how the program/ project with continue to grow</w:t>
            </w:r>
            <w:r w:rsidR="00756DDC" w:rsidRPr="00B53EAC">
              <w:rPr>
                <w:sz w:val="22"/>
              </w:rPr>
              <w:t xml:space="preserve"> </w:t>
            </w:r>
          </w:p>
          <w:p w14:paraId="2BE71319" w14:textId="14EA7AD3" w:rsidR="00C25A19" w:rsidRPr="00B53EAC" w:rsidRDefault="00756DDC" w:rsidP="006133E4">
            <w:pPr>
              <w:ind w:left="526"/>
              <w:rPr>
                <w:sz w:val="22"/>
              </w:rPr>
            </w:pPr>
            <w:r w:rsidRPr="00B53EAC">
              <w:rPr>
                <w:sz w:val="22"/>
              </w:rPr>
              <w:t>For full points, proposal must be clear leaving no room for questions or doubt about goals/ objectives of project/program and how they will be acheived</w:t>
            </w:r>
          </w:p>
        </w:tc>
        <w:tc>
          <w:tcPr>
            <w:tcW w:w="1975" w:type="dxa"/>
          </w:tcPr>
          <w:p w14:paraId="5AD4641F" w14:textId="77777777" w:rsidR="00C25A19" w:rsidRPr="00B53EAC" w:rsidRDefault="00C25A19" w:rsidP="00A640AF">
            <w:pPr>
              <w:rPr>
                <w:sz w:val="22"/>
              </w:rPr>
            </w:pPr>
            <w:r w:rsidRPr="00B53EAC">
              <w:rPr>
                <w:sz w:val="22"/>
              </w:rPr>
              <w:t>5</w:t>
            </w:r>
          </w:p>
        </w:tc>
      </w:tr>
      <w:tr w:rsidR="00756DDC" w:rsidRPr="00B53EAC" w14:paraId="14FC6A51" w14:textId="77777777" w:rsidTr="009960F9">
        <w:trPr>
          <w:cantSplit/>
          <w:tblHeader/>
        </w:trPr>
        <w:tc>
          <w:tcPr>
            <w:tcW w:w="1615" w:type="dxa"/>
          </w:tcPr>
          <w:p w14:paraId="590CCCFD" w14:textId="31213FC1" w:rsidR="00756DDC" w:rsidRPr="00B53EAC" w:rsidRDefault="00756DDC" w:rsidP="00756DDC">
            <w:pPr>
              <w:rPr>
                <w:sz w:val="22"/>
              </w:rPr>
            </w:pPr>
            <w:r w:rsidRPr="00B53EAC">
              <w:rPr>
                <w:sz w:val="22"/>
              </w:rPr>
              <w:t>3.2</w:t>
            </w:r>
          </w:p>
        </w:tc>
        <w:tc>
          <w:tcPr>
            <w:tcW w:w="5760" w:type="dxa"/>
          </w:tcPr>
          <w:p w14:paraId="7D85871F" w14:textId="77777777" w:rsidR="00756DDC" w:rsidRPr="00B53EAC" w:rsidRDefault="00756DDC" w:rsidP="00756DDC">
            <w:pPr>
              <w:rPr>
                <w:sz w:val="22"/>
              </w:rPr>
            </w:pPr>
            <w:r w:rsidRPr="00B53EAC">
              <w:rPr>
                <w:sz w:val="22"/>
              </w:rPr>
              <w:t xml:space="preserve">Proposal clearly describes the work that will be conducted if awarded the funds </w:t>
            </w:r>
          </w:p>
          <w:p w14:paraId="5B20E571" w14:textId="4540FF58" w:rsidR="00756DDC" w:rsidRPr="00B53EAC" w:rsidRDefault="00756DDC" w:rsidP="006133E4">
            <w:pPr>
              <w:ind w:left="526"/>
              <w:rPr>
                <w:sz w:val="22"/>
              </w:rPr>
            </w:pPr>
            <w:r w:rsidRPr="00B53EAC">
              <w:rPr>
                <w:sz w:val="22"/>
              </w:rPr>
              <w:t xml:space="preserve">For full points, proposal must address who will implement and staff the project, how/ when will it be done, and who will continue to staff the program to ensure continued success (no questions are left for what/how/who/when/why/where of this project) </w:t>
            </w:r>
          </w:p>
        </w:tc>
        <w:tc>
          <w:tcPr>
            <w:tcW w:w="1975" w:type="dxa"/>
          </w:tcPr>
          <w:p w14:paraId="180F1099" w14:textId="77777777" w:rsidR="00756DDC" w:rsidRPr="00B53EAC" w:rsidRDefault="00756DDC" w:rsidP="00756DDC">
            <w:pPr>
              <w:rPr>
                <w:sz w:val="22"/>
              </w:rPr>
            </w:pPr>
            <w:r w:rsidRPr="00B53EAC">
              <w:rPr>
                <w:sz w:val="22"/>
              </w:rPr>
              <w:t>5</w:t>
            </w:r>
          </w:p>
        </w:tc>
      </w:tr>
      <w:tr w:rsidR="00756DDC" w:rsidRPr="00B53EAC" w14:paraId="10BDEDBD" w14:textId="77777777" w:rsidTr="009960F9">
        <w:trPr>
          <w:cantSplit/>
          <w:tblHeader/>
        </w:trPr>
        <w:tc>
          <w:tcPr>
            <w:tcW w:w="1615" w:type="dxa"/>
          </w:tcPr>
          <w:p w14:paraId="328769C3" w14:textId="6397A80D" w:rsidR="00756DDC" w:rsidRPr="00B53EAC" w:rsidRDefault="00756DDC" w:rsidP="00756DDC">
            <w:pPr>
              <w:rPr>
                <w:sz w:val="22"/>
              </w:rPr>
            </w:pPr>
            <w:r w:rsidRPr="00B53EAC">
              <w:rPr>
                <w:sz w:val="22"/>
              </w:rPr>
              <w:t>3.3</w:t>
            </w:r>
          </w:p>
        </w:tc>
        <w:tc>
          <w:tcPr>
            <w:tcW w:w="5760" w:type="dxa"/>
          </w:tcPr>
          <w:p w14:paraId="2FAB4736" w14:textId="77777777" w:rsidR="00756DDC" w:rsidRPr="00B53EAC" w:rsidRDefault="00756DDC" w:rsidP="00756DDC">
            <w:pPr>
              <w:rPr>
                <w:sz w:val="22"/>
              </w:rPr>
            </w:pPr>
            <w:r w:rsidRPr="00B53EAC">
              <w:rPr>
                <w:sz w:val="22"/>
              </w:rPr>
              <w:t>Proposal clearly describes the desired outcome</w:t>
            </w:r>
          </w:p>
          <w:p w14:paraId="0FF12A7F" w14:textId="69909CD9" w:rsidR="00756DDC" w:rsidRPr="00B53EAC" w:rsidRDefault="00756DDC" w:rsidP="006133E4">
            <w:pPr>
              <w:ind w:left="526"/>
              <w:rPr>
                <w:sz w:val="22"/>
              </w:rPr>
            </w:pPr>
            <w:r w:rsidRPr="00B53EAC">
              <w:rPr>
                <w:sz w:val="22"/>
              </w:rPr>
              <w:t>For full points, application must clarly describe the desired outcomes leaving no room for confusion of what to expect from this project/ program</w:t>
            </w:r>
          </w:p>
        </w:tc>
        <w:tc>
          <w:tcPr>
            <w:tcW w:w="1975" w:type="dxa"/>
          </w:tcPr>
          <w:p w14:paraId="31F7F6A5" w14:textId="77777777" w:rsidR="00756DDC" w:rsidRPr="00B53EAC" w:rsidRDefault="00756DDC" w:rsidP="00756DDC">
            <w:pPr>
              <w:rPr>
                <w:sz w:val="22"/>
              </w:rPr>
            </w:pPr>
            <w:r w:rsidRPr="00B53EAC">
              <w:rPr>
                <w:sz w:val="22"/>
              </w:rPr>
              <w:t>5</w:t>
            </w:r>
          </w:p>
        </w:tc>
      </w:tr>
      <w:tr w:rsidR="00756DDC" w:rsidRPr="00B53EAC" w14:paraId="2EC0BD0E" w14:textId="77777777" w:rsidTr="009960F9">
        <w:trPr>
          <w:cantSplit/>
          <w:tblHeader/>
        </w:trPr>
        <w:tc>
          <w:tcPr>
            <w:tcW w:w="1615" w:type="dxa"/>
          </w:tcPr>
          <w:p w14:paraId="61561E4F" w14:textId="4C16F75E" w:rsidR="00756DDC" w:rsidRPr="00B53EAC" w:rsidRDefault="00756DDC" w:rsidP="00756DDC">
            <w:pPr>
              <w:rPr>
                <w:sz w:val="22"/>
              </w:rPr>
            </w:pPr>
            <w:r w:rsidRPr="00B53EAC">
              <w:rPr>
                <w:sz w:val="22"/>
              </w:rPr>
              <w:t>3.4</w:t>
            </w:r>
          </w:p>
        </w:tc>
        <w:tc>
          <w:tcPr>
            <w:tcW w:w="5760" w:type="dxa"/>
          </w:tcPr>
          <w:p w14:paraId="6248B98D" w14:textId="77777777" w:rsidR="00756DDC" w:rsidRPr="00B53EAC" w:rsidRDefault="00756DDC" w:rsidP="00756DDC">
            <w:pPr>
              <w:rPr>
                <w:sz w:val="22"/>
              </w:rPr>
            </w:pPr>
            <w:r w:rsidRPr="00B53EAC">
              <w:rPr>
                <w:sz w:val="22"/>
              </w:rPr>
              <w:t xml:space="preserve">Proposal will be self-sustaining in the long-term </w:t>
            </w:r>
          </w:p>
          <w:p w14:paraId="3FD5B4CF" w14:textId="6BDE0E6A" w:rsidR="00756DDC" w:rsidRPr="00B53EAC" w:rsidRDefault="00756DDC" w:rsidP="006133E4">
            <w:pPr>
              <w:ind w:left="526"/>
              <w:rPr>
                <w:sz w:val="22"/>
              </w:rPr>
            </w:pPr>
            <w:r w:rsidRPr="00B53EAC">
              <w:rPr>
                <w:sz w:val="22"/>
              </w:rPr>
              <w:t>For full points, all costs must be outlined in the application (i.e. infrastructure materials, staff time, ect.) that extend beyond the costs covered by this awards program and show identified and secured sustainable funding sources. Additionally, for full points the proposal must include demonstrated community support/ engagement to provide long term support and accountability, including future years the program will run/ be effective in the school/ community.</w:t>
            </w:r>
          </w:p>
        </w:tc>
        <w:tc>
          <w:tcPr>
            <w:tcW w:w="1975" w:type="dxa"/>
          </w:tcPr>
          <w:p w14:paraId="04864990" w14:textId="281C9DE0" w:rsidR="00756DDC" w:rsidRPr="00B53EAC" w:rsidRDefault="00756DDC" w:rsidP="00756DDC">
            <w:pPr>
              <w:rPr>
                <w:sz w:val="22"/>
              </w:rPr>
            </w:pPr>
            <w:r w:rsidRPr="00B53EAC">
              <w:rPr>
                <w:sz w:val="22"/>
              </w:rPr>
              <w:t>10</w:t>
            </w:r>
          </w:p>
        </w:tc>
      </w:tr>
      <w:tr w:rsidR="00756DDC" w:rsidRPr="00B53EAC" w14:paraId="53A701BC" w14:textId="77777777" w:rsidTr="009960F9">
        <w:trPr>
          <w:cantSplit/>
          <w:tblHeader/>
        </w:trPr>
        <w:tc>
          <w:tcPr>
            <w:tcW w:w="1615" w:type="dxa"/>
          </w:tcPr>
          <w:p w14:paraId="33218E37" w14:textId="6CE17436" w:rsidR="00756DDC" w:rsidRPr="00B53EAC" w:rsidRDefault="00756DDC" w:rsidP="00756DDC">
            <w:pPr>
              <w:rPr>
                <w:sz w:val="22"/>
              </w:rPr>
            </w:pPr>
            <w:r w:rsidRPr="00B53EAC">
              <w:rPr>
                <w:sz w:val="22"/>
              </w:rPr>
              <w:t>3.5</w:t>
            </w:r>
          </w:p>
        </w:tc>
        <w:tc>
          <w:tcPr>
            <w:tcW w:w="5760" w:type="dxa"/>
          </w:tcPr>
          <w:p w14:paraId="15126D24" w14:textId="77777777" w:rsidR="00756DDC" w:rsidRPr="00B53EAC" w:rsidRDefault="00756DDC" w:rsidP="00756DDC">
            <w:pPr>
              <w:rPr>
                <w:sz w:val="22"/>
              </w:rPr>
            </w:pPr>
            <w:r w:rsidRPr="00B53EAC">
              <w:rPr>
                <w:sz w:val="22"/>
              </w:rPr>
              <w:t xml:space="preserve">Proposal includes measurable outcomes </w:t>
            </w:r>
          </w:p>
          <w:p w14:paraId="6DD340F6" w14:textId="51209874" w:rsidR="00756DDC" w:rsidRPr="00B53EAC" w:rsidRDefault="00756DDC" w:rsidP="006133E4">
            <w:pPr>
              <w:ind w:left="526"/>
              <w:rPr>
                <w:sz w:val="22"/>
              </w:rPr>
            </w:pPr>
            <w:r w:rsidRPr="00B53EAC">
              <w:rPr>
                <w:sz w:val="22"/>
              </w:rPr>
              <w:t>For full points, the application must identify measurable outcomes and methods for collecting data to compare to project goals (i.e. collected data on pre and post waste audit, tracking weight or volume of waste diverted or composted, frequency of needed waste container hauling, etc.</w:t>
            </w:r>
            <w:r w:rsidRPr="00B53EAC">
              <w:rPr>
                <w:rFonts w:ascii="Segoe UI" w:hAnsi="Segoe UI" w:cs="Segoe UI"/>
                <w:color w:val="242424"/>
                <w:sz w:val="22"/>
                <w:shd w:val="clear" w:color="auto" w:fill="FFFFFF"/>
              </w:rPr>
              <w:t>)</w:t>
            </w:r>
          </w:p>
        </w:tc>
        <w:tc>
          <w:tcPr>
            <w:tcW w:w="1975" w:type="dxa"/>
          </w:tcPr>
          <w:p w14:paraId="5C701A1F" w14:textId="6A857B18" w:rsidR="00756DDC" w:rsidRPr="00B53EAC" w:rsidRDefault="00756DDC" w:rsidP="00756DDC">
            <w:pPr>
              <w:rPr>
                <w:sz w:val="22"/>
              </w:rPr>
            </w:pPr>
            <w:r w:rsidRPr="00B53EAC">
              <w:rPr>
                <w:sz w:val="22"/>
              </w:rPr>
              <w:t>10</w:t>
            </w:r>
          </w:p>
        </w:tc>
      </w:tr>
    </w:tbl>
    <w:p w14:paraId="48FA6768" w14:textId="77777777" w:rsidR="00C25A19" w:rsidRPr="00B53EAC" w:rsidRDefault="00C25A19" w:rsidP="00C25A19">
      <w:pPr>
        <w:pStyle w:val="Heading5"/>
        <w:rPr>
          <w:sz w:val="22"/>
        </w:rPr>
      </w:pPr>
      <w:r w:rsidRPr="00B53EAC">
        <w:rPr>
          <w:sz w:val="22"/>
        </w:rPr>
        <w:t xml:space="preserve">Other </w:t>
      </w:r>
    </w:p>
    <w:tbl>
      <w:tblPr>
        <w:tblStyle w:val="TableGrid"/>
        <w:tblW w:w="0" w:type="auto"/>
        <w:tblLook w:val="04A0" w:firstRow="1" w:lastRow="0" w:firstColumn="1" w:lastColumn="0" w:noHBand="0" w:noVBand="1"/>
        <w:tblDescription w:val="Score card for awards progams"/>
      </w:tblPr>
      <w:tblGrid>
        <w:gridCol w:w="1615"/>
        <w:gridCol w:w="5760"/>
        <w:gridCol w:w="1975"/>
      </w:tblGrid>
      <w:tr w:rsidR="00C25A19" w:rsidRPr="00B53EAC" w14:paraId="2A52474E" w14:textId="77777777" w:rsidTr="009960F9">
        <w:trPr>
          <w:cantSplit/>
          <w:tblHeader/>
        </w:trPr>
        <w:tc>
          <w:tcPr>
            <w:tcW w:w="1615" w:type="dxa"/>
            <w:shd w:val="clear" w:color="auto" w:fill="BDD6EE" w:themeFill="accent1" w:themeFillTint="66"/>
          </w:tcPr>
          <w:p w14:paraId="495DE004" w14:textId="77777777" w:rsidR="00C25A19" w:rsidRPr="00B53EAC" w:rsidRDefault="00C25A19" w:rsidP="00A640AF">
            <w:pPr>
              <w:rPr>
                <w:sz w:val="22"/>
              </w:rPr>
            </w:pPr>
            <w:r w:rsidRPr="00B53EAC">
              <w:rPr>
                <w:sz w:val="22"/>
              </w:rPr>
              <w:lastRenderedPageBreak/>
              <w:t>Number</w:t>
            </w:r>
          </w:p>
        </w:tc>
        <w:tc>
          <w:tcPr>
            <w:tcW w:w="5760" w:type="dxa"/>
            <w:shd w:val="clear" w:color="auto" w:fill="BDD6EE" w:themeFill="accent1" w:themeFillTint="66"/>
          </w:tcPr>
          <w:p w14:paraId="3167CE20" w14:textId="77777777" w:rsidR="00C25A19" w:rsidRPr="00B53EAC" w:rsidRDefault="00C25A19" w:rsidP="00A640AF">
            <w:pPr>
              <w:rPr>
                <w:sz w:val="22"/>
              </w:rPr>
            </w:pPr>
            <w:r w:rsidRPr="00B53EAC">
              <w:rPr>
                <w:sz w:val="22"/>
              </w:rPr>
              <w:t>Criteria</w:t>
            </w:r>
          </w:p>
        </w:tc>
        <w:tc>
          <w:tcPr>
            <w:tcW w:w="1975" w:type="dxa"/>
            <w:shd w:val="clear" w:color="auto" w:fill="BDD6EE" w:themeFill="accent1" w:themeFillTint="66"/>
          </w:tcPr>
          <w:p w14:paraId="765B5ED7" w14:textId="77777777" w:rsidR="00C25A19" w:rsidRPr="00B53EAC" w:rsidRDefault="00C25A19" w:rsidP="00A640AF">
            <w:pPr>
              <w:rPr>
                <w:sz w:val="22"/>
              </w:rPr>
            </w:pPr>
            <w:r w:rsidRPr="00B53EAC">
              <w:rPr>
                <w:sz w:val="22"/>
              </w:rPr>
              <w:t>Possible Score</w:t>
            </w:r>
          </w:p>
        </w:tc>
      </w:tr>
      <w:tr w:rsidR="00C25A19" w:rsidRPr="00B53EAC" w14:paraId="087FEB7F" w14:textId="77777777" w:rsidTr="009E63F0">
        <w:trPr>
          <w:cantSplit/>
          <w:tblHeader/>
        </w:trPr>
        <w:tc>
          <w:tcPr>
            <w:tcW w:w="1615" w:type="dxa"/>
            <w:tcBorders>
              <w:bottom w:val="single" w:sz="4" w:space="0" w:color="auto"/>
            </w:tcBorders>
          </w:tcPr>
          <w:p w14:paraId="31865613" w14:textId="77777777" w:rsidR="00C25A19" w:rsidRPr="00B53EAC" w:rsidRDefault="00C25A19" w:rsidP="00A640AF">
            <w:pPr>
              <w:rPr>
                <w:sz w:val="22"/>
              </w:rPr>
            </w:pPr>
            <w:r w:rsidRPr="00B53EAC">
              <w:rPr>
                <w:sz w:val="22"/>
              </w:rPr>
              <w:t>4.0</w:t>
            </w:r>
          </w:p>
        </w:tc>
        <w:tc>
          <w:tcPr>
            <w:tcW w:w="5760" w:type="dxa"/>
            <w:tcBorders>
              <w:bottom w:val="single" w:sz="4" w:space="0" w:color="auto"/>
            </w:tcBorders>
          </w:tcPr>
          <w:p w14:paraId="09A0EF79" w14:textId="77777777" w:rsidR="00C25A19" w:rsidRPr="00B53EAC" w:rsidRDefault="00C25A19" w:rsidP="00A640AF">
            <w:pPr>
              <w:rPr>
                <w:sz w:val="22"/>
              </w:rPr>
            </w:pPr>
            <w:r w:rsidRPr="00B53EAC">
              <w:rPr>
                <w:sz w:val="22"/>
              </w:rPr>
              <w:t>Letter(s) of pledges/contribution for the project from other organization(s) are included = 5 points</w:t>
            </w:r>
          </w:p>
          <w:p w14:paraId="7E0F9CE4" w14:textId="77777777" w:rsidR="00C25A19" w:rsidRPr="00B53EAC" w:rsidRDefault="00C25A19" w:rsidP="00A640AF">
            <w:pPr>
              <w:rPr>
                <w:sz w:val="22"/>
              </w:rPr>
            </w:pPr>
          </w:p>
          <w:p w14:paraId="3802CFEA" w14:textId="7FEFD1D7" w:rsidR="00C25A19" w:rsidRPr="00B53EAC" w:rsidRDefault="00C25A19" w:rsidP="00A640AF">
            <w:pPr>
              <w:rPr>
                <w:sz w:val="22"/>
              </w:rPr>
            </w:pPr>
            <w:r w:rsidRPr="00B53EAC">
              <w:rPr>
                <w:sz w:val="22"/>
              </w:rPr>
              <w:t>More general letter(s) of support for the project are included = 2 points</w:t>
            </w:r>
          </w:p>
          <w:p w14:paraId="2E5229BB" w14:textId="77777777" w:rsidR="00CD1FD5" w:rsidRPr="00B53EAC" w:rsidRDefault="00CD1FD5" w:rsidP="00A640AF">
            <w:pPr>
              <w:rPr>
                <w:sz w:val="22"/>
              </w:rPr>
            </w:pPr>
          </w:p>
          <w:p w14:paraId="5EEF0BDD" w14:textId="77777777" w:rsidR="00C25A19" w:rsidRPr="00B53EAC" w:rsidRDefault="00C25A19" w:rsidP="00A640AF">
            <w:pPr>
              <w:rPr>
                <w:sz w:val="22"/>
              </w:rPr>
            </w:pPr>
            <w:r w:rsidRPr="00B53EAC">
              <w:rPr>
                <w:sz w:val="22"/>
              </w:rPr>
              <w:t>No letters of support or pledges of contribution = 0 points</w:t>
            </w:r>
          </w:p>
        </w:tc>
        <w:tc>
          <w:tcPr>
            <w:tcW w:w="1975" w:type="dxa"/>
            <w:tcBorders>
              <w:bottom w:val="single" w:sz="4" w:space="0" w:color="auto"/>
            </w:tcBorders>
          </w:tcPr>
          <w:p w14:paraId="13A6FE8C" w14:textId="77777777" w:rsidR="00C25A19" w:rsidRPr="00B53EAC" w:rsidRDefault="00C25A19" w:rsidP="00A640AF">
            <w:pPr>
              <w:rPr>
                <w:sz w:val="22"/>
              </w:rPr>
            </w:pPr>
            <w:r w:rsidRPr="00B53EAC">
              <w:rPr>
                <w:sz w:val="22"/>
              </w:rPr>
              <w:t>5</w:t>
            </w:r>
          </w:p>
        </w:tc>
      </w:tr>
      <w:tr w:rsidR="00CE608C" w:rsidRPr="00B53EAC" w14:paraId="758FAF3D" w14:textId="77777777" w:rsidTr="009960F9">
        <w:trPr>
          <w:cantSplit/>
          <w:tblHeader/>
        </w:trPr>
        <w:tc>
          <w:tcPr>
            <w:tcW w:w="1615" w:type="dxa"/>
            <w:tcBorders>
              <w:top w:val="double" w:sz="4" w:space="0" w:color="auto"/>
              <w:left w:val="double" w:sz="4" w:space="0" w:color="auto"/>
              <w:bottom w:val="double" w:sz="4" w:space="0" w:color="auto"/>
              <w:right w:val="double" w:sz="4" w:space="0" w:color="auto"/>
            </w:tcBorders>
          </w:tcPr>
          <w:p w14:paraId="4244E677" w14:textId="2D156D03" w:rsidR="00CE608C" w:rsidRPr="00B53EAC" w:rsidRDefault="00CE608C" w:rsidP="00CE608C">
            <w:pPr>
              <w:rPr>
                <w:sz w:val="22"/>
              </w:rPr>
            </w:pPr>
            <w:r w:rsidRPr="00B53EAC">
              <w:rPr>
                <w:rStyle w:val="Strong"/>
                <w:sz w:val="22"/>
              </w:rPr>
              <w:t>Total</w:t>
            </w:r>
          </w:p>
        </w:tc>
        <w:tc>
          <w:tcPr>
            <w:tcW w:w="5760" w:type="dxa"/>
            <w:tcBorders>
              <w:top w:val="double" w:sz="4" w:space="0" w:color="auto"/>
              <w:left w:val="double" w:sz="4" w:space="0" w:color="auto"/>
              <w:bottom w:val="double" w:sz="4" w:space="0" w:color="auto"/>
              <w:right w:val="double" w:sz="4" w:space="0" w:color="auto"/>
            </w:tcBorders>
          </w:tcPr>
          <w:p w14:paraId="684A3D98" w14:textId="77777777" w:rsidR="00CE608C" w:rsidRPr="00B53EAC" w:rsidRDefault="00CE608C" w:rsidP="00CE608C">
            <w:pPr>
              <w:rPr>
                <w:sz w:val="22"/>
              </w:rPr>
            </w:pPr>
          </w:p>
        </w:tc>
        <w:tc>
          <w:tcPr>
            <w:tcW w:w="1975" w:type="dxa"/>
            <w:tcBorders>
              <w:top w:val="double" w:sz="4" w:space="0" w:color="auto"/>
              <w:left w:val="double" w:sz="4" w:space="0" w:color="auto"/>
              <w:bottom w:val="double" w:sz="4" w:space="0" w:color="auto"/>
              <w:right w:val="double" w:sz="4" w:space="0" w:color="auto"/>
            </w:tcBorders>
          </w:tcPr>
          <w:p w14:paraId="0329CC4F" w14:textId="1DD04992" w:rsidR="00CE608C" w:rsidRPr="00B53EAC" w:rsidRDefault="00756DDC" w:rsidP="00CE608C">
            <w:pPr>
              <w:rPr>
                <w:sz w:val="22"/>
              </w:rPr>
            </w:pPr>
            <w:r w:rsidRPr="00B53EAC">
              <w:rPr>
                <w:rStyle w:val="Strong"/>
                <w:sz w:val="22"/>
              </w:rPr>
              <w:t>70</w:t>
            </w:r>
          </w:p>
        </w:tc>
      </w:tr>
    </w:tbl>
    <w:p w14:paraId="2E7A282D" w14:textId="77777777" w:rsidR="00C25A19" w:rsidRPr="00494A6B" w:rsidRDefault="00C25A19" w:rsidP="00C25A19"/>
    <w:p w14:paraId="7032722C" w14:textId="3DA95555" w:rsidR="00AF06B6" w:rsidRDefault="00AF06B6" w:rsidP="00C25A19">
      <w:pPr>
        <w:pStyle w:val="Paragraph"/>
        <w:spacing w:before="240"/>
      </w:pPr>
      <w:r>
        <w:br w:type="page"/>
      </w:r>
    </w:p>
    <w:p w14:paraId="688503E6" w14:textId="2B5274DF" w:rsidR="00AF06B6" w:rsidRDefault="00AF06B6" w:rsidP="00AF06B6">
      <w:pPr>
        <w:pStyle w:val="Heading4"/>
        <w:jc w:val="center"/>
      </w:pPr>
      <w:r>
        <w:lastRenderedPageBreak/>
        <w:t>Score Card 3</w:t>
      </w:r>
    </w:p>
    <w:p w14:paraId="155CFAF5" w14:textId="77777777" w:rsidR="00AF06B6" w:rsidRDefault="00AF06B6" w:rsidP="00AF06B6">
      <w:pPr>
        <w:pStyle w:val="Paragraph"/>
        <w:jc w:val="center"/>
        <w:rPr>
          <w:rStyle w:val="Strong"/>
        </w:rPr>
      </w:pPr>
      <w:r w:rsidRPr="00C25A19">
        <w:rPr>
          <w:rStyle w:val="Strong"/>
        </w:rPr>
        <w:t xml:space="preserve">Evaluation Scorecard </w:t>
      </w:r>
    </w:p>
    <w:p w14:paraId="51F37EDF" w14:textId="0AD06834" w:rsidR="00AF06B6" w:rsidRPr="00C25A19" w:rsidRDefault="00AF06B6" w:rsidP="00AF06B6">
      <w:pPr>
        <w:pStyle w:val="Paragraph"/>
        <w:jc w:val="center"/>
        <w:rPr>
          <w:rStyle w:val="Strong"/>
        </w:rPr>
      </w:pPr>
      <w:r w:rsidRPr="00BD3CE6">
        <w:rPr>
          <w:b/>
          <w:bCs/>
          <w:u w:val="single"/>
        </w:rPr>
        <w:t>Award Type</w:t>
      </w:r>
      <w:r w:rsidRPr="00BD3CE6">
        <w:rPr>
          <w:b/>
          <w:bCs/>
        </w:rPr>
        <w:t xml:space="preserve">: </w:t>
      </w:r>
      <w:r>
        <w:rPr>
          <w:b/>
          <w:bCs/>
        </w:rPr>
        <w:t xml:space="preserve">Sustainable School </w:t>
      </w:r>
      <w:r w:rsidR="000F0985">
        <w:rPr>
          <w:b/>
          <w:bCs/>
        </w:rPr>
        <w:t xml:space="preserve">Program </w:t>
      </w:r>
      <w:r>
        <w:rPr>
          <w:b/>
          <w:bCs/>
        </w:rPr>
        <w:t>Award (Creative Curriculum)</w:t>
      </w:r>
      <w:r w:rsidRPr="00C25A19">
        <w:rPr>
          <w:rStyle w:val="Strong"/>
        </w:rPr>
        <w:t>)</w:t>
      </w:r>
    </w:p>
    <w:p w14:paraId="05571592" w14:textId="608B5E46" w:rsidR="00AF06B6" w:rsidRDefault="00AF06B6" w:rsidP="00AF06B6">
      <w:pPr>
        <w:pStyle w:val="Heading5"/>
      </w:pPr>
      <w:r>
        <w:t>Priorities</w:t>
      </w:r>
    </w:p>
    <w:tbl>
      <w:tblPr>
        <w:tblStyle w:val="TableGrid"/>
        <w:tblW w:w="0" w:type="auto"/>
        <w:tblLook w:val="0600" w:firstRow="0" w:lastRow="0" w:firstColumn="0" w:lastColumn="0" w:noHBand="1" w:noVBand="1"/>
        <w:tblDescription w:val="Score card for awards progams"/>
      </w:tblPr>
      <w:tblGrid>
        <w:gridCol w:w="1038"/>
        <w:gridCol w:w="7222"/>
        <w:gridCol w:w="1090"/>
      </w:tblGrid>
      <w:tr w:rsidR="00506A18" w14:paraId="1B7D93D2" w14:textId="77777777" w:rsidTr="00506A18">
        <w:trPr>
          <w:cantSplit/>
          <w:tblHeader/>
        </w:trPr>
        <w:tc>
          <w:tcPr>
            <w:tcW w:w="0" w:type="auto"/>
            <w:shd w:val="clear" w:color="auto" w:fill="BDD6EE" w:themeFill="accent1" w:themeFillTint="66"/>
          </w:tcPr>
          <w:p w14:paraId="7CF6543B" w14:textId="77777777" w:rsidR="00506A18" w:rsidRPr="00B53EAC" w:rsidRDefault="00506A18" w:rsidP="00403319">
            <w:pPr>
              <w:rPr>
                <w:sz w:val="22"/>
              </w:rPr>
            </w:pPr>
            <w:r w:rsidRPr="00B53EAC">
              <w:rPr>
                <w:sz w:val="22"/>
              </w:rPr>
              <w:t>Numbers</w:t>
            </w:r>
          </w:p>
        </w:tc>
        <w:tc>
          <w:tcPr>
            <w:tcW w:w="0" w:type="auto"/>
            <w:shd w:val="clear" w:color="auto" w:fill="BDD6EE" w:themeFill="accent1" w:themeFillTint="66"/>
          </w:tcPr>
          <w:p w14:paraId="110A5AE4" w14:textId="77777777" w:rsidR="00506A18" w:rsidRPr="00B53EAC" w:rsidRDefault="00506A18" w:rsidP="00403319">
            <w:pPr>
              <w:rPr>
                <w:sz w:val="22"/>
              </w:rPr>
            </w:pPr>
            <w:r w:rsidRPr="00B53EAC">
              <w:rPr>
                <w:sz w:val="22"/>
              </w:rPr>
              <w:t>Criteria</w:t>
            </w:r>
          </w:p>
        </w:tc>
        <w:tc>
          <w:tcPr>
            <w:tcW w:w="0" w:type="auto"/>
            <w:shd w:val="clear" w:color="auto" w:fill="BDD6EE" w:themeFill="accent1" w:themeFillTint="66"/>
          </w:tcPr>
          <w:p w14:paraId="554D8F41" w14:textId="77777777" w:rsidR="00506A18" w:rsidRDefault="00506A18" w:rsidP="00403319">
            <w:r>
              <w:t>Possible Score</w:t>
            </w:r>
          </w:p>
        </w:tc>
      </w:tr>
      <w:tr w:rsidR="00506A18" w14:paraId="3886ABD9" w14:textId="77777777" w:rsidTr="00506A18">
        <w:trPr>
          <w:cantSplit/>
          <w:tblHeader/>
        </w:trPr>
        <w:tc>
          <w:tcPr>
            <w:tcW w:w="0" w:type="auto"/>
          </w:tcPr>
          <w:p w14:paraId="3B9CA5A6" w14:textId="77777777" w:rsidR="00506A18" w:rsidRPr="00B53EAC" w:rsidRDefault="00506A18" w:rsidP="00403319">
            <w:pPr>
              <w:rPr>
                <w:sz w:val="22"/>
              </w:rPr>
            </w:pPr>
            <w:r w:rsidRPr="00B53EAC">
              <w:rPr>
                <w:sz w:val="22"/>
              </w:rPr>
              <w:t>1.1</w:t>
            </w:r>
          </w:p>
        </w:tc>
        <w:tc>
          <w:tcPr>
            <w:tcW w:w="0" w:type="auto"/>
          </w:tcPr>
          <w:p w14:paraId="038B9A4A" w14:textId="77777777" w:rsidR="00506A18" w:rsidRPr="00B53EAC" w:rsidRDefault="00506A18" w:rsidP="00403319">
            <w:pPr>
              <w:rPr>
                <w:sz w:val="22"/>
              </w:rPr>
            </w:pPr>
            <w:r w:rsidRPr="00B53EAC">
              <w:rPr>
                <w:sz w:val="22"/>
              </w:rPr>
              <w:t>Proposal’s goal is to support at least one of the following:</w:t>
            </w:r>
          </w:p>
          <w:p w14:paraId="1DAAB937" w14:textId="77777777" w:rsidR="00506A18" w:rsidRPr="00B53EAC" w:rsidRDefault="00506A18" w:rsidP="00403319">
            <w:pPr>
              <w:pStyle w:val="ListParagraph"/>
              <w:numPr>
                <w:ilvl w:val="0"/>
                <w:numId w:val="39"/>
              </w:numPr>
              <w:spacing w:before="0" w:after="0"/>
              <w:rPr>
                <w:sz w:val="22"/>
              </w:rPr>
            </w:pPr>
            <w:r w:rsidRPr="00B53EAC">
              <w:rPr>
                <w:sz w:val="22"/>
              </w:rPr>
              <w:t>Waste reduction/recycling</w:t>
            </w:r>
          </w:p>
          <w:p w14:paraId="39902C87" w14:textId="77777777" w:rsidR="00506A18" w:rsidRPr="00B53EAC" w:rsidRDefault="00506A18" w:rsidP="00403319">
            <w:pPr>
              <w:pStyle w:val="ListParagraph"/>
              <w:numPr>
                <w:ilvl w:val="0"/>
                <w:numId w:val="39"/>
              </w:numPr>
              <w:spacing w:before="0" w:after="0"/>
              <w:rPr>
                <w:sz w:val="22"/>
              </w:rPr>
            </w:pPr>
            <w:r w:rsidRPr="00B53EAC">
              <w:rPr>
                <w:sz w:val="22"/>
              </w:rPr>
              <w:t>Food waste reduction</w:t>
            </w:r>
          </w:p>
          <w:p w14:paraId="6B08FDB3" w14:textId="77777777" w:rsidR="00506A18" w:rsidRPr="00B53EAC" w:rsidRDefault="00506A18" w:rsidP="00403319">
            <w:pPr>
              <w:pStyle w:val="ListParagraph"/>
              <w:numPr>
                <w:ilvl w:val="0"/>
                <w:numId w:val="39"/>
              </w:numPr>
              <w:spacing w:before="0" w:after="0"/>
              <w:rPr>
                <w:sz w:val="22"/>
              </w:rPr>
            </w:pPr>
            <w:r w:rsidRPr="00B53EAC">
              <w:rPr>
                <w:sz w:val="22"/>
              </w:rPr>
              <w:t>Composting</w:t>
            </w:r>
          </w:p>
          <w:p w14:paraId="52F9A0E1" w14:textId="77777777" w:rsidR="00506A18" w:rsidRPr="00B53EAC" w:rsidRDefault="00506A18" w:rsidP="00403319">
            <w:pPr>
              <w:pStyle w:val="ListParagraph"/>
              <w:numPr>
                <w:ilvl w:val="0"/>
                <w:numId w:val="39"/>
              </w:numPr>
              <w:spacing w:before="0" w:after="0"/>
              <w:rPr>
                <w:sz w:val="22"/>
              </w:rPr>
            </w:pPr>
            <w:r w:rsidRPr="00B53EAC">
              <w:rPr>
                <w:sz w:val="22"/>
              </w:rPr>
              <w:t>Green Chemistry / Sustainable Design / Closed-Loop Waste Education</w:t>
            </w:r>
          </w:p>
        </w:tc>
        <w:tc>
          <w:tcPr>
            <w:tcW w:w="0" w:type="auto"/>
          </w:tcPr>
          <w:p w14:paraId="4D9DC475" w14:textId="77777777" w:rsidR="00506A18" w:rsidRDefault="00506A18" w:rsidP="00403319">
            <w:r>
              <w:t>10</w:t>
            </w:r>
          </w:p>
        </w:tc>
      </w:tr>
      <w:tr w:rsidR="00506A18" w14:paraId="1203E772" w14:textId="77777777" w:rsidTr="00506A18">
        <w:trPr>
          <w:cantSplit/>
          <w:tblHeader/>
        </w:trPr>
        <w:tc>
          <w:tcPr>
            <w:tcW w:w="0" w:type="auto"/>
          </w:tcPr>
          <w:p w14:paraId="217B7A87" w14:textId="77777777" w:rsidR="00506A18" w:rsidRPr="00B53EAC" w:rsidRDefault="00506A18" w:rsidP="00403319">
            <w:pPr>
              <w:rPr>
                <w:sz w:val="22"/>
              </w:rPr>
            </w:pPr>
            <w:r w:rsidRPr="00B53EAC">
              <w:rPr>
                <w:sz w:val="22"/>
              </w:rPr>
              <w:t>1.2</w:t>
            </w:r>
          </w:p>
        </w:tc>
        <w:tc>
          <w:tcPr>
            <w:tcW w:w="0" w:type="auto"/>
          </w:tcPr>
          <w:p w14:paraId="19184697" w14:textId="7DDF3401" w:rsidR="00506A18" w:rsidRPr="00B53EAC" w:rsidRDefault="00506A18" w:rsidP="00403319">
            <w:pPr>
              <w:rPr>
                <w:sz w:val="22"/>
              </w:rPr>
            </w:pPr>
            <w:r w:rsidRPr="00B53EAC">
              <w:rPr>
                <w:sz w:val="22"/>
              </w:rPr>
              <w:t>Outcome of results likely leads to less contamination in the recycling waste stream</w:t>
            </w:r>
            <w:r w:rsidR="00CD447D" w:rsidRPr="00B53EAC">
              <w:rPr>
                <w:sz w:val="22"/>
              </w:rPr>
              <w:t xml:space="preserve"> or composting process</w:t>
            </w:r>
          </w:p>
        </w:tc>
        <w:tc>
          <w:tcPr>
            <w:tcW w:w="0" w:type="auto"/>
          </w:tcPr>
          <w:p w14:paraId="5358D583" w14:textId="77777777" w:rsidR="00506A18" w:rsidRDefault="00506A18" w:rsidP="00403319">
            <w:r>
              <w:t>5</w:t>
            </w:r>
          </w:p>
        </w:tc>
      </w:tr>
      <w:tr w:rsidR="00506A18" w14:paraId="6F54298F" w14:textId="77777777" w:rsidTr="00506A18">
        <w:trPr>
          <w:cantSplit/>
          <w:tblHeader/>
        </w:trPr>
        <w:tc>
          <w:tcPr>
            <w:tcW w:w="0" w:type="auto"/>
          </w:tcPr>
          <w:p w14:paraId="3AD2C69F" w14:textId="77777777" w:rsidR="00506A18" w:rsidRPr="00B53EAC" w:rsidRDefault="00506A18" w:rsidP="00403319">
            <w:pPr>
              <w:rPr>
                <w:sz w:val="22"/>
              </w:rPr>
            </w:pPr>
            <w:r w:rsidRPr="00B53EAC">
              <w:rPr>
                <w:sz w:val="22"/>
              </w:rPr>
              <w:t>1.3</w:t>
            </w:r>
          </w:p>
        </w:tc>
        <w:tc>
          <w:tcPr>
            <w:tcW w:w="0" w:type="auto"/>
          </w:tcPr>
          <w:p w14:paraId="431AA32B" w14:textId="77777777" w:rsidR="00506A18" w:rsidRPr="00B53EAC" w:rsidRDefault="00506A18" w:rsidP="00403319">
            <w:pPr>
              <w:rPr>
                <w:sz w:val="22"/>
              </w:rPr>
            </w:pPr>
            <w:r w:rsidRPr="00B53EAC">
              <w:rPr>
                <w:sz w:val="22"/>
              </w:rPr>
              <w:t>Project is within a population living in poverty with a WTN Environmental Health Disparity index ranking of:</w:t>
            </w:r>
          </w:p>
          <w:p w14:paraId="6FF2878D" w14:textId="77777777" w:rsidR="00506A18" w:rsidRPr="00B53EAC" w:rsidRDefault="00506A18" w:rsidP="00403319">
            <w:pPr>
              <w:rPr>
                <w:sz w:val="22"/>
              </w:rPr>
            </w:pPr>
          </w:p>
          <w:p w14:paraId="464731BF" w14:textId="77777777" w:rsidR="00506A18" w:rsidRPr="00B53EAC" w:rsidRDefault="00506A18" w:rsidP="00403319">
            <w:pPr>
              <w:rPr>
                <w:sz w:val="22"/>
              </w:rPr>
            </w:pPr>
            <w:r w:rsidRPr="00B53EAC">
              <w:rPr>
                <w:sz w:val="22"/>
              </w:rPr>
              <w:t>10 = 5 points</w:t>
            </w:r>
          </w:p>
          <w:p w14:paraId="344C3A3D" w14:textId="77777777" w:rsidR="00506A18" w:rsidRPr="00B53EAC" w:rsidRDefault="00506A18" w:rsidP="00403319">
            <w:pPr>
              <w:rPr>
                <w:sz w:val="22"/>
              </w:rPr>
            </w:pPr>
            <w:r w:rsidRPr="00B53EAC">
              <w:rPr>
                <w:sz w:val="22"/>
              </w:rPr>
              <w:t>8-9 = 3 points</w:t>
            </w:r>
          </w:p>
          <w:p w14:paraId="6B63056F" w14:textId="77777777" w:rsidR="00506A18" w:rsidRPr="00B53EAC" w:rsidRDefault="00506A18" w:rsidP="00403319">
            <w:pPr>
              <w:rPr>
                <w:sz w:val="22"/>
              </w:rPr>
            </w:pPr>
            <w:r w:rsidRPr="00B53EAC">
              <w:rPr>
                <w:sz w:val="22"/>
              </w:rPr>
              <w:t>1-7 = 0 points</w:t>
            </w:r>
          </w:p>
          <w:p w14:paraId="50D453E8" w14:textId="77777777" w:rsidR="00506A18" w:rsidRPr="00B53EAC" w:rsidRDefault="00506A18" w:rsidP="00403319">
            <w:pPr>
              <w:rPr>
                <w:sz w:val="22"/>
              </w:rPr>
            </w:pPr>
          </w:p>
          <w:p w14:paraId="1E561A51" w14:textId="77777777" w:rsidR="005230DF" w:rsidRPr="00B53EAC" w:rsidRDefault="00506A18" w:rsidP="00403319">
            <w:pPr>
              <w:rPr>
                <w:sz w:val="22"/>
              </w:rPr>
            </w:pPr>
            <w:r w:rsidRPr="00B53EAC">
              <w:rPr>
                <w:sz w:val="22"/>
              </w:rPr>
              <w:t xml:space="preserve">The index can be found at: </w:t>
            </w:r>
          </w:p>
          <w:p w14:paraId="7CA3CA5D" w14:textId="61132461" w:rsidR="00506A18" w:rsidRPr="00B53EAC" w:rsidRDefault="003A227B" w:rsidP="00403319">
            <w:pPr>
              <w:rPr>
                <w:sz w:val="22"/>
              </w:rPr>
            </w:pPr>
            <w:hyperlink r:id="rId33" w:history="1">
              <w:r w:rsidR="005230DF" w:rsidRPr="00B53EAC">
                <w:rPr>
                  <w:rStyle w:val="Hyperlink"/>
                  <w:sz w:val="22"/>
                </w:rPr>
                <w:t>https://fortress.wa.gov/doh/wtn/WTNIBL/</w:t>
              </w:r>
            </w:hyperlink>
          </w:p>
        </w:tc>
        <w:tc>
          <w:tcPr>
            <w:tcW w:w="0" w:type="auto"/>
          </w:tcPr>
          <w:p w14:paraId="32973EE2" w14:textId="77777777" w:rsidR="00506A18" w:rsidRDefault="00506A18" w:rsidP="00403319">
            <w:r>
              <w:t>5</w:t>
            </w:r>
          </w:p>
        </w:tc>
      </w:tr>
      <w:tr w:rsidR="00506A18" w14:paraId="4DD96D3E" w14:textId="77777777" w:rsidTr="00506A18">
        <w:trPr>
          <w:cantSplit/>
          <w:tblHeader/>
        </w:trPr>
        <w:tc>
          <w:tcPr>
            <w:tcW w:w="0" w:type="auto"/>
          </w:tcPr>
          <w:p w14:paraId="0ACB3B67" w14:textId="77777777" w:rsidR="00506A18" w:rsidRPr="00B53EAC" w:rsidRDefault="00506A18" w:rsidP="00403319">
            <w:pPr>
              <w:rPr>
                <w:sz w:val="22"/>
              </w:rPr>
            </w:pPr>
            <w:r w:rsidRPr="00B53EAC">
              <w:rPr>
                <w:sz w:val="22"/>
              </w:rPr>
              <w:t>1.4</w:t>
            </w:r>
          </w:p>
        </w:tc>
        <w:tc>
          <w:tcPr>
            <w:tcW w:w="0" w:type="auto"/>
          </w:tcPr>
          <w:p w14:paraId="31B299FD" w14:textId="77777777" w:rsidR="00506A18" w:rsidRPr="00B53EAC" w:rsidRDefault="00506A18" w:rsidP="00403319">
            <w:pPr>
              <w:rPr>
                <w:sz w:val="22"/>
              </w:rPr>
            </w:pPr>
          </w:p>
          <w:p w14:paraId="2BCA41E6" w14:textId="77777777" w:rsidR="00506A18" w:rsidRPr="00B53EAC" w:rsidRDefault="00506A18" w:rsidP="00403319">
            <w:pPr>
              <w:rPr>
                <w:sz w:val="22"/>
              </w:rPr>
            </w:pPr>
            <w:r w:rsidRPr="00B53EAC">
              <w:rPr>
                <w:sz w:val="22"/>
              </w:rPr>
              <w:t xml:space="preserve">As per the </w:t>
            </w:r>
            <w:hyperlink r:id="rId34" w:history="1">
              <w:r w:rsidRPr="00B53EAC">
                <w:rPr>
                  <w:rStyle w:val="Hyperlink"/>
                  <w:sz w:val="22"/>
                </w:rPr>
                <w:t>National Center for Education Statistics</w:t>
              </w:r>
            </w:hyperlink>
            <w:r w:rsidRPr="00B53EAC">
              <w:rPr>
                <w:rStyle w:val="FootnoteReference"/>
                <w:sz w:val="22"/>
              </w:rPr>
              <w:footnoteReference w:id="4"/>
            </w:r>
            <w:r w:rsidRPr="00B53EAC">
              <w:rPr>
                <w:sz w:val="22"/>
              </w:rPr>
              <w:t>,  the percentage of students eligible for free or reduced-price lunch (FRPL) under the National School Lunch Program provides a proxy measure for the concentration of low-income students within a school. The indicator is reflected in this score point ranking.</w:t>
            </w:r>
          </w:p>
          <w:p w14:paraId="094ED6DF" w14:textId="77777777" w:rsidR="00506A18" w:rsidRPr="00B53EAC" w:rsidRDefault="00506A18" w:rsidP="00403319">
            <w:pPr>
              <w:rPr>
                <w:sz w:val="22"/>
              </w:rPr>
            </w:pPr>
          </w:p>
          <w:p w14:paraId="3095D2F9" w14:textId="77777777" w:rsidR="00506A18" w:rsidRPr="00B53EAC" w:rsidRDefault="00506A18" w:rsidP="00403319">
            <w:pPr>
              <w:rPr>
                <w:sz w:val="22"/>
              </w:rPr>
            </w:pPr>
            <w:r w:rsidRPr="00B53EAC">
              <w:rPr>
                <w:sz w:val="22"/>
              </w:rPr>
              <w:t>High-Poverty Schools: 75.0% or greater of students eligible for FRPL = 5 points</w:t>
            </w:r>
          </w:p>
          <w:p w14:paraId="7ECB6981" w14:textId="77777777" w:rsidR="00506A18" w:rsidRPr="00B53EAC" w:rsidRDefault="00506A18" w:rsidP="00403319">
            <w:pPr>
              <w:rPr>
                <w:sz w:val="22"/>
              </w:rPr>
            </w:pPr>
            <w:r w:rsidRPr="00B53EAC">
              <w:rPr>
                <w:sz w:val="22"/>
              </w:rPr>
              <w:t>Mid-high Poverty Schools: 50.1 – 75.0% of students eligible for FRPL = 3.5 points</w:t>
            </w:r>
          </w:p>
          <w:p w14:paraId="5C9B6BE7" w14:textId="77777777" w:rsidR="00506A18" w:rsidRPr="00B53EAC" w:rsidRDefault="00506A18" w:rsidP="00403319">
            <w:pPr>
              <w:rPr>
                <w:sz w:val="22"/>
              </w:rPr>
            </w:pPr>
            <w:r w:rsidRPr="00B53EAC">
              <w:rPr>
                <w:sz w:val="22"/>
              </w:rPr>
              <w:t>Mid-Low Poverty Schools: 25.1 – 50.0% or less of students eligible for FRPL = 2 points</w:t>
            </w:r>
          </w:p>
          <w:p w14:paraId="51876870" w14:textId="77777777" w:rsidR="00506A18" w:rsidRPr="00B53EAC" w:rsidRDefault="00506A18" w:rsidP="00403319">
            <w:pPr>
              <w:rPr>
                <w:sz w:val="22"/>
              </w:rPr>
            </w:pPr>
            <w:r w:rsidRPr="00B53EAC">
              <w:rPr>
                <w:sz w:val="22"/>
              </w:rPr>
              <w:t>Low Poverty Schools: Less than 25.0% of students eligible for FRPL = 0 points</w:t>
            </w:r>
          </w:p>
          <w:p w14:paraId="52BE83A0" w14:textId="77777777" w:rsidR="00506A18" w:rsidRPr="00B53EAC" w:rsidRDefault="00506A18" w:rsidP="00403319">
            <w:pPr>
              <w:rPr>
                <w:sz w:val="22"/>
              </w:rPr>
            </w:pPr>
          </w:p>
        </w:tc>
        <w:tc>
          <w:tcPr>
            <w:tcW w:w="0" w:type="auto"/>
          </w:tcPr>
          <w:p w14:paraId="71CC8363" w14:textId="77777777" w:rsidR="00506A18" w:rsidRDefault="00506A18" w:rsidP="00403319">
            <w:r>
              <w:t>5</w:t>
            </w:r>
          </w:p>
        </w:tc>
      </w:tr>
      <w:tr w:rsidR="00506A18" w14:paraId="7343932B" w14:textId="77777777" w:rsidTr="00506A18">
        <w:trPr>
          <w:cantSplit/>
          <w:tblHeader/>
        </w:trPr>
        <w:tc>
          <w:tcPr>
            <w:tcW w:w="0" w:type="auto"/>
          </w:tcPr>
          <w:p w14:paraId="2940BC2A" w14:textId="77777777" w:rsidR="00506A18" w:rsidRPr="00B53EAC" w:rsidRDefault="00506A18" w:rsidP="00403319">
            <w:pPr>
              <w:rPr>
                <w:sz w:val="22"/>
              </w:rPr>
            </w:pPr>
            <w:r w:rsidRPr="00B53EAC">
              <w:rPr>
                <w:sz w:val="22"/>
              </w:rPr>
              <w:t>1.5</w:t>
            </w:r>
          </w:p>
        </w:tc>
        <w:tc>
          <w:tcPr>
            <w:tcW w:w="0" w:type="auto"/>
          </w:tcPr>
          <w:p w14:paraId="337F6C87" w14:textId="77777777" w:rsidR="00506A18" w:rsidRPr="00B53EAC" w:rsidRDefault="00506A18" w:rsidP="00403319">
            <w:pPr>
              <w:rPr>
                <w:sz w:val="22"/>
              </w:rPr>
            </w:pPr>
            <w:r w:rsidRPr="00B53EAC">
              <w:rPr>
                <w:sz w:val="22"/>
              </w:rPr>
              <w:t>Proposed curriculum will be developed and translated in multiple languages = 4 points + 0.5 points for each additional language with a maximum of 7 total points</w:t>
            </w:r>
          </w:p>
        </w:tc>
        <w:tc>
          <w:tcPr>
            <w:tcW w:w="0" w:type="auto"/>
          </w:tcPr>
          <w:p w14:paraId="3A7345A5" w14:textId="77777777" w:rsidR="00506A18" w:rsidRDefault="00506A18" w:rsidP="00403319">
            <w:r>
              <w:t>7</w:t>
            </w:r>
          </w:p>
        </w:tc>
      </w:tr>
    </w:tbl>
    <w:p w14:paraId="5DAC8C1A" w14:textId="77777777" w:rsidR="00506A18" w:rsidRPr="00506A18" w:rsidRDefault="00506A18" w:rsidP="00506A18"/>
    <w:p w14:paraId="38DF02D2" w14:textId="5F6F8A5A" w:rsidR="00AF06B6" w:rsidRDefault="00AF06B6" w:rsidP="001A5DDC">
      <w:pPr>
        <w:pStyle w:val="Heading5"/>
      </w:pPr>
      <w:r w:rsidRPr="00494A6B">
        <w:t>Budget</w:t>
      </w:r>
    </w:p>
    <w:tbl>
      <w:tblPr>
        <w:tblStyle w:val="TableGrid"/>
        <w:tblW w:w="0" w:type="auto"/>
        <w:tblLook w:val="04A0" w:firstRow="1" w:lastRow="0" w:firstColumn="1" w:lastColumn="0" w:noHBand="0" w:noVBand="1"/>
        <w:tblDescription w:val="Score card for awards progams"/>
      </w:tblPr>
      <w:tblGrid>
        <w:gridCol w:w="1615"/>
        <w:gridCol w:w="5760"/>
        <w:gridCol w:w="1975"/>
      </w:tblGrid>
      <w:tr w:rsidR="00AF06B6" w14:paraId="6D159485" w14:textId="77777777" w:rsidTr="009960F9">
        <w:trPr>
          <w:cantSplit/>
          <w:tblHeader/>
        </w:trPr>
        <w:tc>
          <w:tcPr>
            <w:tcW w:w="1615" w:type="dxa"/>
            <w:shd w:val="clear" w:color="auto" w:fill="BDD6EE" w:themeFill="accent1" w:themeFillTint="66"/>
          </w:tcPr>
          <w:p w14:paraId="5E7C139F" w14:textId="77777777" w:rsidR="00AF06B6" w:rsidRDefault="00AF06B6" w:rsidP="00A640AF">
            <w:r>
              <w:lastRenderedPageBreak/>
              <w:t>Number</w:t>
            </w:r>
          </w:p>
        </w:tc>
        <w:tc>
          <w:tcPr>
            <w:tcW w:w="5760" w:type="dxa"/>
            <w:shd w:val="clear" w:color="auto" w:fill="BDD6EE" w:themeFill="accent1" w:themeFillTint="66"/>
          </w:tcPr>
          <w:p w14:paraId="590992BA" w14:textId="77777777" w:rsidR="00AF06B6" w:rsidRDefault="00AF06B6" w:rsidP="00A640AF">
            <w:r>
              <w:t>Criteria</w:t>
            </w:r>
          </w:p>
        </w:tc>
        <w:tc>
          <w:tcPr>
            <w:tcW w:w="1975" w:type="dxa"/>
            <w:shd w:val="clear" w:color="auto" w:fill="BDD6EE" w:themeFill="accent1" w:themeFillTint="66"/>
          </w:tcPr>
          <w:p w14:paraId="5F4ECCD9" w14:textId="77777777" w:rsidR="00AF06B6" w:rsidRDefault="00AF06B6" w:rsidP="00A640AF">
            <w:r>
              <w:t>Possible Score</w:t>
            </w:r>
          </w:p>
        </w:tc>
      </w:tr>
      <w:tr w:rsidR="00AF06B6" w14:paraId="7BC4312E" w14:textId="77777777" w:rsidTr="009960F9">
        <w:trPr>
          <w:cantSplit/>
          <w:tblHeader/>
        </w:trPr>
        <w:tc>
          <w:tcPr>
            <w:tcW w:w="1615" w:type="dxa"/>
          </w:tcPr>
          <w:p w14:paraId="6FEF9D89" w14:textId="77777777" w:rsidR="00AF06B6" w:rsidRDefault="00AF06B6" w:rsidP="00A640AF">
            <w:r>
              <w:t>2.1</w:t>
            </w:r>
          </w:p>
        </w:tc>
        <w:tc>
          <w:tcPr>
            <w:tcW w:w="5760" w:type="dxa"/>
          </w:tcPr>
          <w:p w14:paraId="567B8E46" w14:textId="05F93897" w:rsidR="00AF06B6" w:rsidRDefault="001A5DDC" w:rsidP="00A640AF">
            <w:r>
              <w:t>Proposal describes project costs and proof of costs are included</w:t>
            </w:r>
          </w:p>
        </w:tc>
        <w:tc>
          <w:tcPr>
            <w:tcW w:w="1975" w:type="dxa"/>
          </w:tcPr>
          <w:p w14:paraId="5D0DF6DC" w14:textId="550EDE8F" w:rsidR="00AF06B6" w:rsidRDefault="001A5DDC" w:rsidP="00A640AF">
            <w:r>
              <w:t>5</w:t>
            </w:r>
          </w:p>
        </w:tc>
      </w:tr>
    </w:tbl>
    <w:p w14:paraId="7AD7DFF9" w14:textId="56C496BB" w:rsidR="00AF06B6" w:rsidRDefault="00AF06B6" w:rsidP="00AF06B6">
      <w:pPr>
        <w:pStyle w:val="Heading5"/>
      </w:pPr>
      <w:r>
        <w:t>Scope of Work</w:t>
      </w:r>
    </w:p>
    <w:tbl>
      <w:tblPr>
        <w:tblStyle w:val="TableGrid"/>
        <w:tblW w:w="0" w:type="auto"/>
        <w:tblLook w:val="04A0" w:firstRow="1" w:lastRow="0" w:firstColumn="1" w:lastColumn="0" w:noHBand="0" w:noVBand="1"/>
        <w:tblDescription w:val="Score card for awards progams"/>
      </w:tblPr>
      <w:tblGrid>
        <w:gridCol w:w="1615"/>
        <w:gridCol w:w="5760"/>
        <w:gridCol w:w="1975"/>
      </w:tblGrid>
      <w:tr w:rsidR="00AF06B6" w14:paraId="06443C99" w14:textId="77777777" w:rsidTr="009960F9">
        <w:trPr>
          <w:cantSplit/>
          <w:tblHeader/>
        </w:trPr>
        <w:tc>
          <w:tcPr>
            <w:tcW w:w="1615" w:type="dxa"/>
            <w:shd w:val="clear" w:color="auto" w:fill="BDD6EE" w:themeFill="accent1" w:themeFillTint="66"/>
          </w:tcPr>
          <w:p w14:paraId="46B85622" w14:textId="77777777" w:rsidR="00AF06B6" w:rsidRPr="00B53EAC" w:rsidRDefault="00AF06B6" w:rsidP="00A640AF">
            <w:pPr>
              <w:rPr>
                <w:sz w:val="22"/>
              </w:rPr>
            </w:pPr>
            <w:r w:rsidRPr="00B53EAC">
              <w:rPr>
                <w:sz w:val="22"/>
              </w:rPr>
              <w:t>Number</w:t>
            </w:r>
          </w:p>
        </w:tc>
        <w:tc>
          <w:tcPr>
            <w:tcW w:w="5760" w:type="dxa"/>
            <w:shd w:val="clear" w:color="auto" w:fill="BDD6EE" w:themeFill="accent1" w:themeFillTint="66"/>
          </w:tcPr>
          <w:p w14:paraId="28CD27CD" w14:textId="77777777" w:rsidR="00AF06B6" w:rsidRPr="00B53EAC" w:rsidRDefault="00AF06B6" w:rsidP="00A640AF">
            <w:pPr>
              <w:rPr>
                <w:sz w:val="22"/>
              </w:rPr>
            </w:pPr>
            <w:r w:rsidRPr="00B53EAC">
              <w:rPr>
                <w:sz w:val="22"/>
              </w:rPr>
              <w:t>Criteria</w:t>
            </w:r>
          </w:p>
        </w:tc>
        <w:tc>
          <w:tcPr>
            <w:tcW w:w="1975" w:type="dxa"/>
            <w:shd w:val="clear" w:color="auto" w:fill="BDD6EE" w:themeFill="accent1" w:themeFillTint="66"/>
          </w:tcPr>
          <w:p w14:paraId="617CA7F5" w14:textId="77777777" w:rsidR="00AF06B6" w:rsidRDefault="00AF06B6" w:rsidP="00A640AF">
            <w:r>
              <w:t>Possible Score</w:t>
            </w:r>
          </w:p>
        </w:tc>
      </w:tr>
      <w:tr w:rsidR="00032CB0" w14:paraId="1B6592BD" w14:textId="77777777" w:rsidTr="009960F9">
        <w:trPr>
          <w:cantSplit/>
          <w:tblHeader/>
        </w:trPr>
        <w:tc>
          <w:tcPr>
            <w:tcW w:w="1615" w:type="dxa"/>
          </w:tcPr>
          <w:p w14:paraId="02D55DDA" w14:textId="77777777" w:rsidR="00032CB0" w:rsidRPr="00B53EAC" w:rsidRDefault="00032CB0" w:rsidP="00032CB0">
            <w:pPr>
              <w:rPr>
                <w:sz w:val="22"/>
              </w:rPr>
            </w:pPr>
            <w:r w:rsidRPr="00B53EAC">
              <w:rPr>
                <w:sz w:val="22"/>
              </w:rPr>
              <w:t>3.1</w:t>
            </w:r>
          </w:p>
        </w:tc>
        <w:tc>
          <w:tcPr>
            <w:tcW w:w="5760" w:type="dxa"/>
          </w:tcPr>
          <w:p w14:paraId="5F327871" w14:textId="77777777" w:rsidR="00032CB0" w:rsidRPr="00B53EAC" w:rsidRDefault="00032CB0" w:rsidP="00032CB0">
            <w:pPr>
              <w:rPr>
                <w:sz w:val="22"/>
              </w:rPr>
            </w:pPr>
            <w:r w:rsidRPr="00B53EAC">
              <w:rPr>
                <w:sz w:val="22"/>
              </w:rPr>
              <w:t xml:space="preserve">Proposal clearly states how the objectives of the project will be achieved </w:t>
            </w:r>
          </w:p>
          <w:p w14:paraId="4E7E2460" w14:textId="5AA3378F" w:rsidR="00032CB0" w:rsidRPr="00B53EAC" w:rsidRDefault="00032CB0" w:rsidP="006133E4">
            <w:pPr>
              <w:ind w:left="526" w:firstLine="14"/>
              <w:rPr>
                <w:sz w:val="22"/>
              </w:rPr>
            </w:pPr>
            <w:r w:rsidRPr="00B53EAC">
              <w:rPr>
                <w:sz w:val="22"/>
              </w:rPr>
              <w:t>For full points, proposal must be clear leaving no room for questions or doubt about goals/ objectives of project/program and how they will be acheived</w:t>
            </w:r>
          </w:p>
        </w:tc>
        <w:tc>
          <w:tcPr>
            <w:tcW w:w="1975" w:type="dxa"/>
          </w:tcPr>
          <w:p w14:paraId="584648D9" w14:textId="77777777" w:rsidR="00032CB0" w:rsidRDefault="00032CB0" w:rsidP="00032CB0">
            <w:r>
              <w:t>5</w:t>
            </w:r>
          </w:p>
        </w:tc>
      </w:tr>
      <w:tr w:rsidR="00032CB0" w14:paraId="4E0DE79A" w14:textId="77777777" w:rsidTr="009960F9">
        <w:trPr>
          <w:cantSplit/>
          <w:tblHeader/>
        </w:trPr>
        <w:tc>
          <w:tcPr>
            <w:tcW w:w="1615" w:type="dxa"/>
          </w:tcPr>
          <w:p w14:paraId="22BB1156" w14:textId="77777777" w:rsidR="00032CB0" w:rsidRPr="00B53EAC" w:rsidRDefault="00032CB0" w:rsidP="00032CB0">
            <w:pPr>
              <w:rPr>
                <w:sz w:val="22"/>
              </w:rPr>
            </w:pPr>
            <w:r w:rsidRPr="00B53EAC">
              <w:rPr>
                <w:sz w:val="22"/>
              </w:rPr>
              <w:t>3.2</w:t>
            </w:r>
          </w:p>
        </w:tc>
        <w:tc>
          <w:tcPr>
            <w:tcW w:w="5760" w:type="dxa"/>
          </w:tcPr>
          <w:p w14:paraId="05E0F25C" w14:textId="77777777" w:rsidR="00032CB0" w:rsidRPr="00B53EAC" w:rsidRDefault="00032CB0" w:rsidP="00032CB0">
            <w:pPr>
              <w:rPr>
                <w:sz w:val="22"/>
              </w:rPr>
            </w:pPr>
            <w:r w:rsidRPr="00B53EAC">
              <w:rPr>
                <w:sz w:val="22"/>
              </w:rPr>
              <w:t>Award recipient is ready to proceed with project within 2 months of receiving award</w:t>
            </w:r>
          </w:p>
          <w:p w14:paraId="7D94DE50" w14:textId="73319A6E" w:rsidR="00032CB0" w:rsidRPr="00B53EAC" w:rsidRDefault="00032CB0" w:rsidP="006133E4">
            <w:pPr>
              <w:ind w:left="526"/>
              <w:rPr>
                <w:sz w:val="22"/>
              </w:rPr>
            </w:pPr>
            <w:r w:rsidRPr="00B53EAC">
              <w:rPr>
                <w:sz w:val="22"/>
              </w:rPr>
              <w:t>For full points, project must proceed within 2 months of funds being awarded</w:t>
            </w:r>
          </w:p>
        </w:tc>
        <w:tc>
          <w:tcPr>
            <w:tcW w:w="1975" w:type="dxa"/>
          </w:tcPr>
          <w:p w14:paraId="5321AD9B" w14:textId="50FE51B1" w:rsidR="00032CB0" w:rsidRDefault="00032CB0" w:rsidP="00032CB0">
            <w:r>
              <w:t>2</w:t>
            </w:r>
          </w:p>
        </w:tc>
      </w:tr>
      <w:tr w:rsidR="00032CB0" w14:paraId="515EF36A" w14:textId="77777777" w:rsidTr="009960F9">
        <w:trPr>
          <w:cantSplit/>
          <w:tblHeader/>
        </w:trPr>
        <w:tc>
          <w:tcPr>
            <w:tcW w:w="1615" w:type="dxa"/>
          </w:tcPr>
          <w:p w14:paraId="067AE60D" w14:textId="77777777" w:rsidR="00032CB0" w:rsidRPr="00B53EAC" w:rsidRDefault="00032CB0" w:rsidP="00032CB0">
            <w:pPr>
              <w:rPr>
                <w:sz w:val="22"/>
              </w:rPr>
            </w:pPr>
            <w:r w:rsidRPr="00B53EAC">
              <w:rPr>
                <w:sz w:val="22"/>
              </w:rPr>
              <w:t>3.3</w:t>
            </w:r>
          </w:p>
        </w:tc>
        <w:tc>
          <w:tcPr>
            <w:tcW w:w="5760" w:type="dxa"/>
          </w:tcPr>
          <w:p w14:paraId="56BBA8E4" w14:textId="77777777" w:rsidR="00032CB0" w:rsidRPr="00B53EAC" w:rsidRDefault="00032CB0" w:rsidP="00032CB0">
            <w:pPr>
              <w:rPr>
                <w:sz w:val="22"/>
              </w:rPr>
            </w:pPr>
            <w:r w:rsidRPr="00B53EAC">
              <w:rPr>
                <w:sz w:val="22"/>
              </w:rPr>
              <w:t xml:space="preserve">Proposal clearly describes the work that will be conducted if awarded the funds </w:t>
            </w:r>
          </w:p>
          <w:p w14:paraId="33D831CD" w14:textId="4790C426" w:rsidR="00032CB0" w:rsidRPr="00B53EAC" w:rsidRDefault="00032CB0" w:rsidP="006133E4">
            <w:pPr>
              <w:ind w:left="526"/>
              <w:rPr>
                <w:sz w:val="22"/>
              </w:rPr>
            </w:pPr>
            <w:r w:rsidRPr="00B53EAC">
              <w:rPr>
                <w:sz w:val="22"/>
              </w:rPr>
              <w:t xml:space="preserve">For full points, proposal must address who will implement and staff the project, how/ when will it be done, and who will continue to staff the program to ensure continued success (no questions are left for what/how/who/when/why/where of this project) </w:t>
            </w:r>
          </w:p>
        </w:tc>
        <w:tc>
          <w:tcPr>
            <w:tcW w:w="1975" w:type="dxa"/>
          </w:tcPr>
          <w:p w14:paraId="07FB5E57" w14:textId="77777777" w:rsidR="00032CB0" w:rsidRDefault="00032CB0" w:rsidP="00032CB0">
            <w:r>
              <w:t>5</w:t>
            </w:r>
          </w:p>
        </w:tc>
      </w:tr>
      <w:tr w:rsidR="00032CB0" w14:paraId="46408C49" w14:textId="77777777" w:rsidTr="009960F9">
        <w:trPr>
          <w:cantSplit/>
          <w:tblHeader/>
        </w:trPr>
        <w:tc>
          <w:tcPr>
            <w:tcW w:w="1615" w:type="dxa"/>
          </w:tcPr>
          <w:p w14:paraId="42AD121C" w14:textId="77777777" w:rsidR="00032CB0" w:rsidRPr="00B53EAC" w:rsidRDefault="00032CB0" w:rsidP="00032CB0">
            <w:pPr>
              <w:rPr>
                <w:sz w:val="22"/>
              </w:rPr>
            </w:pPr>
            <w:r w:rsidRPr="00B53EAC">
              <w:rPr>
                <w:sz w:val="22"/>
              </w:rPr>
              <w:t>3.4</w:t>
            </w:r>
          </w:p>
        </w:tc>
        <w:tc>
          <w:tcPr>
            <w:tcW w:w="5760" w:type="dxa"/>
          </w:tcPr>
          <w:p w14:paraId="3D3C1A0E" w14:textId="77777777" w:rsidR="00032CB0" w:rsidRPr="00B53EAC" w:rsidRDefault="00032CB0" w:rsidP="00032CB0">
            <w:pPr>
              <w:rPr>
                <w:sz w:val="22"/>
              </w:rPr>
            </w:pPr>
            <w:r w:rsidRPr="00B53EAC">
              <w:rPr>
                <w:sz w:val="22"/>
              </w:rPr>
              <w:t>Proposal clearly describes the desired outcome</w:t>
            </w:r>
          </w:p>
          <w:p w14:paraId="049C8588" w14:textId="17C1BF46" w:rsidR="00032CB0" w:rsidRPr="00B53EAC" w:rsidRDefault="00032CB0" w:rsidP="006133E4">
            <w:pPr>
              <w:ind w:left="526"/>
              <w:rPr>
                <w:sz w:val="22"/>
              </w:rPr>
            </w:pPr>
            <w:r w:rsidRPr="00B53EAC">
              <w:rPr>
                <w:sz w:val="22"/>
              </w:rPr>
              <w:t>For full points, application must clarly describe the desired outcomes leaving no room for confusion of what to expect from this project/ program</w:t>
            </w:r>
          </w:p>
        </w:tc>
        <w:tc>
          <w:tcPr>
            <w:tcW w:w="1975" w:type="dxa"/>
          </w:tcPr>
          <w:p w14:paraId="03BB5F38" w14:textId="77777777" w:rsidR="00032CB0" w:rsidRDefault="00032CB0" w:rsidP="00032CB0">
            <w:r>
              <w:t>5</w:t>
            </w:r>
          </w:p>
        </w:tc>
      </w:tr>
      <w:tr w:rsidR="00032CB0" w14:paraId="66B9FC8E" w14:textId="77777777" w:rsidTr="009960F9">
        <w:trPr>
          <w:cantSplit/>
          <w:tblHeader/>
        </w:trPr>
        <w:tc>
          <w:tcPr>
            <w:tcW w:w="1615" w:type="dxa"/>
          </w:tcPr>
          <w:p w14:paraId="3552950D" w14:textId="77777777" w:rsidR="00032CB0" w:rsidRPr="00B53EAC" w:rsidRDefault="00032CB0" w:rsidP="00032CB0">
            <w:pPr>
              <w:rPr>
                <w:sz w:val="22"/>
              </w:rPr>
            </w:pPr>
            <w:r w:rsidRPr="00B53EAC">
              <w:rPr>
                <w:sz w:val="22"/>
              </w:rPr>
              <w:t>3.5</w:t>
            </w:r>
          </w:p>
        </w:tc>
        <w:tc>
          <w:tcPr>
            <w:tcW w:w="5760" w:type="dxa"/>
          </w:tcPr>
          <w:p w14:paraId="0C08A357" w14:textId="77777777" w:rsidR="00032CB0" w:rsidRPr="00B53EAC" w:rsidRDefault="00032CB0" w:rsidP="00032CB0">
            <w:pPr>
              <w:rPr>
                <w:sz w:val="22"/>
              </w:rPr>
            </w:pPr>
            <w:r w:rsidRPr="00B53EAC">
              <w:rPr>
                <w:sz w:val="22"/>
              </w:rPr>
              <w:t xml:space="preserve">Proposal will be self-sustaining in the long-term </w:t>
            </w:r>
          </w:p>
          <w:p w14:paraId="3C2CE6F8" w14:textId="7ED38F42" w:rsidR="00032CB0" w:rsidRPr="00B53EAC" w:rsidRDefault="00032CB0" w:rsidP="006133E4">
            <w:pPr>
              <w:ind w:left="526"/>
              <w:rPr>
                <w:sz w:val="22"/>
              </w:rPr>
            </w:pPr>
            <w:r w:rsidRPr="00B53EAC">
              <w:rPr>
                <w:sz w:val="22"/>
              </w:rPr>
              <w:t>For full points, all costs must be outlined in the application (i.e. infrastructure materials, staff time, ect.) that extend beyond the costs covered by this awards program and show identified and secured sustainable funding sources. Additionally, for full points the proposal must include demonstrated community support/ engagement to provide long term support and accountability, including future years the program will run/ be effective in the school/ community.</w:t>
            </w:r>
          </w:p>
        </w:tc>
        <w:tc>
          <w:tcPr>
            <w:tcW w:w="1975" w:type="dxa"/>
          </w:tcPr>
          <w:p w14:paraId="21A58A5E" w14:textId="77777777" w:rsidR="00032CB0" w:rsidRDefault="00032CB0" w:rsidP="00032CB0">
            <w:r>
              <w:t>10</w:t>
            </w:r>
          </w:p>
        </w:tc>
      </w:tr>
      <w:tr w:rsidR="00032CB0" w14:paraId="318BA8FD" w14:textId="77777777" w:rsidTr="009960F9">
        <w:trPr>
          <w:cantSplit/>
          <w:tblHeader/>
        </w:trPr>
        <w:tc>
          <w:tcPr>
            <w:tcW w:w="1615" w:type="dxa"/>
          </w:tcPr>
          <w:p w14:paraId="081ACD93" w14:textId="77777777" w:rsidR="00032CB0" w:rsidRPr="00B53EAC" w:rsidRDefault="00032CB0" w:rsidP="00032CB0">
            <w:pPr>
              <w:rPr>
                <w:sz w:val="22"/>
              </w:rPr>
            </w:pPr>
            <w:r w:rsidRPr="00B53EAC">
              <w:rPr>
                <w:sz w:val="22"/>
              </w:rPr>
              <w:t>3.6</w:t>
            </w:r>
          </w:p>
        </w:tc>
        <w:tc>
          <w:tcPr>
            <w:tcW w:w="5760" w:type="dxa"/>
          </w:tcPr>
          <w:p w14:paraId="00D7467C" w14:textId="77777777" w:rsidR="00032CB0" w:rsidRPr="00B53EAC" w:rsidRDefault="00032CB0" w:rsidP="00032CB0">
            <w:pPr>
              <w:rPr>
                <w:sz w:val="22"/>
              </w:rPr>
            </w:pPr>
            <w:r w:rsidRPr="00B53EAC">
              <w:rPr>
                <w:sz w:val="22"/>
              </w:rPr>
              <w:t xml:space="preserve">Proposal includes measurable outcomes </w:t>
            </w:r>
          </w:p>
          <w:p w14:paraId="3622A38D" w14:textId="4B3050CF" w:rsidR="00032CB0" w:rsidRPr="00B53EAC" w:rsidRDefault="00032CB0" w:rsidP="006133E4">
            <w:pPr>
              <w:ind w:left="526"/>
              <w:rPr>
                <w:sz w:val="22"/>
              </w:rPr>
            </w:pPr>
            <w:r w:rsidRPr="00B53EAC">
              <w:rPr>
                <w:sz w:val="22"/>
              </w:rPr>
              <w:t>For full points, the application must identify measurable outcomes and methods for collecting data to compare to project goals (i.e. how many students did the curriculum reach, data collected if there were surveys of comprehension</w:t>
            </w:r>
            <w:r w:rsidR="002B2526" w:rsidRPr="00B53EAC">
              <w:rPr>
                <w:sz w:val="22"/>
              </w:rPr>
              <w:t xml:space="preserve"> completed</w:t>
            </w:r>
            <w:r w:rsidRPr="00B53EAC">
              <w:rPr>
                <w:sz w:val="22"/>
              </w:rPr>
              <w:t>, etc.</w:t>
            </w:r>
            <w:r w:rsidRPr="00B53EAC">
              <w:rPr>
                <w:rFonts w:ascii="Segoe UI" w:hAnsi="Segoe UI" w:cs="Segoe UI"/>
                <w:color w:val="242424"/>
                <w:sz w:val="22"/>
                <w:shd w:val="clear" w:color="auto" w:fill="FFFFFF"/>
              </w:rPr>
              <w:t>)</w:t>
            </w:r>
          </w:p>
        </w:tc>
        <w:tc>
          <w:tcPr>
            <w:tcW w:w="1975" w:type="dxa"/>
          </w:tcPr>
          <w:p w14:paraId="69E92DB7" w14:textId="1798F290" w:rsidR="00032CB0" w:rsidRDefault="00032CB0" w:rsidP="00032CB0">
            <w:r>
              <w:t>10</w:t>
            </w:r>
          </w:p>
        </w:tc>
      </w:tr>
    </w:tbl>
    <w:p w14:paraId="66541B6C" w14:textId="161467C0" w:rsidR="001A5DDC" w:rsidRPr="00CD1FD5" w:rsidRDefault="001A5DDC" w:rsidP="00CD1FD5">
      <w:pPr>
        <w:pStyle w:val="Heading5"/>
      </w:pPr>
      <w:r w:rsidRPr="00CD1FD5">
        <w:t>Outreach Results</w:t>
      </w:r>
    </w:p>
    <w:tbl>
      <w:tblPr>
        <w:tblStyle w:val="TableGrid"/>
        <w:tblW w:w="0" w:type="auto"/>
        <w:tblLook w:val="04A0" w:firstRow="1" w:lastRow="0" w:firstColumn="1" w:lastColumn="0" w:noHBand="0" w:noVBand="1"/>
        <w:tblDescription w:val="Score card for awards progams"/>
      </w:tblPr>
      <w:tblGrid>
        <w:gridCol w:w="1615"/>
        <w:gridCol w:w="5760"/>
        <w:gridCol w:w="1975"/>
      </w:tblGrid>
      <w:tr w:rsidR="001A5DDC" w14:paraId="64B0A074" w14:textId="77777777" w:rsidTr="009960F9">
        <w:trPr>
          <w:cantSplit/>
          <w:tblHeader/>
        </w:trPr>
        <w:tc>
          <w:tcPr>
            <w:tcW w:w="1615" w:type="dxa"/>
            <w:shd w:val="clear" w:color="auto" w:fill="BDD6EE" w:themeFill="accent1" w:themeFillTint="66"/>
          </w:tcPr>
          <w:p w14:paraId="6CD3F1BA" w14:textId="2541390C" w:rsidR="001A5DDC" w:rsidRDefault="001A5DDC" w:rsidP="001A5DDC">
            <w:r>
              <w:lastRenderedPageBreak/>
              <w:t>Number</w:t>
            </w:r>
          </w:p>
        </w:tc>
        <w:tc>
          <w:tcPr>
            <w:tcW w:w="5760" w:type="dxa"/>
            <w:shd w:val="clear" w:color="auto" w:fill="BDD6EE" w:themeFill="accent1" w:themeFillTint="66"/>
          </w:tcPr>
          <w:p w14:paraId="19ED6DF9" w14:textId="521B5EB3" w:rsidR="001A5DDC" w:rsidRDefault="001A5DDC" w:rsidP="001A5DDC">
            <w:r>
              <w:t>Criteria</w:t>
            </w:r>
          </w:p>
        </w:tc>
        <w:tc>
          <w:tcPr>
            <w:tcW w:w="1975" w:type="dxa"/>
            <w:shd w:val="clear" w:color="auto" w:fill="BDD6EE" w:themeFill="accent1" w:themeFillTint="66"/>
          </w:tcPr>
          <w:p w14:paraId="44A0B79B" w14:textId="6BCC94B5" w:rsidR="001A5DDC" w:rsidRDefault="001A5DDC" w:rsidP="001A5DDC">
            <w:r>
              <w:t>Possible Score</w:t>
            </w:r>
          </w:p>
        </w:tc>
      </w:tr>
      <w:tr w:rsidR="001A5DDC" w14:paraId="60F3CCF5" w14:textId="77777777" w:rsidTr="009960F9">
        <w:trPr>
          <w:cantSplit/>
          <w:tblHeader/>
        </w:trPr>
        <w:tc>
          <w:tcPr>
            <w:tcW w:w="1615" w:type="dxa"/>
          </w:tcPr>
          <w:p w14:paraId="6708789A" w14:textId="4BEF4040" w:rsidR="001A5DDC" w:rsidRDefault="001A5DDC" w:rsidP="001A5DDC">
            <w:r>
              <w:t>4.0</w:t>
            </w:r>
          </w:p>
        </w:tc>
        <w:tc>
          <w:tcPr>
            <w:tcW w:w="5760" w:type="dxa"/>
          </w:tcPr>
          <w:p w14:paraId="7D88E91A" w14:textId="77777777" w:rsidR="001A5DDC" w:rsidRDefault="001A5DDC" w:rsidP="001A5DDC">
            <w:r>
              <w:t xml:space="preserve">Scaling criteria for curriculum/outreach materials: </w:t>
            </w:r>
          </w:p>
          <w:p w14:paraId="08638D6C" w14:textId="36679067" w:rsidR="001A5DDC" w:rsidRDefault="001A5DDC" w:rsidP="001A5DDC">
            <w:r>
              <w:t>If a school no longer h</w:t>
            </w:r>
            <w:r w:rsidR="00CD447D">
              <w:t>o</w:t>
            </w:r>
            <w:r>
              <w:t>ld</w:t>
            </w:r>
            <w:r w:rsidR="00CD447D">
              <w:t>s</w:t>
            </w:r>
            <w:r>
              <w:t xml:space="preserve"> class in person</w:t>
            </w:r>
            <w:r w:rsidR="00CD447D">
              <w:t xml:space="preserve"> due to COVID-19</w:t>
            </w:r>
            <w:r>
              <w:t>, videos will be a necessary replacement for activities unless educators have proof of implementing safe and effective at-home activities.</w:t>
            </w:r>
          </w:p>
          <w:p w14:paraId="6E352F30" w14:textId="77777777" w:rsidR="001A5DDC" w:rsidRDefault="001A5DDC" w:rsidP="001A5DDC"/>
          <w:p w14:paraId="0960452B" w14:textId="77777777" w:rsidR="001A5DDC" w:rsidRDefault="001A5DDC" w:rsidP="001A5DDC">
            <w:r>
              <w:t>Multi-day (at least 5 days w/ 1 hour of content) curriculum with static materials and at least two activities/videos = 10 points</w:t>
            </w:r>
          </w:p>
          <w:p w14:paraId="4D4A387E" w14:textId="77777777" w:rsidR="001A5DDC" w:rsidRDefault="001A5DDC" w:rsidP="001A5DDC"/>
          <w:p w14:paraId="33662A9E" w14:textId="77777777" w:rsidR="001A5DDC" w:rsidRDefault="001A5DDC" w:rsidP="001A5DDC">
            <w:r>
              <w:t>Multi-day curriculum (at least 5 days w/ 1 hour of content) with static materials and at least one activity/video = 7 points</w:t>
            </w:r>
          </w:p>
          <w:p w14:paraId="717DB800" w14:textId="77777777" w:rsidR="001A5DDC" w:rsidRDefault="001A5DDC" w:rsidP="001A5DDC"/>
          <w:p w14:paraId="7F08D893" w14:textId="77777777" w:rsidR="001A5DDC" w:rsidRDefault="001A5DDC" w:rsidP="001A5DDC">
            <w:r>
              <w:t>Multi-day curriculum (at least 3 days w/ 1 hour of content) with static materials = 4 points</w:t>
            </w:r>
          </w:p>
          <w:p w14:paraId="116973EB" w14:textId="77777777" w:rsidR="001A5DDC" w:rsidRDefault="001A5DDC" w:rsidP="001A5DDC"/>
          <w:p w14:paraId="4B078C74" w14:textId="1590C33C" w:rsidR="001A5DDC" w:rsidRDefault="001A5DDC" w:rsidP="001A5DDC">
            <w:r>
              <w:t>One day curriculum (w/ 1 hours of content) with static materials = 1 point</w:t>
            </w:r>
          </w:p>
        </w:tc>
        <w:tc>
          <w:tcPr>
            <w:tcW w:w="1975" w:type="dxa"/>
          </w:tcPr>
          <w:p w14:paraId="7BA4162E" w14:textId="1B6163AB" w:rsidR="001A5DDC" w:rsidRDefault="001A5DDC" w:rsidP="001A5DDC">
            <w:r>
              <w:t>10</w:t>
            </w:r>
          </w:p>
        </w:tc>
      </w:tr>
    </w:tbl>
    <w:p w14:paraId="4260001D" w14:textId="77777777" w:rsidR="00CD1FD5" w:rsidRDefault="00CD1FD5" w:rsidP="00AF06B6">
      <w:pPr>
        <w:pStyle w:val="Heading5"/>
        <w:rPr>
          <w:rFonts w:asciiTheme="minorHAnsi" w:hAnsiTheme="minorHAnsi" w:cstheme="minorBidi"/>
          <w:b w:val="0"/>
        </w:rPr>
      </w:pPr>
      <w:r>
        <w:rPr>
          <w:rFonts w:asciiTheme="minorHAnsi" w:hAnsiTheme="minorHAnsi" w:cstheme="minorBidi"/>
          <w:b w:val="0"/>
        </w:rPr>
        <w:br w:type="page"/>
      </w:r>
    </w:p>
    <w:p w14:paraId="55DEADC7" w14:textId="19E6B2A4" w:rsidR="00AF06B6" w:rsidRDefault="00AF06B6" w:rsidP="00AF06B6">
      <w:pPr>
        <w:pStyle w:val="Heading5"/>
      </w:pPr>
      <w:r>
        <w:lastRenderedPageBreak/>
        <w:t xml:space="preserve">Other </w:t>
      </w:r>
    </w:p>
    <w:tbl>
      <w:tblPr>
        <w:tblStyle w:val="TableGrid"/>
        <w:tblW w:w="0" w:type="auto"/>
        <w:tblLook w:val="04A0" w:firstRow="1" w:lastRow="0" w:firstColumn="1" w:lastColumn="0" w:noHBand="0" w:noVBand="1"/>
        <w:tblDescription w:val="Score card for awards progams"/>
      </w:tblPr>
      <w:tblGrid>
        <w:gridCol w:w="1615"/>
        <w:gridCol w:w="5760"/>
        <w:gridCol w:w="1975"/>
      </w:tblGrid>
      <w:tr w:rsidR="00AF06B6" w14:paraId="5BE262D9" w14:textId="77777777" w:rsidTr="009960F9">
        <w:trPr>
          <w:cantSplit/>
          <w:tblHeader/>
        </w:trPr>
        <w:tc>
          <w:tcPr>
            <w:tcW w:w="1615" w:type="dxa"/>
            <w:shd w:val="clear" w:color="auto" w:fill="BDD6EE" w:themeFill="accent1" w:themeFillTint="66"/>
          </w:tcPr>
          <w:p w14:paraId="5ABD8A27" w14:textId="77777777" w:rsidR="00AF06B6" w:rsidRDefault="00AF06B6" w:rsidP="00A640AF">
            <w:r>
              <w:t>Number</w:t>
            </w:r>
          </w:p>
        </w:tc>
        <w:tc>
          <w:tcPr>
            <w:tcW w:w="5760" w:type="dxa"/>
            <w:shd w:val="clear" w:color="auto" w:fill="BDD6EE" w:themeFill="accent1" w:themeFillTint="66"/>
          </w:tcPr>
          <w:p w14:paraId="3469D25C" w14:textId="77777777" w:rsidR="00AF06B6" w:rsidRDefault="00AF06B6" w:rsidP="00A640AF">
            <w:r>
              <w:t>Criteria</w:t>
            </w:r>
          </w:p>
        </w:tc>
        <w:tc>
          <w:tcPr>
            <w:tcW w:w="1975" w:type="dxa"/>
            <w:shd w:val="clear" w:color="auto" w:fill="BDD6EE" w:themeFill="accent1" w:themeFillTint="66"/>
          </w:tcPr>
          <w:p w14:paraId="5AB7E53E" w14:textId="77777777" w:rsidR="00AF06B6" w:rsidRDefault="00AF06B6" w:rsidP="00A640AF">
            <w:r>
              <w:t>Possible Score</w:t>
            </w:r>
          </w:p>
        </w:tc>
      </w:tr>
      <w:tr w:rsidR="00AF06B6" w14:paraId="04A7C0F5" w14:textId="77777777" w:rsidTr="005213D5">
        <w:trPr>
          <w:cantSplit/>
          <w:tblHeader/>
        </w:trPr>
        <w:tc>
          <w:tcPr>
            <w:tcW w:w="1615" w:type="dxa"/>
            <w:tcBorders>
              <w:bottom w:val="single" w:sz="4" w:space="0" w:color="auto"/>
            </w:tcBorders>
          </w:tcPr>
          <w:p w14:paraId="16F70B2E" w14:textId="31E5C9CF" w:rsidR="00AF06B6" w:rsidRDefault="001A5DDC" w:rsidP="00A640AF">
            <w:r>
              <w:t>5</w:t>
            </w:r>
            <w:r w:rsidR="00AF06B6">
              <w:t>.0</w:t>
            </w:r>
          </w:p>
        </w:tc>
        <w:tc>
          <w:tcPr>
            <w:tcW w:w="5760" w:type="dxa"/>
            <w:tcBorders>
              <w:bottom w:val="single" w:sz="4" w:space="0" w:color="auto"/>
            </w:tcBorders>
          </w:tcPr>
          <w:p w14:paraId="1E74B037" w14:textId="77777777" w:rsidR="00AF06B6" w:rsidRDefault="00AF06B6" w:rsidP="00A640AF">
            <w:r>
              <w:t>Letter(s) of pledges/contribution for the project from other organization(s) are included = 5 points</w:t>
            </w:r>
          </w:p>
          <w:p w14:paraId="7D98F2E9" w14:textId="77777777" w:rsidR="00AF06B6" w:rsidRDefault="00AF06B6" w:rsidP="00A640AF"/>
          <w:p w14:paraId="6FABD90A" w14:textId="59D2B75D" w:rsidR="00AF06B6" w:rsidRDefault="00AF06B6" w:rsidP="00A640AF">
            <w:r>
              <w:t>More general letter(s) of support for the project are included = 2 points</w:t>
            </w:r>
          </w:p>
          <w:p w14:paraId="03D14B12" w14:textId="77777777" w:rsidR="00CD1FD5" w:rsidRDefault="00CD1FD5" w:rsidP="00A640AF"/>
          <w:p w14:paraId="2EB25357" w14:textId="77777777" w:rsidR="00AF06B6" w:rsidRDefault="00AF06B6" w:rsidP="00A640AF">
            <w:r>
              <w:t>No letters of support or pledges of contribution = 0 points</w:t>
            </w:r>
          </w:p>
        </w:tc>
        <w:tc>
          <w:tcPr>
            <w:tcW w:w="1975" w:type="dxa"/>
            <w:tcBorders>
              <w:bottom w:val="single" w:sz="4" w:space="0" w:color="auto"/>
            </w:tcBorders>
          </w:tcPr>
          <w:p w14:paraId="0A33EA14" w14:textId="77777777" w:rsidR="00AF06B6" w:rsidRDefault="00AF06B6" w:rsidP="00A640AF">
            <w:r>
              <w:t>5</w:t>
            </w:r>
          </w:p>
        </w:tc>
      </w:tr>
      <w:tr w:rsidR="00AF06B6" w14:paraId="662070F6" w14:textId="77777777" w:rsidTr="009960F9">
        <w:trPr>
          <w:cantSplit/>
          <w:tblHeader/>
        </w:trPr>
        <w:tc>
          <w:tcPr>
            <w:tcW w:w="1615" w:type="dxa"/>
            <w:tcBorders>
              <w:top w:val="double" w:sz="4" w:space="0" w:color="auto"/>
              <w:left w:val="double" w:sz="4" w:space="0" w:color="auto"/>
              <w:bottom w:val="double" w:sz="4" w:space="0" w:color="auto"/>
              <w:right w:val="double" w:sz="4" w:space="0" w:color="auto"/>
            </w:tcBorders>
          </w:tcPr>
          <w:p w14:paraId="32A2399E" w14:textId="77777777" w:rsidR="00AF06B6" w:rsidRDefault="00AF06B6" w:rsidP="00A640AF">
            <w:r w:rsidRPr="00CE608C">
              <w:rPr>
                <w:rStyle w:val="Strong"/>
              </w:rPr>
              <w:t>Total</w:t>
            </w:r>
          </w:p>
        </w:tc>
        <w:tc>
          <w:tcPr>
            <w:tcW w:w="5760" w:type="dxa"/>
            <w:tcBorders>
              <w:top w:val="double" w:sz="4" w:space="0" w:color="auto"/>
              <w:left w:val="double" w:sz="4" w:space="0" w:color="auto"/>
              <w:bottom w:val="double" w:sz="4" w:space="0" w:color="auto"/>
              <w:right w:val="double" w:sz="4" w:space="0" w:color="auto"/>
            </w:tcBorders>
          </w:tcPr>
          <w:p w14:paraId="1489283C" w14:textId="77777777" w:rsidR="00AF06B6" w:rsidRDefault="00AF06B6" w:rsidP="00A640AF"/>
        </w:tc>
        <w:tc>
          <w:tcPr>
            <w:tcW w:w="1975" w:type="dxa"/>
            <w:tcBorders>
              <w:top w:val="double" w:sz="4" w:space="0" w:color="auto"/>
              <w:left w:val="double" w:sz="4" w:space="0" w:color="auto"/>
              <w:bottom w:val="double" w:sz="4" w:space="0" w:color="auto"/>
              <w:right w:val="double" w:sz="4" w:space="0" w:color="auto"/>
            </w:tcBorders>
          </w:tcPr>
          <w:p w14:paraId="6CD9445C" w14:textId="619E3E3A" w:rsidR="00AF06B6" w:rsidRDefault="002B2526">
            <w:r>
              <w:rPr>
                <w:rStyle w:val="Strong"/>
              </w:rPr>
              <w:t>89</w:t>
            </w:r>
          </w:p>
        </w:tc>
      </w:tr>
    </w:tbl>
    <w:p w14:paraId="243B8369" w14:textId="77777777" w:rsidR="00C25A19" w:rsidRDefault="00C25A19" w:rsidP="00C25A19">
      <w:pPr>
        <w:pStyle w:val="Paragraph"/>
        <w:spacing w:before="240"/>
      </w:pPr>
    </w:p>
    <w:p w14:paraId="03C51E4D" w14:textId="1A1AA02A" w:rsidR="00CD1FD5" w:rsidRDefault="00CD1FD5" w:rsidP="00AA1F0C">
      <w:pPr>
        <w:pStyle w:val="Paragraph"/>
        <w:spacing w:before="240"/>
      </w:pPr>
      <w:r>
        <w:br w:type="page"/>
      </w:r>
    </w:p>
    <w:p w14:paraId="06E23F51" w14:textId="6494A1E0" w:rsidR="00CD1FD5" w:rsidRDefault="00CD1FD5" w:rsidP="00CD1FD5">
      <w:pPr>
        <w:pStyle w:val="Heading4"/>
        <w:jc w:val="center"/>
      </w:pPr>
      <w:r>
        <w:lastRenderedPageBreak/>
        <w:t>Score Card 4</w:t>
      </w:r>
    </w:p>
    <w:p w14:paraId="30A3B63B" w14:textId="77777777" w:rsidR="00CD1FD5" w:rsidRDefault="00CD1FD5" w:rsidP="00CD1FD5">
      <w:pPr>
        <w:pStyle w:val="Paragraph"/>
        <w:jc w:val="center"/>
        <w:rPr>
          <w:rStyle w:val="Strong"/>
        </w:rPr>
      </w:pPr>
      <w:r w:rsidRPr="00C25A19">
        <w:rPr>
          <w:rStyle w:val="Strong"/>
        </w:rPr>
        <w:t xml:space="preserve">Evaluation Scorecard </w:t>
      </w:r>
    </w:p>
    <w:p w14:paraId="1392CAEE" w14:textId="077AB660" w:rsidR="00CD1FD5" w:rsidRPr="00C25A19" w:rsidRDefault="00CD1FD5" w:rsidP="00CD1FD5">
      <w:pPr>
        <w:pStyle w:val="Paragraph"/>
        <w:jc w:val="center"/>
        <w:rPr>
          <w:rStyle w:val="Strong"/>
        </w:rPr>
      </w:pPr>
      <w:r w:rsidRPr="00BD3CE6">
        <w:rPr>
          <w:b/>
          <w:bCs/>
        </w:rPr>
        <w:t xml:space="preserve"> </w:t>
      </w:r>
      <w:r w:rsidRPr="00BD3CE6">
        <w:rPr>
          <w:b/>
          <w:bCs/>
          <w:u w:val="single"/>
        </w:rPr>
        <w:t>Award Type</w:t>
      </w:r>
      <w:r w:rsidRPr="00BD3CE6">
        <w:rPr>
          <w:b/>
          <w:bCs/>
        </w:rPr>
        <w:t xml:space="preserve">: </w:t>
      </w:r>
      <w:r>
        <w:rPr>
          <w:b/>
          <w:bCs/>
        </w:rPr>
        <w:t xml:space="preserve">Creative </w:t>
      </w:r>
      <w:r w:rsidRPr="00BD3CE6">
        <w:rPr>
          <w:b/>
          <w:bCs/>
        </w:rPr>
        <w:t>Curriculum</w:t>
      </w:r>
    </w:p>
    <w:p w14:paraId="017FC99B" w14:textId="77777777" w:rsidR="00CD1FD5" w:rsidRPr="00C25A19" w:rsidRDefault="00CD1FD5" w:rsidP="00CD1FD5">
      <w:pPr>
        <w:pStyle w:val="Heading5"/>
        <w:rPr>
          <w:rFonts w:asciiTheme="minorHAnsi" w:hAnsiTheme="minorHAnsi" w:cstheme="minorBidi"/>
          <w:bCs/>
        </w:rPr>
      </w:pPr>
      <w:r>
        <w:t>Priorities</w:t>
      </w:r>
    </w:p>
    <w:tbl>
      <w:tblPr>
        <w:tblStyle w:val="TableGrid"/>
        <w:tblW w:w="0" w:type="auto"/>
        <w:tblLook w:val="04A0" w:firstRow="1" w:lastRow="0" w:firstColumn="1" w:lastColumn="0" w:noHBand="0" w:noVBand="1"/>
        <w:tblDescription w:val="Score card for awards progams"/>
      </w:tblPr>
      <w:tblGrid>
        <w:gridCol w:w="1038"/>
        <w:gridCol w:w="7222"/>
        <w:gridCol w:w="1090"/>
      </w:tblGrid>
      <w:tr w:rsidR="00CD1FD5" w14:paraId="0E9F546D" w14:textId="77777777" w:rsidTr="00506A18">
        <w:trPr>
          <w:cantSplit/>
          <w:tblHeader/>
        </w:trPr>
        <w:tc>
          <w:tcPr>
            <w:tcW w:w="0" w:type="auto"/>
            <w:shd w:val="clear" w:color="auto" w:fill="BDD6EE" w:themeFill="accent1" w:themeFillTint="66"/>
          </w:tcPr>
          <w:p w14:paraId="1E65FB2E" w14:textId="77777777" w:rsidR="00CD1FD5" w:rsidRPr="00B53EAC" w:rsidRDefault="00CD1FD5" w:rsidP="00A640AF">
            <w:pPr>
              <w:rPr>
                <w:sz w:val="22"/>
              </w:rPr>
            </w:pPr>
            <w:r w:rsidRPr="00B53EAC">
              <w:rPr>
                <w:sz w:val="22"/>
              </w:rPr>
              <w:t>Numbers</w:t>
            </w:r>
          </w:p>
        </w:tc>
        <w:tc>
          <w:tcPr>
            <w:tcW w:w="0" w:type="auto"/>
            <w:shd w:val="clear" w:color="auto" w:fill="BDD6EE" w:themeFill="accent1" w:themeFillTint="66"/>
          </w:tcPr>
          <w:p w14:paraId="4961CC35" w14:textId="77777777" w:rsidR="00CD1FD5" w:rsidRPr="00B53EAC" w:rsidRDefault="00CD1FD5" w:rsidP="00A640AF">
            <w:pPr>
              <w:rPr>
                <w:sz w:val="22"/>
              </w:rPr>
            </w:pPr>
            <w:r w:rsidRPr="00B53EAC">
              <w:rPr>
                <w:sz w:val="22"/>
              </w:rPr>
              <w:t>Criteria</w:t>
            </w:r>
          </w:p>
        </w:tc>
        <w:tc>
          <w:tcPr>
            <w:tcW w:w="0" w:type="auto"/>
            <w:shd w:val="clear" w:color="auto" w:fill="BDD6EE" w:themeFill="accent1" w:themeFillTint="66"/>
          </w:tcPr>
          <w:p w14:paraId="47E3F0F2" w14:textId="77777777" w:rsidR="00CD1FD5" w:rsidRDefault="00CD1FD5" w:rsidP="00A640AF">
            <w:r>
              <w:t>Possible Score</w:t>
            </w:r>
          </w:p>
        </w:tc>
      </w:tr>
      <w:tr w:rsidR="00CD1FD5" w14:paraId="693A66CF" w14:textId="77777777" w:rsidTr="00506A18">
        <w:trPr>
          <w:cantSplit/>
          <w:tblHeader/>
        </w:trPr>
        <w:tc>
          <w:tcPr>
            <w:tcW w:w="0" w:type="auto"/>
          </w:tcPr>
          <w:p w14:paraId="11768B47" w14:textId="77777777" w:rsidR="00CD1FD5" w:rsidRPr="00B53EAC" w:rsidRDefault="00CD1FD5" w:rsidP="00A640AF">
            <w:pPr>
              <w:rPr>
                <w:sz w:val="22"/>
              </w:rPr>
            </w:pPr>
            <w:r w:rsidRPr="00B53EAC">
              <w:rPr>
                <w:sz w:val="22"/>
              </w:rPr>
              <w:t>1.1</w:t>
            </w:r>
          </w:p>
        </w:tc>
        <w:tc>
          <w:tcPr>
            <w:tcW w:w="0" w:type="auto"/>
          </w:tcPr>
          <w:p w14:paraId="0BC9E6AE" w14:textId="77777777" w:rsidR="00CD1FD5" w:rsidRPr="00B53EAC" w:rsidRDefault="00CD1FD5" w:rsidP="00A640AF">
            <w:pPr>
              <w:rPr>
                <w:sz w:val="22"/>
              </w:rPr>
            </w:pPr>
            <w:r w:rsidRPr="00B53EAC">
              <w:rPr>
                <w:sz w:val="22"/>
              </w:rPr>
              <w:t>Proposal’s goal is to support at least one of the following:</w:t>
            </w:r>
          </w:p>
          <w:p w14:paraId="5BA36A6A" w14:textId="77C6130F" w:rsidR="00CD1FD5" w:rsidRPr="00B53EAC" w:rsidRDefault="00CD1FD5" w:rsidP="00A640AF">
            <w:pPr>
              <w:pStyle w:val="ListParagraph"/>
              <w:numPr>
                <w:ilvl w:val="0"/>
                <w:numId w:val="39"/>
              </w:numPr>
              <w:spacing w:before="0" w:after="0"/>
              <w:rPr>
                <w:sz w:val="22"/>
              </w:rPr>
            </w:pPr>
            <w:r w:rsidRPr="00B53EAC">
              <w:rPr>
                <w:sz w:val="22"/>
              </w:rPr>
              <w:t>Waste reduction</w:t>
            </w:r>
            <w:r w:rsidR="00506A18" w:rsidRPr="00B53EAC">
              <w:rPr>
                <w:sz w:val="22"/>
              </w:rPr>
              <w:t>/</w:t>
            </w:r>
            <w:r w:rsidRPr="00B53EAC">
              <w:rPr>
                <w:sz w:val="22"/>
              </w:rPr>
              <w:t>recycling</w:t>
            </w:r>
          </w:p>
          <w:p w14:paraId="2736501B" w14:textId="77777777" w:rsidR="00CD1FD5" w:rsidRPr="00B53EAC" w:rsidRDefault="00CD1FD5" w:rsidP="00A640AF">
            <w:pPr>
              <w:pStyle w:val="ListParagraph"/>
              <w:numPr>
                <w:ilvl w:val="0"/>
                <w:numId w:val="39"/>
              </w:numPr>
              <w:spacing w:before="0" w:after="0"/>
              <w:rPr>
                <w:sz w:val="22"/>
              </w:rPr>
            </w:pPr>
            <w:r w:rsidRPr="00B53EAC">
              <w:rPr>
                <w:sz w:val="22"/>
              </w:rPr>
              <w:t>Food waste reduction</w:t>
            </w:r>
          </w:p>
          <w:p w14:paraId="69ABEF5A" w14:textId="77777777" w:rsidR="00CD1FD5" w:rsidRPr="00B53EAC" w:rsidRDefault="00CD1FD5" w:rsidP="00A640AF">
            <w:pPr>
              <w:pStyle w:val="ListParagraph"/>
              <w:numPr>
                <w:ilvl w:val="0"/>
                <w:numId w:val="39"/>
              </w:numPr>
              <w:spacing w:before="0" w:after="0"/>
              <w:rPr>
                <w:sz w:val="22"/>
              </w:rPr>
            </w:pPr>
            <w:r w:rsidRPr="00B53EAC">
              <w:rPr>
                <w:sz w:val="22"/>
              </w:rPr>
              <w:t>Composting</w:t>
            </w:r>
          </w:p>
          <w:p w14:paraId="040A3DD8" w14:textId="77777777" w:rsidR="00CD1FD5" w:rsidRPr="00B53EAC" w:rsidRDefault="00CD1FD5" w:rsidP="00A640AF">
            <w:pPr>
              <w:pStyle w:val="ListParagraph"/>
              <w:numPr>
                <w:ilvl w:val="0"/>
                <w:numId w:val="39"/>
              </w:numPr>
              <w:spacing w:before="0" w:after="0"/>
              <w:rPr>
                <w:sz w:val="22"/>
              </w:rPr>
            </w:pPr>
            <w:r w:rsidRPr="00B53EAC">
              <w:rPr>
                <w:sz w:val="22"/>
              </w:rPr>
              <w:t>Green Chemistry / Sustainable Design / Closed-Loop Waste Education</w:t>
            </w:r>
          </w:p>
        </w:tc>
        <w:tc>
          <w:tcPr>
            <w:tcW w:w="0" w:type="auto"/>
          </w:tcPr>
          <w:p w14:paraId="17F33B66" w14:textId="77777777" w:rsidR="00CD1FD5" w:rsidRDefault="00CD1FD5" w:rsidP="00A640AF">
            <w:r>
              <w:t>10</w:t>
            </w:r>
          </w:p>
        </w:tc>
      </w:tr>
      <w:tr w:rsidR="00CD1FD5" w14:paraId="5DB4DBF2" w14:textId="77777777" w:rsidTr="00506A18">
        <w:trPr>
          <w:cantSplit/>
          <w:tblHeader/>
        </w:trPr>
        <w:tc>
          <w:tcPr>
            <w:tcW w:w="0" w:type="auto"/>
          </w:tcPr>
          <w:p w14:paraId="0086FA3B" w14:textId="77777777" w:rsidR="00CD1FD5" w:rsidRPr="00B53EAC" w:rsidRDefault="00CD1FD5" w:rsidP="00A640AF">
            <w:pPr>
              <w:rPr>
                <w:sz w:val="22"/>
              </w:rPr>
            </w:pPr>
            <w:r w:rsidRPr="00B53EAC">
              <w:rPr>
                <w:sz w:val="22"/>
              </w:rPr>
              <w:t>1.2</w:t>
            </w:r>
          </w:p>
        </w:tc>
        <w:tc>
          <w:tcPr>
            <w:tcW w:w="0" w:type="auto"/>
          </w:tcPr>
          <w:p w14:paraId="553A538B" w14:textId="6168621A" w:rsidR="00CD1FD5" w:rsidRPr="00B53EAC" w:rsidRDefault="00CD1FD5" w:rsidP="00A640AF">
            <w:pPr>
              <w:rPr>
                <w:sz w:val="22"/>
              </w:rPr>
            </w:pPr>
            <w:r w:rsidRPr="00B53EAC">
              <w:rPr>
                <w:sz w:val="22"/>
              </w:rPr>
              <w:t>Outcome of results likely leads to less contamination in the recycling waste stream</w:t>
            </w:r>
            <w:r w:rsidR="00CD447D" w:rsidRPr="00B53EAC">
              <w:rPr>
                <w:sz w:val="22"/>
              </w:rPr>
              <w:t xml:space="preserve"> or composting process</w:t>
            </w:r>
          </w:p>
        </w:tc>
        <w:tc>
          <w:tcPr>
            <w:tcW w:w="0" w:type="auto"/>
          </w:tcPr>
          <w:p w14:paraId="39A3D87C" w14:textId="77777777" w:rsidR="00CD1FD5" w:rsidRDefault="00CD1FD5" w:rsidP="00A640AF">
            <w:r>
              <w:t>5</w:t>
            </w:r>
          </w:p>
        </w:tc>
      </w:tr>
      <w:tr w:rsidR="00CD1FD5" w14:paraId="3CD4CADC" w14:textId="77777777" w:rsidTr="00506A18">
        <w:trPr>
          <w:cantSplit/>
          <w:tblHeader/>
        </w:trPr>
        <w:tc>
          <w:tcPr>
            <w:tcW w:w="0" w:type="auto"/>
          </w:tcPr>
          <w:p w14:paraId="7E66B704" w14:textId="77777777" w:rsidR="00CD1FD5" w:rsidRPr="00B53EAC" w:rsidRDefault="00CD1FD5" w:rsidP="00A640AF">
            <w:pPr>
              <w:rPr>
                <w:sz w:val="22"/>
              </w:rPr>
            </w:pPr>
            <w:r w:rsidRPr="00B53EAC">
              <w:rPr>
                <w:sz w:val="22"/>
              </w:rPr>
              <w:t>1.3</w:t>
            </w:r>
          </w:p>
        </w:tc>
        <w:tc>
          <w:tcPr>
            <w:tcW w:w="0" w:type="auto"/>
          </w:tcPr>
          <w:p w14:paraId="45880811" w14:textId="77777777" w:rsidR="00CD1FD5" w:rsidRPr="00B53EAC" w:rsidRDefault="00CD1FD5" w:rsidP="00A640AF">
            <w:pPr>
              <w:rPr>
                <w:sz w:val="22"/>
              </w:rPr>
            </w:pPr>
            <w:r w:rsidRPr="00B53EAC">
              <w:rPr>
                <w:sz w:val="22"/>
              </w:rPr>
              <w:t>Project is within a population living in poverty with a WTN Environmental Health Disparity index ranking of:</w:t>
            </w:r>
          </w:p>
          <w:p w14:paraId="0EAA5882" w14:textId="77777777" w:rsidR="00CD1FD5" w:rsidRPr="00B53EAC" w:rsidRDefault="00CD1FD5" w:rsidP="00A640AF">
            <w:pPr>
              <w:rPr>
                <w:sz w:val="22"/>
              </w:rPr>
            </w:pPr>
          </w:p>
          <w:p w14:paraId="38122F05" w14:textId="77777777" w:rsidR="00CD1FD5" w:rsidRPr="00B53EAC" w:rsidRDefault="00CD1FD5" w:rsidP="00A640AF">
            <w:pPr>
              <w:rPr>
                <w:sz w:val="22"/>
              </w:rPr>
            </w:pPr>
            <w:r w:rsidRPr="00B53EAC">
              <w:rPr>
                <w:sz w:val="22"/>
              </w:rPr>
              <w:t>10 = 5 points</w:t>
            </w:r>
          </w:p>
          <w:p w14:paraId="2CA2AAB5" w14:textId="77777777" w:rsidR="00CD1FD5" w:rsidRPr="00B53EAC" w:rsidRDefault="00CD1FD5" w:rsidP="00A640AF">
            <w:pPr>
              <w:rPr>
                <w:sz w:val="22"/>
              </w:rPr>
            </w:pPr>
            <w:r w:rsidRPr="00B53EAC">
              <w:rPr>
                <w:sz w:val="22"/>
              </w:rPr>
              <w:t>8-9 = 3 points</w:t>
            </w:r>
          </w:p>
          <w:p w14:paraId="777BBE10" w14:textId="77777777" w:rsidR="00CD1FD5" w:rsidRPr="00B53EAC" w:rsidRDefault="00CD1FD5" w:rsidP="00A640AF">
            <w:pPr>
              <w:rPr>
                <w:sz w:val="22"/>
              </w:rPr>
            </w:pPr>
            <w:r w:rsidRPr="00B53EAC">
              <w:rPr>
                <w:sz w:val="22"/>
              </w:rPr>
              <w:t>1-7 = 0 points</w:t>
            </w:r>
          </w:p>
          <w:p w14:paraId="6137639F" w14:textId="77777777" w:rsidR="00CD1FD5" w:rsidRPr="00B53EAC" w:rsidRDefault="00CD1FD5" w:rsidP="00A640AF">
            <w:pPr>
              <w:rPr>
                <w:sz w:val="22"/>
              </w:rPr>
            </w:pPr>
          </w:p>
          <w:p w14:paraId="0C614300" w14:textId="77777777" w:rsidR="005230DF" w:rsidRPr="00B53EAC" w:rsidRDefault="00CD1FD5" w:rsidP="00A640AF">
            <w:pPr>
              <w:rPr>
                <w:sz w:val="22"/>
              </w:rPr>
            </w:pPr>
            <w:r w:rsidRPr="00B53EAC">
              <w:rPr>
                <w:sz w:val="22"/>
              </w:rPr>
              <w:t xml:space="preserve">The index can be found at: </w:t>
            </w:r>
          </w:p>
          <w:p w14:paraId="24F5B5B0" w14:textId="3891ECBF" w:rsidR="00CD1FD5" w:rsidRPr="00B53EAC" w:rsidRDefault="003A227B" w:rsidP="00A640AF">
            <w:pPr>
              <w:rPr>
                <w:sz w:val="22"/>
              </w:rPr>
            </w:pPr>
            <w:hyperlink r:id="rId35" w:history="1">
              <w:r w:rsidR="005230DF" w:rsidRPr="00B53EAC">
                <w:rPr>
                  <w:rStyle w:val="Hyperlink"/>
                  <w:sz w:val="22"/>
                </w:rPr>
                <w:t>https://fortress.wa.gov/doh/wtn/WTNIBL/</w:t>
              </w:r>
            </w:hyperlink>
          </w:p>
        </w:tc>
        <w:tc>
          <w:tcPr>
            <w:tcW w:w="0" w:type="auto"/>
          </w:tcPr>
          <w:p w14:paraId="0147DC23" w14:textId="77777777" w:rsidR="00CD1FD5" w:rsidRDefault="00CD1FD5" w:rsidP="00A640AF">
            <w:r>
              <w:t>5</w:t>
            </w:r>
          </w:p>
        </w:tc>
      </w:tr>
      <w:tr w:rsidR="00CD1FD5" w14:paraId="18FA4475" w14:textId="77777777" w:rsidTr="00506A18">
        <w:trPr>
          <w:cantSplit/>
          <w:tblHeader/>
        </w:trPr>
        <w:tc>
          <w:tcPr>
            <w:tcW w:w="0" w:type="auto"/>
          </w:tcPr>
          <w:p w14:paraId="4A7730D7" w14:textId="77777777" w:rsidR="00CD1FD5" w:rsidRPr="00B53EAC" w:rsidRDefault="00CD1FD5" w:rsidP="00A640AF">
            <w:pPr>
              <w:rPr>
                <w:sz w:val="22"/>
              </w:rPr>
            </w:pPr>
            <w:r w:rsidRPr="00B53EAC">
              <w:rPr>
                <w:sz w:val="22"/>
              </w:rPr>
              <w:t>1.4</w:t>
            </w:r>
          </w:p>
        </w:tc>
        <w:tc>
          <w:tcPr>
            <w:tcW w:w="0" w:type="auto"/>
          </w:tcPr>
          <w:p w14:paraId="59998205" w14:textId="77777777" w:rsidR="00CD1FD5" w:rsidRPr="00B53EAC" w:rsidRDefault="00CD1FD5" w:rsidP="00A640AF">
            <w:pPr>
              <w:rPr>
                <w:sz w:val="22"/>
              </w:rPr>
            </w:pPr>
          </w:p>
          <w:p w14:paraId="711DD274" w14:textId="77777777" w:rsidR="00CD1FD5" w:rsidRPr="00B53EAC" w:rsidRDefault="00CD1FD5" w:rsidP="00A640AF">
            <w:pPr>
              <w:rPr>
                <w:sz w:val="22"/>
              </w:rPr>
            </w:pPr>
            <w:r w:rsidRPr="00B53EAC">
              <w:rPr>
                <w:sz w:val="22"/>
              </w:rPr>
              <w:t xml:space="preserve">As per the </w:t>
            </w:r>
            <w:hyperlink r:id="rId36" w:history="1">
              <w:r w:rsidRPr="00B53EAC">
                <w:rPr>
                  <w:rStyle w:val="Hyperlink"/>
                  <w:sz w:val="22"/>
                </w:rPr>
                <w:t>National Center for Education Statistics</w:t>
              </w:r>
            </w:hyperlink>
            <w:r w:rsidRPr="00B53EAC">
              <w:rPr>
                <w:rStyle w:val="FootnoteReference"/>
                <w:sz w:val="22"/>
              </w:rPr>
              <w:footnoteReference w:id="5"/>
            </w:r>
            <w:r w:rsidRPr="00B53EAC">
              <w:rPr>
                <w:sz w:val="22"/>
              </w:rPr>
              <w:t>,  the percentage of students eligible for free or reduced-price lunch (FRPL) under the National School Lunch Program provides a proxy measure for the concentration of low-income students within a school. The indicator is reflected in this score point ranking.</w:t>
            </w:r>
          </w:p>
          <w:p w14:paraId="201FA7C6" w14:textId="77777777" w:rsidR="00CD1FD5" w:rsidRPr="00B53EAC" w:rsidRDefault="00CD1FD5" w:rsidP="00A640AF">
            <w:pPr>
              <w:rPr>
                <w:sz w:val="22"/>
              </w:rPr>
            </w:pPr>
          </w:p>
          <w:p w14:paraId="797425AD" w14:textId="77777777" w:rsidR="00CD1FD5" w:rsidRPr="00B53EAC" w:rsidRDefault="00CD1FD5" w:rsidP="00A640AF">
            <w:pPr>
              <w:rPr>
                <w:sz w:val="22"/>
              </w:rPr>
            </w:pPr>
            <w:r w:rsidRPr="00B53EAC">
              <w:rPr>
                <w:sz w:val="22"/>
              </w:rPr>
              <w:t>High-Poverty Schools: 75.0% or greater of students eligible for FRPL = 5 points</w:t>
            </w:r>
          </w:p>
          <w:p w14:paraId="77D65A60" w14:textId="77777777" w:rsidR="00CD1FD5" w:rsidRPr="00B53EAC" w:rsidRDefault="00CD1FD5" w:rsidP="00A640AF">
            <w:pPr>
              <w:rPr>
                <w:sz w:val="22"/>
              </w:rPr>
            </w:pPr>
            <w:r w:rsidRPr="00B53EAC">
              <w:rPr>
                <w:sz w:val="22"/>
              </w:rPr>
              <w:t>Mid-high Poverty Schools: 50.1 – 75.0% of students eligible for FRPL = 3.5 points</w:t>
            </w:r>
          </w:p>
          <w:p w14:paraId="755610E1" w14:textId="77777777" w:rsidR="00CD1FD5" w:rsidRPr="00B53EAC" w:rsidRDefault="00CD1FD5" w:rsidP="00A640AF">
            <w:pPr>
              <w:rPr>
                <w:sz w:val="22"/>
              </w:rPr>
            </w:pPr>
            <w:r w:rsidRPr="00B53EAC">
              <w:rPr>
                <w:sz w:val="22"/>
              </w:rPr>
              <w:t>Mid-Low Poverty Schools: 25.1 – 50.0% or less of students eligible for FRPL = 2 points</w:t>
            </w:r>
          </w:p>
          <w:p w14:paraId="01D27942" w14:textId="77777777" w:rsidR="00CD1FD5" w:rsidRPr="00B53EAC" w:rsidRDefault="00CD1FD5" w:rsidP="00A640AF">
            <w:pPr>
              <w:rPr>
                <w:sz w:val="22"/>
              </w:rPr>
            </w:pPr>
            <w:r w:rsidRPr="00B53EAC">
              <w:rPr>
                <w:sz w:val="22"/>
              </w:rPr>
              <w:t>Low Poverty Schools: Less than 25.0% of students eligible for FRPL = 0 points</w:t>
            </w:r>
          </w:p>
          <w:p w14:paraId="028293A6" w14:textId="77777777" w:rsidR="00CD1FD5" w:rsidRPr="00B53EAC" w:rsidRDefault="00CD1FD5" w:rsidP="00A640AF">
            <w:pPr>
              <w:rPr>
                <w:sz w:val="22"/>
              </w:rPr>
            </w:pPr>
          </w:p>
        </w:tc>
        <w:tc>
          <w:tcPr>
            <w:tcW w:w="0" w:type="auto"/>
          </w:tcPr>
          <w:p w14:paraId="66670366" w14:textId="77777777" w:rsidR="00CD1FD5" w:rsidRDefault="00CD1FD5" w:rsidP="00A640AF">
            <w:r>
              <w:t>5</w:t>
            </w:r>
          </w:p>
        </w:tc>
      </w:tr>
      <w:tr w:rsidR="00CD1FD5" w14:paraId="1696F830" w14:textId="77777777" w:rsidTr="00506A18">
        <w:trPr>
          <w:cantSplit/>
          <w:tblHeader/>
        </w:trPr>
        <w:tc>
          <w:tcPr>
            <w:tcW w:w="0" w:type="auto"/>
          </w:tcPr>
          <w:p w14:paraId="5420F79F" w14:textId="77777777" w:rsidR="00CD1FD5" w:rsidRPr="00B53EAC" w:rsidRDefault="00CD1FD5" w:rsidP="00A640AF">
            <w:pPr>
              <w:rPr>
                <w:sz w:val="22"/>
              </w:rPr>
            </w:pPr>
            <w:r w:rsidRPr="00B53EAC">
              <w:rPr>
                <w:sz w:val="22"/>
              </w:rPr>
              <w:t>1.5</w:t>
            </w:r>
          </w:p>
        </w:tc>
        <w:tc>
          <w:tcPr>
            <w:tcW w:w="0" w:type="auto"/>
          </w:tcPr>
          <w:p w14:paraId="0FC874AB" w14:textId="77777777" w:rsidR="00CD1FD5" w:rsidRPr="00B53EAC" w:rsidRDefault="00CD1FD5" w:rsidP="00A640AF">
            <w:pPr>
              <w:rPr>
                <w:sz w:val="22"/>
              </w:rPr>
            </w:pPr>
            <w:r w:rsidRPr="00B53EAC">
              <w:rPr>
                <w:sz w:val="22"/>
              </w:rPr>
              <w:t>Proposed curriculum will be developed and translated in multiple languages = 4 points + 0.5 points for each additional language with a maximum of 7 total points</w:t>
            </w:r>
          </w:p>
        </w:tc>
        <w:tc>
          <w:tcPr>
            <w:tcW w:w="0" w:type="auto"/>
          </w:tcPr>
          <w:p w14:paraId="183078CC" w14:textId="77777777" w:rsidR="00CD1FD5" w:rsidRDefault="00CD1FD5" w:rsidP="00A640AF">
            <w:r>
              <w:t>7</w:t>
            </w:r>
          </w:p>
        </w:tc>
      </w:tr>
    </w:tbl>
    <w:p w14:paraId="38BC0741" w14:textId="77777777" w:rsidR="00CD1FD5" w:rsidRDefault="00CD1FD5" w:rsidP="00CD1FD5">
      <w:pPr>
        <w:pStyle w:val="Heading5"/>
      </w:pPr>
      <w:r w:rsidRPr="00494A6B">
        <w:t>Budget</w:t>
      </w:r>
    </w:p>
    <w:tbl>
      <w:tblPr>
        <w:tblStyle w:val="TableGrid"/>
        <w:tblW w:w="0" w:type="auto"/>
        <w:tblLook w:val="04A0" w:firstRow="1" w:lastRow="0" w:firstColumn="1" w:lastColumn="0" w:noHBand="0" w:noVBand="1"/>
        <w:tblDescription w:val="Score card for awards progams"/>
      </w:tblPr>
      <w:tblGrid>
        <w:gridCol w:w="1615"/>
        <w:gridCol w:w="5760"/>
        <w:gridCol w:w="1975"/>
      </w:tblGrid>
      <w:tr w:rsidR="00CD1FD5" w14:paraId="298408A9" w14:textId="77777777" w:rsidTr="009960F9">
        <w:trPr>
          <w:cantSplit/>
          <w:tblHeader/>
        </w:trPr>
        <w:tc>
          <w:tcPr>
            <w:tcW w:w="1615" w:type="dxa"/>
            <w:shd w:val="clear" w:color="auto" w:fill="BDD6EE" w:themeFill="accent1" w:themeFillTint="66"/>
          </w:tcPr>
          <w:p w14:paraId="206F1CD6" w14:textId="77777777" w:rsidR="00CD1FD5" w:rsidRDefault="00CD1FD5" w:rsidP="00A640AF">
            <w:r>
              <w:lastRenderedPageBreak/>
              <w:t>Number</w:t>
            </w:r>
          </w:p>
        </w:tc>
        <w:tc>
          <w:tcPr>
            <w:tcW w:w="5760" w:type="dxa"/>
            <w:shd w:val="clear" w:color="auto" w:fill="BDD6EE" w:themeFill="accent1" w:themeFillTint="66"/>
          </w:tcPr>
          <w:p w14:paraId="61B1F783" w14:textId="77777777" w:rsidR="00CD1FD5" w:rsidRDefault="00CD1FD5" w:rsidP="00A640AF">
            <w:r>
              <w:t>Criteria</w:t>
            </w:r>
          </w:p>
        </w:tc>
        <w:tc>
          <w:tcPr>
            <w:tcW w:w="1975" w:type="dxa"/>
            <w:shd w:val="clear" w:color="auto" w:fill="BDD6EE" w:themeFill="accent1" w:themeFillTint="66"/>
          </w:tcPr>
          <w:p w14:paraId="03713828" w14:textId="77777777" w:rsidR="00CD1FD5" w:rsidRDefault="00CD1FD5" w:rsidP="00A640AF">
            <w:r>
              <w:t>Possible Score</w:t>
            </w:r>
          </w:p>
        </w:tc>
      </w:tr>
      <w:tr w:rsidR="00CD1FD5" w14:paraId="1F1823B1" w14:textId="77777777" w:rsidTr="009960F9">
        <w:trPr>
          <w:cantSplit/>
          <w:tblHeader/>
        </w:trPr>
        <w:tc>
          <w:tcPr>
            <w:tcW w:w="1615" w:type="dxa"/>
          </w:tcPr>
          <w:p w14:paraId="494D02BA" w14:textId="77777777" w:rsidR="00CD1FD5" w:rsidRDefault="00CD1FD5" w:rsidP="00A640AF">
            <w:r>
              <w:t>2.1</w:t>
            </w:r>
          </w:p>
        </w:tc>
        <w:tc>
          <w:tcPr>
            <w:tcW w:w="5760" w:type="dxa"/>
          </w:tcPr>
          <w:p w14:paraId="2A6E706A" w14:textId="51119180" w:rsidR="00CD1FD5" w:rsidRDefault="00CD1FD5" w:rsidP="00A640AF">
            <w:r>
              <w:t xml:space="preserve">Proposal describes project costs and estimates/quotes or proof of costs are included </w:t>
            </w:r>
          </w:p>
        </w:tc>
        <w:tc>
          <w:tcPr>
            <w:tcW w:w="1975" w:type="dxa"/>
          </w:tcPr>
          <w:p w14:paraId="69DB59FD" w14:textId="77777777" w:rsidR="00CD1FD5" w:rsidRDefault="00CD1FD5" w:rsidP="00A640AF">
            <w:r>
              <w:t>5</w:t>
            </w:r>
          </w:p>
        </w:tc>
      </w:tr>
    </w:tbl>
    <w:p w14:paraId="7C1DFC89" w14:textId="77777777" w:rsidR="00CD1FD5" w:rsidRDefault="00CD1FD5" w:rsidP="00CD1FD5">
      <w:pPr>
        <w:pStyle w:val="Heading5"/>
      </w:pPr>
      <w:r>
        <w:t>Scope of Work</w:t>
      </w:r>
    </w:p>
    <w:tbl>
      <w:tblPr>
        <w:tblStyle w:val="TableGrid"/>
        <w:tblW w:w="0" w:type="auto"/>
        <w:tblLook w:val="04A0" w:firstRow="1" w:lastRow="0" w:firstColumn="1" w:lastColumn="0" w:noHBand="0" w:noVBand="1"/>
        <w:tblDescription w:val="Score card for awards progams"/>
      </w:tblPr>
      <w:tblGrid>
        <w:gridCol w:w="1615"/>
        <w:gridCol w:w="5760"/>
        <w:gridCol w:w="1975"/>
      </w:tblGrid>
      <w:tr w:rsidR="00CD1FD5" w14:paraId="23F070FD" w14:textId="77777777" w:rsidTr="009960F9">
        <w:trPr>
          <w:cantSplit/>
          <w:tblHeader/>
        </w:trPr>
        <w:tc>
          <w:tcPr>
            <w:tcW w:w="1615" w:type="dxa"/>
            <w:shd w:val="clear" w:color="auto" w:fill="BDD6EE" w:themeFill="accent1" w:themeFillTint="66"/>
          </w:tcPr>
          <w:p w14:paraId="256E1FAA" w14:textId="77777777" w:rsidR="00CD1FD5" w:rsidRPr="00B53EAC" w:rsidRDefault="00CD1FD5" w:rsidP="00A640AF">
            <w:pPr>
              <w:rPr>
                <w:sz w:val="22"/>
              </w:rPr>
            </w:pPr>
            <w:r w:rsidRPr="00B53EAC">
              <w:rPr>
                <w:sz w:val="22"/>
              </w:rPr>
              <w:t>Number</w:t>
            </w:r>
          </w:p>
        </w:tc>
        <w:tc>
          <w:tcPr>
            <w:tcW w:w="5760" w:type="dxa"/>
            <w:shd w:val="clear" w:color="auto" w:fill="BDD6EE" w:themeFill="accent1" w:themeFillTint="66"/>
          </w:tcPr>
          <w:p w14:paraId="0CC17508" w14:textId="77777777" w:rsidR="00CD1FD5" w:rsidRPr="00B53EAC" w:rsidRDefault="00CD1FD5" w:rsidP="00A640AF">
            <w:pPr>
              <w:rPr>
                <w:sz w:val="22"/>
              </w:rPr>
            </w:pPr>
            <w:r w:rsidRPr="00B53EAC">
              <w:rPr>
                <w:sz w:val="22"/>
              </w:rPr>
              <w:t>Criteria</w:t>
            </w:r>
          </w:p>
        </w:tc>
        <w:tc>
          <w:tcPr>
            <w:tcW w:w="1975" w:type="dxa"/>
            <w:shd w:val="clear" w:color="auto" w:fill="BDD6EE" w:themeFill="accent1" w:themeFillTint="66"/>
          </w:tcPr>
          <w:p w14:paraId="74B37730" w14:textId="77777777" w:rsidR="00CD1FD5" w:rsidRPr="00B53EAC" w:rsidRDefault="00CD1FD5" w:rsidP="00A640AF">
            <w:pPr>
              <w:rPr>
                <w:sz w:val="22"/>
              </w:rPr>
            </w:pPr>
            <w:r w:rsidRPr="00B53EAC">
              <w:rPr>
                <w:sz w:val="22"/>
              </w:rPr>
              <w:t>Possible Score</w:t>
            </w:r>
          </w:p>
        </w:tc>
      </w:tr>
      <w:tr w:rsidR="002B2526" w14:paraId="7D901831" w14:textId="77777777" w:rsidTr="009960F9">
        <w:trPr>
          <w:cantSplit/>
          <w:tblHeader/>
        </w:trPr>
        <w:tc>
          <w:tcPr>
            <w:tcW w:w="1615" w:type="dxa"/>
          </w:tcPr>
          <w:p w14:paraId="5A2B59D3" w14:textId="77777777" w:rsidR="002B2526" w:rsidRPr="00B53EAC" w:rsidRDefault="002B2526" w:rsidP="002B2526">
            <w:pPr>
              <w:rPr>
                <w:sz w:val="22"/>
              </w:rPr>
            </w:pPr>
            <w:r w:rsidRPr="00B53EAC">
              <w:rPr>
                <w:sz w:val="22"/>
              </w:rPr>
              <w:t>3.1</w:t>
            </w:r>
          </w:p>
        </w:tc>
        <w:tc>
          <w:tcPr>
            <w:tcW w:w="5760" w:type="dxa"/>
          </w:tcPr>
          <w:p w14:paraId="6DF2752D" w14:textId="77777777" w:rsidR="002B2526" w:rsidRPr="00B53EAC" w:rsidRDefault="002B2526" w:rsidP="002B2526">
            <w:pPr>
              <w:rPr>
                <w:sz w:val="22"/>
              </w:rPr>
            </w:pPr>
            <w:r w:rsidRPr="00B53EAC">
              <w:rPr>
                <w:sz w:val="22"/>
              </w:rPr>
              <w:t xml:space="preserve">Proposal clearly states how the objectives of the project will be achieved </w:t>
            </w:r>
          </w:p>
          <w:p w14:paraId="4C21CB2B" w14:textId="0EC60E97" w:rsidR="002B2526" w:rsidRPr="00B53EAC" w:rsidRDefault="002B2526" w:rsidP="006133E4">
            <w:pPr>
              <w:ind w:left="526"/>
              <w:rPr>
                <w:sz w:val="22"/>
              </w:rPr>
            </w:pPr>
            <w:r w:rsidRPr="00B53EAC">
              <w:rPr>
                <w:sz w:val="22"/>
              </w:rPr>
              <w:t>For full points, proposal must be clear leaving no room for questions or doubt about goals/ objectives of project/program and how they will be acheived</w:t>
            </w:r>
          </w:p>
        </w:tc>
        <w:tc>
          <w:tcPr>
            <w:tcW w:w="1975" w:type="dxa"/>
          </w:tcPr>
          <w:p w14:paraId="477C1074" w14:textId="77777777" w:rsidR="002B2526" w:rsidRPr="00B53EAC" w:rsidRDefault="002B2526" w:rsidP="002B2526">
            <w:pPr>
              <w:rPr>
                <w:sz w:val="22"/>
              </w:rPr>
            </w:pPr>
            <w:r w:rsidRPr="00B53EAC">
              <w:rPr>
                <w:sz w:val="22"/>
              </w:rPr>
              <w:t>5</w:t>
            </w:r>
          </w:p>
        </w:tc>
      </w:tr>
      <w:tr w:rsidR="002B2526" w14:paraId="434F9EA7" w14:textId="77777777" w:rsidTr="009960F9">
        <w:trPr>
          <w:cantSplit/>
          <w:tblHeader/>
        </w:trPr>
        <w:tc>
          <w:tcPr>
            <w:tcW w:w="1615" w:type="dxa"/>
          </w:tcPr>
          <w:p w14:paraId="1BFCF8C7" w14:textId="77777777" w:rsidR="002B2526" w:rsidRPr="00B53EAC" w:rsidRDefault="002B2526" w:rsidP="002B2526">
            <w:pPr>
              <w:rPr>
                <w:sz w:val="22"/>
              </w:rPr>
            </w:pPr>
            <w:r w:rsidRPr="00B53EAC">
              <w:rPr>
                <w:sz w:val="22"/>
              </w:rPr>
              <w:t>3.2</w:t>
            </w:r>
          </w:p>
        </w:tc>
        <w:tc>
          <w:tcPr>
            <w:tcW w:w="5760" w:type="dxa"/>
          </w:tcPr>
          <w:p w14:paraId="7149B2D4" w14:textId="77777777" w:rsidR="002B2526" w:rsidRPr="00B53EAC" w:rsidRDefault="002B2526" w:rsidP="002B2526">
            <w:pPr>
              <w:rPr>
                <w:sz w:val="22"/>
              </w:rPr>
            </w:pPr>
            <w:r w:rsidRPr="00B53EAC">
              <w:rPr>
                <w:sz w:val="22"/>
              </w:rPr>
              <w:t>Award recipient is ready to proceed with project within 2 months of receiving award</w:t>
            </w:r>
          </w:p>
          <w:p w14:paraId="52E0B033" w14:textId="5F2A7053" w:rsidR="002B2526" w:rsidRPr="00B53EAC" w:rsidRDefault="002B2526" w:rsidP="006133E4">
            <w:pPr>
              <w:ind w:left="526"/>
              <w:rPr>
                <w:sz w:val="22"/>
              </w:rPr>
            </w:pPr>
            <w:r w:rsidRPr="00B53EAC">
              <w:rPr>
                <w:sz w:val="22"/>
              </w:rPr>
              <w:t>For full points, project must proceed within 2 months of funds being awarded</w:t>
            </w:r>
          </w:p>
        </w:tc>
        <w:tc>
          <w:tcPr>
            <w:tcW w:w="1975" w:type="dxa"/>
          </w:tcPr>
          <w:p w14:paraId="10D4806D" w14:textId="7A240634" w:rsidR="002B2526" w:rsidRPr="00B53EAC" w:rsidRDefault="002B2526" w:rsidP="002B2526">
            <w:pPr>
              <w:rPr>
                <w:sz w:val="22"/>
              </w:rPr>
            </w:pPr>
            <w:r w:rsidRPr="00B53EAC">
              <w:rPr>
                <w:sz w:val="22"/>
              </w:rPr>
              <w:t>2</w:t>
            </w:r>
          </w:p>
        </w:tc>
      </w:tr>
      <w:tr w:rsidR="002B2526" w14:paraId="7D3C267A" w14:textId="77777777" w:rsidTr="009960F9">
        <w:trPr>
          <w:cantSplit/>
          <w:tblHeader/>
        </w:trPr>
        <w:tc>
          <w:tcPr>
            <w:tcW w:w="1615" w:type="dxa"/>
          </w:tcPr>
          <w:p w14:paraId="60864A54" w14:textId="77777777" w:rsidR="002B2526" w:rsidRPr="00B53EAC" w:rsidRDefault="002B2526" w:rsidP="002B2526">
            <w:pPr>
              <w:rPr>
                <w:sz w:val="22"/>
              </w:rPr>
            </w:pPr>
            <w:r w:rsidRPr="00B53EAC">
              <w:rPr>
                <w:sz w:val="22"/>
              </w:rPr>
              <w:t>3.3</w:t>
            </w:r>
          </w:p>
        </w:tc>
        <w:tc>
          <w:tcPr>
            <w:tcW w:w="5760" w:type="dxa"/>
          </w:tcPr>
          <w:p w14:paraId="6890DB44" w14:textId="77777777" w:rsidR="002B2526" w:rsidRPr="00B53EAC" w:rsidRDefault="002B2526" w:rsidP="002B2526">
            <w:pPr>
              <w:rPr>
                <w:sz w:val="22"/>
              </w:rPr>
            </w:pPr>
            <w:r w:rsidRPr="00B53EAC">
              <w:rPr>
                <w:sz w:val="22"/>
              </w:rPr>
              <w:t xml:space="preserve">Proposal clearly describes the work that will be conducted if awarded the funds </w:t>
            </w:r>
          </w:p>
          <w:p w14:paraId="1ADE544E" w14:textId="530EE1DD" w:rsidR="002B2526" w:rsidRPr="00B53EAC" w:rsidRDefault="002B2526" w:rsidP="006133E4">
            <w:pPr>
              <w:ind w:left="526"/>
              <w:rPr>
                <w:sz w:val="22"/>
              </w:rPr>
            </w:pPr>
            <w:r w:rsidRPr="00B53EAC">
              <w:rPr>
                <w:sz w:val="22"/>
              </w:rPr>
              <w:t xml:space="preserve">For full points, proposal must address who will implement and staff the project, how/ when will it be done, and who will continue to staff the program to ensure continued success (no questions are left for what/how/who/when/why/where of this project) </w:t>
            </w:r>
          </w:p>
        </w:tc>
        <w:tc>
          <w:tcPr>
            <w:tcW w:w="1975" w:type="dxa"/>
          </w:tcPr>
          <w:p w14:paraId="5E54FB5E" w14:textId="77777777" w:rsidR="002B2526" w:rsidRPr="00B53EAC" w:rsidRDefault="002B2526" w:rsidP="002B2526">
            <w:pPr>
              <w:rPr>
                <w:sz w:val="22"/>
              </w:rPr>
            </w:pPr>
            <w:r w:rsidRPr="00B53EAC">
              <w:rPr>
                <w:sz w:val="22"/>
              </w:rPr>
              <w:t>5</w:t>
            </w:r>
          </w:p>
        </w:tc>
      </w:tr>
      <w:tr w:rsidR="002B2526" w14:paraId="18625AEF" w14:textId="77777777" w:rsidTr="009960F9">
        <w:trPr>
          <w:cantSplit/>
          <w:tblHeader/>
        </w:trPr>
        <w:tc>
          <w:tcPr>
            <w:tcW w:w="1615" w:type="dxa"/>
          </w:tcPr>
          <w:p w14:paraId="079D14A7" w14:textId="77777777" w:rsidR="002B2526" w:rsidRPr="00B53EAC" w:rsidRDefault="002B2526" w:rsidP="002B2526">
            <w:pPr>
              <w:rPr>
                <w:sz w:val="22"/>
              </w:rPr>
            </w:pPr>
            <w:r w:rsidRPr="00B53EAC">
              <w:rPr>
                <w:sz w:val="22"/>
              </w:rPr>
              <w:t>3.4</w:t>
            </w:r>
          </w:p>
        </w:tc>
        <w:tc>
          <w:tcPr>
            <w:tcW w:w="5760" w:type="dxa"/>
          </w:tcPr>
          <w:p w14:paraId="577D06CB" w14:textId="77777777" w:rsidR="002B2526" w:rsidRPr="00B53EAC" w:rsidRDefault="002B2526" w:rsidP="002B2526">
            <w:pPr>
              <w:rPr>
                <w:sz w:val="22"/>
              </w:rPr>
            </w:pPr>
            <w:r w:rsidRPr="00B53EAC">
              <w:rPr>
                <w:sz w:val="22"/>
              </w:rPr>
              <w:t>Proposal clearly describes the desired outcome</w:t>
            </w:r>
          </w:p>
          <w:p w14:paraId="302E07BC" w14:textId="7CFBC78E" w:rsidR="002B2526" w:rsidRPr="00B53EAC" w:rsidRDefault="002B2526" w:rsidP="006133E4">
            <w:pPr>
              <w:ind w:left="526"/>
              <w:rPr>
                <w:sz w:val="22"/>
              </w:rPr>
            </w:pPr>
            <w:r w:rsidRPr="00B53EAC">
              <w:rPr>
                <w:sz w:val="22"/>
              </w:rPr>
              <w:t>For full points, application must clarly describe the desired outcomes leaving no room for confusion of what to expect from this project/ program</w:t>
            </w:r>
          </w:p>
        </w:tc>
        <w:tc>
          <w:tcPr>
            <w:tcW w:w="1975" w:type="dxa"/>
          </w:tcPr>
          <w:p w14:paraId="70EB928F" w14:textId="77777777" w:rsidR="002B2526" w:rsidRPr="00B53EAC" w:rsidRDefault="002B2526" w:rsidP="002B2526">
            <w:pPr>
              <w:rPr>
                <w:sz w:val="22"/>
              </w:rPr>
            </w:pPr>
            <w:r w:rsidRPr="00B53EAC">
              <w:rPr>
                <w:sz w:val="22"/>
              </w:rPr>
              <w:t>5</w:t>
            </w:r>
          </w:p>
        </w:tc>
      </w:tr>
      <w:tr w:rsidR="002B2526" w14:paraId="51B44DD5" w14:textId="77777777" w:rsidTr="009960F9">
        <w:trPr>
          <w:cantSplit/>
          <w:tblHeader/>
        </w:trPr>
        <w:tc>
          <w:tcPr>
            <w:tcW w:w="1615" w:type="dxa"/>
          </w:tcPr>
          <w:p w14:paraId="1047345B" w14:textId="77777777" w:rsidR="002B2526" w:rsidRPr="00B53EAC" w:rsidRDefault="002B2526" w:rsidP="002B2526">
            <w:pPr>
              <w:rPr>
                <w:sz w:val="22"/>
              </w:rPr>
            </w:pPr>
            <w:r w:rsidRPr="00B53EAC">
              <w:rPr>
                <w:sz w:val="22"/>
              </w:rPr>
              <w:t>3.5</w:t>
            </w:r>
          </w:p>
        </w:tc>
        <w:tc>
          <w:tcPr>
            <w:tcW w:w="5760" w:type="dxa"/>
          </w:tcPr>
          <w:p w14:paraId="2C5B6E97" w14:textId="77777777" w:rsidR="002B2526" w:rsidRPr="00B53EAC" w:rsidRDefault="002B2526" w:rsidP="002B2526">
            <w:pPr>
              <w:rPr>
                <w:sz w:val="22"/>
              </w:rPr>
            </w:pPr>
            <w:r w:rsidRPr="00B53EAC">
              <w:rPr>
                <w:sz w:val="22"/>
              </w:rPr>
              <w:t xml:space="preserve">Proposal will be self-sustaining in the long-term </w:t>
            </w:r>
          </w:p>
          <w:p w14:paraId="16B03D03" w14:textId="62237E7B" w:rsidR="002B2526" w:rsidRPr="00B53EAC" w:rsidRDefault="002B2526" w:rsidP="006133E4">
            <w:pPr>
              <w:ind w:left="526"/>
              <w:rPr>
                <w:sz w:val="22"/>
              </w:rPr>
            </w:pPr>
            <w:r w:rsidRPr="00B53EAC">
              <w:rPr>
                <w:sz w:val="22"/>
              </w:rPr>
              <w:t>For full points, all costs must be outlined in the application (i.e. infrastructure materials, staff time, ect.) that extend beyond the costs covered by this awards program and show identified and secured sustainable funding sources. Additionally, for full points the proposal must include demonstrated community support/ engagement to provide long term support and accountability, including future years the program will run/ be effective in the school/ community.</w:t>
            </w:r>
          </w:p>
        </w:tc>
        <w:tc>
          <w:tcPr>
            <w:tcW w:w="1975" w:type="dxa"/>
          </w:tcPr>
          <w:p w14:paraId="0221472D" w14:textId="77777777" w:rsidR="002B2526" w:rsidRPr="00B53EAC" w:rsidRDefault="002B2526" w:rsidP="002B2526">
            <w:pPr>
              <w:rPr>
                <w:sz w:val="22"/>
              </w:rPr>
            </w:pPr>
            <w:r w:rsidRPr="00B53EAC">
              <w:rPr>
                <w:sz w:val="22"/>
              </w:rPr>
              <w:t>10</w:t>
            </w:r>
          </w:p>
        </w:tc>
      </w:tr>
      <w:tr w:rsidR="002B2526" w14:paraId="43E2D128" w14:textId="77777777" w:rsidTr="009960F9">
        <w:trPr>
          <w:cantSplit/>
          <w:tblHeader/>
        </w:trPr>
        <w:tc>
          <w:tcPr>
            <w:tcW w:w="1615" w:type="dxa"/>
          </w:tcPr>
          <w:p w14:paraId="0D1ABEF9" w14:textId="77777777" w:rsidR="002B2526" w:rsidRPr="00B53EAC" w:rsidRDefault="002B2526" w:rsidP="002B2526">
            <w:pPr>
              <w:rPr>
                <w:sz w:val="22"/>
              </w:rPr>
            </w:pPr>
            <w:r w:rsidRPr="00B53EAC">
              <w:rPr>
                <w:sz w:val="22"/>
              </w:rPr>
              <w:t>3.6</w:t>
            </w:r>
          </w:p>
        </w:tc>
        <w:tc>
          <w:tcPr>
            <w:tcW w:w="5760" w:type="dxa"/>
          </w:tcPr>
          <w:p w14:paraId="6CC32BB3" w14:textId="77777777" w:rsidR="002B2526" w:rsidRPr="00B53EAC" w:rsidRDefault="002B2526" w:rsidP="002B2526">
            <w:pPr>
              <w:rPr>
                <w:sz w:val="22"/>
              </w:rPr>
            </w:pPr>
            <w:r w:rsidRPr="00B53EAC">
              <w:rPr>
                <w:sz w:val="22"/>
              </w:rPr>
              <w:t xml:space="preserve">Proposal includes measurable outcomes </w:t>
            </w:r>
          </w:p>
          <w:p w14:paraId="561D11B9" w14:textId="06B8241B" w:rsidR="002B2526" w:rsidRPr="00B53EAC" w:rsidRDefault="002B2526" w:rsidP="006133E4">
            <w:pPr>
              <w:ind w:left="616"/>
              <w:rPr>
                <w:sz w:val="22"/>
              </w:rPr>
            </w:pPr>
            <w:r w:rsidRPr="00B53EAC">
              <w:rPr>
                <w:sz w:val="22"/>
              </w:rPr>
              <w:t>For full points, the application must identify measurable outcomes and methods for collecting data to compare to project goals (i.e. how many students did the curriculum reach, data collected if there were surveys of comprehension completed, etc.</w:t>
            </w:r>
            <w:r w:rsidRPr="00B53EAC">
              <w:rPr>
                <w:rFonts w:ascii="Segoe UI" w:hAnsi="Segoe UI" w:cs="Segoe UI"/>
                <w:color w:val="242424"/>
                <w:sz w:val="22"/>
                <w:shd w:val="clear" w:color="auto" w:fill="FFFFFF"/>
              </w:rPr>
              <w:t>)</w:t>
            </w:r>
          </w:p>
        </w:tc>
        <w:tc>
          <w:tcPr>
            <w:tcW w:w="1975" w:type="dxa"/>
          </w:tcPr>
          <w:p w14:paraId="343DDA0C" w14:textId="614DD71B" w:rsidR="002B2526" w:rsidRPr="00B53EAC" w:rsidRDefault="002B2526" w:rsidP="002B2526">
            <w:pPr>
              <w:rPr>
                <w:sz w:val="22"/>
              </w:rPr>
            </w:pPr>
            <w:r w:rsidRPr="00B53EAC">
              <w:rPr>
                <w:sz w:val="22"/>
              </w:rPr>
              <w:t>10</w:t>
            </w:r>
          </w:p>
        </w:tc>
      </w:tr>
    </w:tbl>
    <w:p w14:paraId="6F7EBA5A" w14:textId="77777777" w:rsidR="00CD1FD5" w:rsidRPr="00CD1FD5" w:rsidRDefault="00CD1FD5" w:rsidP="00CD1FD5">
      <w:pPr>
        <w:pStyle w:val="Heading5"/>
      </w:pPr>
      <w:r w:rsidRPr="00CD1FD5">
        <w:t>Outreach Results</w:t>
      </w:r>
    </w:p>
    <w:tbl>
      <w:tblPr>
        <w:tblStyle w:val="TableGrid"/>
        <w:tblW w:w="0" w:type="auto"/>
        <w:tblLook w:val="04A0" w:firstRow="1" w:lastRow="0" w:firstColumn="1" w:lastColumn="0" w:noHBand="0" w:noVBand="1"/>
        <w:tblDescription w:val="Score card for awards progams"/>
      </w:tblPr>
      <w:tblGrid>
        <w:gridCol w:w="1615"/>
        <w:gridCol w:w="5760"/>
        <w:gridCol w:w="1975"/>
      </w:tblGrid>
      <w:tr w:rsidR="00CD1FD5" w14:paraId="0B8A48C7" w14:textId="77777777" w:rsidTr="009960F9">
        <w:trPr>
          <w:cantSplit/>
          <w:tblHeader/>
        </w:trPr>
        <w:tc>
          <w:tcPr>
            <w:tcW w:w="1615" w:type="dxa"/>
            <w:shd w:val="clear" w:color="auto" w:fill="BDD6EE" w:themeFill="accent1" w:themeFillTint="66"/>
          </w:tcPr>
          <w:p w14:paraId="6BC01231" w14:textId="77777777" w:rsidR="00CD1FD5" w:rsidRDefault="00CD1FD5" w:rsidP="00A640AF">
            <w:r>
              <w:lastRenderedPageBreak/>
              <w:t>Number</w:t>
            </w:r>
          </w:p>
        </w:tc>
        <w:tc>
          <w:tcPr>
            <w:tcW w:w="5760" w:type="dxa"/>
            <w:shd w:val="clear" w:color="auto" w:fill="BDD6EE" w:themeFill="accent1" w:themeFillTint="66"/>
          </w:tcPr>
          <w:p w14:paraId="4286D99C" w14:textId="77777777" w:rsidR="00CD1FD5" w:rsidRDefault="00CD1FD5" w:rsidP="00A640AF">
            <w:r>
              <w:t>Criteria</w:t>
            </w:r>
          </w:p>
        </w:tc>
        <w:tc>
          <w:tcPr>
            <w:tcW w:w="1975" w:type="dxa"/>
            <w:shd w:val="clear" w:color="auto" w:fill="BDD6EE" w:themeFill="accent1" w:themeFillTint="66"/>
          </w:tcPr>
          <w:p w14:paraId="4A572098" w14:textId="77777777" w:rsidR="00CD1FD5" w:rsidRDefault="00CD1FD5" w:rsidP="00A640AF">
            <w:r>
              <w:t>Possible Score</w:t>
            </w:r>
          </w:p>
        </w:tc>
      </w:tr>
      <w:tr w:rsidR="00CD1FD5" w14:paraId="77EA6568" w14:textId="77777777" w:rsidTr="009960F9">
        <w:trPr>
          <w:cantSplit/>
          <w:tblHeader/>
        </w:trPr>
        <w:tc>
          <w:tcPr>
            <w:tcW w:w="1615" w:type="dxa"/>
          </w:tcPr>
          <w:p w14:paraId="5316C0CD" w14:textId="77777777" w:rsidR="00CD1FD5" w:rsidRDefault="00CD1FD5" w:rsidP="00A640AF">
            <w:r>
              <w:t>4.0</w:t>
            </w:r>
          </w:p>
        </w:tc>
        <w:tc>
          <w:tcPr>
            <w:tcW w:w="5760" w:type="dxa"/>
          </w:tcPr>
          <w:p w14:paraId="2AEF4F64" w14:textId="77777777" w:rsidR="00CD1FD5" w:rsidRDefault="00CD1FD5" w:rsidP="00A640AF">
            <w:r>
              <w:t xml:space="preserve">Scaling criteria for curriculum/outreach materials: </w:t>
            </w:r>
          </w:p>
          <w:p w14:paraId="39C57DC7" w14:textId="155AAF2C" w:rsidR="00CD1FD5" w:rsidRDefault="00CD1FD5" w:rsidP="00A640AF">
            <w:r>
              <w:t>If a school no longer held class in person</w:t>
            </w:r>
            <w:r w:rsidR="00CD447D">
              <w:t xml:space="preserve"> due to COVID-19</w:t>
            </w:r>
            <w:r>
              <w:t>, videos will be a necessary replacement for activities unless educators have proof of implementing safe and effective at-home activities.</w:t>
            </w:r>
          </w:p>
          <w:p w14:paraId="68771BF3" w14:textId="77777777" w:rsidR="00CD1FD5" w:rsidRDefault="00CD1FD5" w:rsidP="00A640AF"/>
          <w:p w14:paraId="3C781F41" w14:textId="77777777" w:rsidR="00CD1FD5" w:rsidRDefault="00CD1FD5" w:rsidP="00A640AF">
            <w:r>
              <w:t>Multi-day (at least 5 days w/ 1 hour of content) curriculum with static materials and at least two activities/videos = 10 points</w:t>
            </w:r>
          </w:p>
          <w:p w14:paraId="6753E29E" w14:textId="77777777" w:rsidR="00CD1FD5" w:rsidRDefault="00CD1FD5" w:rsidP="00A640AF"/>
          <w:p w14:paraId="1829B7B8" w14:textId="77777777" w:rsidR="00CD1FD5" w:rsidRDefault="00CD1FD5" w:rsidP="00A640AF">
            <w:r>
              <w:t>Multi-day curriculum (at least 5 days w/ 1 hour of content) with static materials and at least one activity/video = 7 points</w:t>
            </w:r>
          </w:p>
          <w:p w14:paraId="1379CC0A" w14:textId="77777777" w:rsidR="00CD1FD5" w:rsidRDefault="00CD1FD5" w:rsidP="00A640AF"/>
          <w:p w14:paraId="429545F8" w14:textId="77777777" w:rsidR="00CD1FD5" w:rsidRDefault="00CD1FD5" w:rsidP="00A640AF">
            <w:r>
              <w:t>Multi-day curriculum (at least 3 days w/ 1 hour of content) with static materials = 4 points</w:t>
            </w:r>
          </w:p>
          <w:p w14:paraId="73AA069E" w14:textId="77777777" w:rsidR="00CD1FD5" w:rsidRDefault="00CD1FD5" w:rsidP="00A640AF"/>
          <w:p w14:paraId="5CCCDF32" w14:textId="77777777" w:rsidR="00CD1FD5" w:rsidRDefault="00CD1FD5" w:rsidP="00A640AF">
            <w:r>
              <w:t>One day curriculum (w/ 1 hours of content) with static materials = 1 point</w:t>
            </w:r>
          </w:p>
        </w:tc>
        <w:tc>
          <w:tcPr>
            <w:tcW w:w="1975" w:type="dxa"/>
          </w:tcPr>
          <w:p w14:paraId="3A9B6E7C" w14:textId="77777777" w:rsidR="00CD1FD5" w:rsidRDefault="00CD1FD5" w:rsidP="00A640AF">
            <w:r>
              <w:t>10</w:t>
            </w:r>
          </w:p>
        </w:tc>
      </w:tr>
    </w:tbl>
    <w:p w14:paraId="7641493A" w14:textId="77777777" w:rsidR="00CD1FD5" w:rsidRDefault="00CD1FD5" w:rsidP="00CD1FD5">
      <w:pPr>
        <w:pStyle w:val="Heading5"/>
        <w:rPr>
          <w:rFonts w:asciiTheme="minorHAnsi" w:hAnsiTheme="minorHAnsi" w:cstheme="minorBidi"/>
          <w:b w:val="0"/>
        </w:rPr>
      </w:pPr>
      <w:r>
        <w:rPr>
          <w:rFonts w:asciiTheme="minorHAnsi" w:hAnsiTheme="minorHAnsi" w:cstheme="minorBidi"/>
          <w:b w:val="0"/>
        </w:rPr>
        <w:br w:type="page"/>
      </w:r>
    </w:p>
    <w:p w14:paraId="41A33F6A" w14:textId="77777777" w:rsidR="00CD1FD5" w:rsidRDefault="00CD1FD5" w:rsidP="00CD1FD5">
      <w:pPr>
        <w:pStyle w:val="Heading5"/>
      </w:pPr>
      <w:r>
        <w:lastRenderedPageBreak/>
        <w:t xml:space="preserve">Other </w:t>
      </w:r>
    </w:p>
    <w:tbl>
      <w:tblPr>
        <w:tblStyle w:val="TableGrid"/>
        <w:tblW w:w="0" w:type="auto"/>
        <w:tblLook w:val="04A0" w:firstRow="1" w:lastRow="0" w:firstColumn="1" w:lastColumn="0" w:noHBand="0" w:noVBand="1"/>
        <w:tblDescription w:val="Score card for awards progams"/>
      </w:tblPr>
      <w:tblGrid>
        <w:gridCol w:w="1615"/>
        <w:gridCol w:w="5760"/>
        <w:gridCol w:w="1975"/>
      </w:tblGrid>
      <w:tr w:rsidR="00CD1FD5" w14:paraId="091CBB12" w14:textId="77777777" w:rsidTr="009960F9">
        <w:trPr>
          <w:cantSplit/>
          <w:tblHeader/>
        </w:trPr>
        <w:tc>
          <w:tcPr>
            <w:tcW w:w="1615" w:type="dxa"/>
            <w:shd w:val="clear" w:color="auto" w:fill="BDD6EE" w:themeFill="accent1" w:themeFillTint="66"/>
          </w:tcPr>
          <w:p w14:paraId="2EC49D66" w14:textId="77777777" w:rsidR="00CD1FD5" w:rsidRDefault="00CD1FD5" w:rsidP="00A640AF">
            <w:r>
              <w:t>Number</w:t>
            </w:r>
          </w:p>
        </w:tc>
        <w:tc>
          <w:tcPr>
            <w:tcW w:w="5760" w:type="dxa"/>
            <w:shd w:val="clear" w:color="auto" w:fill="BDD6EE" w:themeFill="accent1" w:themeFillTint="66"/>
          </w:tcPr>
          <w:p w14:paraId="47D72E5E" w14:textId="77777777" w:rsidR="00CD1FD5" w:rsidRDefault="00CD1FD5" w:rsidP="00A640AF">
            <w:r>
              <w:t>Criteria</w:t>
            </w:r>
          </w:p>
        </w:tc>
        <w:tc>
          <w:tcPr>
            <w:tcW w:w="1975" w:type="dxa"/>
            <w:shd w:val="clear" w:color="auto" w:fill="BDD6EE" w:themeFill="accent1" w:themeFillTint="66"/>
          </w:tcPr>
          <w:p w14:paraId="251A9D99" w14:textId="77777777" w:rsidR="00CD1FD5" w:rsidRDefault="00CD1FD5" w:rsidP="00A640AF">
            <w:r>
              <w:t>Possible Score</w:t>
            </w:r>
          </w:p>
        </w:tc>
      </w:tr>
      <w:tr w:rsidR="00CD1FD5" w14:paraId="6F2B172E" w14:textId="77777777" w:rsidTr="005213D5">
        <w:trPr>
          <w:cantSplit/>
          <w:tblHeader/>
        </w:trPr>
        <w:tc>
          <w:tcPr>
            <w:tcW w:w="1615" w:type="dxa"/>
            <w:tcBorders>
              <w:bottom w:val="single" w:sz="4" w:space="0" w:color="auto"/>
            </w:tcBorders>
          </w:tcPr>
          <w:p w14:paraId="2E4155C4" w14:textId="77777777" w:rsidR="00CD1FD5" w:rsidRDefault="00CD1FD5" w:rsidP="00A640AF">
            <w:r>
              <w:t>5.0</w:t>
            </w:r>
          </w:p>
        </w:tc>
        <w:tc>
          <w:tcPr>
            <w:tcW w:w="5760" w:type="dxa"/>
            <w:tcBorders>
              <w:bottom w:val="single" w:sz="4" w:space="0" w:color="auto"/>
            </w:tcBorders>
          </w:tcPr>
          <w:p w14:paraId="1B840AD6" w14:textId="77777777" w:rsidR="00CD1FD5" w:rsidRDefault="00CD1FD5" w:rsidP="00A640AF">
            <w:r>
              <w:t>Letter(s) of pledges/contribution for the project from other organization(s) are included = 5 points</w:t>
            </w:r>
          </w:p>
          <w:p w14:paraId="0AD7D365" w14:textId="77777777" w:rsidR="00CD1FD5" w:rsidRDefault="00CD1FD5" w:rsidP="00A640AF"/>
          <w:p w14:paraId="2B2626B5" w14:textId="0A1CB852" w:rsidR="00CD1FD5" w:rsidRDefault="00CD1FD5" w:rsidP="00A640AF">
            <w:r>
              <w:t>More general letter(s) of support for the project are included = 2 points</w:t>
            </w:r>
          </w:p>
          <w:p w14:paraId="696186D9" w14:textId="77777777" w:rsidR="00CD1FD5" w:rsidRDefault="00CD1FD5" w:rsidP="00A640AF"/>
          <w:p w14:paraId="71A7BCA7" w14:textId="02CC0ED4" w:rsidR="00CD1FD5" w:rsidRDefault="00CD1FD5" w:rsidP="00A640AF">
            <w:r>
              <w:t>No letters of support or pledges of contribution = 0 points</w:t>
            </w:r>
          </w:p>
        </w:tc>
        <w:tc>
          <w:tcPr>
            <w:tcW w:w="1975" w:type="dxa"/>
            <w:tcBorders>
              <w:bottom w:val="single" w:sz="4" w:space="0" w:color="auto"/>
            </w:tcBorders>
          </w:tcPr>
          <w:p w14:paraId="4AFD36C6" w14:textId="77777777" w:rsidR="00CD1FD5" w:rsidRDefault="00CD1FD5" w:rsidP="00A640AF">
            <w:r>
              <w:t>5</w:t>
            </w:r>
          </w:p>
        </w:tc>
      </w:tr>
      <w:tr w:rsidR="00CD1FD5" w14:paraId="14104353" w14:textId="77777777" w:rsidTr="009960F9">
        <w:trPr>
          <w:cantSplit/>
          <w:tblHeader/>
        </w:trPr>
        <w:tc>
          <w:tcPr>
            <w:tcW w:w="1615" w:type="dxa"/>
            <w:tcBorders>
              <w:top w:val="double" w:sz="4" w:space="0" w:color="auto"/>
              <w:left w:val="double" w:sz="4" w:space="0" w:color="auto"/>
              <w:bottom w:val="double" w:sz="4" w:space="0" w:color="auto"/>
              <w:right w:val="double" w:sz="4" w:space="0" w:color="auto"/>
            </w:tcBorders>
          </w:tcPr>
          <w:p w14:paraId="632523F7" w14:textId="77777777" w:rsidR="00CD1FD5" w:rsidRDefault="00CD1FD5" w:rsidP="00A640AF">
            <w:r w:rsidRPr="00CE608C">
              <w:rPr>
                <w:rStyle w:val="Strong"/>
              </w:rPr>
              <w:t>Total</w:t>
            </w:r>
          </w:p>
        </w:tc>
        <w:tc>
          <w:tcPr>
            <w:tcW w:w="5760" w:type="dxa"/>
            <w:tcBorders>
              <w:top w:val="double" w:sz="4" w:space="0" w:color="auto"/>
              <w:left w:val="double" w:sz="4" w:space="0" w:color="auto"/>
              <w:bottom w:val="double" w:sz="4" w:space="0" w:color="auto"/>
              <w:right w:val="double" w:sz="4" w:space="0" w:color="auto"/>
            </w:tcBorders>
          </w:tcPr>
          <w:p w14:paraId="22E19612" w14:textId="77777777" w:rsidR="00CD1FD5" w:rsidRDefault="00CD1FD5" w:rsidP="00A640AF"/>
        </w:tc>
        <w:tc>
          <w:tcPr>
            <w:tcW w:w="1975" w:type="dxa"/>
            <w:tcBorders>
              <w:top w:val="double" w:sz="4" w:space="0" w:color="auto"/>
              <w:left w:val="double" w:sz="4" w:space="0" w:color="auto"/>
              <w:bottom w:val="double" w:sz="4" w:space="0" w:color="auto"/>
              <w:right w:val="double" w:sz="4" w:space="0" w:color="auto"/>
            </w:tcBorders>
          </w:tcPr>
          <w:p w14:paraId="4346F420" w14:textId="0242029A" w:rsidR="00CD1FD5" w:rsidRDefault="002B2526" w:rsidP="00A640AF">
            <w:r>
              <w:rPr>
                <w:rStyle w:val="Strong"/>
              </w:rPr>
              <w:t>89</w:t>
            </w:r>
          </w:p>
        </w:tc>
      </w:tr>
    </w:tbl>
    <w:p w14:paraId="0A7F2ABA" w14:textId="77777777" w:rsidR="00AA1F0C" w:rsidRDefault="00AA1F0C" w:rsidP="00AA1F0C">
      <w:pPr>
        <w:pStyle w:val="Paragraph"/>
        <w:spacing w:before="240"/>
      </w:pPr>
    </w:p>
    <w:p w14:paraId="3C282B17" w14:textId="77777777" w:rsidR="00AA1F0C" w:rsidRDefault="00AA1F0C" w:rsidP="00AA1F0C">
      <w:pPr>
        <w:pStyle w:val="Paragraph"/>
        <w:spacing w:before="240"/>
      </w:pPr>
    </w:p>
    <w:p w14:paraId="4A8BB046" w14:textId="77777777" w:rsidR="0095140D" w:rsidRDefault="0095140D" w:rsidP="0095140D">
      <w:pPr>
        <w:pStyle w:val="Heading2"/>
      </w:pPr>
      <w:r>
        <w:br w:type="page"/>
      </w:r>
    </w:p>
    <w:p w14:paraId="6C09F741" w14:textId="5F90A15F" w:rsidR="008E1607" w:rsidRPr="008E1607" w:rsidRDefault="0095140D" w:rsidP="0095140D">
      <w:pPr>
        <w:pStyle w:val="Heading2"/>
      </w:pPr>
      <w:bookmarkStart w:id="25" w:name="_Toc110233696"/>
      <w:r>
        <w:lastRenderedPageBreak/>
        <w:t>Appendix B</w:t>
      </w:r>
      <w:bookmarkEnd w:id="22"/>
      <w:r>
        <w:t>. Award Applications</w:t>
      </w:r>
      <w:bookmarkEnd w:id="25"/>
    </w:p>
    <w:p w14:paraId="3D2CEDD8" w14:textId="2E490D7B" w:rsidR="0095140D" w:rsidRPr="0095140D" w:rsidRDefault="00F63C78" w:rsidP="0095140D">
      <w:pPr>
        <w:pStyle w:val="Heading3"/>
        <w:jc w:val="center"/>
      </w:pPr>
      <w:bookmarkStart w:id="26" w:name="_Toc110233697"/>
      <w:r>
        <w:t>Waste Not Washington</w:t>
      </w:r>
      <w:r w:rsidR="0095140D" w:rsidRPr="0095140D">
        <w:t xml:space="preserve"> School Awards</w:t>
      </w:r>
      <w:r w:rsidR="00C6644B">
        <w:br/>
      </w:r>
      <w:r w:rsidR="004F0663">
        <w:t>2021-2023</w:t>
      </w:r>
      <w:bookmarkEnd w:id="26"/>
    </w:p>
    <w:p w14:paraId="7FAD3FD9" w14:textId="77777777" w:rsidR="00A640AF" w:rsidRPr="00057E08" w:rsidRDefault="00A640AF" w:rsidP="00057E08">
      <w:pPr>
        <w:pStyle w:val="Paragraph"/>
        <w:jc w:val="center"/>
        <w:rPr>
          <w:b/>
          <w:sz w:val="32"/>
        </w:rPr>
      </w:pPr>
      <w:r w:rsidRPr="00057E08">
        <w:rPr>
          <w:b/>
          <w:sz w:val="32"/>
        </w:rPr>
        <w:t>Important Information</w:t>
      </w:r>
    </w:p>
    <w:p w14:paraId="34775381" w14:textId="232F7745" w:rsidR="0095140D" w:rsidRDefault="0095140D" w:rsidP="0095140D">
      <w:pPr>
        <w:rPr>
          <w:b/>
          <w:bCs/>
          <w:color w:val="C00000"/>
        </w:rPr>
      </w:pPr>
      <w:r w:rsidRPr="0095140D">
        <w:rPr>
          <w:b/>
          <w:bCs/>
          <w:color w:val="C00000"/>
        </w:rPr>
        <w:t xml:space="preserve">The deadline for applications is 5 p.m., </w:t>
      </w:r>
      <w:r w:rsidR="006F3CA1">
        <w:rPr>
          <w:b/>
          <w:bCs/>
          <w:color w:val="C00000"/>
        </w:rPr>
        <w:t>September 30, 2022</w:t>
      </w:r>
    </w:p>
    <w:p w14:paraId="60CB5673" w14:textId="54188047" w:rsidR="0095140D" w:rsidRPr="0095140D" w:rsidRDefault="0095140D" w:rsidP="0095140D">
      <w:pPr>
        <w:rPr>
          <w:b/>
          <w:bCs/>
          <w:u w:val="single"/>
        </w:rPr>
      </w:pPr>
      <w:r w:rsidRPr="0095140D">
        <w:rPr>
          <w:b/>
          <w:bCs/>
          <w:u w:val="single"/>
        </w:rPr>
        <w:t>Ecology will not consider any applications submitted after the deadline.</w:t>
      </w:r>
    </w:p>
    <w:p w14:paraId="73C06AC4" w14:textId="77777777" w:rsidR="0095140D" w:rsidRPr="0095140D" w:rsidRDefault="0095140D" w:rsidP="0095140D">
      <w:r w:rsidRPr="0095140D">
        <w:t xml:space="preserve">Each award category has a separate application form. You may apply for more than one category. Please fill out the appropriate application form for each award category in which you intend to apply. </w:t>
      </w:r>
    </w:p>
    <w:p w14:paraId="37CCDE1C" w14:textId="4AFDFCBC" w:rsidR="0095140D" w:rsidRPr="0095140D" w:rsidRDefault="0095140D" w:rsidP="0095140D">
      <w:r w:rsidRPr="0095140D">
        <w:t xml:space="preserve">Be sure to read the instructions and guidelines before completing the application. Award scoring criteria are provided on pages </w:t>
      </w:r>
      <w:r w:rsidR="00832685">
        <w:t>15-16</w:t>
      </w:r>
      <w:r w:rsidRPr="0095140D">
        <w:t xml:space="preserve"> of the guide. Please limit each application to </w:t>
      </w:r>
      <w:r w:rsidR="000F0985">
        <w:t>the listed word count maximum</w:t>
      </w:r>
      <w:r w:rsidRPr="0095140D">
        <w:t xml:space="preserve"> </w:t>
      </w:r>
      <w:r w:rsidR="004A3E38">
        <w:t xml:space="preserve">or less, </w:t>
      </w:r>
      <w:r w:rsidRPr="0095140D">
        <w:t xml:space="preserve">and use no less than 11-point font. </w:t>
      </w:r>
    </w:p>
    <w:p w14:paraId="4971AA38" w14:textId="20549E70" w:rsidR="0095140D" w:rsidRPr="00B53EAC" w:rsidRDefault="0095140D" w:rsidP="0095140D">
      <w:r w:rsidRPr="0095140D">
        <w:t xml:space="preserve">Electronic submissions </w:t>
      </w:r>
      <w:r w:rsidR="00083403">
        <w:t>by completing the downloadable Adobe Acrobat PDF</w:t>
      </w:r>
      <w:r w:rsidR="000F0985">
        <w:t xml:space="preserve"> application form</w:t>
      </w:r>
      <w:r w:rsidRPr="0095140D">
        <w:t xml:space="preserve"> </w:t>
      </w:r>
      <w:r w:rsidR="00832685">
        <w:t xml:space="preserve">and sending applications and supporting materials to </w:t>
      </w:r>
      <w:hyperlink r:id="rId37" w:history="1">
        <w:r w:rsidR="00832685" w:rsidRPr="003C3AD7">
          <w:rPr>
            <w:rStyle w:val="Hyperlink"/>
          </w:rPr>
          <w:t>schoolawards@ecy.wa.gov</w:t>
        </w:r>
      </w:hyperlink>
      <w:r w:rsidR="00832685">
        <w:t xml:space="preserve"> </w:t>
      </w:r>
      <w:r w:rsidRPr="0095140D">
        <w:t>are preferred and strongly encouraged.</w:t>
      </w:r>
      <w:r w:rsidR="00083403">
        <w:t xml:space="preserve"> For applicants whom cannot edit the PDF application form, please </w:t>
      </w:r>
      <w:r w:rsidR="00083403" w:rsidRPr="00B53EAC">
        <w:t xml:space="preserve">contact </w:t>
      </w:r>
      <w:hyperlink r:id="rId38" w:history="1">
        <w:r w:rsidR="00832685" w:rsidRPr="00B53EAC">
          <w:rPr>
            <w:rStyle w:val="Hyperlink"/>
          </w:rPr>
          <w:t>schoolawards@ecy.wa.gov</w:t>
        </w:r>
      </w:hyperlink>
      <w:r w:rsidR="00083403" w:rsidRPr="00B53EAC">
        <w:t xml:space="preserve"> </w:t>
      </w:r>
      <w:r w:rsidR="00832685" w:rsidRPr="00B53EAC">
        <w:t xml:space="preserve"> with your request </w:t>
      </w:r>
      <w:r w:rsidR="00083403" w:rsidRPr="00B53EAC">
        <w:t>to receive a MS Word compatible file.</w:t>
      </w:r>
    </w:p>
    <w:p w14:paraId="289BFC37" w14:textId="77777777" w:rsidR="0095140D" w:rsidRPr="00B53EAC" w:rsidRDefault="0095140D" w:rsidP="0095140D">
      <w:pPr>
        <w:rPr>
          <w:i/>
          <w:iCs/>
        </w:rPr>
      </w:pPr>
      <w:r w:rsidRPr="00B53EAC">
        <w:rPr>
          <w:i/>
          <w:iCs/>
        </w:rPr>
        <w:t>If you must mail an application, use one of the mailing addresses provide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Description w:val="List of ways to submit application"/>
      </w:tblPr>
      <w:tblGrid>
        <w:gridCol w:w="2646"/>
        <w:gridCol w:w="3352"/>
        <w:gridCol w:w="3352"/>
      </w:tblGrid>
      <w:tr w:rsidR="002C2326" w:rsidRPr="00B53EAC" w14:paraId="32C57115" w14:textId="77777777" w:rsidTr="00506A18">
        <w:trPr>
          <w:cantSplit/>
          <w:trHeight w:val="746"/>
          <w:tblHeader/>
        </w:trPr>
        <w:tc>
          <w:tcPr>
            <w:tcW w:w="0" w:type="auto"/>
          </w:tcPr>
          <w:p w14:paraId="0327839B" w14:textId="77777777" w:rsidR="0095140D" w:rsidRPr="00B53EAC" w:rsidRDefault="0095140D" w:rsidP="00A640AF">
            <w:pPr>
              <w:jc w:val="center"/>
              <w:rPr>
                <w:rStyle w:val="Strong"/>
              </w:rPr>
            </w:pPr>
            <w:r w:rsidRPr="00B53EAC">
              <w:rPr>
                <w:rStyle w:val="Strong"/>
              </w:rPr>
              <w:t>E-mail</w:t>
            </w:r>
          </w:p>
        </w:tc>
        <w:tc>
          <w:tcPr>
            <w:tcW w:w="0" w:type="auto"/>
          </w:tcPr>
          <w:p w14:paraId="1DF07893" w14:textId="77777777" w:rsidR="0095140D" w:rsidRPr="00B53EAC" w:rsidRDefault="0095140D" w:rsidP="00A640AF">
            <w:pPr>
              <w:pStyle w:val="NoSpacing"/>
              <w:jc w:val="center"/>
              <w:rPr>
                <w:rStyle w:val="Strong"/>
              </w:rPr>
            </w:pPr>
            <w:r w:rsidRPr="00B53EAC">
              <w:rPr>
                <w:rStyle w:val="Strong"/>
              </w:rPr>
              <w:t>Standard Mail</w:t>
            </w:r>
          </w:p>
          <w:p w14:paraId="2D4E59C6" w14:textId="77777777" w:rsidR="0095140D" w:rsidRPr="00B53EAC" w:rsidRDefault="0095140D" w:rsidP="00A640AF">
            <w:pPr>
              <w:pStyle w:val="NoSpacing"/>
              <w:jc w:val="center"/>
              <w:rPr>
                <w:rStyle w:val="Strong"/>
              </w:rPr>
            </w:pPr>
            <w:r w:rsidRPr="00B53EAC">
              <w:rPr>
                <w:rStyle w:val="Strong"/>
              </w:rPr>
              <w:t>(United States Postal Service)</w:t>
            </w:r>
          </w:p>
        </w:tc>
        <w:tc>
          <w:tcPr>
            <w:tcW w:w="0" w:type="auto"/>
          </w:tcPr>
          <w:p w14:paraId="31D6DE84" w14:textId="77777777" w:rsidR="0095140D" w:rsidRPr="00B53EAC" w:rsidRDefault="0095140D" w:rsidP="00A640AF">
            <w:pPr>
              <w:pStyle w:val="NoSpacing"/>
              <w:jc w:val="center"/>
              <w:rPr>
                <w:rStyle w:val="Strong"/>
              </w:rPr>
            </w:pPr>
            <w:r w:rsidRPr="00B53EAC">
              <w:rPr>
                <w:rStyle w:val="Strong"/>
              </w:rPr>
              <w:t>Priority Mail</w:t>
            </w:r>
          </w:p>
          <w:p w14:paraId="1B2342C6" w14:textId="77777777" w:rsidR="0095140D" w:rsidRPr="00B53EAC" w:rsidRDefault="0095140D" w:rsidP="00A640AF">
            <w:pPr>
              <w:pStyle w:val="NoSpacing"/>
              <w:jc w:val="center"/>
              <w:rPr>
                <w:rStyle w:val="Strong"/>
              </w:rPr>
            </w:pPr>
            <w:r w:rsidRPr="00B53EAC">
              <w:rPr>
                <w:rStyle w:val="Strong"/>
              </w:rPr>
              <w:t>(All other carriers)</w:t>
            </w:r>
          </w:p>
        </w:tc>
      </w:tr>
      <w:tr w:rsidR="002C2326" w:rsidRPr="0095140D" w14:paraId="3A627436" w14:textId="77777777" w:rsidTr="00506A18">
        <w:trPr>
          <w:cantSplit/>
          <w:trHeight w:val="1466"/>
          <w:tblHeader/>
        </w:trPr>
        <w:tc>
          <w:tcPr>
            <w:tcW w:w="0" w:type="auto"/>
          </w:tcPr>
          <w:p w14:paraId="5B901396" w14:textId="634EF1ED" w:rsidR="0095140D" w:rsidRPr="00B53EAC" w:rsidRDefault="003A227B">
            <w:pPr>
              <w:jc w:val="center"/>
            </w:pPr>
            <w:hyperlink r:id="rId39" w:history="1">
              <w:r w:rsidR="00832685" w:rsidRPr="00B53EAC">
                <w:rPr>
                  <w:rStyle w:val="Hyperlink"/>
                </w:rPr>
                <w:t>schoolawards@ecy.wa.gov</w:t>
              </w:r>
            </w:hyperlink>
          </w:p>
        </w:tc>
        <w:tc>
          <w:tcPr>
            <w:tcW w:w="0" w:type="auto"/>
          </w:tcPr>
          <w:p w14:paraId="414C3CFB" w14:textId="60DC1FD1" w:rsidR="0095140D" w:rsidRPr="00B53EAC" w:rsidRDefault="002C2326" w:rsidP="00A640AF">
            <w:pPr>
              <w:pStyle w:val="NoSpacing"/>
              <w:jc w:val="center"/>
            </w:pPr>
            <w:r w:rsidRPr="00B53EAC">
              <w:t>Solid Waste Management Program, Attn: School Awards</w:t>
            </w:r>
            <w:r w:rsidR="0095140D" w:rsidRPr="00B53EAC">
              <w:t xml:space="preserve"> </w:t>
            </w:r>
            <w:r w:rsidRPr="00B53EAC">
              <w:br/>
            </w:r>
            <w:r w:rsidR="0095140D" w:rsidRPr="00B53EAC">
              <w:t>Department of Ecology PO BOX 47600</w:t>
            </w:r>
          </w:p>
          <w:p w14:paraId="24CC3AB5" w14:textId="77777777" w:rsidR="0095140D" w:rsidRPr="00B53EAC" w:rsidRDefault="0095140D" w:rsidP="00A640AF">
            <w:pPr>
              <w:pStyle w:val="NoSpacing"/>
              <w:jc w:val="center"/>
            </w:pPr>
            <w:r w:rsidRPr="00B53EAC">
              <w:t>OLYMPIA WA 98504-7600</w:t>
            </w:r>
          </w:p>
        </w:tc>
        <w:tc>
          <w:tcPr>
            <w:tcW w:w="0" w:type="auto"/>
          </w:tcPr>
          <w:p w14:paraId="038DE037" w14:textId="4D64D26D" w:rsidR="00A640AF" w:rsidRPr="00B53EAC" w:rsidRDefault="002C2326" w:rsidP="00A640AF">
            <w:pPr>
              <w:pStyle w:val="NoSpacing"/>
              <w:jc w:val="center"/>
            </w:pPr>
            <w:r w:rsidRPr="00B53EAC">
              <w:t>Solid Waste Management Program, Attn: School Awards</w:t>
            </w:r>
            <w:r w:rsidRPr="00B53EAC">
              <w:br/>
            </w:r>
            <w:r w:rsidR="0095140D" w:rsidRPr="00B53EAC">
              <w:t>Department of Ecology</w:t>
            </w:r>
          </w:p>
          <w:p w14:paraId="56A2B0B8" w14:textId="1E0366DD" w:rsidR="0095140D" w:rsidRPr="00B53EAC" w:rsidRDefault="0095140D" w:rsidP="00A640AF">
            <w:pPr>
              <w:pStyle w:val="NoSpacing"/>
              <w:jc w:val="center"/>
            </w:pPr>
            <w:r w:rsidRPr="00B53EAC">
              <w:t>300 DESMOND DRIVE SE LACEY WA 98503</w:t>
            </w:r>
          </w:p>
        </w:tc>
      </w:tr>
    </w:tbl>
    <w:p w14:paraId="6E110EA3" w14:textId="77777777" w:rsidR="0095140D" w:rsidRPr="0095140D" w:rsidRDefault="0095140D" w:rsidP="0095140D"/>
    <w:p w14:paraId="1F6B66F2" w14:textId="77777777" w:rsidR="00A640AF" w:rsidRPr="0095140D" w:rsidRDefault="00A640AF" w:rsidP="0095140D">
      <w:r w:rsidRPr="0095140D">
        <w:br w:type="page"/>
      </w:r>
    </w:p>
    <w:p w14:paraId="765922C2" w14:textId="2575A3ED" w:rsidR="00A640AF" w:rsidRPr="0095140D" w:rsidRDefault="00A640AF" w:rsidP="00A640AF">
      <w:pPr>
        <w:pStyle w:val="Heading3"/>
      </w:pPr>
      <w:bookmarkStart w:id="27" w:name="_Toc110233698"/>
      <w:r w:rsidRPr="0095140D">
        <w:lastRenderedPageBreak/>
        <w:t>Eligible and Ineligible Cost</w:t>
      </w:r>
      <w:bookmarkEnd w:id="27"/>
    </w:p>
    <w:p w14:paraId="54976C4E" w14:textId="77777777" w:rsidR="0095140D" w:rsidRPr="0095140D" w:rsidRDefault="0095140D" w:rsidP="0095140D">
      <w:pPr>
        <w:rPr>
          <w:b/>
          <w:bCs/>
        </w:rPr>
      </w:pPr>
      <w:r w:rsidRPr="0095140D">
        <w:rPr>
          <w:b/>
          <w:bCs/>
        </w:rPr>
        <w:t>Examples of Eligible and Ineligible Costs</w:t>
      </w:r>
    </w:p>
    <w:p w14:paraId="5022C1AE" w14:textId="77777777" w:rsidR="0095140D" w:rsidRPr="0095140D" w:rsidRDefault="0095140D" w:rsidP="0095140D">
      <w:pPr>
        <w:rPr>
          <w:b/>
        </w:rPr>
      </w:pPr>
      <w:r w:rsidRPr="0095140D">
        <w:rPr>
          <w:b/>
        </w:rPr>
        <w:t>Eligible Costs</w:t>
      </w:r>
    </w:p>
    <w:p w14:paraId="1C9AC6A1" w14:textId="44277A61" w:rsidR="00E403E3" w:rsidRDefault="00E403E3" w:rsidP="00E403E3">
      <w:pPr>
        <w:pStyle w:val="ListParagraph"/>
        <w:numPr>
          <w:ilvl w:val="0"/>
          <w:numId w:val="44"/>
        </w:numPr>
      </w:pPr>
      <w:r>
        <w:t>Durable materials to replace single use items (i.e.: durable lunch trays, reusable silverware, reusable cups for beverage dispensers, etc.)</w:t>
      </w:r>
    </w:p>
    <w:p w14:paraId="6F0405CD" w14:textId="5A81AE33" w:rsidR="00E403E3" w:rsidRDefault="00E403E3" w:rsidP="00E403E3">
      <w:pPr>
        <w:pStyle w:val="ListParagraph"/>
        <w:numPr>
          <w:ilvl w:val="0"/>
          <w:numId w:val="44"/>
        </w:numPr>
      </w:pPr>
      <w:r w:rsidRPr="0095140D">
        <w:t>Bulk food/ beverage dispensers (milk, juice, water)</w:t>
      </w:r>
    </w:p>
    <w:p w14:paraId="1ED8CCD5" w14:textId="77777777" w:rsidR="00E403E3" w:rsidRPr="0095140D" w:rsidRDefault="00E403E3" w:rsidP="00E403E3">
      <w:pPr>
        <w:pStyle w:val="ListParagraph"/>
        <w:numPr>
          <w:ilvl w:val="0"/>
          <w:numId w:val="44"/>
        </w:numPr>
      </w:pPr>
      <w:r w:rsidRPr="0095140D">
        <w:t>Gloves and protective gear for program activities (i.e.: waste audits, compost operations)</w:t>
      </w:r>
    </w:p>
    <w:p w14:paraId="7E36CE8F" w14:textId="37A4A7F8" w:rsidR="00E403E3" w:rsidRDefault="00E403E3" w:rsidP="00E403E3">
      <w:pPr>
        <w:pStyle w:val="ListParagraph"/>
        <w:numPr>
          <w:ilvl w:val="0"/>
          <w:numId w:val="44"/>
        </w:numPr>
      </w:pPr>
      <w:r w:rsidRPr="0095140D">
        <w:t>Equipment for composting</w:t>
      </w:r>
    </w:p>
    <w:p w14:paraId="42CC9CA7" w14:textId="122482FF" w:rsidR="00E403E3" w:rsidRPr="0095140D" w:rsidRDefault="00E403E3" w:rsidP="00E403E3">
      <w:pPr>
        <w:pStyle w:val="ListParagraph"/>
        <w:numPr>
          <w:ilvl w:val="0"/>
          <w:numId w:val="44"/>
        </w:numPr>
      </w:pPr>
      <w:r w:rsidRPr="0095140D">
        <w:t>Printing, translation of educational materials</w:t>
      </w:r>
    </w:p>
    <w:p w14:paraId="606D05C7" w14:textId="41F09EA2" w:rsidR="0095140D" w:rsidRDefault="0095140D" w:rsidP="00A640AF">
      <w:pPr>
        <w:pStyle w:val="ListParagraph"/>
        <w:numPr>
          <w:ilvl w:val="0"/>
          <w:numId w:val="44"/>
        </w:numPr>
      </w:pPr>
      <w:r w:rsidRPr="0095140D">
        <w:t>Computer software for distanced learning (i.e.: video conferencing software, video editing software)</w:t>
      </w:r>
    </w:p>
    <w:p w14:paraId="10E1BA4D" w14:textId="77777777" w:rsidR="0095140D" w:rsidRPr="0095140D" w:rsidRDefault="0095140D" w:rsidP="00A640AF">
      <w:pPr>
        <w:pStyle w:val="ListParagraph"/>
        <w:numPr>
          <w:ilvl w:val="0"/>
          <w:numId w:val="44"/>
        </w:numPr>
      </w:pPr>
      <w:r w:rsidRPr="0095140D">
        <w:t>Equipment for recycling</w:t>
      </w:r>
    </w:p>
    <w:p w14:paraId="4DFE82DB" w14:textId="77777777" w:rsidR="0095140D" w:rsidRPr="0095140D" w:rsidRDefault="0095140D" w:rsidP="0095140D">
      <w:pPr>
        <w:rPr>
          <w:b/>
        </w:rPr>
      </w:pPr>
      <w:r w:rsidRPr="0095140D">
        <w:rPr>
          <w:b/>
        </w:rPr>
        <w:t>Eligible Costs at Discretion of Department of Ecology</w:t>
      </w:r>
    </w:p>
    <w:p w14:paraId="37EEE420" w14:textId="77777777" w:rsidR="0095140D" w:rsidRPr="0095140D" w:rsidRDefault="0095140D" w:rsidP="00A640AF">
      <w:pPr>
        <w:pStyle w:val="ListParagraph"/>
        <w:numPr>
          <w:ilvl w:val="0"/>
          <w:numId w:val="45"/>
        </w:numPr>
      </w:pPr>
      <w:r w:rsidRPr="0095140D">
        <w:t>Wages and stipends</w:t>
      </w:r>
    </w:p>
    <w:p w14:paraId="722FEFD1" w14:textId="195EDFAA" w:rsidR="0095140D" w:rsidRPr="0095140D" w:rsidRDefault="0095140D" w:rsidP="00A640AF">
      <w:pPr>
        <w:pStyle w:val="ListParagraph"/>
        <w:numPr>
          <w:ilvl w:val="0"/>
          <w:numId w:val="45"/>
        </w:numPr>
      </w:pPr>
      <w:r w:rsidRPr="0095140D">
        <w:t>Computer equipment or electronics – only if solely dedicated to waste reduction, composting, recycling,  education</w:t>
      </w:r>
      <w:r w:rsidR="00506A18">
        <w:t>,</w:t>
      </w:r>
      <w:r w:rsidRPr="0095140D">
        <w:t xml:space="preserve"> and outreach</w:t>
      </w:r>
    </w:p>
    <w:p w14:paraId="34101325" w14:textId="77777777" w:rsidR="0095140D" w:rsidRPr="0095140D" w:rsidRDefault="0095140D" w:rsidP="0095140D">
      <w:pPr>
        <w:rPr>
          <w:b/>
        </w:rPr>
      </w:pPr>
      <w:r w:rsidRPr="0095140D">
        <w:rPr>
          <w:b/>
        </w:rPr>
        <w:t>Ineligible Costs</w:t>
      </w:r>
    </w:p>
    <w:p w14:paraId="67BB53C5" w14:textId="77777777" w:rsidR="0095140D" w:rsidRPr="0095140D" w:rsidRDefault="0095140D" w:rsidP="00A640AF">
      <w:pPr>
        <w:pStyle w:val="ListParagraph"/>
        <w:numPr>
          <w:ilvl w:val="0"/>
          <w:numId w:val="46"/>
        </w:numPr>
      </w:pPr>
      <w:r w:rsidRPr="0095140D">
        <w:t>Architectural designs</w:t>
      </w:r>
    </w:p>
    <w:p w14:paraId="1889AAE6" w14:textId="77777777" w:rsidR="0095140D" w:rsidRPr="0095140D" w:rsidRDefault="0095140D" w:rsidP="00A640AF">
      <w:pPr>
        <w:pStyle w:val="ListParagraph"/>
        <w:numPr>
          <w:ilvl w:val="0"/>
          <w:numId w:val="46"/>
        </w:numPr>
      </w:pPr>
      <w:r w:rsidRPr="0095140D">
        <w:t>Hauling costs</w:t>
      </w:r>
    </w:p>
    <w:p w14:paraId="746DF678" w14:textId="77777777" w:rsidR="0095140D" w:rsidRPr="0095140D" w:rsidRDefault="0095140D" w:rsidP="00A640AF">
      <w:pPr>
        <w:pStyle w:val="ListParagraph"/>
        <w:numPr>
          <w:ilvl w:val="0"/>
          <w:numId w:val="46"/>
        </w:numPr>
      </w:pPr>
      <w:r w:rsidRPr="0095140D">
        <w:t>Disposal fees</w:t>
      </w:r>
    </w:p>
    <w:p w14:paraId="39954D49" w14:textId="36629AA5" w:rsidR="0095140D" w:rsidRPr="0095140D" w:rsidRDefault="0095140D" w:rsidP="00A640AF">
      <w:pPr>
        <w:pStyle w:val="ListParagraph"/>
        <w:numPr>
          <w:ilvl w:val="0"/>
          <w:numId w:val="46"/>
        </w:numPr>
      </w:pPr>
      <w:r w:rsidRPr="0095140D">
        <w:t>“Green” office supplies (e.g</w:t>
      </w:r>
      <w:r w:rsidR="00274067">
        <w:t>.</w:t>
      </w:r>
      <w:r w:rsidRPr="0095140D">
        <w:t xml:space="preserve"> recycled paper)</w:t>
      </w:r>
    </w:p>
    <w:p w14:paraId="2FC2AE61" w14:textId="77777777" w:rsidR="0095140D" w:rsidRPr="0095140D" w:rsidRDefault="0095140D" w:rsidP="00A640AF">
      <w:pPr>
        <w:pStyle w:val="ListParagraph"/>
        <w:numPr>
          <w:ilvl w:val="0"/>
          <w:numId w:val="46"/>
        </w:numPr>
      </w:pPr>
      <w:r w:rsidRPr="0095140D">
        <w:t>Non-toxic cleaning supplies</w:t>
      </w:r>
    </w:p>
    <w:p w14:paraId="5AA8964E" w14:textId="77777777" w:rsidR="0095140D" w:rsidRPr="0095140D" w:rsidRDefault="0095140D" w:rsidP="00A640AF">
      <w:pPr>
        <w:pStyle w:val="ListParagraph"/>
        <w:numPr>
          <w:ilvl w:val="0"/>
          <w:numId w:val="46"/>
        </w:numPr>
      </w:pPr>
      <w:r w:rsidRPr="0095140D">
        <w:t>Feasibility studies or plans</w:t>
      </w:r>
    </w:p>
    <w:p w14:paraId="109B0ABA" w14:textId="7C5B8C8C" w:rsidR="0095140D" w:rsidRPr="0095140D" w:rsidRDefault="0095140D" w:rsidP="00A640AF">
      <w:pPr>
        <w:pStyle w:val="ListParagraph"/>
        <w:numPr>
          <w:ilvl w:val="0"/>
          <w:numId w:val="46"/>
        </w:numPr>
        <w:sectPr w:rsidR="0095140D" w:rsidRPr="0095140D" w:rsidSect="00506A18">
          <w:headerReference w:type="default" r:id="rId40"/>
          <w:type w:val="continuous"/>
          <w:pgSz w:w="12240" w:h="15840"/>
          <w:pgMar w:top="1440" w:right="1440" w:bottom="1440" w:left="1440" w:header="288" w:footer="720" w:gutter="0"/>
          <w:cols w:space="720"/>
          <w:docGrid w:linePitch="360"/>
        </w:sectPr>
      </w:pPr>
      <w:r w:rsidRPr="0095140D">
        <w:t>Promotional materials, giveaways</w:t>
      </w:r>
      <w:r w:rsidR="00506A18">
        <w:t>,</w:t>
      </w:r>
      <w:r w:rsidRPr="0095140D">
        <w:t xml:space="preserve"> or swag (e.g. water bottles, magnets, t-shirts)</w:t>
      </w:r>
      <w:r w:rsidR="00F63C78">
        <w:t xml:space="preserve"> </w:t>
      </w:r>
    </w:p>
    <w:p w14:paraId="26F733A0" w14:textId="77777777" w:rsidR="0095140D" w:rsidRPr="0095140D" w:rsidRDefault="0095140D" w:rsidP="0095140D"/>
    <w:p w14:paraId="7484417C" w14:textId="66F14421" w:rsidR="00A640AF" w:rsidRPr="0095140D" w:rsidRDefault="00F63C78" w:rsidP="00131D82">
      <w:pPr>
        <w:jc w:val="center"/>
        <w:rPr>
          <w:b/>
        </w:rPr>
      </w:pPr>
      <w:r>
        <w:rPr>
          <w:b/>
        </w:rPr>
        <w:t>Waste Not Washington</w:t>
      </w:r>
      <w:r w:rsidR="00A640AF" w:rsidRPr="0095140D">
        <w:rPr>
          <w:b/>
        </w:rPr>
        <w:t xml:space="preserve"> School Award</w:t>
      </w:r>
    </w:p>
    <w:p w14:paraId="10D13360" w14:textId="5F2BE2AD" w:rsidR="00A640AF" w:rsidRPr="00131D82" w:rsidRDefault="00A640AF" w:rsidP="00131D82">
      <w:pPr>
        <w:pStyle w:val="Heading3"/>
        <w:jc w:val="center"/>
        <w:rPr>
          <w:sz w:val="24"/>
        </w:rPr>
      </w:pPr>
      <w:bookmarkStart w:id="28" w:name="_Toc110233699"/>
      <w:r w:rsidRPr="00131D82">
        <w:rPr>
          <w:sz w:val="24"/>
        </w:rPr>
        <w:t>Seed Award Application</w:t>
      </w:r>
      <w:bookmarkEnd w:id="28"/>
    </w:p>
    <w:p w14:paraId="44ACB122" w14:textId="77777777" w:rsidR="0095140D" w:rsidRPr="0095140D" w:rsidRDefault="0095140D" w:rsidP="00A640AF">
      <w:pPr>
        <w:pBdr>
          <w:bottom w:val="single" w:sz="12" w:space="1" w:color="auto"/>
        </w:pBdr>
      </w:pPr>
      <w:r w:rsidRPr="0095140D">
        <w:t>**Be sure to read the instructions and guidelines before completing the Application.</w:t>
      </w:r>
    </w:p>
    <w:p w14:paraId="3014353A" w14:textId="77777777" w:rsidR="0095140D" w:rsidRPr="0095140D" w:rsidRDefault="0095140D" w:rsidP="0095140D">
      <w:pPr>
        <w:rPr>
          <w:b/>
        </w:rPr>
      </w:pPr>
      <w:r w:rsidRPr="0095140D">
        <w:rPr>
          <w:b/>
        </w:rPr>
        <w:t>Organization Information – Seed Award</w:t>
      </w:r>
    </w:p>
    <w:p w14:paraId="124ABDAD" w14:textId="77777777" w:rsidR="0095140D" w:rsidRPr="0095140D" w:rsidRDefault="0095140D" w:rsidP="0095140D">
      <w:r w:rsidRPr="0095140D">
        <w:t>Complete all items in this section.</w:t>
      </w:r>
    </w:p>
    <w:p w14:paraId="585B53E3" w14:textId="5E807E5B" w:rsidR="0095140D" w:rsidRPr="0095140D" w:rsidRDefault="0095140D" w:rsidP="0095140D">
      <w:r w:rsidRPr="0095140D">
        <w:t xml:space="preserve">Project Title: </w:t>
      </w:r>
    </w:p>
    <w:p w14:paraId="42AE1497" w14:textId="63AFD7E5" w:rsidR="0095140D" w:rsidRPr="0095140D" w:rsidRDefault="0095140D" w:rsidP="0095140D">
      <w:r w:rsidRPr="0095140D">
        <w:t>Give a two-sentence description of the project for which you seek an award:</w:t>
      </w:r>
      <w:r w:rsidR="00506A18" w:rsidRPr="0095140D">
        <w:t xml:space="preserve"> </w:t>
      </w:r>
    </w:p>
    <w:p w14:paraId="2B58B8A0" w14:textId="77777777" w:rsidR="0095140D" w:rsidRPr="0095140D" w:rsidRDefault="0095140D" w:rsidP="00A640AF">
      <w:pPr>
        <w:pBdr>
          <w:top w:val="single" w:sz="12" w:space="1" w:color="auto"/>
        </w:pBdr>
        <w:rPr>
          <w:b/>
          <w:bCs/>
        </w:rPr>
      </w:pPr>
      <w:r w:rsidRPr="0095140D">
        <w:rPr>
          <w:b/>
          <w:bCs/>
        </w:rPr>
        <w:t>Contact Information</w:t>
      </w:r>
    </w:p>
    <w:p w14:paraId="05AFAED1" w14:textId="77777777" w:rsidR="0095140D" w:rsidRPr="0095140D" w:rsidRDefault="0095140D" w:rsidP="0095140D">
      <w:pPr>
        <w:sectPr w:rsidR="0095140D" w:rsidRPr="0095140D" w:rsidSect="00A640AF">
          <w:pgSz w:w="12240" w:h="15840"/>
          <w:pgMar w:top="1440" w:right="1440" w:bottom="1440" w:left="1440" w:header="720" w:footer="720" w:gutter="0"/>
          <w:cols w:space="720"/>
          <w:docGrid w:linePitch="360"/>
        </w:sectPr>
      </w:pPr>
    </w:p>
    <w:p w14:paraId="3FD22F7D" w14:textId="5D11B5B3" w:rsidR="0095140D" w:rsidRPr="0095140D" w:rsidRDefault="0095140D" w:rsidP="0095140D">
      <w:r w:rsidRPr="0095140D">
        <w:t>School Name:</w:t>
      </w:r>
      <w:r w:rsidR="00506A18" w:rsidRPr="0095140D">
        <w:t xml:space="preserve"> </w:t>
      </w:r>
    </w:p>
    <w:p w14:paraId="7D74A4A6" w14:textId="7CB406D2" w:rsidR="0095140D" w:rsidRPr="0095140D" w:rsidRDefault="0095140D" w:rsidP="0095140D">
      <w:r w:rsidRPr="0095140D">
        <w:t>School District:</w:t>
      </w:r>
      <w:r w:rsidR="00506A18" w:rsidRPr="0095140D">
        <w:t xml:space="preserve"> </w:t>
      </w:r>
    </w:p>
    <w:p w14:paraId="7EDD7720" w14:textId="0DC0114D" w:rsidR="0095140D" w:rsidRPr="0095140D" w:rsidRDefault="0095140D" w:rsidP="0095140D">
      <w:r w:rsidRPr="0095140D">
        <w:t>Legislative District:</w:t>
      </w:r>
      <w:r w:rsidR="00506A18" w:rsidRPr="0095140D">
        <w:t xml:space="preserve"> </w:t>
      </w:r>
    </w:p>
    <w:p w14:paraId="11300C86" w14:textId="6FBFEFE7" w:rsidR="0095140D" w:rsidRPr="0095140D" w:rsidRDefault="0095140D" w:rsidP="0095140D">
      <w:r w:rsidRPr="0095140D">
        <w:t>Mailing Address:</w:t>
      </w:r>
      <w:r w:rsidR="00506A18" w:rsidRPr="0095140D">
        <w:t xml:space="preserve"> </w:t>
      </w:r>
    </w:p>
    <w:p w14:paraId="7B5D3AEE" w14:textId="5564C442" w:rsidR="0095140D" w:rsidRPr="0095140D" w:rsidRDefault="0095140D" w:rsidP="0095140D">
      <w:r w:rsidRPr="0095140D">
        <w:t>County:</w:t>
      </w:r>
      <w:r w:rsidR="00506A18" w:rsidRPr="0095140D">
        <w:t xml:space="preserve"> </w:t>
      </w:r>
    </w:p>
    <w:p w14:paraId="42AABCE3" w14:textId="3FA63880" w:rsidR="0095140D" w:rsidRPr="0095140D" w:rsidRDefault="0095140D" w:rsidP="0095140D">
      <w:r w:rsidRPr="0095140D">
        <w:t xml:space="preserve"> Contact Person:</w:t>
      </w:r>
      <w:r w:rsidR="00506A18" w:rsidRPr="0095140D">
        <w:t xml:space="preserve"> </w:t>
      </w:r>
    </w:p>
    <w:p w14:paraId="2B1D3731" w14:textId="5FD31B1A" w:rsidR="0095140D" w:rsidRPr="0095140D" w:rsidRDefault="0095140D" w:rsidP="0095140D">
      <w:r w:rsidRPr="0095140D">
        <w:t>Official Title:</w:t>
      </w:r>
      <w:r w:rsidR="00506A18" w:rsidRPr="0095140D">
        <w:t xml:space="preserve"> </w:t>
      </w:r>
    </w:p>
    <w:p w14:paraId="1ADB2DC4" w14:textId="309E49DF" w:rsidR="0095140D" w:rsidRPr="0095140D" w:rsidRDefault="0095140D" w:rsidP="0095140D">
      <w:r w:rsidRPr="0095140D">
        <w:t>Contact Phone:</w:t>
      </w:r>
      <w:r w:rsidR="00506A18" w:rsidRPr="0095140D">
        <w:t xml:space="preserve"> </w:t>
      </w:r>
    </w:p>
    <w:p w14:paraId="65777F4F" w14:textId="36750B9F" w:rsidR="0095140D" w:rsidRPr="0095140D" w:rsidRDefault="0095140D" w:rsidP="0095140D">
      <w:r w:rsidRPr="0095140D">
        <w:t>E-mail Address:</w:t>
      </w:r>
      <w:r w:rsidR="00506A18" w:rsidRPr="0095140D">
        <w:t xml:space="preserve"> </w:t>
      </w:r>
    </w:p>
    <w:p w14:paraId="345BE200" w14:textId="74424349" w:rsidR="0095140D" w:rsidRPr="0095140D" w:rsidRDefault="0095140D" w:rsidP="0095140D">
      <w:r w:rsidRPr="0095140D">
        <w:t>School Website:</w:t>
      </w:r>
      <w:r w:rsidR="00506A18" w:rsidRPr="0095140D">
        <w:t xml:space="preserve"> </w:t>
      </w:r>
    </w:p>
    <w:p w14:paraId="43F9EDD8" w14:textId="77777777" w:rsidR="0095140D" w:rsidRPr="0095140D" w:rsidRDefault="0095140D" w:rsidP="0095140D">
      <w:pPr>
        <w:rPr>
          <w:b/>
          <w:bCs/>
        </w:rPr>
        <w:sectPr w:rsidR="0095140D" w:rsidRPr="0095140D" w:rsidSect="00A640AF">
          <w:type w:val="continuous"/>
          <w:pgSz w:w="12240" w:h="15840"/>
          <w:pgMar w:top="1440" w:right="1440" w:bottom="1440" w:left="1440" w:header="720" w:footer="720" w:gutter="0"/>
          <w:cols w:num="2" w:space="720"/>
          <w:docGrid w:linePitch="360"/>
        </w:sectPr>
      </w:pPr>
    </w:p>
    <w:p w14:paraId="66265B1F" w14:textId="77777777" w:rsidR="0095140D" w:rsidRPr="0095140D" w:rsidRDefault="0095140D" w:rsidP="00A640AF">
      <w:pPr>
        <w:pBdr>
          <w:top w:val="single" w:sz="12" w:space="1" w:color="auto"/>
        </w:pBdr>
        <w:rPr>
          <w:b/>
          <w:bCs/>
        </w:rPr>
      </w:pPr>
      <w:r w:rsidRPr="0095140D">
        <w:rPr>
          <w:b/>
          <w:bCs/>
        </w:rPr>
        <w:t>Demographics</w:t>
      </w:r>
    </w:p>
    <w:p w14:paraId="6882A46D" w14:textId="40EFF6AE" w:rsidR="0095140D" w:rsidRPr="0095140D" w:rsidRDefault="0095140D" w:rsidP="0095140D">
      <w:r w:rsidRPr="0095140D">
        <w:t>Number of students:</w:t>
      </w:r>
      <w:r w:rsidR="00506A18" w:rsidRPr="0095140D">
        <w:t xml:space="preserve"> </w:t>
      </w:r>
    </w:p>
    <w:p w14:paraId="76EAE693" w14:textId="6873BE27" w:rsidR="0095140D" w:rsidRPr="0095140D" w:rsidRDefault="0095140D" w:rsidP="0095140D">
      <w:r w:rsidRPr="0095140D">
        <w:t>Number of staff and faculty:</w:t>
      </w:r>
      <w:r w:rsidR="00506A18" w:rsidRPr="0095140D">
        <w:t xml:space="preserve"> </w:t>
      </w:r>
    </w:p>
    <w:p w14:paraId="2C9C94B5" w14:textId="102E5825" w:rsidR="0095140D" w:rsidRPr="0095140D" w:rsidRDefault="001249CA" w:rsidP="0095140D">
      <w:r>
        <w:t>Percentage</w:t>
      </w:r>
      <w:r w:rsidR="0095140D" w:rsidRPr="0095140D">
        <w:t xml:space="preserve"> of students with free or reduced</w:t>
      </w:r>
      <w:r w:rsidR="00147A94">
        <w:t>-price</w:t>
      </w:r>
      <w:r w:rsidR="0095140D" w:rsidRPr="0095140D">
        <w:t xml:space="preserve"> lunch:</w:t>
      </w:r>
      <w:r w:rsidR="00506A18" w:rsidRPr="0095140D">
        <w:t xml:space="preserve"> </w:t>
      </w:r>
      <w:r w:rsidR="0095140D" w:rsidRPr="0095140D">
        <w:cr/>
      </w:r>
      <w:r>
        <w:br/>
      </w:r>
      <w:r w:rsidR="0095140D" w:rsidRPr="0095140D">
        <w:t xml:space="preserve">School District Size: </w:t>
      </w:r>
    </w:p>
    <w:p w14:paraId="0E01AE9C" w14:textId="0AD38015" w:rsidR="0095140D" w:rsidRPr="0095140D" w:rsidRDefault="0095140D" w:rsidP="0095140D">
      <w:r w:rsidRPr="0095140D">
        <w:t>Grade level:</w:t>
      </w:r>
      <w:r w:rsidR="00506A18" w:rsidRPr="0095140D">
        <w:t xml:space="preserve"> </w:t>
      </w:r>
    </w:p>
    <w:p w14:paraId="71945BC1" w14:textId="5CF83F9B" w:rsidR="0095140D" w:rsidRPr="0095140D" w:rsidRDefault="003A227B" w:rsidP="0095140D">
      <w:hyperlink r:id="rId41" w:history="1">
        <w:r w:rsidR="0095140D" w:rsidRPr="0095140D">
          <w:rPr>
            <w:rStyle w:val="Hyperlink"/>
          </w:rPr>
          <w:t>WTN Environmental Health Disparity Index Ranking</w:t>
        </w:r>
      </w:hyperlink>
      <w:r w:rsidR="0095140D" w:rsidRPr="0095140D">
        <w:rPr>
          <w:vertAlign w:val="superscript"/>
        </w:rPr>
        <w:footnoteReference w:id="6"/>
      </w:r>
      <w:r w:rsidR="0095140D" w:rsidRPr="0095140D">
        <w:t xml:space="preserve">: </w:t>
      </w:r>
    </w:p>
    <w:p w14:paraId="6390E715" w14:textId="77777777" w:rsidR="0095140D" w:rsidRPr="0095140D" w:rsidRDefault="0095140D" w:rsidP="0095140D">
      <w:pPr>
        <w:rPr>
          <w:b/>
        </w:rPr>
      </w:pPr>
      <w:r w:rsidRPr="0095140D">
        <w:rPr>
          <w:b/>
        </w:rPr>
        <w:br w:type="page"/>
      </w:r>
    </w:p>
    <w:p w14:paraId="5462DDDD" w14:textId="0DA67422" w:rsidR="0095140D" w:rsidRPr="00A640AF" w:rsidRDefault="0095140D" w:rsidP="00131D82">
      <w:pPr>
        <w:pStyle w:val="Paragraph"/>
        <w:rPr>
          <w:rStyle w:val="Strong"/>
        </w:rPr>
      </w:pPr>
      <w:r w:rsidRPr="00A640AF">
        <w:rPr>
          <w:rStyle w:val="Strong"/>
        </w:rPr>
        <w:lastRenderedPageBreak/>
        <w:t>Project Information – Seed Award</w:t>
      </w:r>
    </w:p>
    <w:p w14:paraId="2107BBF4" w14:textId="77777777" w:rsidR="00A640AF" w:rsidRDefault="0095140D" w:rsidP="00A640AF">
      <w:pPr>
        <w:pStyle w:val="NoSpacing"/>
      </w:pPr>
      <w:r w:rsidRPr="0095140D">
        <w:t>Complete all questions in this section.</w:t>
      </w:r>
    </w:p>
    <w:p w14:paraId="0FF861C7" w14:textId="3AAD180B" w:rsidR="0095140D" w:rsidRPr="0095140D" w:rsidRDefault="0095140D" w:rsidP="00A640AF">
      <w:pPr>
        <w:pStyle w:val="NoSpacing"/>
        <w:pBdr>
          <w:bottom w:val="single" w:sz="12" w:space="1" w:color="auto"/>
        </w:pBdr>
      </w:pPr>
      <w:r w:rsidRPr="0095140D">
        <w:t xml:space="preserve">Keep all answers brief, using no more than </w:t>
      </w:r>
      <w:r w:rsidR="004A3E38">
        <w:t>the listed maximum word count</w:t>
      </w:r>
      <w:r w:rsidRPr="0095140D">
        <w:t xml:space="preserve"> per question.</w:t>
      </w:r>
      <w:r w:rsidR="004A3E38">
        <w:t xml:space="preserve"> </w:t>
      </w:r>
    </w:p>
    <w:p w14:paraId="1C62842C" w14:textId="3F028E04" w:rsidR="0095140D" w:rsidRPr="0095140D" w:rsidRDefault="0095140D" w:rsidP="00A640AF">
      <w:pPr>
        <w:numPr>
          <w:ilvl w:val="0"/>
          <w:numId w:val="41"/>
        </w:numPr>
      </w:pPr>
      <w:r w:rsidRPr="0095140D">
        <w:t xml:space="preserve">Provide a brief description of your project. How will your project promote sustainability and relate to waste reduction, composting, or recycling? Explain how your project will tie into the goals of the </w:t>
      </w:r>
      <w:r w:rsidR="00F63C78">
        <w:t>Waste Not Washington</w:t>
      </w:r>
      <w:r w:rsidRPr="0095140D">
        <w:t xml:space="preserve"> School Award Program. (Ecology may use this description in speeches, press releases, or publications for the </w:t>
      </w:r>
      <w:r w:rsidR="00F63C78">
        <w:t>Waste Not Washington School</w:t>
      </w:r>
      <w:r w:rsidRPr="0095140D">
        <w:t xml:space="preserve"> Awards.)</w:t>
      </w:r>
      <w:r w:rsidR="004A3E38">
        <w:t xml:space="preserve"> [Maximum word count </w:t>
      </w:r>
      <w:r w:rsidR="00B75DC3">
        <w:t>400</w:t>
      </w:r>
      <w:r w:rsidR="004A3E38">
        <w:t>]</w:t>
      </w:r>
    </w:p>
    <w:p w14:paraId="0EC6F19F" w14:textId="42B6142B" w:rsidR="0095140D" w:rsidRPr="0095140D" w:rsidRDefault="0095140D" w:rsidP="00A640AF">
      <w:pPr>
        <w:numPr>
          <w:ilvl w:val="0"/>
          <w:numId w:val="41"/>
        </w:numPr>
      </w:pPr>
      <w:r w:rsidRPr="0095140D">
        <w:t>What are the proposed project’s objectives and how will they be achieved?</w:t>
      </w:r>
      <w:r w:rsidR="004A3E38">
        <w:t xml:space="preserve"> [Maximum word count</w:t>
      </w:r>
      <w:r w:rsidR="00B75DC3">
        <w:t xml:space="preserve"> 300</w:t>
      </w:r>
      <w:r w:rsidR="004A3E38">
        <w:t>]</w:t>
      </w:r>
    </w:p>
    <w:p w14:paraId="12147C1D" w14:textId="32D71F33" w:rsidR="0095140D" w:rsidRPr="0095140D" w:rsidRDefault="0095140D" w:rsidP="00A640AF">
      <w:pPr>
        <w:numPr>
          <w:ilvl w:val="0"/>
          <w:numId w:val="41"/>
        </w:numPr>
      </w:pPr>
      <w:r w:rsidRPr="0095140D">
        <w:t>Describe the strength and diversity of community involvement in the project. Please describe communities involved in terms of race/ethnicity, income level, and/or English language learners. This can include activities with partners or volunteers.</w:t>
      </w:r>
      <w:r w:rsidR="004A3E38">
        <w:t xml:space="preserve"> [Maximum word count</w:t>
      </w:r>
      <w:r w:rsidR="00B75DC3">
        <w:t xml:space="preserve"> 300</w:t>
      </w:r>
      <w:r w:rsidR="004A3E38">
        <w:t>]</w:t>
      </w:r>
    </w:p>
    <w:p w14:paraId="3C3ED329" w14:textId="46C4693E" w:rsidR="0095140D" w:rsidRPr="0095140D" w:rsidRDefault="0095140D" w:rsidP="00A640AF">
      <w:pPr>
        <w:numPr>
          <w:ilvl w:val="0"/>
          <w:numId w:val="41"/>
        </w:numPr>
      </w:pPr>
      <w:r w:rsidRPr="0095140D">
        <w:t>What resources are available to make this project successful? These resources could include access and affordability of local waste haulers, school space dedicated to the program, paid staff, software platforms for curriculum and programs, partnerships, volunteers, student time, etc.</w:t>
      </w:r>
      <w:r w:rsidR="004A3E38">
        <w:t xml:space="preserve"> [Maximum word count</w:t>
      </w:r>
      <w:r w:rsidR="00B75DC3">
        <w:t xml:space="preserve"> 200</w:t>
      </w:r>
      <w:r w:rsidR="004A3E38">
        <w:t>]</w:t>
      </w:r>
    </w:p>
    <w:p w14:paraId="507B2CC1" w14:textId="2FB80CC7" w:rsidR="0095140D" w:rsidRDefault="0095140D" w:rsidP="00A640AF">
      <w:pPr>
        <w:numPr>
          <w:ilvl w:val="0"/>
          <w:numId w:val="41"/>
        </w:numPr>
      </w:pPr>
      <w:r w:rsidRPr="0095140D">
        <w:t>What important resources are not available to you? How might the lack of these resources hinder the project’s success? How do you plan to overcome these barriers?</w:t>
      </w:r>
      <w:r w:rsidR="004A3E38">
        <w:t xml:space="preserve"> </w:t>
      </w:r>
      <w:r w:rsidR="00D47CB2">
        <w:t>[Maximum word count</w:t>
      </w:r>
      <w:r w:rsidR="00B75DC3">
        <w:t xml:space="preserve"> 200</w:t>
      </w:r>
      <w:r w:rsidR="004A3E38">
        <w:t>]</w:t>
      </w:r>
    </w:p>
    <w:p w14:paraId="42CEECA2" w14:textId="4E6A7043" w:rsidR="00E364C9" w:rsidRPr="0095140D" w:rsidRDefault="00E364C9">
      <w:pPr>
        <w:numPr>
          <w:ilvl w:val="0"/>
          <w:numId w:val="41"/>
        </w:numPr>
      </w:pPr>
      <w:r w:rsidRPr="0095140D">
        <w:t xml:space="preserve">How </w:t>
      </w:r>
      <w:r>
        <w:t>will</w:t>
      </w:r>
      <w:r w:rsidRPr="0095140D">
        <w:t xml:space="preserve"> you involve students, faculty, and staff to achieve your goals? If applicable, how </w:t>
      </w:r>
      <w:r>
        <w:t>will</w:t>
      </w:r>
      <w:r w:rsidRPr="0095140D">
        <w:t xml:space="preserve"> community members contribute to the program’s success?</w:t>
      </w:r>
      <w:r>
        <w:t xml:space="preserve"> [Maximum word count 200]</w:t>
      </w:r>
    </w:p>
    <w:p w14:paraId="6B1FB4CF" w14:textId="5DBBA045" w:rsidR="0095140D" w:rsidRPr="0095140D" w:rsidRDefault="0095140D" w:rsidP="00A640AF">
      <w:pPr>
        <w:numPr>
          <w:ilvl w:val="0"/>
          <w:numId w:val="41"/>
        </w:numPr>
      </w:pPr>
      <w:r w:rsidRPr="0095140D">
        <w:t>Will the program’s results demonstrate outreach and inclusion to a population living in poverty with a WTN Environmental Health Disparity Index ranking? If so, please provide detailed information regarding the population and outreach materials to this population.</w:t>
      </w:r>
      <w:r w:rsidR="004A3E38">
        <w:t xml:space="preserve"> [Maximum word count</w:t>
      </w:r>
      <w:r w:rsidR="00D47CB2">
        <w:t xml:space="preserve"> </w:t>
      </w:r>
      <w:r w:rsidR="00B75DC3">
        <w:t>200</w:t>
      </w:r>
      <w:r w:rsidR="004A3E38">
        <w:t>]</w:t>
      </w:r>
    </w:p>
    <w:p w14:paraId="2076C55A" w14:textId="4F01D321" w:rsidR="0095140D" w:rsidRPr="0095140D" w:rsidRDefault="0095140D" w:rsidP="00A640AF">
      <w:pPr>
        <w:numPr>
          <w:ilvl w:val="0"/>
          <w:numId w:val="41"/>
        </w:numPr>
      </w:pPr>
      <w:r w:rsidRPr="0095140D">
        <w:t>Are you able to proceed with project implementation within 2 months of receiving</w:t>
      </w:r>
      <w:r w:rsidR="003E24B0">
        <w:t xml:space="preserve"> the</w:t>
      </w:r>
      <w:r w:rsidRPr="0095140D">
        <w:t xml:space="preserve"> award?</w:t>
      </w:r>
      <w:r w:rsidR="004A3E38">
        <w:t xml:space="preserve"> [Maximum word count</w:t>
      </w:r>
      <w:r w:rsidR="00B75DC3">
        <w:t xml:space="preserve"> 200</w:t>
      </w:r>
      <w:r w:rsidR="004A3E38">
        <w:t>]</w:t>
      </w:r>
    </w:p>
    <w:p w14:paraId="4F477A27" w14:textId="512CF3D2" w:rsidR="0095140D" w:rsidRPr="0095140D" w:rsidRDefault="0095140D" w:rsidP="00A640AF">
      <w:pPr>
        <w:numPr>
          <w:ilvl w:val="0"/>
          <w:numId w:val="41"/>
        </w:numPr>
      </w:pPr>
      <w:r w:rsidRPr="0095140D">
        <w:t>What outcomes do you expe</w:t>
      </w:r>
      <w:r w:rsidR="00A640AF">
        <w:t>ct to see through this program?</w:t>
      </w:r>
      <w:r w:rsidR="004A3E38">
        <w:t xml:space="preserve"> [Maximum word count </w:t>
      </w:r>
      <w:r w:rsidR="00FC0704">
        <w:t>200</w:t>
      </w:r>
      <w:r w:rsidR="004A3E38">
        <w:t>]</w:t>
      </w:r>
    </w:p>
    <w:p w14:paraId="7BD03359" w14:textId="45C9BD90" w:rsidR="0095140D" w:rsidRPr="0095140D" w:rsidRDefault="0095140D" w:rsidP="00F63C78">
      <w:pPr>
        <w:numPr>
          <w:ilvl w:val="0"/>
          <w:numId w:val="41"/>
        </w:numPr>
      </w:pPr>
      <w:r w:rsidRPr="0095140D">
        <w:t>That measurable data do you anticipate to gather from the aforementioned outcomes? Explain your method for measurement and how these figures will express your project's success.</w:t>
      </w:r>
      <w:r w:rsidR="004A3E38">
        <w:t xml:space="preserve"> [Maximum word count </w:t>
      </w:r>
      <w:r w:rsidR="00FC0704">
        <w:t>200</w:t>
      </w:r>
      <w:r w:rsidR="004A3E38">
        <w:t>]</w:t>
      </w:r>
    </w:p>
    <w:p w14:paraId="25CA6987" w14:textId="04F1FB44" w:rsidR="0095140D" w:rsidRPr="0095140D" w:rsidRDefault="0095140D" w:rsidP="00A640AF">
      <w:pPr>
        <w:numPr>
          <w:ilvl w:val="0"/>
          <w:numId w:val="41"/>
        </w:numPr>
      </w:pPr>
      <w:r w:rsidRPr="0095140D">
        <w:lastRenderedPageBreak/>
        <w:t>Ecology’s priority is to invest in projects that will continue past the initial implementation. How will you ensure the longevity and success of this project?</w:t>
      </w:r>
      <w:r w:rsidR="004A3E38">
        <w:t xml:space="preserve"> [Maximum word count </w:t>
      </w:r>
      <w:r w:rsidR="00FC0704">
        <w:t>200</w:t>
      </w:r>
      <w:r w:rsidR="004A3E38">
        <w:t>]</w:t>
      </w:r>
    </w:p>
    <w:p w14:paraId="7DF97937" w14:textId="4209E15B" w:rsidR="0095140D" w:rsidRPr="0095140D" w:rsidRDefault="0095140D" w:rsidP="00131D82">
      <w:pPr>
        <w:numPr>
          <w:ilvl w:val="0"/>
          <w:numId w:val="41"/>
        </w:numPr>
      </w:pPr>
      <w:r w:rsidRPr="0095140D">
        <w:t>If able, attach letters/ pledges of contribution and/or general support for the project from other organizations.</w:t>
      </w:r>
      <w:r w:rsidR="004A3E38">
        <w:t xml:space="preserve"> </w:t>
      </w:r>
      <w:r w:rsidR="00FC0704">
        <w:t xml:space="preserve">[No word count limit] </w:t>
      </w:r>
      <w:r w:rsidR="00131D82">
        <w:br w:type="page"/>
      </w:r>
    </w:p>
    <w:p w14:paraId="10AE7F9E" w14:textId="77777777" w:rsidR="0095140D" w:rsidRPr="0095140D" w:rsidRDefault="0095140D" w:rsidP="00A640AF">
      <w:pPr>
        <w:pBdr>
          <w:top w:val="single" w:sz="12" w:space="1" w:color="auto"/>
        </w:pBdr>
        <w:rPr>
          <w:b/>
        </w:rPr>
      </w:pPr>
      <w:r w:rsidRPr="0095140D">
        <w:rPr>
          <w:b/>
        </w:rPr>
        <w:lastRenderedPageBreak/>
        <w:t xml:space="preserve">Budget Information –Seed Award </w:t>
      </w:r>
    </w:p>
    <w:p w14:paraId="116281B5" w14:textId="77777777" w:rsidR="0095140D" w:rsidRPr="0095140D" w:rsidRDefault="0095140D" w:rsidP="00A640AF">
      <w:pPr>
        <w:pBdr>
          <w:bottom w:val="single" w:sz="12" w:space="1" w:color="auto"/>
        </w:pBdr>
      </w:pPr>
      <w:r w:rsidRPr="0095140D">
        <w:t>Complete all questions in this section. See above for a list of eligible costs before answering this question</w:t>
      </w:r>
    </w:p>
    <w:p w14:paraId="0122F139" w14:textId="555EB97E" w:rsidR="0095140D" w:rsidRDefault="0095140D" w:rsidP="00A640AF"/>
    <w:p w14:paraId="2DFEF915" w14:textId="77777777" w:rsidR="00A640AF" w:rsidRPr="00A640AF" w:rsidRDefault="00A640AF" w:rsidP="00A640AF">
      <w:pPr>
        <w:sectPr w:rsidR="00A640AF" w:rsidRPr="00A640AF" w:rsidSect="00A640AF">
          <w:type w:val="continuous"/>
          <w:pgSz w:w="12240" w:h="15840"/>
          <w:pgMar w:top="1440" w:right="1440" w:bottom="1440" w:left="1440" w:header="720" w:footer="720" w:gutter="0"/>
          <w:cols w:space="720"/>
          <w:docGrid w:linePitch="360"/>
        </w:sectPr>
      </w:pPr>
    </w:p>
    <w:p w14:paraId="348CB588" w14:textId="77777777" w:rsidR="0095140D" w:rsidRPr="0095140D" w:rsidRDefault="0095140D" w:rsidP="0095140D">
      <w:pPr>
        <w:rPr>
          <w:b/>
          <w:bCs/>
        </w:rPr>
      </w:pPr>
      <w:r w:rsidRPr="0095140D">
        <w:rPr>
          <w:b/>
          <w:bCs/>
        </w:rPr>
        <w:t>Budget</w:t>
      </w:r>
    </w:p>
    <w:p w14:paraId="151CE120" w14:textId="3ADD27CD" w:rsidR="0095140D" w:rsidRPr="0095140D" w:rsidRDefault="0095140D" w:rsidP="0095140D">
      <w:r w:rsidRPr="0095140D">
        <w:t>Total Project Budget:</w:t>
      </w:r>
      <w:r w:rsidR="00506A18" w:rsidRPr="0095140D">
        <w:t xml:space="preserve"> </w:t>
      </w:r>
    </w:p>
    <w:p w14:paraId="0FF548E1" w14:textId="7656A5F9" w:rsidR="0095140D" w:rsidRPr="0095140D" w:rsidRDefault="0095140D" w:rsidP="0095140D">
      <w:r w:rsidRPr="0095140D">
        <w:t>Total Unfunded:</w:t>
      </w:r>
      <w:r w:rsidR="00506A18" w:rsidRPr="0095140D">
        <w:t xml:space="preserve"> </w:t>
      </w:r>
    </w:p>
    <w:p w14:paraId="4FF99D11" w14:textId="77777777" w:rsidR="0095140D" w:rsidRPr="0095140D" w:rsidRDefault="0095140D" w:rsidP="0095140D">
      <w:pPr>
        <w:rPr>
          <w:b/>
          <w:bCs/>
        </w:rPr>
      </w:pPr>
      <w:r w:rsidRPr="0095140D">
        <w:rPr>
          <w:b/>
          <w:bCs/>
        </w:rPr>
        <w:br w:type="column"/>
      </w:r>
      <w:r w:rsidRPr="0095140D">
        <w:rPr>
          <w:b/>
          <w:bCs/>
        </w:rPr>
        <w:t>Outside Funding Sources</w:t>
      </w:r>
    </w:p>
    <w:p w14:paraId="360B75A6" w14:textId="77777777" w:rsidR="0095140D" w:rsidRPr="0095140D" w:rsidRDefault="0095140D" w:rsidP="0095140D">
      <w:r w:rsidRPr="0095140D">
        <w:t>Do you have written agreements with outside funding sources?</w:t>
      </w:r>
    </w:p>
    <w:p w14:paraId="70AD22A4" w14:textId="77777777" w:rsidR="0095140D" w:rsidRPr="0095140D" w:rsidRDefault="0095140D" w:rsidP="0095140D">
      <w:r w:rsidRPr="0095140D">
        <w:t>Yes</w:t>
      </w:r>
      <w:r w:rsidRPr="0095140D">
        <w:fldChar w:fldCharType="begin">
          <w:ffData>
            <w:name w:val="Check1"/>
            <w:enabled/>
            <w:calcOnExit w:val="0"/>
            <w:checkBox>
              <w:sizeAuto/>
              <w:default w:val="0"/>
            </w:checkBox>
          </w:ffData>
        </w:fldChar>
      </w:r>
      <w:bookmarkStart w:id="29" w:name="Check1"/>
      <w:r w:rsidRPr="0095140D">
        <w:instrText xml:space="preserve"> FORMCHECKBOX </w:instrText>
      </w:r>
      <w:r w:rsidR="003A227B">
        <w:fldChar w:fldCharType="separate"/>
      </w:r>
      <w:r w:rsidRPr="0095140D">
        <w:fldChar w:fldCharType="end"/>
      </w:r>
      <w:bookmarkEnd w:id="29"/>
      <w:r w:rsidRPr="0095140D">
        <w:tab/>
        <w:t>No</w:t>
      </w:r>
      <w:r w:rsidRPr="0095140D">
        <w:fldChar w:fldCharType="begin">
          <w:ffData>
            <w:name w:val="Check2"/>
            <w:enabled/>
            <w:calcOnExit w:val="0"/>
            <w:checkBox>
              <w:sizeAuto/>
              <w:default w:val="0"/>
            </w:checkBox>
          </w:ffData>
        </w:fldChar>
      </w:r>
      <w:bookmarkStart w:id="30" w:name="Check2"/>
      <w:r w:rsidRPr="0095140D">
        <w:instrText xml:space="preserve"> FORMCHECKBOX </w:instrText>
      </w:r>
      <w:r w:rsidR="003A227B">
        <w:fldChar w:fldCharType="separate"/>
      </w:r>
      <w:r w:rsidRPr="0095140D">
        <w:fldChar w:fldCharType="end"/>
      </w:r>
      <w:bookmarkEnd w:id="30"/>
    </w:p>
    <w:p w14:paraId="3D16D667" w14:textId="1406A00F" w:rsidR="0095140D" w:rsidRPr="0095140D" w:rsidRDefault="0095140D" w:rsidP="0095140D">
      <w:pPr>
        <w:sectPr w:rsidR="0095140D" w:rsidRPr="0095140D" w:rsidSect="00A640AF">
          <w:type w:val="continuous"/>
          <w:pgSz w:w="12240" w:h="15840"/>
          <w:pgMar w:top="1440" w:right="1440" w:bottom="1440" w:left="1440" w:header="720" w:footer="720" w:gutter="0"/>
          <w:cols w:num="2" w:space="720"/>
          <w:docGrid w:linePitch="360"/>
        </w:sectPr>
      </w:pPr>
      <w:r w:rsidRPr="0095140D">
        <w:t>Total Funding from Outside Sources:</w:t>
      </w:r>
      <w:r w:rsidR="00506A18" w:rsidRPr="0095140D">
        <w:t xml:space="preserve"> </w:t>
      </w:r>
    </w:p>
    <w:p w14:paraId="302C0BC1" w14:textId="77777777" w:rsidR="0095140D" w:rsidRPr="0095140D" w:rsidRDefault="0095140D" w:rsidP="0095140D"/>
    <w:p w14:paraId="24CBB8E4" w14:textId="77777777" w:rsidR="0095140D" w:rsidRPr="0095140D" w:rsidRDefault="0095140D" w:rsidP="00131D82">
      <w:pPr>
        <w:pBdr>
          <w:top w:val="single" w:sz="12" w:space="1" w:color="auto"/>
        </w:pBdr>
        <w:rPr>
          <w:b/>
          <w:bCs/>
        </w:rPr>
      </w:pPr>
      <w:r w:rsidRPr="0095140D">
        <w:rPr>
          <w:b/>
          <w:bCs/>
        </w:rPr>
        <w:t>Funding Gap</w:t>
      </w:r>
    </w:p>
    <w:p w14:paraId="3680CB23" w14:textId="08E6E1DA" w:rsidR="0095140D" w:rsidRPr="0095140D" w:rsidRDefault="0095140D" w:rsidP="0095140D">
      <w:r w:rsidRPr="0095140D">
        <w:t>If part of the budget is unfunded, please explain how your school will fill the funding gap.</w:t>
      </w:r>
      <w:r w:rsidR="004A3E38">
        <w:t xml:space="preserve"> [Maximum word count </w:t>
      </w:r>
      <w:r w:rsidR="00D47CB2">
        <w:t>200</w:t>
      </w:r>
      <w:r w:rsidR="004A3E38">
        <w:t>]</w:t>
      </w:r>
    </w:p>
    <w:p w14:paraId="722443B8" w14:textId="192C72B8" w:rsidR="0095140D" w:rsidRPr="0095140D" w:rsidRDefault="0095140D" w:rsidP="0095140D"/>
    <w:p w14:paraId="7446D37D" w14:textId="77777777" w:rsidR="0095140D" w:rsidRPr="0095140D" w:rsidRDefault="0095140D" w:rsidP="0095140D">
      <w:pPr>
        <w:rPr>
          <w:b/>
          <w:bCs/>
        </w:rPr>
      </w:pPr>
      <w:r w:rsidRPr="0095140D">
        <w:rPr>
          <w:b/>
          <w:bCs/>
        </w:rPr>
        <w:t>Financial Sustainability</w:t>
      </w:r>
    </w:p>
    <w:p w14:paraId="2E7C6B06" w14:textId="02E5666A" w:rsidR="0095140D" w:rsidRPr="0095140D" w:rsidRDefault="0095140D" w:rsidP="0095140D">
      <w:r w:rsidRPr="0095140D">
        <w:t xml:space="preserve">What financial planning have you done to ensure the program can remain </w:t>
      </w:r>
      <w:r w:rsidR="00131D82">
        <w:t>in operation from year to year?</w:t>
      </w:r>
      <w:r w:rsidR="004A3E38">
        <w:t xml:space="preserve"> [Maximum word count </w:t>
      </w:r>
      <w:r w:rsidR="00D47CB2">
        <w:t>200</w:t>
      </w:r>
      <w:r w:rsidR="004A3E38">
        <w:t>]</w:t>
      </w:r>
    </w:p>
    <w:p w14:paraId="76229473" w14:textId="77777777" w:rsidR="0095140D" w:rsidRPr="0095140D" w:rsidRDefault="0095140D" w:rsidP="0095140D"/>
    <w:p w14:paraId="27A606BA" w14:textId="77777777" w:rsidR="0095140D" w:rsidRPr="0095140D" w:rsidRDefault="0095140D" w:rsidP="0095140D">
      <w:r w:rsidRPr="0095140D">
        <w:br w:type="page"/>
      </w:r>
    </w:p>
    <w:p w14:paraId="275CC64B" w14:textId="77777777" w:rsidR="0095140D" w:rsidRPr="0095140D" w:rsidRDefault="0095140D" w:rsidP="0095140D"/>
    <w:p w14:paraId="2D2FF1FB" w14:textId="77777777" w:rsidR="0095140D" w:rsidRPr="0095140D" w:rsidRDefault="0095140D" w:rsidP="00131D82">
      <w:pPr>
        <w:rPr>
          <w:b/>
          <w:bCs/>
        </w:rPr>
      </w:pPr>
      <w:r w:rsidRPr="0095140D">
        <w:rPr>
          <w:b/>
          <w:bCs/>
        </w:rPr>
        <w:t>Proposed Expenses</w:t>
      </w:r>
    </w:p>
    <w:p w14:paraId="2362EFA5" w14:textId="77777777" w:rsidR="0095140D" w:rsidRPr="0095140D" w:rsidRDefault="0095140D" w:rsidP="00131D82">
      <w:r w:rsidRPr="0095140D">
        <w:t>List all expenses you would like your Seed Award to cover and attach proof of estimates/quotes or list costs incurred and attach invoices.</w:t>
      </w:r>
    </w:p>
    <w:tbl>
      <w:tblPr>
        <w:tblStyle w:val="TableGrid"/>
        <w:tblW w:w="5000" w:type="pct"/>
        <w:tblLook w:val="04A0" w:firstRow="1" w:lastRow="0" w:firstColumn="1" w:lastColumn="0" w:noHBand="0" w:noVBand="1"/>
        <w:tblDescription w:val="Proposed Expenses form fill in"/>
      </w:tblPr>
      <w:tblGrid>
        <w:gridCol w:w="5935"/>
        <w:gridCol w:w="3415"/>
      </w:tblGrid>
      <w:tr w:rsidR="0095140D" w:rsidRPr="0095140D" w14:paraId="7A1DC890" w14:textId="77777777" w:rsidTr="00644637">
        <w:trPr>
          <w:cantSplit/>
          <w:tblHeader/>
        </w:trPr>
        <w:tc>
          <w:tcPr>
            <w:tcW w:w="3174" w:type="pct"/>
            <w:shd w:val="clear" w:color="auto" w:fill="BDD6EE" w:themeFill="accent1" w:themeFillTint="66"/>
          </w:tcPr>
          <w:p w14:paraId="25904F08" w14:textId="77777777" w:rsidR="0095140D" w:rsidRPr="0095140D" w:rsidRDefault="0095140D" w:rsidP="0095140D">
            <w:pPr>
              <w:spacing w:after="240"/>
              <w:rPr>
                <w:b/>
                <w:bCs/>
              </w:rPr>
            </w:pPr>
            <w:r w:rsidRPr="0095140D">
              <w:rPr>
                <w:b/>
                <w:bCs/>
              </w:rPr>
              <w:t>Item</w:t>
            </w:r>
          </w:p>
        </w:tc>
        <w:tc>
          <w:tcPr>
            <w:tcW w:w="1826" w:type="pct"/>
            <w:shd w:val="clear" w:color="auto" w:fill="BDD6EE" w:themeFill="accent1" w:themeFillTint="66"/>
          </w:tcPr>
          <w:p w14:paraId="2C34A153" w14:textId="77777777" w:rsidR="0095140D" w:rsidRPr="0095140D" w:rsidRDefault="0095140D" w:rsidP="0095140D">
            <w:pPr>
              <w:spacing w:after="240"/>
              <w:rPr>
                <w:b/>
                <w:bCs/>
              </w:rPr>
            </w:pPr>
            <w:r w:rsidRPr="0095140D">
              <w:rPr>
                <w:b/>
                <w:bCs/>
              </w:rPr>
              <w:t>Cost</w:t>
            </w:r>
          </w:p>
        </w:tc>
      </w:tr>
      <w:tr w:rsidR="0095140D" w:rsidRPr="0095140D" w14:paraId="2CD802B1" w14:textId="77777777" w:rsidTr="00644637">
        <w:tc>
          <w:tcPr>
            <w:tcW w:w="3174" w:type="pct"/>
          </w:tcPr>
          <w:p w14:paraId="63A42D3A" w14:textId="4B4C1863" w:rsidR="0095140D" w:rsidRPr="0095140D" w:rsidRDefault="0095140D" w:rsidP="0095140D">
            <w:pPr>
              <w:spacing w:after="240"/>
            </w:pPr>
          </w:p>
        </w:tc>
        <w:tc>
          <w:tcPr>
            <w:tcW w:w="1826" w:type="pct"/>
          </w:tcPr>
          <w:p w14:paraId="2C680015" w14:textId="06D1FB30" w:rsidR="0095140D" w:rsidRPr="0095140D" w:rsidRDefault="0095140D" w:rsidP="0095140D">
            <w:pPr>
              <w:spacing w:after="240"/>
            </w:pPr>
          </w:p>
        </w:tc>
      </w:tr>
      <w:tr w:rsidR="0095140D" w:rsidRPr="0095140D" w14:paraId="33B471AA" w14:textId="77777777" w:rsidTr="00644637">
        <w:tc>
          <w:tcPr>
            <w:tcW w:w="3174" w:type="pct"/>
          </w:tcPr>
          <w:p w14:paraId="75EC0AB4" w14:textId="6E7DF4C8" w:rsidR="0095140D" w:rsidRPr="0095140D" w:rsidRDefault="0095140D" w:rsidP="0095140D">
            <w:pPr>
              <w:spacing w:after="240"/>
            </w:pPr>
          </w:p>
        </w:tc>
        <w:tc>
          <w:tcPr>
            <w:tcW w:w="1826" w:type="pct"/>
          </w:tcPr>
          <w:p w14:paraId="7B638363" w14:textId="7CB201AD" w:rsidR="0095140D" w:rsidRPr="0095140D" w:rsidRDefault="0095140D" w:rsidP="0095140D">
            <w:pPr>
              <w:spacing w:after="240"/>
            </w:pPr>
          </w:p>
        </w:tc>
      </w:tr>
      <w:tr w:rsidR="0095140D" w:rsidRPr="0095140D" w14:paraId="00972B80" w14:textId="77777777" w:rsidTr="00644637">
        <w:tc>
          <w:tcPr>
            <w:tcW w:w="3174" w:type="pct"/>
          </w:tcPr>
          <w:p w14:paraId="2C79549C" w14:textId="4B2B82BA" w:rsidR="0095140D" w:rsidRPr="0095140D" w:rsidRDefault="0095140D" w:rsidP="0095140D">
            <w:pPr>
              <w:spacing w:after="240"/>
            </w:pPr>
          </w:p>
        </w:tc>
        <w:tc>
          <w:tcPr>
            <w:tcW w:w="1826" w:type="pct"/>
          </w:tcPr>
          <w:p w14:paraId="45AFB3F2" w14:textId="322BC864" w:rsidR="0095140D" w:rsidRPr="0095140D" w:rsidRDefault="0095140D" w:rsidP="0095140D">
            <w:pPr>
              <w:spacing w:after="240"/>
            </w:pPr>
          </w:p>
        </w:tc>
      </w:tr>
      <w:tr w:rsidR="0095140D" w:rsidRPr="0095140D" w14:paraId="6DBEF915" w14:textId="77777777" w:rsidTr="00644637">
        <w:tc>
          <w:tcPr>
            <w:tcW w:w="3174" w:type="pct"/>
          </w:tcPr>
          <w:p w14:paraId="426C8625" w14:textId="0D782017" w:rsidR="0095140D" w:rsidRPr="0095140D" w:rsidRDefault="0095140D" w:rsidP="0095140D">
            <w:pPr>
              <w:spacing w:after="240"/>
            </w:pPr>
          </w:p>
        </w:tc>
        <w:tc>
          <w:tcPr>
            <w:tcW w:w="1826" w:type="pct"/>
          </w:tcPr>
          <w:p w14:paraId="58631F92" w14:textId="7DA79E4C" w:rsidR="0095140D" w:rsidRPr="0095140D" w:rsidRDefault="0095140D" w:rsidP="0095140D">
            <w:pPr>
              <w:spacing w:after="240"/>
            </w:pPr>
          </w:p>
        </w:tc>
      </w:tr>
      <w:tr w:rsidR="0095140D" w:rsidRPr="0095140D" w14:paraId="2AA4ABC3" w14:textId="77777777" w:rsidTr="00644637">
        <w:tc>
          <w:tcPr>
            <w:tcW w:w="3174" w:type="pct"/>
          </w:tcPr>
          <w:p w14:paraId="52667AB0" w14:textId="78E61ACC" w:rsidR="0095140D" w:rsidRPr="0095140D" w:rsidRDefault="0095140D" w:rsidP="0095140D">
            <w:pPr>
              <w:spacing w:after="240"/>
            </w:pPr>
          </w:p>
        </w:tc>
        <w:tc>
          <w:tcPr>
            <w:tcW w:w="1826" w:type="pct"/>
          </w:tcPr>
          <w:p w14:paraId="407D86AF" w14:textId="08467929" w:rsidR="0095140D" w:rsidRPr="0095140D" w:rsidRDefault="0095140D" w:rsidP="0095140D">
            <w:pPr>
              <w:spacing w:after="240"/>
            </w:pPr>
          </w:p>
        </w:tc>
      </w:tr>
      <w:tr w:rsidR="0095140D" w:rsidRPr="0095140D" w14:paraId="0BB74813" w14:textId="77777777" w:rsidTr="00644637">
        <w:tc>
          <w:tcPr>
            <w:tcW w:w="3174" w:type="pct"/>
            <w:tcBorders>
              <w:bottom w:val="triple" w:sz="4" w:space="0" w:color="auto"/>
            </w:tcBorders>
          </w:tcPr>
          <w:p w14:paraId="0A5E168F" w14:textId="72F9A7B9" w:rsidR="0095140D" w:rsidRPr="0095140D" w:rsidRDefault="0095140D" w:rsidP="0095140D">
            <w:pPr>
              <w:spacing w:after="240"/>
            </w:pPr>
          </w:p>
        </w:tc>
        <w:tc>
          <w:tcPr>
            <w:tcW w:w="1826" w:type="pct"/>
            <w:tcBorders>
              <w:bottom w:val="triple" w:sz="4" w:space="0" w:color="auto"/>
            </w:tcBorders>
          </w:tcPr>
          <w:p w14:paraId="569420B3" w14:textId="2C18EE50" w:rsidR="0095140D" w:rsidRPr="0095140D" w:rsidRDefault="0095140D" w:rsidP="0095140D">
            <w:pPr>
              <w:spacing w:after="240"/>
            </w:pPr>
          </w:p>
        </w:tc>
      </w:tr>
      <w:tr w:rsidR="0095140D" w:rsidRPr="0095140D" w14:paraId="34B51EF6" w14:textId="77777777" w:rsidTr="00644637">
        <w:tc>
          <w:tcPr>
            <w:tcW w:w="3174" w:type="pct"/>
            <w:tcBorders>
              <w:top w:val="triple" w:sz="4" w:space="0" w:color="auto"/>
              <w:left w:val="triple" w:sz="4" w:space="0" w:color="auto"/>
              <w:bottom w:val="triple" w:sz="4" w:space="0" w:color="auto"/>
            </w:tcBorders>
          </w:tcPr>
          <w:p w14:paraId="1154BA9A" w14:textId="77777777" w:rsidR="0095140D" w:rsidRPr="0095140D" w:rsidRDefault="0095140D" w:rsidP="0095140D">
            <w:pPr>
              <w:spacing w:after="240"/>
            </w:pPr>
            <w:r w:rsidRPr="0095140D">
              <w:t>Total</w:t>
            </w:r>
          </w:p>
        </w:tc>
        <w:tc>
          <w:tcPr>
            <w:tcW w:w="1826" w:type="pct"/>
            <w:tcBorders>
              <w:top w:val="triple" w:sz="4" w:space="0" w:color="auto"/>
              <w:bottom w:val="triple" w:sz="4" w:space="0" w:color="auto"/>
              <w:right w:val="triple" w:sz="4" w:space="0" w:color="auto"/>
            </w:tcBorders>
          </w:tcPr>
          <w:p w14:paraId="7A87542C" w14:textId="5D5F4764" w:rsidR="0095140D" w:rsidRPr="0095140D" w:rsidRDefault="0095140D" w:rsidP="0095140D">
            <w:pPr>
              <w:spacing w:after="240"/>
            </w:pPr>
          </w:p>
        </w:tc>
      </w:tr>
    </w:tbl>
    <w:p w14:paraId="55D46C84" w14:textId="398EFC7F" w:rsidR="0095140D" w:rsidRPr="00131D82" w:rsidRDefault="00131D82" w:rsidP="0095140D">
      <w:pPr>
        <w:rPr>
          <w:i/>
          <w:iCs/>
        </w:rPr>
      </w:pPr>
      <w:r>
        <w:rPr>
          <w:i/>
          <w:iCs/>
        </w:rPr>
        <w:t>Add more rows if needed.</w:t>
      </w:r>
    </w:p>
    <w:p w14:paraId="6601DE67" w14:textId="77777777" w:rsidR="00131D82" w:rsidRDefault="00131D82" w:rsidP="00131D82">
      <w:pPr>
        <w:rPr>
          <w:b/>
          <w:bCs/>
        </w:rPr>
      </w:pPr>
      <w:r>
        <w:rPr>
          <w:b/>
          <w:bCs/>
        </w:rPr>
        <w:br w:type="page"/>
      </w:r>
    </w:p>
    <w:p w14:paraId="5153E00A" w14:textId="7684F6ED" w:rsidR="0095140D" w:rsidRPr="0095140D" w:rsidRDefault="0095140D" w:rsidP="00131D82">
      <w:pPr>
        <w:rPr>
          <w:b/>
          <w:bCs/>
        </w:rPr>
      </w:pPr>
      <w:r w:rsidRPr="0095140D">
        <w:rPr>
          <w:b/>
          <w:bCs/>
        </w:rPr>
        <w:lastRenderedPageBreak/>
        <w:t>Planning</w:t>
      </w:r>
    </w:p>
    <w:p w14:paraId="19C6C28A" w14:textId="77777777" w:rsidR="0095140D" w:rsidRPr="0095140D" w:rsidRDefault="0095140D" w:rsidP="00131D82">
      <w:r w:rsidRPr="0095140D">
        <w:t>List each action necessary to complete your proposed project, the person responsible, and the estimated completion date</w:t>
      </w:r>
    </w:p>
    <w:tbl>
      <w:tblPr>
        <w:tblStyle w:val="TableGrid"/>
        <w:tblW w:w="0" w:type="auto"/>
        <w:tblLook w:val="04A0" w:firstRow="1" w:lastRow="0" w:firstColumn="1" w:lastColumn="0" w:noHBand="0" w:noVBand="1"/>
        <w:tblDescription w:val="Table used for filling in the planning process."/>
      </w:tblPr>
      <w:tblGrid>
        <w:gridCol w:w="3116"/>
        <w:gridCol w:w="3117"/>
        <w:gridCol w:w="3117"/>
      </w:tblGrid>
      <w:tr w:rsidR="0095140D" w:rsidRPr="0095140D" w14:paraId="6FA425C3" w14:textId="77777777" w:rsidTr="00A640AF">
        <w:trPr>
          <w:cantSplit/>
          <w:tblHeader/>
        </w:trPr>
        <w:tc>
          <w:tcPr>
            <w:tcW w:w="3116" w:type="dxa"/>
            <w:shd w:val="clear" w:color="auto" w:fill="BDD6EE" w:themeFill="accent1" w:themeFillTint="66"/>
          </w:tcPr>
          <w:p w14:paraId="7921F8FA" w14:textId="77777777" w:rsidR="0095140D" w:rsidRPr="0095140D" w:rsidRDefault="0095140D" w:rsidP="00EB165C">
            <w:pPr>
              <w:spacing w:after="240"/>
              <w:jc w:val="center"/>
              <w:rPr>
                <w:b/>
                <w:bCs/>
              </w:rPr>
            </w:pPr>
            <w:r w:rsidRPr="0095140D">
              <w:rPr>
                <w:b/>
                <w:bCs/>
              </w:rPr>
              <w:t>Action</w:t>
            </w:r>
          </w:p>
          <w:p w14:paraId="27598EA6" w14:textId="77777777" w:rsidR="0095140D" w:rsidRPr="0095140D" w:rsidRDefault="0095140D" w:rsidP="0095140D">
            <w:pPr>
              <w:spacing w:after="240"/>
              <w:rPr>
                <w:i/>
                <w:iCs/>
              </w:rPr>
            </w:pPr>
            <w:r w:rsidRPr="0095140D">
              <w:rPr>
                <w:i/>
                <w:iCs/>
              </w:rPr>
              <w:t>List each action that must be taken to complete the project.</w:t>
            </w:r>
          </w:p>
        </w:tc>
        <w:tc>
          <w:tcPr>
            <w:tcW w:w="3117" w:type="dxa"/>
            <w:shd w:val="clear" w:color="auto" w:fill="BDD6EE" w:themeFill="accent1" w:themeFillTint="66"/>
          </w:tcPr>
          <w:p w14:paraId="31C24BA6" w14:textId="77777777" w:rsidR="0095140D" w:rsidRPr="0095140D" w:rsidRDefault="0095140D" w:rsidP="00EB165C">
            <w:pPr>
              <w:spacing w:after="240"/>
              <w:jc w:val="center"/>
              <w:rPr>
                <w:b/>
                <w:bCs/>
              </w:rPr>
            </w:pPr>
            <w:r w:rsidRPr="0095140D">
              <w:rPr>
                <w:b/>
                <w:bCs/>
              </w:rPr>
              <w:t>Who is responsible</w:t>
            </w:r>
          </w:p>
          <w:p w14:paraId="05DCF4E0" w14:textId="77777777" w:rsidR="0095140D" w:rsidRPr="0095140D" w:rsidRDefault="0095140D" w:rsidP="00EB165C">
            <w:pPr>
              <w:spacing w:after="240"/>
              <w:rPr>
                <w:i/>
                <w:iCs/>
              </w:rPr>
            </w:pPr>
            <w:r w:rsidRPr="0095140D">
              <w:rPr>
                <w:i/>
                <w:iCs/>
              </w:rPr>
              <w:t>Title of person to complete the action, i.e., teacher</w:t>
            </w:r>
          </w:p>
        </w:tc>
        <w:tc>
          <w:tcPr>
            <w:tcW w:w="3117" w:type="dxa"/>
            <w:shd w:val="clear" w:color="auto" w:fill="BDD6EE" w:themeFill="accent1" w:themeFillTint="66"/>
          </w:tcPr>
          <w:p w14:paraId="08AAF97D" w14:textId="77777777" w:rsidR="0095140D" w:rsidRPr="0095140D" w:rsidRDefault="0095140D" w:rsidP="00EB165C">
            <w:pPr>
              <w:spacing w:after="240"/>
              <w:jc w:val="center"/>
              <w:rPr>
                <w:b/>
                <w:bCs/>
              </w:rPr>
            </w:pPr>
            <w:r w:rsidRPr="0095140D">
              <w:rPr>
                <w:b/>
                <w:bCs/>
              </w:rPr>
              <w:t>Completion date</w:t>
            </w:r>
          </w:p>
          <w:p w14:paraId="2231E829" w14:textId="77777777" w:rsidR="0095140D" w:rsidRPr="0095140D" w:rsidRDefault="0095140D" w:rsidP="00EB165C">
            <w:pPr>
              <w:spacing w:after="240"/>
              <w:rPr>
                <w:i/>
                <w:iCs/>
              </w:rPr>
            </w:pPr>
            <w:r w:rsidRPr="0095140D">
              <w:rPr>
                <w:i/>
                <w:iCs/>
              </w:rPr>
              <w:t>Estimated completion date</w:t>
            </w:r>
          </w:p>
        </w:tc>
      </w:tr>
      <w:tr w:rsidR="0095140D" w:rsidRPr="0095140D" w14:paraId="2B825B9B" w14:textId="77777777" w:rsidTr="00A640AF">
        <w:trPr>
          <w:cantSplit/>
          <w:tblHeader/>
        </w:trPr>
        <w:tc>
          <w:tcPr>
            <w:tcW w:w="3116" w:type="dxa"/>
          </w:tcPr>
          <w:p w14:paraId="0749A4E0" w14:textId="0F7ABCAA" w:rsidR="0095140D" w:rsidRPr="0095140D" w:rsidRDefault="0095140D" w:rsidP="00506A18">
            <w:pPr>
              <w:spacing w:after="240"/>
            </w:pPr>
          </w:p>
        </w:tc>
        <w:tc>
          <w:tcPr>
            <w:tcW w:w="3117" w:type="dxa"/>
          </w:tcPr>
          <w:p w14:paraId="2F46E2BE" w14:textId="12858659" w:rsidR="0095140D" w:rsidRPr="0095140D" w:rsidRDefault="0095140D" w:rsidP="00506A18">
            <w:pPr>
              <w:spacing w:after="240"/>
            </w:pPr>
          </w:p>
        </w:tc>
        <w:tc>
          <w:tcPr>
            <w:tcW w:w="3117" w:type="dxa"/>
          </w:tcPr>
          <w:p w14:paraId="4D7563CC" w14:textId="52214692" w:rsidR="0095140D" w:rsidRPr="0095140D" w:rsidRDefault="0095140D" w:rsidP="00506A18">
            <w:pPr>
              <w:spacing w:after="240"/>
            </w:pPr>
          </w:p>
        </w:tc>
      </w:tr>
      <w:tr w:rsidR="0095140D" w:rsidRPr="0095140D" w14:paraId="31E469ED" w14:textId="77777777" w:rsidTr="00A640AF">
        <w:trPr>
          <w:cantSplit/>
          <w:tblHeader/>
        </w:trPr>
        <w:tc>
          <w:tcPr>
            <w:tcW w:w="3116" w:type="dxa"/>
          </w:tcPr>
          <w:p w14:paraId="430122A0" w14:textId="32A9A338" w:rsidR="0095140D" w:rsidRPr="0095140D" w:rsidRDefault="0095140D" w:rsidP="00506A18">
            <w:pPr>
              <w:spacing w:after="240"/>
            </w:pPr>
          </w:p>
        </w:tc>
        <w:tc>
          <w:tcPr>
            <w:tcW w:w="3117" w:type="dxa"/>
          </w:tcPr>
          <w:p w14:paraId="1D9A1B62" w14:textId="04906133" w:rsidR="0095140D" w:rsidRPr="0095140D" w:rsidRDefault="0095140D" w:rsidP="00506A18">
            <w:pPr>
              <w:spacing w:after="240"/>
              <w:ind w:left="714"/>
            </w:pPr>
          </w:p>
        </w:tc>
        <w:tc>
          <w:tcPr>
            <w:tcW w:w="3117" w:type="dxa"/>
          </w:tcPr>
          <w:p w14:paraId="3C194E7A" w14:textId="30FDC7CE" w:rsidR="0095140D" w:rsidRPr="0095140D" w:rsidRDefault="0095140D" w:rsidP="00506A18">
            <w:pPr>
              <w:spacing w:after="240"/>
              <w:ind w:left="714"/>
            </w:pPr>
          </w:p>
        </w:tc>
      </w:tr>
      <w:tr w:rsidR="0095140D" w:rsidRPr="0095140D" w14:paraId="4E730F10" w14:textId="77777777" w:rsidTr="00A640AF">
        <w:trPr>
          <w:cantSplit/>
          <w:tblHeader/>
        </w:trPr>
        <w:tc>
          <w:tcPr>
            <w:tcW w:w="3116" w:type="dxa"/>
          </w:tcPr>
          <w:p w14:paraId="22C06724" w14:textId="3A2FAC2A" w:rsidR="0095140D" w:rsidRPr="0095140D" w:rsidRDefault="0095140D" w:rsidP="00506A18">
            <w:pPr>
              <w:spacing w:after="240"/>
            </w:pPr>
          </w:p>
        </w:tc>
        <w:tc>
          <w:tcPr>
            <w:tcW w:w="3117" w:type="dxa"/>
          </w:tcPr>
          <w:p w14:paraId="4A4192D7" w14:textId="1705788A" w:rsidR="0095140D" w:rsidRPr="0095140D" w:rsidRDefault="0095140D" w:rsidP="00506A18">
            <w:pPr>
              <w:spacing w:after="240"/>
              <w:ind w:left="714"/>
            </w:pPr>
          </w:p>
        </w:tc>
        <w:tc>
          <w:tcPr>
            <w:tcW w:w="3117" w:type="dxa"/>
          </w:tcPr>
          <w:p w14:paraId="50AB15E0" w14:textId="2F33012E" w:rsidR="0095140D" w:rsidRPr="0095140D" w:rsidRDefault="0095140D" w:rsidP="00506A18">
            <w:pPr>
              <w:spacing w:after="240"/>
              <w:ind w:left="714"/>
            </w:pPr>
          </w:p>
        </w:tc>
      </w:tr>
      <w:tr w:rsidR="0095140D" w:rsidRPr="0095140D" w14:paraId="3C6B60C6" w14:textId="77777777" w:rsidTr="00A640AF">
        <w:trPr>
          <w:cantSplit/>
          <w:tblHeader/>
        </w:trPr>
        <w:tc>
          <w:tcPr>
            <w:tcW w:w="3116" w:type="dxa"/>
          </w:tcPr>
          <w:p w14:paraId="2F15A6BD" w14:textId="721E090B" w:rsidR="0095140D" w:rsidRPr="0095140D" w:rsidRDefault="0095140D" w:rsidP="00506A18">
            <w:pPr>
              <w:spacing w:after="240"/>
            </w:pPr>
          </w:p>
        </w:tc>
        <w:tc>
          <w:tcPr>
            <w:tcW w:w="3117" w:type="dxa"/>
          </w:tcPr>
          <w:p w14:paraId="6CAA76E6" w14:textId="1FFD8B51" w:rsidR="0095140D" w:rsidRPr="0095140D" w:rsidRDefault="0095140D" w:rsidP="00506A18">
            <w:pPr>
              <w:spacing w:after="240"/>
              <w:ind w:left="270"/>
            </w:pPr>
          </w:p>
        </w:tc>
        <w:tc>
          <w:tcPr>
            <w:tcW w:w="3117" w:type="dxa"/>
          </w:tcPr>
          <w:p w14:paraId="62A05861" w14:textId="717DCD7E" w:rsidR="0095140D" w:rsidRPr="0095140D" w:rsidRDefault="0095140D" w:rsidP="00506A18">
            <w:pPr>
              <w:spacing w:after="240"/>
              <w:ind w:left="270"/>
            </w:pPr>
          </w:p>
        </w:tc>
      </w:tr>
      <w:tr w:rsidR="0095140D" w:rsidRPr="0095140D" w14:paraId="69E185F0" w14:textId="77777777" w:rsidTr="00A640AF">
        <w:trPr>
          <w:cantSplit/>
          <w:tblHeader/>
        </w:trPr>
        <w:tc>
          <w:tcPr>
            <w:tcW w:w="3116" w:type="dxa"/>
          </w:tcPr>
          <w:p w14:paraId="7E6C561B" w14:textId="2520FF1A" w:rsidR="0095140D" w:rsidRPr="0095140D" w:rsidRDefault="0095140D" w:rsidP="00506A18">
            <w:pPr>
              <w:spacing w:after="240"/>
              <w:ind w:left="714"/>
            </w:pPr>
          </w:p>
        </w:tc>
        <w:tc>
          <w:tcPr>
            <w:tcW w:w="3117" w:type="dxa"/>
          </w:tcPr>
          <w:p w14:paraId="1D304345" w14:textId="3EF37960" w:rsidR="0095140D" w:rsidRPr="0095140D" w:rsidRDefault="0095140D" w:rsidP="00506A18">
            <w:pPr>
              <w:spacing w:after="240"/>
            </w:pPr>
          </w:p>
        </w:tc>
        <w:tc>
          <w:tcPr>
            <w:tcW w:w="3117" w:type="dxa"/>
          </w:tcPr>
          <w:p w14:paraId="5F917279" w14:textId="35AD05A7" w:rsidR="0095140D" w:rsidRPr="0095140D" w:rsidRDefault="0095140D" w:rsidP="00506A18">
            <w:pPr>
              <w:spacing w:after="240"/>
              <w:ind w:left="270"/>
            </w:pPr>
          </w:p>
        </w:tc>
      </w:tr>
      <w:tr w:rsidR="0095140D" w:rsidRPr="0095140D" w14:paraId="1C56678C" w14:textId="77777777" w:rsidTr="00A640AF">
        <w:trPr>
          <w:cantSplit/>
          <w:tblHeader/>
        </w:trPr>
        <w:tc>
          <w:tcPr>
            <w:tcW w:w="3116" w:type="dxa"/>
          </w:tcPr>
          <w:p w14:paraId="0BDC3D4E" w14:textId="3C455EB8" w:rsidR="0095140D" w:rsidRPr="0095140D" w:rsidRDefault="0095140D" w:rsidP="00506A18">
            <w:pPr>
              <w:spacing w:after="240"/>
            </w:pPr>
          </w:p>
        </w:tc>
        <w:tc>
          <w:tcPr>
            <w:tcW w:w="3117" w:type="dxa"/>
          </w:tcPr>
          <w:p w14:paraId="1B288925" w14:textId="7C660D60" w:rsidR="0095140D" w:rsidRPr="0095140D" w:rsidRDefault="0095140D" w:rsidP="00506A18">
            <w:pPr>
              <w:spacing w:after="240"/>
              <w:ind w:left="714"/>
            </w:pPr>
          </w:p>
        </w:tc>
        <w:tc>
          <w:tcPr>
            <w:tcW w:w="3117" w:type="dxa"/>
          </w:tcPr>
          <w:p w14:paraId="7D21FF91" w14:textId="16887A49" w:rsidR="0095140D" w:rsidRPr="0095140D" w:rsidRDefault="0095140D" w:rsidP="00506A18">
            <w:pPr>
              <w:spacing w:after="240"/>
              <w:ind w:left="714"/>
            </w:pPr>
          </w:p>
        </w:tc>
      </w:tr>
    </w:tbl>
    <w:p w14:paraId="39CF21BA" w14:textId="77777777" w:rsidR="0095140D" w:rsidRPr="0095140D" w:rsidRDefault="0095140D" w:rsidP="0095140D">
      <w:pPr>
        <w:numPr>
          <w:ilvl w:val="0"/>
          <w:numId w:val="24"/>
        </w:numPr>
        <w:rPr>
          <w:i/>
          <w:iCs/>
        </w:rPr>
        <w:sectPr w:rsidR="0095140D" w:rsidRPr="0095140D" w:rsidSect="00A640AF">
          <w:type w:val="continuous"/>
          <w:pgSz w:w="12240" w:h="15840"/>
          <w:pgMar w:top="1440" w:right="1440" w:bottom="1440" w:left="1440" w:header="720" w:footer="720" w:gutter="0"/>
          <w:cols w:space="720"/>
          <w:docGrid w:linePitch="360"/>
        </w:sectPr>
      </w:pPr>
      <w:r w:rsidRPr="0095140D">
        <w:rPr>
          <w:i/>
          <w:iCs/>
        </w:rPr>
        <w:t>Add more rows if needed.</w:t>
      </w:r>
    </w:p>
    <w:p w14:paraId="5A4DBB6E" w14:textId="51097978" w:rsidR="00A640AF" w:rsidRPr="0095140D" w:rsidRDefault="00F63C78" w:rsidP="00131D82">
      <w:pPr>
        <w:jc w:val="center"/>
        <w:rPr>
          <w:b/>
        </w:rPr>
      </w:pPr>
      <w:r>
        <w:rPr>
          <w:b/>
        </w:rPr>
        <w:lastRenderedPageBreak/>
        <w:t>Waste Not Washington</w:t>
      </w:r>
      <w:r w:rsidR="00A640AF" w:rsidRPr="0095140D">
        <w:rPr>
          <w:b/>
        </w:rPr>
        <w:t xml:space="preserve"> School Award</w:t>
      </w:r>
    </w:p>
    <w:p w14:paraId="731C4326" w14:textId="1D8025B4" w:rsidR="00A640AF" w:rsidRPr="00131D82" w:rsidRDefault="00A640AF" w:rsidP="00131D82">
      <w:pPr>
        <w:pStyle w:val="Heading3"/>
        <w:jc w:val="center"/>
        <w:rPr>
          <w:sz w:val="24"/>
        </w:rPr>
      </w:pPr>
      <w:bookmarkStart w:id="31" w:name="_Toc110233700"/>
      <w:r w:rsidRPr="00131D82">
        <w:rPr>
          <w:sz w:val="24"/>
        </w:rPr>
        <w:t xml:space="preserve">Sustainable School </w:t>
      </w:r>
      <w:r w:rsidR="00560872">
        <w:rPr>
          <w:sz w:val="24"/>
        </w:rPr>
        <w:t xml:space="preserve">Program </w:t>
      </w:r>
      <w:r w:rsidRPr="00131D82">
        <w:rPr>
          <w:sz w:val="24"/>
        </w:rPr>
        <w:t>Award Application</w:t>
      </w:r>
      <w:bookmarkEnd w:id="31"/>
    </w:p>
    <w:p w14:paraId="1E4900FE" w14:textId="6BA8FA4D" w:rsidR="0095140D" w:rsidRPr="0095140D" w:rsidRDefault="0095140D" w:rsidP="00131D82">
      <w:pPr>
        <w:pBdr>
          <w:bottom w:val="single" w:sz="12" w:space="1" w:color="auto"/>
        </w:pBdr>
        <w:rPr>
          <w:b/>
        </w:rPr>
      </w:pPr>
      <w:r w:rsidRPr="0095140D">
        <w:rPr>
          <w:b/>
        </w:rPr>
        <w:t xml:space="preserve">Organization Information – Sustainable School </w:t>
      </w:r>
      <w:r w:rsidR="00560872">
        <w:rPr>
          <w:b/>
        </w:rPr>
        <w:t xml:space="preserve">Program </w:t>
      </w:r>
      <w:r w:rsidRPr="0095140D">
        <w:rPr>
          <w:b/>
        </w:rPr>
        <w:t>Award</w:t>
      </w:r>
    </w:p>
    <w:p w14:paraId="71B7D13C" w14:textId="77777777" w:rsidR="0095140D" w:rsidRPr="0095140D" w:rsidRDefault="0095140D" w:rsidP="0095140D">
      <w:r w:rsidRPr="0095140D">
        <w:t>Complete all items in this section.</w:t>
      </w:r>
    </w:p>
    <w:p w14:paraId="33E2D725" w14:textId="7B9AD7E2" w:rsidR="0095140D" w:rsidRPr="0095140D" w:rsidRDefault="0095140D" w:rsidP="0095140D">
      <w:r w:rsidRPr="0095140D">
        <w:t xml:space="preserve">Project Title: </w:t>
      </w:r>
    </w:p>
    <w:p w14:paraId="20647318" w14:textId="781DA1F0" w:rsidR="0095140D" w:rsidRPr="0095140D" w:rsidRDefault="0095140D" w:rsidP="0095140D">
      <w:r w:rsidRPr="0095140D">
        <w:t>Give a two-sentence description of the project for which you seek an award:</w:t>
      </w:r>
      <w:r w:rsidR="00506A18" w:rsidRPr="0095140D">
        <w:t xml:space="preserve"> </w:t>
      </w:r>
    </w:p>
    <w:p w14:paraId="48A03297" w14:textId="77777777" w:rsidR="0095140D" w:rsidRPr="0095140D" w:rsidRDefault="0095140D" w:rsidP="00131D82">
      <w:pPr>
        <w:pBdr>
          <w:bottom w:val="single" w:sz="12" w:space="1" w:color="auto"/>
        </w:pBdr>
        <w:rPr>
          <w:b/>
          <w:bCs/>
        </w:rPr>
      </w:pPr>
      <w:r w:rsidRPr="0095140D">
        <w:rPr>
          <w:b/>
          <w:bCs/>
        </w:rPr>
        <w:t>Contact Information</w:t>
      </w:r>
    </w:p>
    <w:p w14:paraId="44C1A0A6" w14:textId="77777777" w:rsidR="0095140D" w:rsidRPr="0095140D" w:rsidRDefault="0095140D" w:rsidP="0095140D">
      <w:pPr>
        <w:sectPr w:rsidR="0095140D" w:rsidRPr="0095140D" w:rsidSect="00A640AF">
          <w:headerReference w:type="default" r:id="rId42"/>
          <w:footerReference w:type="default" r:id="rId43"/>
          <w:pgSz w:w="12240" w:h="15840"/>
          <w:pgMar w:top="1440" w:right="1440" w:bottom="1440" w:left="1440" w:header="720" w:footer="720" w:gutter="0"/>
          <w:cols w:space="720"/>
          <w:docGrid w:linePitch="360"/>
        </w:sectPr>
      </w:pPr>
    </w:p>
    <w:p w14:paraId="533CD952" w14:textId="710CAAFF" w:rsidR="0095140D" w:rsidRPr="0095140D" w:rsidRDefault="0095140D" w:rsidP="0095140D">
      <w:r w:rsidRPr="0095140D">
        <w:t>School Name:</w:t>
      </w:r>
      <w:r w:rsidR="00506A18" w:rsidRPr="0095140D">
        <w:t xml:space="preserve"> </w:t>
      </w:r>
    </w:p>
    <w:p w14:paraId="6069F089" w14:textId="7BA77769" w:rsidR="0095140D" w:rsidRPr="0095140D" w:rsidRDefault="0095140D" w:rsidP="0095140D">
      <w:r w:rsidRPr="0095140D">
        <w:t>School District:</w:t>
      </w:r>
      <w:r w:rsidR="00506A18" w:rsidRPr="0095140D">
        <w:t xml:space="preserve"> </w:t>
      </w:r>
    </w:p>
    <w:p w14:paraId="5B3D9820" w14:textId="28669F00" w:rsidR="0095140D" w:rsidRPr="0095140D" w:rsidRDefault="0095140D" w:rsidP="0095140D">
      <w:r w:rsidRPr="0095140D">
        <w:t>Legislative District:</w:t>
      </w:r>
      <w:r w:rsidR="00506A18" w:rsidRPr="0095140D">
        <w:t xml:space="preserve"> </w:t>
      </w:r>
    </w:p>
    <w:p w14:paraId="6501F417" w14:textId="72E2CFC2" w:rsidR="0095140D" w:rsidRPr="0095140D" w:rsidRDefault="0095140D" w:rsidP="0095140D">
      <w:r w:rsidRPr="0095140D">
        <w:t>Mailing Address:</w:t>
      </w:r>
      <w:r w:rsidR="00506A18" w:rsidRPr="0095140D">
        <w:t xml:space="preserve"> </w:t>
      </w:r>
    </w:p>
    <w:p w14:paraId="16FE08D9" w14:textId="5A36D2CC" w:rsidR="0095140D" w:rsidRPr="0095140D" w:rsidRDefault="0095140D" w:rsidP="0095140D">
      <w:r w:rsidRPr="0095140D">
        <w:t>County:</w:t>
      </w:r>
      <w:r w:rsidR="00506A18" w:rsidRPr="0095140D">
        <w:t xml:space="preserve"> </w:t>
      </w:r>
    </w:p>
    <w:p w14:paraId="2AA6354A" w14:textId="60FAB28A" w:rsidR="0095140D" w:rsidRPr="0095140D" w:rsidRDefault="0095140D" w:rsidP="0095140D">
      <w:r w:rsidRPr="0095140D">
        <w:t xml:space="preserve"> Contact Person:</w:t>
      </w:r>
      <w:r w:rsidR="00506A18" w:rsidRPr="0095140D">
        <w:t xml:space="preserve"> </w:t>
      </w:r>
    </w:p>
    <w:p w14:paraId="45572429" w14:textId="31C30496" w:rsidR="0095140D" w:rsidRPr="0095140D" w:rsidRDefault="0095140D" w:rsidP="0095140D">
      <w:r w:rsidRPr="0095140D">
        <w:t>Official Title:</w:t>
      </w:r>
      <w:r w:rsidR="00506A18" w:rsidRPr="0095140D">
        <w:t xml:space="preserve"> </w:t>
      </w:r>
    </w:p>
    <w:p w14:paraId="3B130F4A" w14:textId="12D4266A" w:rsidR="0095140D" w:rsidRPr="0095140D" w:rsidRDefault="0095140D" w:rsidP="0095140D">
      <w:r w:rsidRPr="0095140D">
        <w:t>Contact Phone:</w:t>
      </w:r>
      <w:r w:rsidR="00506A18" w:rsidRPr="0095140D">
        <w:t xml:space="preserve"> </w:t>
      </w:r>
    </w:p>
    <w:p w14:paraId="653E4DEA" w14:textId="4758C5AD" w:rsidR="0095140D" w:rsidRPr="0095140D" w:rsidRDefault="0095140D" w:rsidP="0095140D">
      <w:r w:rsidRPr="0095140D">
        <w:t>E-mail Address:</w:t>
      </w:r>
      <w:r w:rsidR="00506A18" w:rsidRPr="0095140D">
        <w:t xml:space="preserve"> </w:t>
      </w:r>
    </w:p>
    <w:p w14:paraId="22400784" w14:textId="5C44798C" w:rsidR="0095140D" w:rsidRPr="0095140D" w:rsidRDefault="0095140D" w:rsidP="0095140D">
      <w:r w:rsidRPr="0095140D">
        <w:t>School Website:</w:t>
      </w:r>
      <w:r w:rsidR="00506A18" w:rsidRPr="0095140D">
        <w:t xml:space="preserve"> </w:t>
      </w:r>
    </w:p>
    <w:p w14:paraId="0D6D0FF3" w14:textId="77777777" w:rsidR="0095140D" w:rsidRPr="0095140D" w:rsidRDefault="0095140D" w:rsidP="0095140D">
      <w:pPr>
        <w:rPr>
          <w:b/>
          <w:bCs/>
        </w:rPr>
        <w:sectPr w:rsidR="0095140D" w:rsidRPr="0095140D" w:rsidSect="00A640AF">
          <w:type w:val="continuous"/>
          <w:pgSz w:w="12240" w:h="15840"/>
          <w:pgMar w:top="1440" w:right="1440" w:bottom="1440" w:left="1440" w:header="720" w:footer="720" w:gutter="0"/>
          <w:cols w:num="2" w:space="720"/>
          <w:docGrid w:linePitch="360"/>
        </w:sectPr>
      </w:pPr>
    </w:p>
    <w:p w14:paraId="2C098B36" w14:textId="77777777" w:rsidR="0095140D" w:rsidRPr="0095140D" w:rsidRDefault="0095140D" w:rsidP="00131D82">
      <w:pPr>
        <w:pBdr>
          <w:bottom w:val="single" w:sz="12" w:space="1" w:color="auto"/>
        </w:pBdr>
        <w:rPr>
          <w:b/>
          <w:bCs/>
        </w:rPr>
      </w:pPr>
      <w:r w:rsidRPr="0095140D">
        <w:rPr>
          <w:b/>
          <w:bCs/>
        </w:rPr>
        <w:t>Demographics</w:t>
      </w:r>
    </w:p>
    <w:p w14:paraId="052E575C" w14:textId="184F1E5E" w:rsidR="0095140D" w:rsidRPr="0095140D" w:rsidRDefault="0095140D" w:rsidP="0095140D">
      <w:r w:rsidRPr="0095140D">
        <w:t>Number of students:</w:t>
      </w:r>
      <w:r w:rsidR="00506A18" w:rsidRPr="0095140D">
        <w:t xml:space="preserve"> </w:t>
      </w:r>
    </w:p>
    <w:p w14:paraId="5DDA1580" w14:textId="55CEA0D7" w:rsidR="0095140D" w:rsidRPr="0095140D" w:rsidRDefault="00506A18" w:rsidP="0095140D">
      <w:r>
        <w:t>Number of staff and faculty</w:t>
      </w:r>
      <w:r w:rsidRPr="0095140D">
        <w:t xml:space="preserve"> </w:t>
      </w:r>
    </w:p>
    <w:p w14:paraId="1277A85E" w14:textId="3075D967" w:rsidR="0095140D" w:rsidRPr="0095140D" w:rsidRDefault="001249CA" w:rsidP="0095140D">
      <w:r>
        <w:t>Percentage</w:t>
      </w:r>
      <w:r w:rsidRPr="0095140D">
        <w:t xml:space="preserve"> </w:t>
      </w:r>
      <w:r w:rsidR="0095140D" w:rsidRPr="0095140D">
        <w:t>of students with free or reduced</w:t>
      </w:r>
      <w:r w:rsidR="00FA3AE9">
        <w:t>-price</w:t>
      </w:r>
      <w:r w:rsidR="0095140D" w:rsidRPr="0095140D">
        <w:t xml:space="preserve"> lunch:</w:t>
      </w:r>
      <w:r w:rsidR="00506A18" w:rsidRPr="0095140D">
        <w:t xml:space="preserve"> </w:t>
      </w:r>
      <w:r w:rsidR="0095140D" w:rsidRPr="0095140D">
        <w:cr/>
      </w:r>
      <w:r>
        <w:br/>
      </w:r>
      <w:r w:rsidR="0095140D" w:rsidRPr="0095140D">
        <w:t xml:space="preserve">School District Size: </w:t>
      </w:r>
    </w:p>
    <w:p w14:paraId="1382E1F6" w14:textId="30D30039" w:rsidR="0095140D" w:rsidRPr="0095140D" w:rsidRDefault="0095140D" w:rsidP="0095140D">
      <w:r w:rsidRPr="0095140D">
        <w:t>Grade level:</w:t>
      </w:r>
      <w:r w:rsidR="00506A18" w:rsidRPr="0095140D">
        <w:t xml:space="preserve"> </w:t>
      </w:r>
    </w:p>
    <w:p w14:paraId="1F235C9B" w14:textId="34220096" w:rsidR="0095140D" w:rsidRPr="0095140D" w:rsidRDefault="003A227B" w:rsidP="0095140D">
      <w:hyperlink r:id="rId44" w:history="1">
        <w:r w:rsidR="0095140D" w:rsidRPr="0095140D">
          <w:rPr>
            <w:rStyle w:val="Hyperlink"/>
          </w:rPr>
          <w:t>WTN Environmental Health Disparity Index Ranking</w:t>
        </w:r>
      </w:hyperlink>
      <w:r w:rsidR="0095140D" w:rsidRPr="0095140D">
        <w:rPr>
          <w:vertAlign w:val="superscript"/>
        </w:rPr>
        <w:footnoteReference w:id="7"/>
      </w:r>
      <w:r w:rsidR="0095140D" w:rsidRPr="0095140D">
        <w:t xml:space="preserve">: </w:t>
      </w:r>
    </w:p>
    <w:p w14:paraId="2AA46FAA" w14:textId="77777777" w:rsidR="0095140D" w:rsidRPr="0095140D" w:rsidRDefault="0095140D" w:rsidP="0095140D">
      <w:pPr>
        <w:rPr>
          <w:b/>
        </w:rPr>
      </w:pPr>
      <w:r w:rsidRPr="0095140D">
        <w:rPr>
          <w:b/>
        </w:rPr>
        <w:br w:type="page"/>
      </w:r>
    </w:p>
    <w:p w14:paraId="015C9FEF" w14:textId="77777777" w:rsidR="0095140D" w:rsidRPr="0095140D" w:rsidRDefault="0095140D" w:rsidP="0095140D"/>
    <w:p w14:paraId="597038C3" w14:textId="3B4C5822" w:rsidR="0095140D" w:rsidRPr="0095140D" w:rsidRDefault="0095140D" w:rsidP="0095140D">
      <w:pPr>
        <w:rPr>
          <w:b/>
        </w:rPr>
      </w:pPr>
      <w:r w:rsidRPr="0095140D">
        <w:rPr>
          <w:b/>
        </w:rPr>
        <w:t xml:space="preserve">Program Information – Sustainable School </w:t>
      </w:r>
      <w:r w:rsidR="00560872">
        <w:rPr>
          <w:b/>
        </w:rPr>
        <w:t xml:space="preserve">Program </w:t>
      </w:r>
      <w:r w:rsidRPr="0095140D">
        <w:rPr>
          <w:b/>
        </w:rPr>
        <w:t>Award</w:t>
      </w:r>
    </w:p>
    <w:p w14:paraId="2F6CCCFB" w14:textId="40D05320" w:rsidR="0095140D" w:rsidRPr="0095140D" w:rsidRDefault="0095140D" w:rsidP="00131D82">
      <w:pPr>
        <w:pBdr>
          <w:bottom w:val="single" w:sz="12" w:space="1" w:color="auto"/>
        </w:pBdr>
      </w:pPr>
      <w:r w:rsidRPr="0095140D">
        <w:t>Complete</w:t>
      </w:r>
      <w:r w:rsidR="00131D82">
        <w:t xml:space="preserve"> all questions in this section.</w:t>
      </w:r>
      <w:r w:rsidR="004E1D4E">
        <w:t xml:space="preserve"> </w:t>
      </w:r>
      <w:r w:rsidRPr="0095140D">
        <w:t>Keep all answers brief, using no more t</w:t>
      </w:r>
      <w:r w:rsidR="00131D82">
        <w:t>han ten sentences per question.</w:t>
      </w:r>
    </w:p>
    <w:p w14:paraId="3920A855" w14:textId="00DA359A" w:rsidR="0095140D" w:rsidRPr="0095140D" w:rsidRDefault="0095140D" w:rsidP="00131D82">
      <w:pPr>
        <w:numPr>
          <w:ilvl w:val="0"/>
          <w:numId w:val="42"/>
        </w:numPr>
      </w:pPr>
      <w:r w:rsidRPr="0095140D">
        <w:t xml:space="preserve">Provide a brief description of your program. How does your program promote sustainability and relate to waste reduction? Explain how your program ties into the goals of the </w:t>
      </w:r>
      <w:r w:rsidR="00F63C78">
        <w:t xml:space="preserve">Waste Not Washington </w:t>
      </w:r>
      <w:r w:rsidRPr="0095140D">
        <w:t xml:space="preserve">School Award Program. (This description may be used in speeches, press releases, or publications for the </w:t>
      </w:r>
      <w:r w:rsidR="00F63C78">
        <w:t>Waste Not Washington School</w:t>
      </w:r>
      <w:r w:rsidRPr="0095140D">
        <w:t xml:space="preserve"> Awards.)</w:t>
      </w:r>
      <w:r w:rsidR="00B75DC3">
        <w:t xml:space="preserve"> [Maximum word count </w:t>
      </w:r>
      <w:r w:rsidR="00D47CB2">
        <w:t>400</w:t>
      </w:r>
      <w:r w:rsidR="00B75DC3">
        <w:t>]</w:t>
      </w:r>
    </w:p>
    <w:p w14:paraId="666F927B" w14:textId="7A0A0161" w:rsidR="0095140D" w:rsidRPr="0095140D" w:rsidRDefault="0095140D" w:rsidP="00131D82">
      <w:pPr>
        <w:numPr>
          <w:ilvl w:val="0"/>
          <w:numId w:val="42"/>
        </w:numPr>
      </w:pPr>
      <w:r w:rsidRPr="0095140D">
        <w:t>What are the proposed project’s objectives and how will they be achieved?</w:t>
      </w:r>
      <w:r w:rsidR="00B75DC3">
        <w:t xml:space="preserve"> [Maximum word count </w:t>
      </w:r>
      <w:r w:rsidR="00D47CB2">
        <w:t>300</w:t>
      </w:r>
      <w:r w:rsidR="00B75DC3">
        <w:t>]</w:t>
      </w:r>
    </w:p>
    <w:p w14:paraId="01B5BCC0" w14:textId="385BB8DB" w:rsidR="0095140D" w:rsidRPr="0095140D" w:rsidRDefault="0095140D" w:rsidP="00131D82">
      <w:pPr>
        <w:numPr>
          <w:ilvl w:val="0"/>
          <w:numId w:val="42"/>
        </w:numPr>
      </w:pPr>
      <w:r w:rsidRPr="0095140D">
        <w:t>Describe the strength and diversity of community involvement in the project. Please describe communities involved in terms of race/ethnicity, income level, and/or English language learners. This can include activities with partners or volunteers.</w:t>
      </w:r>
      <w:r w:rsidR="00B75DC3">
        <w:t xml:space="preserve"> [Maximum word count </w:t>
      </w:r>
      <w:r w:rsidR="00D47CB2">
        <w:t>300</w:t>
      </w:r>
      <w:r w:rsidR="00B75DC3">
        <w:t>]</w:t>
      </w:r>
    </w:p>
    <w:p w14:paraId="45E9BCA6" w14:textId="0AE34475" w:rsidR="0095140D" w:rsidRPr="0095140D" w:rsidRDefault="0095140D" w:rsidP="00131D82">
      <w:pPr>
        <w:numPr>
          <w:ilvl w:val="0"/>
          <w:numId w:val="42"/>
        </w:numPr>
      </w:pPr>
      <w:r w:rsidRPr="0095140D">
        <w:t>What resources are available to make this project successful? These resources could include access and affordability of local waste haulers, school space dedicated to the program, paid staff, software platforms for curriculum and programs, partnerships, volunteers, student time, etc.</w:t>
      </w:r>
      <w:r w:rsidR="00B75DC3">
        <w:t xml:space="preserve"> [Maximum word count </w:t>
      </w:r>
      <w:r w:rsidR="00D47CB2">
        <w:t>200</w:t>
      </w:r>
      <w:r w:rsidR="00B75DC3">
        <w:t>]</w:t>
      </w:r>
    </w:p>
    <w:p w14:paraId="6C726C48" w14:textId="4E762B55" w:rsidR="0095140D" w:rsidRPr="0095140D" w:rsidRDefault="0095140D" w:rsidP="00131D82">
      <w:pPr>
        <w:numPr>
          <w:ilvl w:val="0"/>
          <w:numId w:val="42"/>
        </w:numPr>
      </w:pPr>
      <w:r w:rsidRPr="0095140D">
        <w:t>What important resources are not available to you? How might the lack of these resources hinder the project’s success? How do you plan to overcome these barriers?</w:t>
      </w:r>
      <w:r w:rsidR="00B75DC3">
        <w:t xml:space="preserve"> [Maximum word count </w:t>
      </w:r>
      <w:r w:rsidR="00D47CB2">
        <w:t>200</w:t>
      </w:r>
      <w:r w:rsidR="00B75DC3">
        <w:t>]</w:t>
      </w:r>
    </w:p>
    <w:p w14:paraId="2B25E2CA" w14:textId="7FA31AA7" w:rsidR="0095140D" w:rsidRPr="0095140D" w:rsidRDefault="0095140D" w:rsidP="00131D82">
      <w:pPr>
        <w:numPr>
          <w:ilvl w:val="0"/>
          <w:numId w:val="42"/>
        </w:numPr>
      </w:pPr>
      <w:r w:rsidRPr="0095140D">
        <w:t>How did you involve students, faculty, and staff to achieve your goals? If applicable, how did community members contribute to the program’s success?</w:t>
      </w:r>
      <w:r w:rsidR="00B75DC3">
        <w:t xml:space="preserve"> [Maximum word count </w:t>
      </w:r>
      <w:r w:rsidR="00D47CB2">
        <w:t>200</w:t>
      </w:r>
      <w:r w:rsidR="00B75DC3">
        <w:t>]</w:t>
      </w:r>
    </w:p>
    <w:p w14:paraId="562BBA4D" w14:textId="0CFE68A0" w:rsidR="0095140D" w:rsidRPr="0095140D" w:rsidRDefault="0095140D" w:rsidP="00131D82">
      <w:pPr>
        <w:numPr>
          <w:ilvl w:val="0"/>
          <w:numId w:val="42"/>
        </w:numPr>
      </w:pPr>
      <w:r w:rsidRPr="0095140D">
        <w:t xml:space="preserve">Do the program’s results demonstrate outreach and inclusion to a population living in poverty with a WTN Environmental Health Disparity Index ranking? If so, please provide detailed information regarding the population and outreach materials to this population. </w:t>
      </w:r>
      <w:r w:rsidR="00B75DC3">
        <w:t xml:space="preserve">[Maximum word count </w:t>
      </w:r>
      <w:r w:rsidR="00D47CB2">
        <w:t>200</w:t>
      </w:r>
      <w:r w:rsidR="00B75DC3">
        <w:t>]</w:t>
      </w:r>
    </w:p>
    <w:p w14:paraId="0F93FFEA" w14:textId="702306ED" w:rsidR="00131D82" w:rsidRDefault="0095140D" w:rsidP="00131D82">
      <w:pPr>
        <w:numPr>
          <w:ilvl w:val="0"/>
          <w:numId w:val="42"/>
        </w:numPr>
      </w:pPr>
      <w:r w:rsidRPr="0095140D">
        <w:t xml:space="preserve">What outcomes do you expect to see through this program? </w:t>
      </w:r>
      <w:r w:rsidR="00B75DC3">
        <w:t xml:space="preserve">[Maximum word count </w:t>
      </w:r>
      <w:r w:rsidR="00D47CB2">
        <w:t>200</w:t>
      </w:r>
      <w:r w:rsidR="00B75DC3">
        <w:t>]</w:t>
      </w:r>
    </w:p>
    <w:p w14:paraId="10E5DA64" w14:textId="3AB5CF12" w:rsidR="0095140D" w:rsidRPr="0095140D" w:rsidRDefault="0095140D" w:rsidP="00131D82">
      <w:pPr>
        <w:numPr>
          <w:ilvl w:val="0"/>
          <w:numId w:val="42"/>
        </w:numPr>
      </w:pPr>
      <w:r w:rsidRPr="0095140D">
        <w:t>That measurable data do you anticipate to gather from the aforementioned outcomes? Explain your method for measurement and how these figures will express your program's success.</w:t>
      </w:r>
      <w:r w:rsidR="00B75DC3">
        <w:t xml:space="preserve"> [Maximum word count </w:t>
      </w:r>
      <w:r w:rsidR="00D47CB2">
        <w:t>200</w:t>
      </w:r>
      <w:r w:rsidR="00B75DC3">
        <w:t>]</w:t>
      </w:r>
    </w:p>
    <w:p w14:paraId="7A16E0CA" w14:textId="5E5836E6" w:rsidR="0095140D" w:rsidRPr="0095140D" w:rsidRDefault="0095140D" w:rsidP="00131D82">
      <w:pPr>
        <w:numPr>
          <w:ilvl w:val="0"/>
          <w:numId w:val="42"/>
        </w:numPr>
      </w:pPr>
      <w:r w:rsidRPr="0095140D">
        <w:lastRenderedPageBreak/>
        <w:t>Ecology’s priority is to invest in projects that will continue past the initial implementation. How will you ensure the longevity and success of this program?</w:t>
      </w:r>
      <w:r w:rsidR="00B75DC3">
        <w:t xml:space="preserve"> [Maximum word count </w:t>
      </w:r>
      <w:r w:rsidR="00D47CB2">
        <w:t>200</w:t>
      </w:r>
      <w:r w:rsidR="00B75DC3">
        <w:t>]</w:t>
      </w:r>
    </w:p>
    <w:p w14:paraId="72F9C429" w14:textId="5FD1892C" w:rsidR="0095140D" w:rsidRPr="0095140D" w:rsidRDefault="0095140D" w:rsidP="00131D82">
      <w:pPr>
        <w:numPr>
          <w:ilvl w:val="0"/>
          <w:numId w:val="42"/>
        </w:numPr>
      </w:pPr>
      <w:r w:rsidRPr="0095140D">
        <w:t>If able, attach letters/ pledges of contribution and/or general support for the project from other organizations.</w:t>
      </w:r>
      <w:r w:rsidR="00B75DC3">
        <w:t xml:space="preserve"> [</w:t>
      </w:r>
      <w:r w:rsidR="00D47CB2">
        <w:t>No word count limit</w:t>
      </w:r>
      <w:r w:rsidR="00B75DC3">
        <w:t>]</w:t>
      </w:r>
      <w:r w:rsidR="00131D82">
        <w:br w:type="page"/>
      </w:r>
    </w:p>
    <w:p w14:paraId="2F6A9AAD" w14:textId="77777777" w:rsidR="00131D82" w:rsidRDefault="00131D82" w:rsidP="0095140D">
      <w:pPr>
        <w:rPr>
          <w:b/>
        </w:rPr>
      </w:pPr>
    </w:p>
    <w:p w14:paraId="26D22E8C" w14:textId="5B37B782" w:rsidR="0095140D" w:rsidRPr="0095140D" w:rsidRDefault="0095140D" w:rsidP="0095140D">
      <w:pPr>
        <w:rPr>
          <w:b/>
        </w:rPr>
      </w:pPr>
      <w:r w:rsidRPr="0095140D">
        <w:rPr>
          <w:b/>
        </w:rPr>
        <w:t xml:space="preserve">Budget Information –Sustainable School </w:t>
      </w:r>
      <w:r w:rsidR="00560872">
        <w:rPr>
          <w:b/>
        </w:rPr>
        <w:t xml:space="preserve">Program </w:t>
      </w:r>
      <w:r w:rsidRPr="0095140D">
        <w:rPr>
          <w:b/>
        </w:rPr>
        <w:t xml:space="preserve">Award </w:t>
      </w:r>
    </w:p>
    <w:p w14:paraId="685074E4" w14:textId="77777777" w:rsidR="0095140D" w:rsidRPr="0095140D" w:rsidRDefault="0095140D" w:rsidP="00131D82">
      <w:pPr>
        <w:pBdr>
          <w:bottom w:val="single" w:sz="12" w:space="1" w:color="auto"/>
        </w:pBdr>
      </w:pPr>
      <w:r w:rsidRPr="0095140D">
        <w:t>Complete all questions in this section. See above for a list of eligible costs before answering this question</w:t>
      </w:r>
    </w:p>
    <w:p w14:paraId="71A14C55" w14:textId="77777777" w:rsidR="0095140D" w:rsidRPr="0095140D" w:rsidRDefault="0095140D" w:rsidP="00131D82"/>
    <w:p w14:paraId="53FA3C3C" w14:textId="77777777" w:rsidR="0095140D" w:rsidRPr="0095140D" w:rsidRDefault="0095140D" w:rsidP="0095140D">
      <w:pPr>
        <w:rPr>
          <w:b/>
          <w:bCs/>
        </w:rPr>
        <w:sectPr w:rsidR="0095140D" w:rsidRPr="0095140D" w:rsidSect="00A640AF">
          <w:type w:val="continuous"/>
          <w:pgSz w:w="12240" w:h="15840"/>
          <w:pgMar w:top="1440" w:right="1440" w:bottom="1440" w:left="1440" w:header="720" w:footer="720" w:gutter="0"/>
          <w:cols w:space="720"/>
          <w:docGrid w:linePitch="360"/>
        </w:sectPr>
      </w:pPr>
    </w:p>
    <w:p w14:paraId="41E59E3E" w14:textId="77777777" w:rsidR="0095140D" w:rsidRPr="0095140D" w:rsidRDefault="0095140D" w:rsidP="0095140D">
      <w:pPr>
        <w:rPr>
          <w:b/>
          <w:bCs/>
        </w:rPr>
      </w:pPr>
      <w:r w:rsidRPr="0095140D">
        <w:rPr>
          <w:b/>
          <w:bCs/>
        </w:rPr>
        <w:t>Budget</w:t>
      </w:r>
    </w:p>
    <w:p w14:paraId="20F47F33" w14:textId="135111A3" w:rsidR="0095140D" w:rsidRPr="0095140D" w:rsidRDefault="0095140D" w:rsidP="0095140D">
      <w:r w:rsidRPr="0095140D">
        <w:t>Total Program Budget:</w:t>
      </w:r>
      <w:r w:rsidR="00111806" w:rsidRPr="0095140D">
        <w:t xml:space="preserve"> </w:t>
      </w:r>
    </w:p>
    <w:p w14:paraId="5EC096BA" w14:textId="09620872" w:rsidR="0095140D" w:rsidRPr="0095140D" w:rsidRDefault="0095140D" w:rsidP="0095140D">
      <w:r w:rsidRPr="0095140D">
        <w:t>Total Unfunded:</w:t>
      </w:r>
      <w:r w:rsidR="00111806" w:rsidRPr="0095140D">
        <w:t xml:space="preserve"> </w:t>
      </w:r>
    </w:p>
    <w:p w14:paraId="1D633730" w14:textId="77777777" w:rsidR="0095140D" w:rsidRPr="0095140D" w:rsidRDefault="0095140D" w:rsidP="0095140D">
      <w:pPr>
        <w:rPr>
          <w:b/>
          <w:bCs/>
        </w:rPr>
      </w:pPr>
      <w:r w:rsidRPr="0095140D">
        <w:rPr>
          <w:b/>
          <w:bCs/>
        </w:rPr>
        <w:br w:type="column"/>
      </w:r>
      <w:r w:rsidRPr="0095140D">
        <w:rPr>
          <w:b/>
          <w:bCs/>
        </w:rPr>
        <w:t>Outside Funding Sources</w:t>
      </w:r>
    </w:p>
    <w:p w14:paraId="0248E935" w14:textId="77777777" w:rsidR="0095140D" w:rsidRPr="0095140D" w:rsidRDefault="0095140D" w:rsidP="0095140D">
      <w:r w:rsidRPr="0095140D">
        <w:t>Do you have written agreements with outside funding sources?</w:t>
      </w:r>
    </w:p>
    <w:p w14:paraId="422755A5" w14:textId="77777777" w:rsidR="0095140D" w:rsidRPr="0095140D" w:rsidRDefault="0095140D" w:rsidP="0095140D">
      <w:r w:rsidRPr="0095140D">
        <w:t>Yes</w:t>
      </w:r>
      <w:r w:rsidRPr="0095140D">
        <w:fldChar w:fldCharType="begin">
          <w:ffData>
            <w:name w:val="Check1"/>
            <w:enabled/>
            <w:calcOnExit w:val="0"/>
            <w:checkBox>
              <w:sizeAuto/>
              <w:default w:val="0"/>
            </w:checkBox>
          </w:ffData>
        </w:fldChar>
      </w:r>
      <w:r w:rsidRPr="0095140D">
        <w:instrText xml:space="preserve"> FORMCHECKBOX </w:instrText>
      </w:r>
      <w:r w:rsidR="003A227B">
        <w:fldChar w:fldCharType="separate"/>
      </w:r>
      <w:r w:rsidRPr="0095140D">
        <w:fldChar w:fldCharType="end"/>
      </w:r>
      <w:r w:rsidRPr="0095140D">
        <w:tab/>
        <w:t>No</w:t>
      </w:r>
      <w:r w:rsidRPr="0095140D">
        <w:fldChar w:fldCharType="begin">
          <w:ffData>
            <w:name w:val="Check2"/>
            <w:enabled/>
            <w:calcOnExit w:val="0"/>
            <w:checkBox>
              <w:sizeAuto/>
              <w:default w:val="0"/>
            </w:checkBox>
          </w:ffData>
        </w:fldChar>
      </w:r>
      <w:r w:rsidRPr="0095140D">
        <w:instrText xml:space="preserve"> FORMCHECKBOX </w:instrText>
      </w:r>
      <w:r w:rsidR="003A227B">
        <w:fldChar w:fldCharType="separate"/>
      </w:r>
      <w:r w:rsidRPr="0095140D">
        <w:fldChar w:fldCharType="end"/>
      </w:r>
    </w:p>
    <w:p w14:paraId="7A0D680B" w14:textId="53FE8386" w:rsidR="0095140D" w:rsidRPr="0095140D" w:rsidRDefault="0095140D" w:rsidP="0095140D">
      <w:pPr>
        <w:sectPr w:rsidR="0095140D" w:rsidRPr="0095140D" w:rsidSect="00A640AF">
          <w:type w:val="continuous"/>
          <w:pgSz w:w="12240" w:h="15840"/>
          <w:pgMar w:top="1440" w:right="1440" w:bottom="1440" w:left="1440" w:header="720" w:footer="720" w:gutter="0"/>
          <w:cols w:num="2" w:space="720"/>
          <w:docGrid w:linePitch="360"/>
        </w:sectPr>
      </w:pPr>
      <w:r w:rsidRPr="0095140D">
        <w:t>Total Funding from Outside Sources:</w:t>
      </w:r>
      <w:r w:rsidR="00111806" w:rsidRPr="0095140D">
        <w:t xml:space="preserve"> </w:t>
      </w:r>
    </w:p>
    <w:p w14:paraId="6F5D5B50" w14:textId="77777777" w:rsidR="0095140D" w:rsidRPr="0095140D" w:rsidRDefault="0095140D" w:rsidP="0095140D"/>
    <w:p w14:paraId="6B850CDD" w14:textId="77777777" w:rsidR="0095140D" w:rsidRPr="0095140D" w:rsidRDefault="0095140D" w:rsidP="00131D82">
      <w:pPr>
        <w:pBdr>
          <w:top w:val="single" w:sz="12" w:space="1" w:color="auto"/>
        </w:pBdr>
        <w:rPr>
          <w:b/>
          <w:bCs/>
        </w:rPr>
      </w:pPr>
      <w:r w:rsidRPr="0095140D">
        <w:rPr>
          <w:b/>
          <w:bCs/>
        </w:rPr>
        <w:t>Funding Gap</w:t>
      </w:r>
    </w:p>
    <w:p w14:paraId="6A4B5D6A" w14:textId="00566E9E" w:rsidR="0095140D" w:rsidRPr="0095140D" w:rsidRDefault="0095140D" w:rsidP="0095140D">
      <w:r w:rsidRPr="0095140D">
        <w:t>If part of the budget is unfunded, please explain how your school will fill the funding gap.</w:t>
      </w:r>
      <w:r w:rsidR="00B75DC3">
        <w:t xml:space="preserve"> [Maximum word count </w:t>
      </w:r>
      <w:r w:rsidR="00D47CB2">
        <w:t>200</w:t>
      </w:r>
      <w:r w:rsidR="00B75DC3">
        <w:t>]</w:t>
      </w:r>
    </w:p>
    <w:p w14:paraId="684B9155" w14:textId="29D9A90F" w:rsidR="0095140D" w:rsidRPr="0095140D" w:rsidRDefault="0095140D" w:rsidP="0095140D"/>
    <w:p w14:paraId="36136450" w14:textId="77777777" w:rsidR="0095140D" w:rsidRPr="0095140D" w:rsidRDefault="0095140D" w:rsidP="0095140D"/>
    <w:p w14:paraId="20FC2343" w14:textId="77777777" w:rsidR="0095140D" w:rsidRPr="0095140D" w:rsidRDefault="0095140D" w:rsidP="00131D82">
      <w:pPr>
        <w:pBdr>
          <w:top w:val="single" w:sz="12" w:space="1" w:color="auto"/>
        </w:pBdr>
        <w:rPr>
          <w:b/>
          <w:bCs/>
        </w:rPr>
      </w:pPr>
      <w:r w:rsidRPr="0095140D">
        <w:rPr>
          <w:b/>
          <w:bCs/>
        </w:rPr>
        <w:t>Financial Sustainability</w:t>
      </w:r>
    </w:p>
    <w:p w14:paraId="03E17EC9" w14:textId="0B5610D6" w:rsidR="0095140D" w:rsidRPr="0095140D" w:rsidRDefault="0095140D" w:rsidP="0095140D">
      <w:r w:rsidRPr="0095140D">
        <w:t>What financial planning have you done to ensure the program can remain in operation from year to year?</w:t>
      </w:r>
      <w:r w:rsidR="00B75DC3">
        <w:t xml:space="preserve"> [Maximum word count </w:t>
      </w:r>
      <w:r w:rsidR="00D47CB2">
        <w:t>200</w:t>
      </w:r>
      <w:r w:rsidR="00B75DC3">
        <w:t>]</w:t>
      </w:r>
    </w:p>
    <w:p w14:paraId="7CC99665" w14:textId="15181EF6" w:rsidR="0095140D" w:rsidRPr="0095140D" w:rsidRDefault="0095140D" w:rsidP="0095140D"/>
    <w:p w14:paraId="5C9B956E" w14:textId="77777777" w:rsidR="0095140D" w:rsidRPr="0095140D" w:rsidRDefault="0095140D" w:rsidP="0095140D">
      <w:pPr>
        <w:numPr>
          <w:ilvl w:val="0"/>
          <w:numId w:val="24"/>
        </w:numPr>
        <w:rPr>
          <w:b/>
          <w:bCs/>
        </w:rPr>
      </w:pPr>
      <w:r w:rsidRPr="0095140D">
        <w:rPr>
          <w:b/>
          <w:bCs/>
        </w:rPr>
        <w:br w:type="page"/>
      </w:r>
    </w:p>
    <w:p w14:paraId="57C076CD" w14:textId="77777777" w:rsidR="00A640AF" w:rsidRPr="0095140D" w:rsidRDefault="00A640AF" w:rsidP="0095140D">
      <w:pPr>
        <w:rPr>
          <w:b/>
          <w:bCs/>
        </w:rPr>
      </w:pPr>
    </w:p>
    <w:p w14:paraId="0D9A6826" w14:textId="77777777" w:rsidR="0095140D" w:rsidRPr="0095140D" w:rsidRDefault="0095140D" w:rsidP="00131D82">
      <w:pPr>
        <w:rPr>
          <w:b/>
          <w:bCs/>
        </w:rPr>
      </w:pPr>
      <w:r w:rsidRPr="0095140D">
        <w:rPr>
          <w:b/>
          <w:bCs/>
        </w:rPr>
        <w:t>Program Expenses</w:t>
      </w:r>
    </w:p>
    <w:p w14:paraId="779A2CD4" w14:textId="77777777" w:rsidR="0095140D" w:rsidRPr="0095140D" w:rsidRDefault="0095140D" w:rsidP="00131D82">
      <w:r w:rsidRPr="0095140D">
        <w:t>List all expenses you would like your Sustainable School Award to cover and attach proof of estimates/quotes or list costs incurred and attach invoices.</w:t>
      </w:r>
    </w:p>
    <w:tbl>
      <w:tblPr>
        <w:tblStyle w:val="TableGrid"/>
        <w:tblW w:w="5000" w:type="pct"/>
        <w:tblLook w:val="04A0" w:firstRow="1" w:lastRow="0" w:firstColumn="1" w:lastColumn="0" w:noHBand="0" w:noVBand="1"/>
        <w:tblDescription w:val="List fill in for program expenses."/>
      </w:tblPr>
      <w:tblGrid>
        <w:gridCol w:w="5935"/>
        <w:gridCol w:w="3415"/>
      </w:tblGrid>
      <w:tr w:rsidR="0095140D" w:rsidRPr="0095140D" w14:paraId="3E1E7CDD" w14:textId="77777777" w:rsidTr="00A640AF">
        <w:trPr>
          <w:cantSplit/>
          <w:tblHeader/>
        </w:trPr>
        <w:tc>
          <w:tcPr>
            <w:tcW w:w="3174" w:type="pct"/>
            <w:shd w:val="clear" w:color="auto" w:fill="BDD6EE" w:themeFill="accent1" w:themeFillTint="66"/>
          </w:tcPr>
          <w:p w14:paraId="70B6B59A" w14:textId="77777777" w:rsidR="0095140D" w:rsidRPr="0095140D" w:rsidRDefault="0095140D" w:rsidP="0095140D">
            <w:pPr>
              <w:spacing w:after="240"/>
              <w:rPr>
                <w:b/>
                <w:bCs/>
              </w:rPr>
            </w:pPr>
            <w:r w:rsidRPr="0095140D">
              <w:rPr>
                <w:b/>
                <w:bCs/>
              </w:rPr>
              <w:t>Item</w:t>
            </w:r>
          </w:p>
        </w:tc>
        <w:tc>
          <w:tcPr>
            <w:tcW w:w="1826" w:type="pct"/>
            <w:shd w:val="clear" w:color="auto" w:fill="BDD6EE" w:themeFill="accent1" w:themeFillTint="66"/>
          </w:tcPr>
          <w:p w14:paraId="2C61C710" w14:textId="77777777" w:rsidR="0095140D" w:rsidRPr="0095140D" w:rsidRDefault="0095140D" w:rsidP="0095140D">
            <w:pPr>
              <w:spacing w:after="240"/>
              <w:rPr>
                <w:b/>
                <w:bCs/>
              </w:rPr>
            </w:pPr>
            <w:r w:rsidRPr="0095140D">
              <w:rPr>
                <w:b/>
                <w:bCs/>
              </w:rPr>
              <w:t>Cost</w:t>
            </w:r>
          </w:p>
        </w:tc>
      </w:tr>
      <w:tr w:rsidR="0095140D" w:rsidRPr="0095140D" w14:paraId="25E3C38E" w14:textId="77777777" w:rsidTr="00A640AF">
        <w:trPr>
          <w:cantSplit/>
          <w:tblHeader/>
        </w:trPr>
        <w:tc>
          <w:tcPr>
            <w:tcW w:w="3174" w:type="pct"/>
          </w:tcPr>
          <w:p w14:paraId="32A91223" w14:textId="5E4C2998" w:rsidR="0095140D" w:rsidRPr="0095140D" w:rsidRDefault="0095140D" w:rsidP="0095140D">
            <w:pPr>
              <w:spacing w:after="240"/>
            </w:pPr>
          </w:p>
        </w:tc>
        <w:tc>
          <w:tcPr>
            <w:tcW w:w="1826" w:type="pct"/>
          </w:tcPr>
          <w:p w14:paraId="1B29991E" w14:textId="350450CF" w:rsidR="0095140D" w:rsidRPr="0095140D" w:rsidRDefault="0095140D" w:rsidP="0095140D">
            <w:pPr>
              <w:spacing w:after="240"/>
            </w:pPr>
          </w:p>
        </w:tc>
      </w:tr>
      <w:tr w:rsidR="0095140D" w:rsidRPr="0095140D" w14:paraId="334F2623" w14:textId="77777777" w:rsidTr="00A640AF">
        <w:trPr>
          <w:cantSplit/>
          <w:tblHeader/>
        </w:trPr>
        <w:tc>
          <w:tcPr>
            <w:tcW w:w="3174" w:type="pct"/>
          </w:tcPr>
          <w:p w14:paraId="2DD1E625" w14:textId="6B326628" w:rsidR="0095140D" w:rsidRPr="0095140D" w:rsidRDefault="0095140D" w:rsidP="0095140D">
            <w:pPr>
              <w:spacing w:after="240"/>
            </w:pPr>
          </w:p>
        </w:tc>
        <w:tc>
          <w:tcPr>
            <w:tcW w:w="1826" w:type="pct"/>
          </w:tcPr>
          <w:p w14:paraId="6876DED3" w14:textId="03E7574D" w:rsidR="0095140D" w:rsidRPr="0095140D" w:rsidRDefault="0095140D" w:rsidP="0095140D">
            <w:pPr>
              <w:spacing w:after="240"/>
            </w:pPr>
          </w:p>
        </w:tc>
      </w:tr>
      <w:tr w:rsidR="0095140D" w:rsidRPr="0095140D" w14:paraId="00CD38D3" w14:textId="77777777" w:rsidTr="00A640AF">
        <w:trPr>
          <w:cantSplit/>
          <w:tblHeader/>
        </w:trPr>
        <w:tc>
          <w:tcPr>
            <w:tcW w:w="3174" w:type="pct"/>
          </w:tcPr>
          <w:p w14:paraId="7E76CC40" w14:textId="1BA0E672" w:rsidR="0095140D" w:rsidRPr="0095140D" w:rsidRDefault="0095140D" w:rsidP="0095140D">
            <w:pPr>
              <w:spacing w:after="240"/>
            </w:pPr>
          </w:p>
        </w:tc>
        <w:tc>
          <w:tcPr>
            <w:tcW w:w="1826" w:type="pct"/>
          </w:tcPr>
          <w:p w14:paraId="2E86B4A7" w14:textId="4DDC0223" w:rsidR="0095140D" w:rsidRPr="0095140D" w:rsidRDefault="0095140D" w:rsidP="0095140D">
            <w:pPr>
              <w:spacing w:after="240"/>
            </w:pPr>
          </w:p>
        </w:tc>
      </w:tr>
      <w:tr w:rsidR="0095140D" w:rsidRPr="0095140D" w14:paraId="445A4DF9" w14:textId="77777777" w:rsidTr="00A640AF">
        <w:trPr>
          <w:cantSplit/>
          <w:tblHeader/>
        </w:trPr>
        <w:tc>
          <w:tcPr>
            <w:tcW w:w="3174" w:type="pct"/>
          </w:tcPr>
          <w:p w14:paraId="5C099512" w14:textId="3C181E14" w:rsidR="0095140D" w:rsidRPr="0095140D" w:rsidRDefault="0095140D" w:rsidP="0095140D">
            <w:pPr>
              <w:spacing w:after="240"/>
            </w:pPr>
          </w:p>
        </w:tc>
        <w:tc>
          <w:tcPr>
            <w:tcW w:w="1826" w:type="pct"/>
          </w:tcPr>
          <w:p w14:paraId="76A8CA00" w14:textId="22F66E54" w:rsidR="0095140D" w:rsidRPr="0095140D" w:rsidRDefault="0095140D" w:rsidP="0095140D">
            <w:pPr>
              <w:spacing w:after="240"/>
            </w:pPr>
          </w:p>
        </w:tc>
      </w:tr>
      <w:tr w:rsidR="0095140D" w:rsidRPr="0095140D" w14:paraId="1D4F99C3" w14:textId="77777777" w:rsidTr="00A640AF">
        <w:trPr>
          <w:cantSplit/>
          <w:tblHeader/>
        </w:trPr>
        <w:tc>
          <w:tcPr>
            <w:tcW w:w="3174" w:type="pct"/>
          </w:tcPr>
          <w:p w14:paraId="576E198E" w14:textId="791D9F3A" w:rsidR="0095140D" w:rsidRPr="0095140D" w:rsidRDefault="0095140D" w:rsidP="0095140D">
            <w:pPr>
              <w:spacing w:after="240"/>
            </w:pPr>
          </w:p>
        </w:tc>
        <w:tc>
          <w:tcPr>
            <w:tcW w:w="1826" w:type="pct"/>
          </w:tcPr>
          <w:p w14:paraId="35D73D18" w14:textId="6A0601DF" w:rsidR="0095140D" w:rsidRPr="0095140D" w:rsidRDefault="0095140D" w:rsidP="0095140D">
            <w:pPr>
              <w:spacing w:after="240"/>
            </w:pPr>
          </w:p>
        </w:tc>
      </w:tr>
      <w:tr w:rsidR="0095140D" w:rsidRPr="0095140D" w14:paraId="35F87887" w14:textId="77777777" w:rsidTr="00A640AF">
        <w:trPr>
          <w:cantSplit/>
          <w:tblHeader/>
        </w:trPr>
        <w:tc>
          <w:tcPr>
            <w:tcW w:w="3174" w:type="pct"/>
            <w:tcBorders>
              <w:bottom w:val="triple" w:sz="4" w:space="0" w:color="auto"/>
            </w:tcBorders>
          </w:tcPr>
          <w:p w14:paraId="11CA91BA" w14:textId="6574E081" w:rsidR="0095140D" w:rsidRPr="0095140D" w:rsidRDefault="0095140D" w:rsidP="0095140D">
            <w:pPr>
              <w:spacing w:after="240"/>
            </w:pPr>
          </w:p>
        </w:tc>
        <w:tc>
          <w:tcPr>
            <w:tcW w:w="1826" w:type="pct"/>
            <w:tcBorders>
              <w:bottom w:val="triple" w:sz="4" w:space="0" w:color="auto"/>
            </w:tcBorders>
          </w:tcPr>
          <w:p w14:paraId="234555C7" w14:textId="12E04056" w:rsidR="0095140D" w:rsidRPr="0095140D" w:rsidRDefault="0095140D" w:rsidP="0095140D">
            <w:pPr>
              <w:spacing w:after="240"/>
            </w:pPr>
          </w:p>
        </w:tc>
      </w:tr>
      <w:tr w:rsidR="0095140D" w:rsidRPr="0095140D" w14:paraId="72566580" w14:textId="77777777" w:rsidTr="00A640AF">
        <w:trPr>
          <w:cantSplit/>
          <w:tblHeader/>
        </w:trPr>
        <w:tc>
          <w:tcPr>
            <w:tcW w:w="3174" w:type="pct"/>
            <w:tcBorders>
              <w:top w:val="triple" w:sz="4" w:space="0" w:color="auto"/>
              <w:left w:val="triple" w:sz="4" w:space="0" w:color="auto"/>
              <w:bottom w:val="triple" w:sz="4" w:space="0" w:color="auto"/>
              <w:right w:val="triple" w:sz="4" w:space="0" w:color="auto"/>
            </w:tcBorders>
          </w:tcPr>
          <w:p w14:paraId="1834A697" w14:textId="77777777" w:rsidR="0095140D" w:rsidRPr="0095140D" w:rsidRDefault="0095140D" w:rsidP="0095140D">
            <w:pPr>
              <w:spacing w:after="240"/>
            </w:pPr>
            <w:r w:rsidRPr="0095140D">
              <w:t>Total</w:t>
            </w:r>
          </w:p>
        </w:tc>
        <w:tc>
          <w:tcPr>
            <w:tcW w:w="1826" w:type="pct"/>
            <w:tcBorders>
              <w:top w:val="triple" w:sz="4" w:space="0" w:color="auto"/>
              <w:left w:val="triple" w:sz="4" w:space="0" w:color="auto"/>
              <w:bottom w:val="triple" w:sz="4" w:space="0" w:color="auto"/>
              <w:right w:val="triple" w:sz="4" w:space="0" w:color="auto"/>
            </w:tcBorders>
          </w:tcPr>
          <w:p w14:paraId="36E7B6A3" w14:textId="04A040AF" w:rsidR="0095140D" w:rsidRPr="0095140D" w:rsidRDefault="0095140D" w:rsidP="0095140D">
            <w:pPr>
              <w:spacing w:after="240"/>
            </w:pPr>
          </w:p>
        </w:tc>
      </w:tr>
    </w:tbl>
    <w:p w14:paraId="7780DAFB" w14:textId="77777777" w:rsidR="0095140D" w:rsidRPr="0095140D" w:rsidRDefault="0095140D" w:rsidP="0095140D">
      <w:pPr>
        <w:rPr>
          <w:i/>
          <w:iCs/>
        </w:rPr>
      </w:pPr>
      <w:r w:rsidRPr="0095140D">
        <w:rPr>
          <w:i/>
          <w:iCs/>
        </w:rPr>
        <w:t>Add more rows if needed.</w:t>
      </w:r>
    </w:p>
    <w:p w14:paraId="255DB636" w14:textId="1B544346" w:rsidR="0095140D" w:rsidRDefault="0095140D" w:rsidP="0095140D"/>
    <w:p w14:paraId="2C5FE39B" w14:textId="77777777" w:rsidR="00274067" w:rsidRDefault="00274067">
      <w:pPr>
        <w:ind w:left="720"/>
        <w:rPr>
          <w:highlight w:val="yellow"/>
        </w:rPr>
      </w:pPr>
      <w:r>
        <w:rPr>
          <w:highlight w:val="yellow"/>
        </w:rPr>
        <w:br w:type="page"/>
      </w:r>
    </w:p>
    <w:p w14:paraId="1724062B" w14:textId="0F78E7C3" w:rsidR="00A640AF" w:rsidRPr="0095140D" w:rsidRDefault="004E1D4E" w:rsidP="00131D82">
      <w:pPr>
        <w:jc w:val="center"/>
        <w:rPr>
          <w:b/>
        </w:rPr>
      </w:pPr>
      <w:r>
        <w:rPr>
          <w:b/>
        </w:rPr>
        <w:lastRenderedPageBreak/>
        <w:t>Waste Not Washington</w:t>
      </w:r>
      <w:r w:rsidR="00A640AF" w:rsidRPr="0095140D">
        <w:rPr>
          <w:b/>
        </w:rPr>
        <w:t xml:space="preserve"> Sustainable School Award</w:t>
      </w:r>
    </w:p>
    <w:p w14:paraId="5C0D5D36" w14:textId="177D4EDD" w:rsidR="00A640AF" w:rsidRPr="00131D82" w:rsidRDefault="00A640AF" w:rsidP="00131D82">
      <w:pPr>
        <w:pStyle w:val="Heading3"/>
        <w:jc w:val="center"/>
        <w:rPr>
          <w:sz w:val="24"/>
        </w:rPr>
      </w:pPr>
      <w:bookmarkStart w:id="32" w:name="_Toc110233701"/>
      <w:r w:rsidRPr="00131D82">
        <w:rPr>
          <w:sz w:val="24"/>
        </w:rPr>
        <w:t>Creative Curriculum Application</w:t>
      </w:r>
      <w:bookmarkEnd w:id="32"/>
    </w:p>
    <w:p w14:paraId="07BDC64C" w14:textId="77777777" w:rsidR="0095140D" w:rsidRPr="0095140D" w:rsidRDefault="0095140D" w:rsidP="00131D82">
      <w:pPr>
        <w:pBdr>
          <w:bottom w:val="single" w:sz="12" w:space="1" w:color="auto"/>
        </w:pBdr>
        <w:rPr>
          <w:b/>
        </w:rPr>
      </w:pPr>
      <w:r w:rsidRPr="0095140D">
        <w:rPr>
          <w:b/>
        </w:rPr>
        <w:t>Organization Information – Creative Curriculum Application</w:t>
      </w:r>
    </w:p>
    <w:p w14:paraId="166D17BF" w14:textId="77777777" w:rsidR="0095140D" w:rsidRPr="0095140D" w:rsidRDefault="0095140D" w:rsidP="0095140D">
      <w:r w:rsidRPr="0095140D">
        <w:t>Complete all items in this section.</w:t>
      </w:r>
    </w:p>
    <w:p w14:paraId="7234AE76" w14:textId="31534B47" w:rsidR="0095140D" w:rsidRPr="0095140D" w:rsidRDefault="0095140D" w:rsidP="0095140D">
      <w:r w:rsidRPr="0095140D">
        <w:t xml:space="preserve">Program or Curriculum Title: </w:t>
      </w:r>
    </w:p>
    <w:p w14:paraId="6A15C7EC" w14:textId="72B61A06" w:rsidR="0095140D" w:rsidRPr="0095140D" w:rsidRDefault="0095140D" w:rsidP="0095140D">
      <w:r w:rsidRPr="0095140D">
        <w:t xml:space="preserve">Give a two-sentence description of your program or curriculum: </w:t>
      </w:r>
    </w:p>
    <w:p w14:paraId="60A387AB" w14:textId="77777777" w:rsidR="0095140D" w:rsidRPr="0095140D" w:rsidRDefault="0095140D" w:rsidP="00131D82">
      <w:pPr>
        <w:pBdr>
          <w:bottom w:val="single" w:sz="12" w:space="1" w:color="auto"/>
        </w:pBdr>
        <w:rPr>
          <w:b/>
          <w:bCs/>
        </w:rPr>
      </w:pPr>
      <w:r w:rsidRPr="0095140D">
        <w:rPr>
          <w:b/>
          <w:bCs/>
        </w:rPr>
        <w:t>Contact Information</w:t>
      </w:r>
    </w:p>
    <w:p w14:paraId="3E8183CA" w14:textId="77777777" w:rsidR="00131D82" w:rsidRDefault="00131D82" w:rsidP="0095140D">
      <w:pPr>
        <w:sectPr w:rsidR="00131D82" w:rsidSect="00A640AF">
          <w:headerReference w:type="default" r:id="rId45"/>
          <w:pgSz w:w="12240" w:h="15840"/>
          <w:pgMar w:top="1440" w:right="1440" w:bottom="1440" w:left="1440" w:header="720" w:footer="720" w:gutter="0"/>
          <w:cols w:space="720"/>
          <w:docGrid w:linePitch="360"/>
        </w:sectPr>
      </w:pPr>
    </w:p>
    <w:p w14:paraId="02FDB9DC" w14:textId="2F5F6377" w:rsidR="0095140D" w:rsidRPr="0095140D" w:rsidRDefault="0095140D" w:rsidP="0095140D">
      <w:r w:rsidRPr="0095140D">
        <w:t>School/Organization Name:</w:t>
      </w:r>
      <w:r w:rsidR="00111806" w:rsidRPr="0095140D">
        <w:t xml:space="preserve"> </w:t>
      </w:r>
    </w:p>
    <w:p w14:paraId="5ACFEE55" w14:textId="270FC02D" w:rsidR="0095140D" w:rsidRPr="0095140D" w:rsidRDefault="0095140D" w:rsidP="0095140D">
      <w:r w:rsidRPr="0095140D">
        <w:t>School District Curriculum Intended for:</w:t>
      </w:r>
      <w:r w:rsidR="00111806" w:rsidRPr="0095140D">
        <w:t xml:space="preserve"> </w:t>
      </w:r>
    </w:p>
    <w:p w14:paraId="75F722AC" w14:textId="367BDF67" w:rsidR="0095140D" w:rsidRPr="0095140D" w:rsidRDefault="0095140D" w:rsidP="0095140D">
      <w:r w:rsidRPr="0095140D">
        <w:t>Legislative District:</w:t>
      </w:r>
      <w:r w:rsidR="00111806" w:rsidRPr="0095140D">
        <w:t xml:space="preserve"> </w:t>
      </w:r>
    </w:p>
    <w:p w14:paraId="24FA11A1" w14:textId="3CC9413C" w:rsidR="0095140D" w:rsidRPr="0095140D" w:rsidRDefault="0095140D" w:rsidP="0095140D">
      <w:r w:rsidRPr="0095140D">
        <w:t>Mailing Address:</w:t>
      </w:r>
      <w:r w:rsidR="00111806" w:rsidRPr="0095140D">
        <w:t xml:space="preserve"> </w:t>
      </w:r>
    </w:p>
    <w:p w14:paraId="28830BC1" w14:textId="0F05CB38" w:rsidR="0095140D" w:rsidRPr="0095140D" w:rsidRDefault="0095140D" w:rsidP="0095140D">
      <w:r w:rsidRPr="0095140D">
        <w:t>County:</w:t>
      </w:r>
      <w:r w:rsidR="00111806" w:rsidRPr="0095140D">
        <w:t xml:space="preserve"> </w:t>
      </w:r>
    </w:p>
    <w:p w14:paraId="4666C2C8" w14:textId="77461229" w:rsidR="0095140D" w:rsidRPr="0095140D" w:rsidRDefault="0095140D" w:rsidP="0095140D">
      <w:r w:rsidRPr="0095140D">
        <w:t xml:space="preserve"> Contact Person:</w:t>
      </w:r>
      <w:r w:rsidR="00111806" w:rsidRPr="0095140D">
        <w:t xml:space="preserve"> </w:t>
      </w:r>
    </w:p>
    <w:p w14:paraId="6F4B3A0F" w14:textId="4DE4052D" w:rsidR="0095140D" w:rsidRPr="0095140D" w:rsidRDefault="0095140D" w:rsidP="0095140D">
      <w:r w:rsidRPr="0095140D">
        <w:t>Official Title:</w:t>
      </w:r>
      <w:r w:rsidR="00111806" w:rsidRPr="0095140D">
        <w:t xml:space="preserve"> </w:t>
      </w:r>
    </w:p>
    <w:p w14:paraId="33FF55A0" w14:textId="6D89925A" w:rsidR="0095140D" w:rsidRPr="0095140D" w:rsidRDefault="0095140D" w:rsidP="0095140D">
      <w:r w:rsidRPr="0095140D">
        <w:t>Contact Phone:</w:t>
      </w:r>
      <w:r w:rsidR="00111806" w:rsidRPr="0095140D">
        <w:t xml:space="preserve"> </w:t>
      </w:r>
    </w:p>
    <w:p w14:paraId="65849E7C" w14:textId="49A7524C" w:rsidR="0095140D" w:rsidRPr="0095140D" w:rsidRDefault="0095140D" w:rsidP="0095140D">
      <w:r w:rsidRPr="0095140D">
        <w:t>E-mail Address:</w:t>
      </w:r>
      <w:r w:rsidR="00111806" w:rsidRPr="0095140D">
        <w:t xml:space="preserve"> </w:t>
      </w:r>
    </w:p>
    <w:p w14:paraId="2BC0E034" w14:textId="46327ED4" w:rsidR="0095140D" w:rsidRPr="0095140D" w:rsidRDefault="0095140D" w:rsidP="0095140D">
      <w:r w:rsidRPr="0095140D">
        <w:t>School Website:</w:t>
      </w:r>
      <w:r w:rsidR="00111806" w:rsidRPr="0095140D">
        <w:t xml:space="preserve"> </w:t>
      </w:r>
    </w:p>
    <w:p w14:paraId="507566B8" w14:textId="77777777" w:rsidR="00131D82" w:rsidRDefault="00131D82" w:rsidP="0095140D">
      <w:pPr>
        <w:rPr>
          <w:b/>
          <w:bCs/>
        </w:rPr>
        <w:sectPr w:rsidR="00131D82" w:rsidSect="00131D82">
          <w:type w:val="continuous"/>
          <w:pgSz w:w="12240" w:h="15840"/>
          <w:pgMar w:top="1440" w:right="1440" w:bottom="1440" w:left="1440" w:header="720" w:footer="720" w:gutter="0"/>
          <w:cols w:num="2" w:space="720"/>
          <w:docGrid w:linePitch="360"/>
        </w:sectPr>
      </w:pPr>
    </w:p>
    <w:p w14:paraId="5D4CBF98" w14:textId="09A9C19D" w:rsidR="0095140D" w:rsidRPr="0095140D" w:rsidRDefault="0095140D" w:rsidP="00131D82">
      <w:pPr>
        <w:pBdr>
          <w:bottom w:val="single" w:sz="12" w:space="1" w:color="auto"/>
        </w:pBdr>
        <w:rPr>
          <w:b/>
          <w:bCs/>
        </w:rPr>
      </w:pPr>
      <w:r w:rsidRPr="0095140D">
        <w:rPr>
          <w:b/>
          <w:bCs/>
        </w:rPr>
        <w:t>Demographics</w:t>
      </w:r>
    </w:p>
    <w:p w14:paraId="645F0AA6" w14:textId="130E92D1" w:rsidR="0095140D" w:rsidRPr="0095140D" w:rsidRDefault="0095140D" w:rsidP="0095140D">
      <w:r w:rsidRPr="0095140D">
        <w:t>Number of students:</w:t>
      </w:r>
      <w:r w:rsidR="00111806" w:rsidRPr="0095140D">
        <w:t xml:space="preserve"> </w:t>
      </w:r>
    </w:p>
    <w:p w14:paraId="2D2879BE" w14:textId="542C26BA" w:rsidR="0095140D" w:rsidRPr="0095140D" w:rsidRDefault="0095140D" w:rsidP="0095140D">
      <w:r w:rsidRPr="0095140D">
        <w:t>Number of staff and faculty:</w:t>
      </w:r>
      <w:r w:rsidR="00111806" w:rsidRPr="0095140D">
        <w:t xml:space="preserve"> </w:t>
      </w:r>
    </w:p>
    <w:p w14:paraId="04D33609" w14:textId="08E57C4C" w:rsidR="0095140D" w:rsidRPr="0095140D" w:rsidRDefault="001249CA" w:rsidP="0095140D">
      <w:r>
        <w:t>Percentage</w:t>
      </w:r>
      <w:r w:rsidRPr="0095140D">
        <w:t xml:space="preserve"> </w:t>
      </w:r>
      <w:r w:rsidR="0095140D" w:rsidRPr="0095140D">
        <w:t>of students with free or reduced</w:t>
      </w:r>
      <w:r w:rsidR="00FA3AE9">
        <w:t>-priced</w:t>
      </w:r>
      <w:r w:rsidR="0095140D" w:rsidRPr="0095140D">
        <w:t xml:space="preserve"> lunch:</w:t>
      </w:r>
      <w:r w:rsidR="00111806" w:rsidRPr="0095140D">
        <w:t xml:space="preserve"> </w:t>
      </w:r>
      <w:r w:rsidR="0095140D" w:rsidRPr="0095140D">
        <w:cr/>
      </w:r>
      <w:r>
        <w:br/>
      </w:r>
      <w:r w:rsidR="0095140D" w:rsidRPr="0095140D">
        <w:t xml:space="preserve">School District Size: </w:t>
      </w:r>
    </w:p>
    <w:p w14:paraId="35CC99BD" w14:textId="215ACEE3" w:rsidR="0095140D" w:rsidRPr="0095140D" w:rsidRDefault="0095140D" w:rsidP="0095140D">
      <w:r w:rsidRPr="0095140D">
        <w:t>Grade level:</w:t>
      </w:r>
      <w:r w:rsidR="00111806" w:rsidRPr="0095140D">
        <w:t xml:space="preserve"> </w:t>
      </w:r>
    </w:p>
    <w:p w14:paraId="0532B06B" w14:textId="66DE32AB" w:rsidR="0095140D" w:rsidRPr="0095140D" w:rsidRDefault="003A227B" w:rsidP="0095140D">
      <w:hyperlink r:id="rId46" w:history="1">
        <w:r w:rsidR="0095140D" w:rsidRPr="0095140D">
          <w:rPr>
            <w:rStyle w:val="Hyperlink"/>
          </w:rPr>
          <w:t>WTN Environmental Health Disparity Index Ranking</w:t>
        </w:r>
      </w:hyperlink>
      <w:r w:rsidR="0095140D" w:rsidRPr="0095140D">
        <w:rPr>
          <w:vertAlign w:val="superscript"/>
        </w:rPr>
        <w:footnoteReference w:id="8"/>
      </w:r>
      <w:r w:rsidR="0095140D" w:rsidRPr="0095140D">
        <w:t xml:space="preserve">: </w:t>
      </w:r>
    </w:p>
    <w:p w14:paraId="04A6BAA9" w14:textId="77777777" w:rsidR="0095140D" w:rsidRPr="0095140D" w:rsidRDefault="0095140D" w:rsidP="0095140D">
      <w:pPr>
        <w:rPr>
          <w:b/>
        </w:rPr>
      </w:pPr>
      <w:r w:rsidRPr="0095140D">
        <w:rPr>
          <w:b/>
        </w:rPr>
        <w:br w:type="page"/>
      </w:r>
    </w:p>
    <w:p w14:paraId="10E9D03D" w14:textId="77777777" w:rsidR="009E247B" w:rsidRDefault="009E247B" w:rsidP="009E247B">
      <w:pPr>
        <w:pStyle w:val="NoSpacing"/>
        <w:spacing w:before="120" w:after="120"/>
      </w:pPr>
    </w:p>
    <w:p w14:paraId="5EFFD3B0" w14:textId="3A4F57D8" w:rsidR="00131D82" w:rsidRPr="009E247B" w:rsidRDefault="0095140D" w:rsidP="009E247B">
      <w:pPr>
        <w:pStyle w:val="NoSpacing"/>
        <w:spacing w:before="120" w:after="120"/>
        <w:rPr>
          <w:rStyle w:val="Strong"/>
        </w:rPr>
      </w:pPr>
      <w:r w:rsidRPr="009E247B">
        <w:rPr>
          <w:rStyle w:val="Strong"/>
        </w:rPr>
        <w:t>Program Information – Creative Curriculum Award</w:t>
      </w:r>
    </w:p>
    <w:p w14:paraId="5404CA87" w14:textId="2AD11B61" w:rsidR="0095140D" w:rsidRPr="00131D82" w:rsidRDefault="0095140D" w:rsidP="009E247B">
      <w:pPr>
        <w:pStyle w:val="NoSpacing"/>
        <w:pBdr>
          <w:bottom w:val="single" w:sz="12" w:space="1" w:color="auto"/>
        </w:pBdr>
      </w:pPr>
      <w:r w:rsidRPr="0095140D">
        <w:t>Complete all questions in this section.</w:t>
      </w:r>
      <w:r w:rsidR="00131D82">
        <w:t xml:space="preserve"> </w:t>
      </w:r>
      <w:r w:rsidRPr="0095140D">
        <w:t>Keep all answers brief, using no more than ten sentences per question.</w:t>
      </w:r>
    </w:p>
    <w:p w14:paraId="1900ABE5" w14:textId="51139617" w:rsidR="0095140D" w:rsidRPr="0095140D" w:rsidRDefault="0095140D" w:rsidP="00131D82">
      <w:pPr>
        <w:numPr>
          <w:ilvl w:val="0"/>
          <w:numId w:val="43"/>
        </w:numPr>
      </w:pPr>
      <w:r w:rsidRPr="0095140D">
        <w:t xml:space="preserve">Provide a brief overview of your curriculum. How does your curriculum inspire waste reduction, composting, recycling, sustainable design, green chemistry, or circular economy in the students’, staff’s, or community’s habits? (This description may be used in speeches, press releases, or publications for the </w:t>
      </w:r>
      <w:r w:rsidR="00F63C78">
        <w:t>Waste Not Washington</w:t>
      </w:r>
      <w:r w:rsidRPr="0095140D">
        <w:t xml:space="preserve"> Award ceremony.)</w:t>
      </w:r>
      <w:r w:rsidR="00131D82" w:rsidRPr="0095140D">
        <w:t xml:space="preserve"> </w:t>
      </w:r>
      <w:r w:rsidR="00B75DC3">
        <w:t xml:space="preserve">[Maximum word count </w:t>
      </w:r>
      <w:r w:rsidR="00D47CB2">
        <w:t>400</w:t>
      </w:r>
      <w:r w:rsidR="00B75DC3">
        <w:t>]</w:t>
      </w:r>
    </w:p>
    <w:p w14:paraId="7D2E75B7" w14:textId="4EC56068" w:rsidR="0095140D" w:rsidRPr="0095140D" w:rsidRDefault="0095140D" w:rsidP="00131D82">
      <w:pPr>
        <w:numPr>
          <w:ilvl w:val="0"/>
          <w:numId w:val="43"/>
        </w:numPr>
      </w:pPr>
      <w:r w:rsidRPr="0095140D">
        <w:t xml:space="preserve">Which student groups or grade levels will you reach with this curriculum? What teaching methods will </w:t>
      </w:r>
      <w:r w:rsidR="00131D82">
        <w:t xml:space="preserve">you use to reach these </w:t>
      </w:r>
      <w:r w:rsidR="00D47CB2">
        <w:t>students?</w:t>
      </w:r>
      <w:r w:rsidR="00B75DC3">
        <w:t xml:space="preserve"> [Maximum word count </w:t>
      </w:r>
      <w:r w:rsidR="00D47CB2">
        <w:t>300</w:t>
      </w:r>
      <w:r w:rsidR="00B75DC3">
        <w:t>]</w:t>
      </w:r>
    </w:p>
    <w:p w14:paraId="0366478A" w14:textId="0435AB0F" w:rsidR="0095140D" w:rsidRPr="0095140D" w:rsidRDefault="0095140D" w:rsidP="00131D82">
      <w:pPr>
        <w:numPr>
          <w:ilvl w:val="0"/>
          <w:numId w:val="43"/>
        </w:numPr>
      </w:pPr>
      <w:r w:rsidRPr="0095140D">
        <w:t>Describe the strength and diversity of community involvement in the project. Please describe communities involved in terms of race/ethnicity, income level, and/or English language learners. This can include activities with partners or volunteers.</w:t>
      </w:r>
      <w:r w:rsidR="00B75DC3">
        <w:t xml:space="preserve"> [Maximum word count </w:t>
      </w:r>
      <w:r w:rsidR="00D47CB2">
        <w:t>300</w:t>
      </w:r>
      <w:r w:rsidR="00B75DC3">
        <w:t>]</w:t>
      </w:r>
    </w:p>
    <w:p w14:paraId="664688B5" w14:textId="313A730D" w:rsidR="0095140D" w:rsidRPr="0095140D" w:rsidRDefault="0095140D" w:rsidP="00131D82">
      <w:pPr>
        <w:numPr>
          <w:ilvl w:val="0"/>
          <w:numId w:val="43"/>
        </w:numPr>
      </w:pPr>
      <w:r w:rsidRPr="0095140D">
        <w:t>How will your school carry out the curriculum in the coming year? Discuss the access to necessary resources such as education materials, paid staff, volunteers, student time, etc.</w:t>
      </w:r>
      <w:r w:rsidR="00B75DC3">
        <w:t xml:space="preserve"> [Maximum word count </w:t>
      </w:r>
      <w:r w:rsidR="00D47CB2">
        <w:t>300</w:t>
      </w:r>
      <w:r w:rsidR="00B75DC3">
        <w:t>]</w:t>
      </w:r>
    </w:p>
    <w:p w14:paraId="4EBF53C9" w14:textId="74A0BC28" w:rsidR="003E24B0" w:rsidRDefault="003E24B0" w:rsidP="00D058EC">
      <w:pPr>
        <w:pStyle w:val="ListParagraph"/>
        <w:numPr>
          <w:ilvl w:val="0"/>
          <w:numId w:val="43"/>
        </w:numPr>
      </w:pPr>
      <w:r w:rsidRPr="003E24B0">
        <w:t>Are you able to proceed with</w:t>
      </w:r>
      <w:r>
        <w:t xml:space="preserve"> this</w:t>
      </w:r>
      <w:r w:rsidRPr="003E24B0">
        <w:t xml:space="preserve"> </w:t>
      </w:r>
      <w:r>
        <w:t xml:space="preserve">project </w:t>
      </w:r>
      <w:r w:rsidRPr="003E24B0">
        <w:t>within 2 months of receiving</w:t>
      </w:r>
      <w:r>
        <w:t xml:space="preserve"> the</w:t>
      </w:r>
      <w:r w:rsidRPr="003E24B0">
        <w:t xml:space="preserve"> award?</w:t>
      </w:r>
      <w:r w:rsidR="00B75DC3">
        <w:t xml:space="preserve"> [Maximum word count </w:t>
      </w:r>
      <w:r w:rsidR="00D47CB2">
        <w:t>200</w:t>
      </w:r>
      <w:r w:rsidR="00B75DC3">
        <w:t>]</w:t>
      </w:r>
    </w:p>
    <w:p w14:paraId="35F28EFD" w14:textId="202F9138" w:rsidR="0095140D" w:rsidRPr="0095140D" w:rsidRDefault="0095140D" w:rsidP="00131D82">
      <w:pPr>
        <w:numPr>
          <w:ilvl w:val="0"/>
          <w:numId w:val="43"/>
        </w:numPr>
      </w:pPr>
      <w:r w:rsidRPr="0095140D">
        <w:t>What roles will the students and faculty play in planning, preparing, and using this curriculum?</w:t>
      </w:r>
      <w:r w:rsidR="00B75DC3">
        <w:t xml:space="preserve"> [Maximum word count </w:t>
      </w:r>
      <w:r w:rsidR="00D47CB2">
        <w:t>200</w:t>
      </w:r>
      <w:r w:rsidR="00B75DC3">
        <w:t>]</w:t>
      </w:r>
    </w:p>
    <w:p w14:paraId="537E9051" w14:textId="6B315DAC" w:rsidR="0095140D" w:rsidRPr="0095140D" w:rsidRDefault="0095140D" w:rsidP="00131D82">
      <w:pPr>
        <w:numPr>
          <w:ilvl w:val="0"/>
          <w:numId w:val="43"/>
        </w:numPr>
      </w:pPr>
      <w:r w:rsidRPr="0095140D">
        <w:t>How will the curriculum be integrated into the school’s current mission? How do you predict the administration and community will recognize the value and cooperate with the goals of the curriculum?</w:t>
      </w:r>
      <w:r w:rsidR="00B75DC3">
        <w:t xml:space="preserve"> [Maximum word count </w:t>
      </w:r>
      <w:r w:rsidR="00D47CB2">
        <w:t>250</w:t>
      </w:r>
      <w:r w:rsidR="00B75DC3">
        <w:t>]</w:t>
      </w:r>
    </w:p>
    <w:p w14:paraId="6B7A0D39" w14:textId="1942A47F" w:rsidR="0095140D" w:rsidRPr="0095140D" w:rsidRDefault="0095140D" w:rsidP="00131D82">
      <w:pPr>
        <w:numPr>
          <w:ilvl w:val="0"/>
          <w:numId w:val="43"/>
        </w:numPr>
      </w:pPr>
      <w:r w:rsidRPr="0095140D">
        <w:t xml:space="preserve">How does the curriculum meet the Washington State Essential Academic Learning Requirements (EALR)? For current EALR information refer to the </w:t>
      </w:r>
      <w:hyperlink r:id="rId47" w:history="1">
        <w:r w:rsidRPr="0095140D">
          <w:rPr>
            <w:rStyle w:val="Hyperlink"/>
          </w:rPr>
          <w:t>Integrated Environmental and Sustainability K-12 Learning Standards</w:t>
        </w:r>
      </w:hyperlink>
      <w:r w:rsidR="00131D82">
        <w:t>.</w:t>
      </w:r>
      <w:r w:rsidR="00B75DC3">
        <w:t xml:space="preserve"> [Maximum word count </w:t>
      </w:r>
      <w:r w:rsidR="00D47CB2">
        <w:t>200</w:t>
      </w:r>
      <w:r w:rsidR="00B75DC3">
        <w:t>]</w:t>
      </w:r>
    </w:p>
    <w:p w14:paraId="445A43AF" w14:textId="05104549" w:rsidR="0095140D" w:rsidRPr="0095140D" w:rsidRDefault="0095140D" w:rsidP="0095140D">
      <w:pPr>
        <w:numPr>
          <w:ilvl w:val="0"/>
          <w:numId w:val="43"/>
        </w:numPr>
      </w:pPr>
      <w:r w:rsidRPr="0095140D">
        <w:t>Will the program’s results demonstrate outreach and inclusion to a population living in poverty with a WTN Environmental Health Disparity Index ranking? If so, please provide detailed information regarding the population and outreach materials to this population</w:t>
      </w:r>
      <w:r w:rsidR="00B75DC3">
        <w:t xml:space="preserve">. [Maximum word count </w:t>
      </w:r>
      <w:r w:rsidR="00D47CB2">
        <w:t>200</w:t>
      </w:r>
      <w:r w:rsidR="00B75DC3">
        <w:t>]</w:t>
      </w:r>
    </w:p>
    <w:p w14:paraId="0C24A68C" w14:textId="6B765024" w:rsidR="0095140D" w:rsidRPr="0095140D" w:rsidRDefault="0095140D" w:rsidP="00131D82">
      <w:pPr>
        <w:numPr>
          <w:ilvl w:val="0"/>
          <w:numId w:val="43"/>
        </w:numPr>
      </w:pPr>
      <w:r w:rsidRPr="0095140D">
        <w:t>What materials will you produce as a result of this curriculum, e.g.: static materials, videos, interactive materials, in person activities, etc.? Be as specific as possible.</w:t>
      </w:r>
      <w:r w:rsidR="00B75DC3">
        <w:t xml:space="preserve"> [Maximum word count </w:t>
      </w:r>
      <w:r w:rsidR="00D47CB2">
        <w:t>200</w:t>
      </w:r>
      <w:r w:rsidR="00B75DC3">
        <w:t>]</w:t>
      </w:r>
    </w:p>
    <w:p w14:paraId="410FF714" w14:textId="5E1DD16D" w:rsidR="009E247B" w:rsidRPr="0095140D" w:rsidRDefault="0095140D" w:rsidP="009E247B">
      <w:pPr>
        <w:numPr>
          <w:ilvl w:val="0"/>
          <w:numId w:val="43"/>
        </w:numPr>
      </w:pPr>
      <w:r w:rsidRPr="0095140D">
        <w:lastRenderedPageBreak/>
        <w:t>Explain what tools or knowledge the students and faculty will gain through this curriculum. How will this curriculum help students and faculty understand the environmental, social, and economic benefits of waste reduction</w:t>
      </w:r>
      <w:r w:rsidR="009E247B">
        <w:t>.</w:t>
      </w:r>
      <w:r w:rsidR="00B75DC3">
        <w:t xml:space="preserve"> [Maximum word count </w:t>
      </w:r>
      <w:r w:rsidR="00D47CB2">
        <w:t>300</w:t>
      </w:r>
      <w:r w:rsidR="00B75DC3">
        <w:t>]</w:t>
      </w:r>
    </w:p>
    <w:p w14:paraId="78FFC038" w14:textId="749CE13B" w:rsidR="0095140D" w:rsidRPr="0095140D" w:rsidRDefault="0095140D" w:rsidP="009E247B">
      <w:pPr>
        <w:numPr>
          <w:ilvl w:val="0"/>
          <w:numId w:val="43"/>
        </w:numPr>
      </w:pPr>
      <w:r w:rsidRPr="0095140D">
        <w:t>Briefly describe your vision for the future of this curriculum. What will it look like in the years to come? How might it evolve? What will your school do to keep this program going year after year?</w:t>
      </w:r>
      <w:r w:rsidR="00B75DC3">
        <w:t xml:space="preserve"> [Maximum word count </w:t>
      </w:r>
      <w:r w:rsidR="00D47CB2">
        <w:t>200</w:t>
      </w:r>
      <w:r w:rsidR="00B75DC3">
        <w:t>]</w:t>
      </w:r>
    </w:p>
    <w:p w14:paraId="1871C022" w14:textId="77777777" w:rsidR="009E247B" w:rsidRDefault="009E247B" w:rsidP="0095140D">
      <w:pPr>
        <w:rPr>
          <w:b/>
        </w:rPr>
      </w:pPr>
    </w:p>
    <w:p w14:paraId="067E1CC2" w14:textId="3E0A244A" w:rsidR="0095140D" w:rsidRPr="0095140D" w:rsidRDefault="0095140D" w:rsidP="009E247B">
      <w:pPr>
        <w:pBdr>
          <w:bottom w:val="single" w:sz="12" w:space="1" w:color="auto"/>
        </w:pBdr>
        <w:rPr>
          <w:b/>
        </w:rPr>
      </w:pPr>
      <w:r w:rsidRPr="0095140D">
        <w:rPr>
          <w:b/>
        </w:rPr>
        <w:t>Budget Information –</w:t>
      </w:r>
      <w:r w:rsidR="00DC3465">
        <w:rPr>
          <w:b/>
        </w:rPr>
        <w:t xml:space="preserve"> Creative Curriculum</w:t>
      </w:r>
      <w:r w:rsidRPr="0095140D">
        <w:rPr>
          <w:b/>
        </w:rPr>
        <w:t xml:space="preserve"> Award </w:t>
      </w:r>
    </w:p>
    <w:p w14:paraId="43B6760A" w14:textId="4F8F31C7" w:rsidR="0095140D" w:rsidRPr="0095140D" w:rsidRDefault="0095140D" w:rsidP="009E247B">
      <w:pPr>
        <w:pBdr>
          <w:bottom w:val="single" w:sz="12" w:space="1" w:color="auto"/>
        </w:pBdr>
      </w:pPr>
      <w:r w:rsidRPr="0095140D">
        <w:t>Complete all questions in this section. See above for a list of eligible costs</w:t>
      </w:r>
      <w:r w:rsidR="009E247B">
        <w:t xml:space="preserve"> before answering this question</w:t>
      </w:r>
    </w:p>
    <w:p w14:paraId="49DB2723" w14:textId="77777777" w:rsidR="0095140D" w:rsidRPr="0095140D" w:rsidRDefault="0095140D" w:rsidP="0095140D">
      <w:pPr>
        <w:rPr>
          <w:b/>
          <w:bCs/>
        </w:rPr>
        <w:sectPr w:rsidR="0095140D" w:rsidRPr="0095140D" w:rsidSect="00131D82">
          <w:type w:val="continuous"/>
          <w:pgSz w:w="12240" w:h="15840"/>
          <w:pgMar w:top="1440" w:right="1440" w:bottom="1440" w:left="1440" w:header="720" w:footer="720" w:gutter="0"/>
          <w:cols w:space="720"/>
          <w:docGrid w:linePitch="360"/>
        </w:sectPr>
      </w:pPr>
    </w:p>
    <w:p w14:paraId="77794AD2" w14:textId="77777777" w:rsidR="0095140D" w:rsidRPr="0095140D" w:rsidRDefault="0095140D" w:rsidP="0095140D">
      <w:pPr>
        <w:rPr>
          <w:b/>
          <w:bCs/>
        </w:rPr>
      </w:pPr>
      <w:r w:rsidRPr="0095140D">
        <w:rPr>
          <w:b/>
          <w:bCs/>
        </w:rPr>
        <w:t>Budget</w:t>
      </w:r>
    </w:p>
    <w:p w14:paraId="033843B8" w14:textId="1BEDC545" w:rsidR="0095140D" w:rsidRPr="0095140D" w:rsidRDefault="0095140D" w:rsidP="0095140D">
      <w:r w:rsidRPr="0095140D">
        <w:t>Total Program Budget:</w:t>
      </w:r>
      <w:r w:rsidR="00111806" w:rsidRPr="0095140D">
        <w:t xml:space="preserve"> </w:t>
      </w:r>
    </w:p>
    <w:p w14:paraId="208A8CD6" w14:textId="6D579232" w:rsidR="0095140D" w:rsidRPr="0095140D" w:rsidRDefault="0095140D" w:rsidP="0095140D">
      <w:r w:rsidRPr="0095140D">
        <w:t>Total Unfunded:</w:t>
      </w:r>
      <w:r w:rsidR="00111806" w:rsidRPr="0095140D">
        <w:t xml:space="preserve"> </w:t>
      </w:r>
    </w:p>
    <w:p w14:paraId="7E49C0E9" w14:textId="77777777" w:rsidR="0095140D" w:rsidRPr="0095140D" w:rsidRDefault="0095140D" w:rsidP="0095140D">
      <w:pPr>
        <w:rPr>
          <w:b/>
          <w:bCs/>
        </w:rPr>
      </w:pPr>
      <w:r w:rsidRPr="0095140D">
        <w:rPr>
          <w:b/>
          <w:bCs/>
        </w:rPr>
        <w:br w:type="column"/>
      </w:r>
      <w:r w:rsidRPr="0095140D">
        <w:rPr>
          <w:b/>
          <w:bCs/>
        </w:rPr>
        <w:t>Outside Funding Sources</w:t>
      </w:r>
    </w:p>
    <w:p w14:paraId="6E7AB350" w14:textId="77777777" w:rsidR="0095140D" w:rsidRPr="0095140D" w:rsidRDefault="0095140D" w:rsidP="0095140D">
      <w:r w:rsidRPr="0095140D">
        <w:t>Do you have written agreements with outside funding sources?</w:t>
      </w:r>
    </w:p>
    <w:p w14:paraId="743DE9E3" w14:textId="77777777" w:rsidR="0095140D" w:rsidRPr="0095140D" w:rsidRDefault="0095140D" w:rsidP="0095140D">
      <w:r w:rsidRPr="0095140D">
        <w:t>Yes</w:t>
      </w:r>
      <w:r w:rsidRPr="0095140D">
        <w:fldChar w:fldCharType="begin">
          <w:ffData>
            <w:name w:val="Check1"/>
            <w:enabled/>
            <w:calcOnExit w:val="0"/>
            <w:checkBox>
              <w:sizeAuto/>
              <w:default w:val="0"/>
            </w:checkBox>
          </w:ffData>
        </w:fldChar>
      </w:r>
      <w:r w:rsidRPr="0095140D">
        <w:instrText xml:space="preserve"> FORMCHECKBOX </w:instrText>
      </w:r>
      <w:r w:rsidR="003A227B">
        <w:fldChar w:fldCharType="separate"/>
      </w:r>
      <w:r w:rsidRPr="0095140D">
        <w:fldChar w:fldCharType="end"/>
      </w:r>
      <w:r w:rsidRPr="0095140D">
        <w:tab/>
        <w:t>No</w:t>
      </w:r>
      <w:r w:rsidRPr="0095140D">
        <w:fldChar w:fldCharType="begin">
          <w:ffData>
            <w:name w:val="Check2"/>
            <w:enabled/>
            <w:calcOnExit w:val="0"/>
            <w:checkBox>
              <w:sizeAuto/>
              <w:default w:val="0"/>
            </w:checkBox>
          </w:ffData>
        </w:fldChar>
      </w:r>
      <w:r w:rsidRPr="0095140D">
        <w:instrText xml:space="preserve"> FORMCHECKBOX </w:instrText>
      </w:r>
      <w:r w:rsidR="003A227B">
        <w:fldChar w:fldCharType="separate"/>
      </w:r>
      <w:r w:rsidRPr="0095140D">
        <w:fldChar w:fldCharType="end"/>
      </w:r>
    </w:p>
    <w:p w14:paraId="0642A3FA" w14:textId="685A852D" w:rsidR="0095140D" w:rsidRPr="0095140D" w:rsidRDefault="0095140D" w:rsidP="0095140D">
      <w:r w:rsidRPr="0095140D">
        <w:t>Total Funding from Outside Sources:</w:t>
      </w:r>
      <w:r w:rsidR="00111806" w:rsidRPr="0095140D">
        <w:t xml:space="preserve"> </w:t>
      </w:r>
    </w:p>
    <w:p w14:paraId="459960B2" w14:textId="77777777" w:rsidR="0095140D" w:rsidRPr="0095140D" w:rsidRDefault="0095140D" w:rsidP="0095140D">
      <w:pPr>
        <w:rPr>
          <w:b/>
          <w:bCs/>
        </w:rPr>
        <w:sectPr w:rsidR="0095140D" w:rsidRPr="0095140D" w:rsidSect="00A640AF">
          <w:type w:val="continuous"/>
          <w:pgSz w:w="12240" w:h="15840"/>
          <w:pgMar w:top="1440" w:right="1440" w:bottom="1440" w:left="1440" w:header="720" w:footer="720" w:gutter="0"/>
          <w:cols w:num="2" w:space="720"/>
          <w:docGrid w:linePitch="360"/>
        </w:sectPr>
      </w:pPr>
    </w:p>
    <w:p w14:paraId="281F7351" w14:textId="77777777" w:rsidR="0095140D" w:rsidRPr="0095140D" w:rsidRDefault="0095140D" w:rsidP="009E247B">
      <w:pPr>
        <w:pBdr>
          <w:top w:val="single" w:sz="12" w:space="1" w:color="auto"/>
        </w:pBdr>
        <w:rPr>
          <w:b/>
          <w:bCs/>
        </w:rPr>
      </w:pPr>
      <w:r w:rsidRPr="0095140D">
        <w:rPr>
          <w:b/>
          <w:bCs/>
        </w:rPr>
        <w:t>Funding Gap</w:t>
      </w:r>
    </w:p>
    <w:p w14:paraId="5997BE6B" w14:textId="35A35225" w:rsidR="0095140D" w:rsidRPr="0095140D" w:rsidRDefault="0095140D" w:rsidP="0095140D">
      <w:r w:rsidRPr="0095140D">
        <w:t>If part of the budget is unfunded, please explain how your school will fill the funding gap.</w:t>
      </w:r>
      <w:r w:rsidR="00B75DC3">
        <w:t xml:space="preserve"> [Maximum word count </w:t>
      </w:r>
      <w:r w:rsidR="00D47CB2">
        <w:t>200</w:t>
      </w:r>
      <w:r w:rsidR="00B75DC3">
        <w:t>]</w:t>
      </w:r>
    </w:p>
    <w:p w14:paraId="2D710077" w14:textId="432FC4F8" w:rsidR="0095140D" w:rsidRPr="0095140D" w:rsidRDefault="0095140D" w:rsidP="0095140D"/>
    <w:p w14:paraId="632B96CA" w14:textId="77777777" w:rsidR="0095140D" w:rsidRPr="0095140D" w:rsidRDefault="0095140D" w:rsidP="0095140D"/>
    <w:p w14:paraId="1A44C11D" w14:textId="77777777" w:rsidR="0095140D" w:rsidRPr="0095140D" w:rsidRDefault="0095140D" w:rsidP="00F16A90">
      <w:pPr>
        <w:pBdr>
          <w:top w:val="single" w:sz="12" w:space="1" w:color="auto"/>
        </w:pBdr>
        <w:rPr>
          <w:b/>
          <w:bCs/>
        </w:rPr>
      </w:pPr>
      <w:r w:rsidRPr="0095140D">
        <w:rPr>
          <w:b/>
          <w:bCs/>
        </w:rPr>
        <w:t>Financial Sustainability</w:t>
      </w:r>
    </w:p>
    <w:p w14:paraId="5AB1476E" w14:textId="6C60B745" w:rsidR="0095140D" w:rsidRPr="0095140D" w:rsidRDefault="0095140D" w:rsidP="0095140D">
      <w:r w:rsidRPr="0095140D">
        <w:t>What financial planning have you done to ensure the program can remain in operation from year to year?</w:t>
      </w:r>
      <w:r w:rsidR="00B75DC3">
        <w:t xml:space="preserve"> [Maximum word count</w:t>
      </w:r>
      <w:r w:rsidR="00D47CB2">
        <w:t xml:space="preserve"> 200</w:t>
      </w:r>
      <w:r w:rsidR="00B75DC3">
        <w:t>]</w:t>
      </w:r>
    </w:p>
    <w:p w14:paraId="5E0E3541" w14:textId="132ADB83" w:rsidR="0095140D" w:rsidRPr="0095140D" w:rsidRDefault="0095140D" w:rsidP="0095140D"/>
    <w:p w14:paraId="621DE6D6" w14:textId="77777777" w:rsidR="0095140D" w:rsidRPr="0095140D" w:rsidRDefault="0095140D" w:rsidP="0095140D">
      <w:pPr>
        <w:numPr>
          <w:ilvl w:val="0"/>
          <w:numId w:val="24"/>
        </w:numPr>
        <w:rPr>
          <w:b/>
          <w:bCs/>
        </w:rPr>
      </w:pPr>
      <w:r w:rsidRPr="0095140D">
        <w:rPr>
          <w:b/>
          <w:bCs/>
        </w:rPr>
        <w:br w:type="page"/>
      </w:r>
    </w:p>
    <w:p w14:paraId="68EA6160" w14:textId="77777777" w:rsidR="00F16A90" w:rsidRDefault="00F16A90" w:rsidP="00F16A90">
      <w:pPr>
        <w:ind w:left="270"/>
        <w:rPr>
          <w:b/>
          <w:bCs/>
        </w:rPr>
      </w:pPr>
    </w:p>
    <w:p w14:paraId="5F6C8EF5" w14:textId="041D08E1" w:rsidR="0095140D" w:rsidRPr="00F16A90" w:rsidRDefault="0095140D" w:rsidP="00F16A90">
      <w:pPr>
        <w:ind w:left="270"/>
        <w:rPr>
          <w:b/>
          <w:bCs/>
        </w:rPr>
      </w:pPr>
      <w:r w:rsidRPr="00F16A90">
        <w:rPr>
          <w:b/>
          <w:bCs/>
        </w:rPr>
        <w:t>Proposed Expenses</w:t>
      </w:r>
    </w:p>
    <w:p w14:paraId="62B53CCC" w14:textId="77777777" w:rsidR="0095140D" w:rsidRPr="0095140D" w:rsidRDefault="0095140D" w:rsidP="00F16A90">
      <w:r w:rsidRPr="0095140D">
        <w:t>List all expenses you would like your Seed Award to cover and attach proof of estimates/quotes or list costs incurred and attach invoices.</w:t>
      </w:r>
    </w:p>
    <w:tbl>
      <w:tblPr>
        <w:tblStyle w:val="TableGrid"/>
        <w:tblW w:w="5000" w:type="pct"/>
        <w:tblLook w:val="04A0" w:firstRow="1" w:lastRow="0" w:firstColumn="1" w:lastColumn="0" w:noHBand="0" w:noVBand="1"/>
        <w:tblDescription w:val="Form fill in for proposed expenses."/>
      </w:tblPr>
      <w:tblGrid>
        <w:gridCol w:w="5935"/>
        <w:gridCol w:w="3415"/>
      </w:tblGrid>
      <w:tr w:rsidR="0095140D" w:rsidRPr="0095140D" w14:paraId="346F893B" w14:textId="77777777" w:rsidTr="00A640AF">
        <w:trPr>
          <w:cantSplit/>
          <w:tblHeader/>
        </w:trPr>
        <w:tc>
          <w:tcPr>
            <w:tcW w:w="3174" w:type="pct"/>
            <w:shd w:val="clear" w:color="auto" w:fill="BDD6EE" w:themeFill="accent1" w:themeFillTint="66"/>
          </w:tcPr>
          <w:p w14:paraId="5DEA383F" w14:textId="77777777" w:rsidR="0095140D" w:rsidRPr="0095140D" w:rsidRDefault="0095140D" w:rsidP="0095140D">
            <w:pPr>
              <w:spacing w:after="240"/>
              <w:rPr>
                <w:b/>
                <w:bCs/>
              </w:rPr>
            </w:pPr>
            <w:r w:rsidRPr="0095140D">
              <w:rPr>
                <w:b/>
                <w:bCs/>
              </w:rPr>
              <w:t>Item</w:t>
            </w:r>
          </w:p>
        </w:tc>
        <w:tc>
          <w:tcPr>
            <w:tcW w:w="1826" w:type="pct"/>
            <w:shd w:val="clear" w:color="auto" w:fill="BDD6EE" w:themeFill="accent1" w:themeFillTint="66"/>
          </w:tcPr>
          <w:p w14:paraId="7D7CB66E" w14:textId="77777777" w:rsidR="0095140D" w:rsidRPr="0095140D" w:rsidRDefault="0095140D" w:rsidP="0095140D">
            <w:pPr>
              <w:spacing w:after="240"/>
              <w:rPr>
                <w:b/>
                <w:bCs/>
              </w:rPr>
            </w:pPr>
            <w:r w:rsidRPr="0095140D">
              <w:rPr>
                <w:b/>
                <w:bCs/>
              </w:rPr>
              <w:t>Cost</w:t>
            </w:r>
          </w:p>
        </w:tc>
      </w:tr>
      <w:tr w:rsidR="0095140D" w:rsidRPr="0095140D" w14:paraId="1A51AA7D" w14:textId="77777777" w:rsidTr="00A640AF">
        <w:trPr>
          <w:cantSplit/>
          <w:tblHeader/>
        </w:trPr>
        <w:tc>
          <w:tcPr>
            <w:tcW w:w="3174" w:type="pct"/>
          </w:tcPr>
          <w:p w14:paraId="35F06C3C" w14:textId="7C9E916E" w:rsidR="0095140D" w:rsidRPr="0095140D" w:rsidRDefault="0095140D" w:rsidP="0095140D">
            <w:pPr>
              <w:spacing w:after="240"/>
            </w:pPr>
          </w:p>
        </w:tc>
        <w:tc>
          <w:tcPr>
            <w:tcW w:w="1826" w:type="pct"/>
          </w:tcPr>
          <w:p w14:paraId="6374FE6E" w14:textId="14CBB51B" w:rsidR="0095140D" w:rsidRPr="0095140D" w:rsidRDefault="0095140D" w:rsidP="0095140D">
            <w:pPr>
              <w:spacing w:after="240"/>
            </w:pPr>
          </w:p>
        </w:tc>
      </w:tr>
      <w:tr w:rsidR="0095140D" w:rsidRPr="0095140D" w14:paraId="27E1D659" w14:textId="77777777" w:rsidTr="00A640AF">
        <w:trPr>
          <w:cantSplit/>
          <w:tblHeader/>
        </w:trPr>
        <w:tc>
          <w:tcPr>
            <w:tcW w:w="3174" w:type="pct"/>
          </w:tcPr>
          <w:p w14:paraId="4A063FCC" w14:textId="25ECA013" w:rsidR="0095140D" w:rsidRPr="0095140D" w:rsidRDefault="0095140D" w:rsidP="0095140D">
            <w:pPr>
              <w:spacing w:after="240"/>
            </w:pPr>
          </w:p>
        </w:tc>
        <w:tc>
          <w:tcPr>
            <w:tcW w:w="1826" w:type="pct"/>
          </w:tcPr>
          <w:p w14:paraId="6CCA4C66" w14:textId="43AA9B28" w:rsidR="0095140D" w:rsidRPr="0095140D" w:rsidRDefault="0095140D" w:rsidP="0095140D">
            <w:pPr>
              <w:spacing w:after="240"/>
            </w:pPr>
          </w:p>
        </w:tc>
      </w:tr>
      <w:tr w:rsidR="0095140D" w:rsidRPr="0095140D" w14:paraId="15C5ED8B" w14:textId="77777777" w:rsidTr="00A640AF">
        <w:trPr>
          <w:cantSplit/>
          <w:tblHeader/>
        </w:trPr>
        <w:tc>
          <w:tcPr>
            <w:tcW w:w="3174" w:type="pct"/>
          </w:tcPr>
          <w:p w14:paraId="1DE8E063" w14:textId="2C9A2765" w:rsidR="0095140D" w:rsidRPr="0095140D" w:rsidRDefault="0095140D" w:rsidP="0095140D">
            <w:pPr>
              <w:spacing w:after="240"/>
            </w:pPr>
          </w:p>
        </w:tc>
        <w:tc>
          <w:tcPr>
            <w:tcW w:w="1826" w:type="pct"/>
          </w:tcPr>
          <w:p w14:paraId="09F4F775" w14:textId="5223AECD" w:rsidR="0095140D" w:rsidRPr="0095140D" w:rsidRDefault="0095140D" w:rsidP="0095140D">
            <w:pPr>
              <w:spacing w:after="240"/>
            </w:pPr>
          </w:p>
        </w:tc>
      </w:tr>
      <w:tr w:rsidR="0095140D" w:rsidRPr="0095140D" w14:paraId="2150ACF5" w14:textId="77777777" w:rsidTr="00A640AF">
        <w:trPr>
          <w:cantSplit/>
          <w:tblHeader/>
        </w:trPr>
        <w:tc>
          <w:tcPr>
            <w:tcW w:w="3174" w:type="pct"/>
          </w:tcPr>
          <w:p w14:paraId="65369D26" w14:textId="572F23AD" w:rsidR="0095140D" w:rsidRPr="0095140D" w:rsidRDefault="0095140D" w:rsidP="0095140D">
            <w:pPr>
              <w:spacing w:after="240"/>
            </w:pPr>
          </w:p>
        </w:tc>
        <w:tc>
          <w:tcPr>
            <w:tcW w:w="1826" w:type="pct"/>
          </w:tcPr>
          <w:p w14:paraId="7B37A8B9" w14:textId="1AA3873C" w:rsidR="0095140D" w:rsidRPr="0095140D" w:rsidRDefault="0095140D" w:rsidP="0095140D">
            <w:pPr>
              <w:spacing w:after="240"/>
            </w:pPr>
          </w:p>
        </w:tc>
      </w:tr>
      <w:tr w:rsidR="0095140D" w:rsidRPr="0095140D" w14:paraId="41915714" w14:textId="77777777" w:rsidTr="00A640AF">
        <w:trPr>
          <w:cantSplit/>
          <w:tblHeader/>
        </w:trPr>
        <w:tc>
          <w:tcPr>
            <w:tcW w:w="3174" w:type="pct"/>
          </w:tcPr>
          <w:p w14:paraId="2F07EE46" w14:textId="4BC632F0" w:rsidR="0095140D" w:rsidRPr="0095140D" w:rsidRDefault="0095140D" w:rsidP="0095140D">
            <w:pPr>
              <w:spacing w:after="240"/>
            </w:pPr>
          </w:p>
        </w:tc>
        <w:tc>
          <w:tcPr>
            <w:tcW w:w="1826" w:type="pct"/>
          </w:tcPr>
          <w:p w14:paraId="5E4CC0E7" w14:textId="5E8DE619" w:rsidR="0095140D" w:rsidRPr="0095140D" w:rsidRDefault="0095140D" w:rsidP="0095140D">
            <w:pPr>
              <w:spacing w:after="240"/>
            </w:pPr>
          </w:p>
        </w:tc>
      </w:tr>
      <w:tr w:rsidR="0095140D" w:rsidRPr="0095140D" w14:paraId="0113D73A" w14:textId="77777777" w:rsidTr="00A640AF">
        <w:trPr>
          <w:cantSplit/>
          <w:tblHeader/>
        </w:trPr>
        <w:tc>
          <w:tcPr>
            <w:tcW w:w="3174" w:type="pct"/>
            <w:tcBorders>
              <w:bottom w:val="triple" w:sz="4" w:space="0" w:color="auto"/>
            </w:tcBorders>
          </w:tcPr>
          <w:p w14:paraId="7FC66916" w14:textId="0C006797" w:rsidR="0095140D" w:rsidRPr="0095140D" w:rsidRDefault="0095140D" w:rsidP="0095140D">
            <w:pPr>
              <w:spacing w:after="240"/>
            </w:pPr>
          </w:p>
        </w:tc>
        <w:tc>
          <w:tcPr>
            <w:tcW w:w="1826" w:type="pct"/>
            <w:tcBorders>
              <w:bottom w:val="triple" w:sz="4" w:space="0" w:color="auto"/>
            </w:tcBorders>
          </w:tcPr>
          <w:p w14:paraId="79BA747D" w14:textId="352AA99D" w:rsidR="0095140D" w:rsidRPr="0095140D" w:rsidRDefault="0095140D" w:rsidP="0095140D">
            <w:pPr>
              <w:spacing w:after="240"/>
            </w:pPr>
          </w:p>
        </w:tc>
      </w:tr>
      <w:tr w:rsidR="0095140D" w:rsidRPr="0095140D" w14:paraId="098DA064" w14:textId="77777777" w:rsidTr="00A640AF">
        <w:trPr>
          <w:cantSplit/>
          <w:tblHeader/>
        </w:trPr>
        <w:tc>
          <w:tcPr>
            <w:tcW w:w="3174" w:type="pct"/>
            <w:tcBorders>
              <w:top w:val="triple" w:sz="4" w:space="0" w:color="auto"/>
              <w:left w:val="triple" w:sz="4" w:space="0" w:color="auto"/>
              <w:bottom w:val="triple" w:sz="4" w:space="0" w:color="auto"/>
            </w:tcBorders>
          </w:tcPr>
          <w:p w14:paraId="71346A44" w14:textId="77777777" w:rsidR="0095140D" w:rsidRPr="0095140D" w:rsidRDefault="0095140D" w:rsidP="0095140D">
            <w:pPr>
              <w:spacing w:after="240"/>
            </w:pPr>
            <w:r w:rsidRPr="0095140D">
              <w:t>Total</w:t>
            </w:r>
          </w:p>
        </w:tc>
        <w:tc>
          <w:tcPr>
            <w:tcW w:w="1826" w:type="pct"/>
            <w:tcBorders>
              <w:top w:val="triple" w:sz="4" w:space="0" w:color="auto"/>
              <w:bottom w:val="triple" w:sz="4" w:space="0" w:color="auto"/>
              <w:right w:val="triple" w:sz="4" w:space="0" w:color="auto"/>
            </w:tcBorders>
          </w:tcPr>
          <w:p w14:paraId="02DD9444" w14:textId="2C85CCC3" w:rsidR="0095140D" w:rsidRPr="0095140D" w:rsidRDefault="0095140D" w:rsidP="0095140D">
            <w:pPr>
              <w:spacing w:after="240"/>
            </w:pPr>
          </w:p>
        </w:tc>
      </w:tr>
    </w:tbl>
    <w:p w14:paraId="194ECBD6" w14:textId="77777777" w:rsidR="0095140D" w:rsidRPr="0095140D" w:rsidRDefault="0095140D" w:rsidP="0095140D">
      <w:pPr>
        <w:rPr>
          <w:i/>
          <w:iCs/>
        </w:rPr>
      </w:pPr>
      <w:r w:rsidRPr="0095140D">
        <w:rPr>
          <w:i/>
          <w:iCs/>
        </w:rPr>
        <w:t>Add more rows if needed.</w:t>
      </w:r>
    </w:p>
    <w:p w14:paraId="7EEEA15A" w14:textId="605893DA" w:rsidR="00F16A90" w:rsidRDefault="00F16A90" w:rsidP="0095140D">
      <w:r>
        <w:br w:type="page"/>
      </w:r>
    </w:p>
    <w:p w14:paraId="412D0A61" w14:textId="77777777" w:rsidR="0095140D" w:rsidRPr="0095140D" w:rsidRDefault="0095140D" w:rsidP="0095140D"/>
    <w:p w14:paraId="23B0FBBC" w14:textId="77777777" w:rsidR="0095140D" w:rsidRPr="0095140D" w:rsidRDefault="0095140D" w:rsidP="00F16A90">
      <w:pPr>
        <w:rPr>
          <w:b/>
          <w:bCs/>
        </w:rPr>
      </w:pPr>
      <w:r w:rsidRPr="0095140D">
        <w:rPr>
          <w:b/>
          <w:bCs/>
        </w:rPr>
        <w:t>Planning</w:t>
      </w:r>
    </w:p>
    <w:p w14:paraId="57B62B18" w14:textId="77777777" w:rsidR="0095140D" w:rsidRPr="0095140D" w:rsidRDefault="0095140D" w:rsidP="00F16A90">
      <w:r w:rsidRPr="0095140D">
        <w:t>List each action necessary to complete your proposed project, the person responsible, and the estimated completion date</w:t>
      </w:r>
    </w:p>
    <w:tbl>
      <w:tblPr>
        <w:tblStyle w:val="TableGrid"/>
        <w:tblW w:w="0" w:type="auto"/>
        <w:tblLook w:val="04A0" w:firstRow="1" w:lastRow="0" w:firstColumn="1" w:lastColumn="0" w:noHBand="0" w:noVBand="1"/>
        <w:tblDescription w:val="Fill in form table for planning."/>
      </w:tblPr>
      <w:tblGrid>
        <w:gridCol w:w="3116"/>
        <w:gridCol w:w="3117"/>
        <w:gridCol w:w="3117"/>
      </w:tblGrid>
      <w:tr w:rsidR="0095140D" w:rsidRPr="0095140D" w14:paraId="1D1800FC" w14:textId="77777777" w:rsidTr="00A640AF">
        <w:trPr>
          <w:cantSplit/>
          <w:tblHeader/>
        </w:trPr>
        <w:tc>
          <w:tcPr>
            <w:tcW w:w="3116" w:type="dxa"/>
            <w:shd w:val="clear" w:color="auto" w:fill="BDD6EE" w:themeFill="accent1" w:themeFillTint="66"/>
          </w:tcPr>
          <w:p w14:paraId="02A022B8" w14:textId="77777777" w:rsidR="0095140D" w:rsidRPr="0095140D" w:rsidRDefault="0095140D" w:rsidP="00EB165C">
            <w:pPr>
              <w:spacing w:after="240"/>
              <w:jc w:val="center"/>
              <w:rPr>
                <w:b/>
                <w:bCs/>
              </w:rPr>
            </w:pPr>
            <w:r w:rsidRPr="0095140D">
              <w:rPr>
                <w:b/>
                <w:bCs/>
              </w:rPr>
              <w:t>Action</w:t>
            </w:r>
          </w:p>
          <w:p w14:paraId="5460AF01" w14:textId="77777777" w:rsidR="0095140D" w:rsidRPr="0095140D" w:rsidRDefault="0095140D" w:rsidP="0095140D">
            <w:pPr>
              <w:spacing w:after="240"/>
              <w:rPr>
                <w:i/>
                <w:iCs/>
              </w:rPr>
            </w:pPr>
            <w:r w:rsidRPr="0095140D">
              <w:rPr>
                <w:i/>
                <w:iCs/>
              </w:rPr>
              <w:t>List each action that must be taken to complete the project.</w:t>
            </w:r>
          </w:p>
        </w:tc>
        <w:tc>
          <w:tcPr>
            <w:tcW w:w="3117" w:type="dxa"/>
            <w:shd w:val="clear" w:color="auto" w:fill="BDD6EE" w:themeFill="accent1" w:themeFillTint="66"/>
          </w:tcPr>
          <w:p w14:paraId="1C26A21E" w14:textId="77777777" w:rsidR="0095140D" w:rsidRPr="0095140D" w:rsidRDefault="0095140D" w:rsidP="00EB165C">
            <w:pPr>
              <w:spacing w:after="240"/>
              <w:jc w:val="center"/>
              <w:rPr>
                <w:b/>
                <w:bCs/>
              </w:rPr>
            </w:pPr>
            <w:r w:rsidRPr="0095140D">
              <w:rPr>
                <w:b/>
                <w:bCs/>
              </w:rPr>
              <w:t>Who is responsible</w:t>
            </w:r>
          </w:p>
          <w:p w14:paraId="112620D5" w14:textId="77777777" w:rsidR="0095140D" w:rsidRPr="0095140D" w:rsidRDefault="0095140D" w:rsidP="00EB165C">
            <w:pPr>
              <w:spacing w:after="240"/>
              <w:rPr>
                <w:i/>
                <w:iCs/>
              </w:rPr>
            </w:pPr>
            <w:r w:rsidRPr="0095140D">
              <w:rPr>
                <w:i/>
                <w:iCs/>
              </w:rPr>
              <w:t>Title of person to complete the action, i.e., teacher</w:t>
            </w:r>
          </w:p>
        </w:tc>
        <w:tc>
          <w:tcPr>
            <w:tcW w:w="3117" w:type="dxa"/>
            <w:shd w:val="clear" w:color="auto" w:fill="BDD6EE" w:themeFill="accent1" w:themeFillTint="66"/>
          </w:tcPr>
          <w:p w14:paraId="7EC64D3D" w14:textId="77777777" w:rsidR="0095140D" w:rsidRPr="0095140D" w:rsidRDefault="0095140D" w:rsidP="00EB165C">
            <w:pPr>
              <w:spacing w:after="240"/>
              <w:jc w:val="center"/>
              <w:rPr>
                <w:b/>
                <w:bCs/>
              </w:rPr>
            </w:pPr>
            <w:r w:rsidRPr="0095140D">
              <w:rPr>
                <w:b/>
                <w:bCs/>
              </w:rPr>
              <w:t>Completion date</w:t>
            </w:r>
          </w:p>
          <w:p w14:paraId="188E1067" w14:textId="77777777" w:rsidR="0095140D" w:rsidRPr="0095140D" w:rsidRDefault="0095140D" w:rsidP="00EB165C">
            <w:pPr>
              <w:spacing w:after="240"/>
              <w:rPr>
                <w:i/>
                <w:iCs/>
              </w:rPr>
            </w:pPr>
            <w:r w:rsidRPr="0095140D">
              <w:rPr>
                <w:i/>
                <w:iCs/>
              </w:rPr>
              <w:t>Estimated completion date</w:t>
            </w:r>
          </w:p>
        </w:tc>
      </w:tr>
      <w:tr w:rsidR="0095140D" w:rsidRPr="0095140D" w14:paraId="28D9E807" w14:textId="77777777" w:rsidTr="00A640AF">
        <w:trPr>
          <w:cantSplit/>
          <w:tblHeader/>
        </w:trPr>
        <w:tc>
          <w:tcPr>
            <w:tcW w:w="3116" w:type="dxa"/>
          </w:tcPr>
          <w:p w14:paraId="3CEA748D" w14:textId="53BF4CF1" w:rsidR="0095140D" w:rsidRPr="0095140D" w:rsidRDefault="0095140D" w:rsidP="00111806">
            <w:pPr>
              <w:spacing w:after="240"/>
              <w:ind w:left="714"/>
            </w:pPr>
          </w:p>
        </w:tc>
        <w:tc>
          <w:tcPr>
            <w:tcW w:w="3117" w:type="dxa"/>
          </w:tcPr>
          <w:p w14:paraId="0986171F" w14:textId="56B6C854" w:rsidR="0095140D" w:rsidRPr="0095140D" w:rsidRDefault="0095140D" w:rsidP="00111806">
            <w:pPr>
              <w:spacing w:after="240"/>
              <w:ind w:left="714"/>
            </w:pPr>
          </w:p>
        </w:tc>
        <w:tc>
          <w:tcPr>
            <w:tcW w:w="3117" w:type="dxa"/>
          </w:tcPr>
          <w:p w14:paraId="7831C831" w14:textId="5D3C4417" w:rsidR="0095140D" w:rsidRPr="0095140D" w:rsidRDefault="0095140D" w:rsidP="00111806">
            <w:pPr>
              <w:spacing w:after="240"/>
              <w:ind w:left="714"/>
            </w:pPr>
          </w:p>
        </w:tc>
      </w:tr>
      <w:tr w:rsidR="0095140D" w:rsidRPr="0095140D" w14:paraId="032DD0A4" w14:textId="77777777" w:rsidTr="00A640AF">
        <w:trPr>
          <w:cantSplit/>
          <w:tblHeader/>
        </w:trPr>
        <w:tc>
          <w:tcPr>
            <w:tcW w:w="3116" w:type="dxa"/>
          </w:tcPr>
          <w:p w14:paraId="4AA7217E" w14:textId="4B88D283" w:rsidR="0095140D" w:rsidRPr="0095140D" w:rsidRDefault="0095140D" w:rsidP="00111806">
            <w:pPr>
              <w:spacing w:after="240"/>
            </w:pPr>
          </w:p>
        </w:tc>
        <w:tc>
          <w:tcPr>
            <w:tcW w:w="3117" w:type="dxa"/>
          </w:tcPr>
          <w:p w14:paraId="08BCCD85" w14:textId="106AFB86" w:rsidR="0095140D" w:rsidRPr="0095140D" w:rsidRDefault="0095140D" w:rsidP="00111806">
            <w:pPr>
              <w:spacing w:after="240"/>
              <w:ind w:left="270"/>
            </w:pPr>
          </w:p>
        </w:tc>
        <w:tc>
          <w:tcPr>
            <w:tcW w:w="3117" w:type="dxa"/>
          </w:tcPr>
          <w:p w14:paraId="4E252CA0" w14:textId="209CAB85" w:rsidR="0095140D" w:rsidRPr="0095140D" w:rsidRDefault="0095140D" w:rsidP="00111806">
            <w:pPr>
              <w:spacing w:after="240"/>
              <w:ind w:left="714"/>
            </w:pPr>
          </w:p>
        </w:tc>
      </w:tr>
      <w:tr w:rsidR="0095140D" w:rsidRPr="0095140D" w14:paraId="08E182F9" w14:textId="77777777" w:rsidTr="00A640AF">
        <w:trPr>
          <w:cantSplit/>
          <w:tblHeader/>
        </w:trPr>
        <w:tc>
          <w:tcPr>
            <w:tcW w:w="3116" w:type="dxa"/>
          </w:tcPr>
          <w:p w14:paraId="0FA9E73E" w14:textId="4CFB4759" w:rsidR="0095140D" w:rsidRPr="0095140D" w:rsidRDefault="0095140D" w:rsidP="00111806">
            <w:pPr>
              <w:spacing w:after="240"/>
              <w:ind w:left="714"/>
            </w:pPr>
          </w:p>
        </w:tc>
        <w:tc>
          <w:tcPr>
            <w:tcW w:w="3117" w:type="dxa"/>
          </w:tcPr>
          <w:p w14:paraId="0418E9D4" w14:textId="154E465F" w:rsidR="0095140D" w:rsidRPr="0095140D" w:rsidRDefault="0095140D" w:rsidP="00111806">
            <w:pPr>
              <w:spacing w:after="240"/>
              <w:ind w:left="714"/>
            </w:pPr>
          </w:p>
        </w:tc>
        <w:tc>
          <w:tcPr>
            <w:tcW w:w="3117" w:type="dxa"/>
          </w:tcPr>
          <w:p w14:paraId="4ACF2C40" w14:textId="0EF925BC" w:rsidR="0095140D" w:rsidRPr="0095140D" w:rsidRDefault="0095140D" w:rsidP="00111806">
            <w:pPr>
              <w:spacing w:after="240"/>
              <w:ind w:left="714"/>
            </w:pPr>
          </w:p>
        </w:tc>
      </w:tr>
      <w:tr w:rsidR="0095140D" w:rsidRPr="0095140D" w14:paraId="79184738" w14:textId="77777777" w:rsidTr="00A640AF">
        <w:trPr>
          <w:cantSplit/>
          <w:tblHeader/>
        </w:trPr>
        <w:tc>
          <w:tcPr>
            <w:tcW w:w="3116" w:type="dxa"/>
          </w:tcPr>
          <w:p w14:paraId="4E6A3743" w14:textId="5BED3F78" w:rsidR="0095140D" w:rsidRPr="0095140D" w:rsidRDefault="0095140D" w:rsidP="00111806">
            <w:pPr>
              <w:spacing w:after="240"/>
              <w:ind w:left="714"/>
            </w:pPr>
          </w:p>
        </w:tc>
        <w:tc>
          <w:tcPr>
            <w:tcW w:w="3117" w:type="dxa"/>
          </w:tcPr>
          <w:p w14:paraId="5BD6F701" w14:textId="6F83AC3E" w:rsidR="0095140D" w:rsidRPr="0095140D" w:rsidRDefault="0095140D" w:rsidP="00111806">
            <w:pPr>
              <w:spacing w:after="240"/>
              <w:ind w:left="714"/>
            </w:pPr>
          </w:p>
        </w:tc>
        <w:tc>
          <w:tcPr>
            <w:tcW w:w="3117" w:type="dxa"/>
          </w:tcPr>
          <w:p w14:paraId="60CED041" w14:textId="35A071C3" w:rsidR="0095140D" w:rsidRPr="0095140D" w:rsidRDefault="0095140D" w:rsidP="00111806">
            <w:pPr>
              <w:spacing w:after="240"/>
              <w:ind w:left="714"/>
            </w:pPr>
          </w:p>
        </w:tc>
      </w:tr>
      <w:tr w:rsidR="0095140D" w:rsidRPr="0095140D" w14:paraId="145DB8A4" w14:textId="77777777" w:rsidTr="00A640AF">
        <w:trPr>
          <w:cantSplit/>
          <w:tblHeader/>
        </w:trPr>
        <w:tc>
          <w:tcPr>
            <w:tcW w:w="3116" w:type="dxa"/>
          </w:tcPr>
          <w:p w14:paraId="337127FB" w14:textId="4709E821" w:rsidR="0095140D" w:rsidRPr="0095140D" w:rsidRDefault="0095140D" w:rsidP="00111806">
            <w:pPr>
              <w:spacing w:after="240"/>
              <w:ind w:left="714"/>
            </w:pPr>
          </w:p>
        </w:tc>
        <w:tc>
          <w:tcPr>
            <w:tcW w:w="3117" w:type="dxa"/>
          </w:tcPr>
          <w:p w14:paraId="17178CBF" w14:textId="7F0A3892" w:rsidR="0095140D" w:rsidRPr="0095140D" w:rsidRDefault="0095140D" w:rsidP="00111806">
            <w:pPr>
              <w:spacing w:after="240"/>
              <w:ind w:left="714"/>
            </w:pPr>
          </w:p>
        </w:tc>
        <w:tc>
          <w:tcPr>
            <w:tcW w:w="3117" w:type="dxa"/>
          </w:tcPr>
          <w:p w14:paraId="7D7F3694" w14:textId="2CD7042A" w:rsidR="0095140D" w:rsidRPr="0095140D" w:rsidRDefault="0095140D" w:rsidP="00111806">
            <w:pPr>
              <w:spacing w:after="240"/>
              <w:ind w:left="714"/>
            </w:pPr>
          </w:p>
        </w:tc>
      </w:tr>
      <w:tr w:rsidR="0095140D" w:rsidRPr="0095140D" w14:paraId="0E2BDF3F" w14:textId="77777777" w:rsidTr="00A640AF">
        <w:trPr>
          <w:cantSplit/>
          <w:tblHeader/>
        </w:trPr>
        <w:tc>
          <w:tcPr>
            <w:tcW w:w="3116" w:type="dxa"/>
          </w:tcPr>
          <w:p w14:paraId="6A811C34" w14:textId="57B3AFA7" w:rsidR="0095140D" w:rsidRPr="0095140D" w:rsidRDefault="0095140D" w:rsidP="00111806">
            <w:pPr>
              <w:spacing w:after="240"/>
              <w:ind w:left="714"/>
            </w:pPr>
          </w:p>
        </w:tc>
        <w:tc>
          <w:tcPr>
            <w:tcW w:w="3117" w:type="dxa"/>
          </w:tcPr>
          <w:p w14:paraId="7623F2AB" w14:textId="683AA1E6" w:rsidR="0095140D" w:rsidRPr="0095140D" w:rsidRDefault="0095140D" w:rsidP="00111806">
            <w:pPr>
              <w:spacing w:after="240"/>
              <w:ind w:left="714"/>
            </w:pPr>
          </w:p>
        </w:tc>
        <w:tc>
          <w:tcPr>
            <w:tcW w:w="3117" w:type="dxa"/>
          </w:tcPr>
          <w:p w14:paraId="5C218D05" w14:textId="73845B0A" w:rsidR="0095140D" w:rsidRPr="0095140D" w:rsidRDefault="0095140D" w:rsidP="00111806">
            <w:pPr>
              <w:spacing w:after="240"/>
              <w:ind w:left="714"/>
            </w:pPr>
          </w:p>
        </w:tc>
      </w:tr>
    </w:tbl>
    <w:p w14:paraId="442032FA" w14:textId="77777777" w:rsidR="0095140D" w:rsidRPr="0095140D" w:rsidRDefault="0095140D" w:rsidP="0095140D">
      <w:r w:rsidRPr="0095140D">
        <w:rPr>
          <w:i/>
          <w:iCs/>
        </w:rPr>
        <w:t>Add more rows if needed.</w:t>
      </w:r>
    </w:p>
    <w:p w14:paraId="555F7A03" w14:textId="77777777" w:rsidR="001C7AE9" w:rsidRDefault="001C7AE9" w:rsidP="00402D9A"/>
    <w:sectPr w:rsidR="001C7AE9" w:rsidSect="00B838E8">
      <w:type w:val="continuous"/>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8AED5A" w14:textId="77777777" w:rsidR="001948CD" w:rsidRDefault="001948CD" w:rsidP="00402D9A">
      <w:r>
        <w:separator/>
      </w:r>
    </w:p>
  </w:endnote>
  <w:endnote w:type="continuationSeparator" w:id="0">
    <w:p w14:paraId="7DA31F81" w14:textId="77777777" w:rsidR="001948CD" w:rsidRDefault="001948CD" w:rsidP="00402D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FD37F" w14:textId="77777777" w:rsidR="00BE2E18" w:rsidRPr="009C4B1B" w:rsidRDefault="00BE2E18" w:rsidP="00A54F85">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br/>
      <w:t>Page 6</w:t>
    </w:r>
    <w:r w:rsidRPr="009C4B1B">
      <w:t xml:space="preserve"> </w:t>
    </w:r>
    <w:r w:rsidRPr="009C4B1B">
      <w:tab/>
    </w:r>
    <w:r w:rsidRPr="009C4B1B">
      <w:rPr>
        <w:highlight w:val="yellow"/>
      </w:rPr>
      <w:t>Month Year</w:t>
    </w:r>
  </w:p>
  <w:p w14:paraId="0741A05B" w14:textId="77777777" w:rsidR="00BE2E18" w:rsidRPr="007A735A" w:rsidRDefault="00BE2E18" w:rsidP="009C4B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0B90C" w14:textId="77777777" w:rsidR="00BE2E18" w:rsidRDefault="00BE2E18" w:rsidP="00A54F8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01227" w14:textId="676D0C5E" w:rsidR="00BE2E18" w:rsidRPr="002535E1" w:rsidRDefault="00BE2E18" w:rsidP="002535E1">
    <w:pPr>
      <w:pStyle w:val="Footer"/>
      <w:pBdr>
        <w:top w:val="single" w:sz="12" w:space="3" w:color="auto"/>
      </w:pBdr>
    </w:pPr>
    <w:r w:rsidRPr="009C4B1B">
      <w:t xml:space="preserve">Publication </w:t>
    </w:r>
    <w:r w:rsidRPr="002535E1">
      <w:t>2</w:t>
    </w:r>
    <w:r>
      <w:t>1</w:t>
    </w:r>
    <w:r w:rsidRPr="002535E1">
      <w:t>-07-0</w:t>
    </w:r>
    <w:r>
      <w:t>30</w:t>
    </w:r>
    <w:r w:rsidRPr="009C4B1B">
      <w:tab/>
    </w:r>
    <w:r>
      <w:t>Waste Not Washington School Awards</w:t>
    </w:r>
    <w:r w:rsidRPr="009C4B1B">
      <w:br/>
      <w:t xml:space="preserve">Page </w:t>
    </w:r>
    <w:r>
      <w:fldChar w:fldCharType="begin"/>
    </w:r>
    <w:r>
      <w:instrText xml:space="preserve"> PAGE   \* MERGEFORMAT </w:instrText>
    </w:r>
    <w:r>
      <w:fldChar w:fldCharType="separate"/>
    </w:r>
    <w:r w:rsidR="003A227B">
      <w:rPr>
        <w:noProof/>
      </w:rPr>
      <w:t>22</w:t>
    </w:r>
    <w:r>
      <w:rPr>
        <w:noProof/>
      </w:rPr>
      <w:fldChar w:fldCharType="end"/>
    </w:r>
    <w:r w:rsidRPr="009C4B1B">
      <w:tab/>
    </w:r>
    <w:r>
      <w:t>Revised August 2022</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AF7CA" w14:textId="77777777" w:rsidR="00BE2E18" w:rsidRPr="009C4B1B" w:rsidRDefault="00BE2E18" w:rsidP="009C4B1B">
    <w:pPr>
      <w:pStyle w:val="Footer"/>
      <w:rPr>
        <w:sz w:val="20"/>
      </w:rPr>
    </w:pPr>
    <w:r w:rsidRPr="009C4B1B">
      <w:t xml:space="preserve">Publication </w:t>
    </w:r>
    <w:r w:rsidRPr="009C4B1B">
      <w:rPr>
        <w:highlight w:val="yellow"/>
      </w:rPr>
      <w:t>XX-XX-XXX</w:t>
    </w:r>
    <w:r w:rsidRPr="009C4B1B">
      <w:t xml:space="preserve"> </w:t>
    </w:r>
    <w:r w:rsidRPr="009C4B1B">
      <w:tab/>
    </w:r>
    <w:r w:rsidRPr="009C4B1B">
      <w:rPr>
        <w:highlight w:val="yellow"/>
      </w:rPr>
      <w:t>Short title of the thing</w:t>
    </w:r>
    <w:r w:rsidRPr="009C4B1B">
      <w:br/>
      <w:t xml:space="preserve">Page </w:t>
    </w:r>
    <w:r>
      <w:fldChar w:fldCharType="begin"/>
    </w:r>
    <w:r>
      <w:instrText xml:space="preserve"> PAGE   \* MERGEFORMAT </w:instrText>
    </w:r>
    <w:r>
      <w:fldChar w:fldCharType="separate"/>
    </w:r>
    <w:r>
      <w:rPr>
        <w:noProof/>
      </w:rPr>
      <w:t>1</w:t>
    </w:r>
    <w:r>
      <w:rPr>
        <w:noProof/>
      </w:rPr>
      <w:fldChar w:fldCharType="end"/>
    </w:r>
    <w:r w:rsidRPr="009C4B1B">
      <w:tab/>
    </w:r>
    <w:r w:rsidRPr="009C4B1B">
      <w:rPr>
        <w:highlight w:val="yellow"/>
      </w:rPr>
      <w:t>Month Year</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D5DF5" w14:textId="41BF042E" w:rsidR="00BE2E18" w:rsidRPr="002535E1" w:rsidRDefault="00BE2E18" w:rsidP="006133E4">
    <w:pPr>
      <w:pStyle w:val="Footer"/>
      <w:pBdr>
        <w:top w:val="single" w:sz="12" w:space="3" w:color="auto"/>
      </w:pBdr>
    </w:pPr>
    <w:r w:rsidRPr="009C4B1B">
      <w:t xml:space="preserve">Publication </w:t>
    </w:r>
    <w:r w:rsidRPr="002535E1">
      <w:t>2</w:t>
    </w:r>
    <w:r>
      <w:t>1</w:t>
    </w:r>
    <w:r w:rsidRPr="002535E1">
      <w:t>-07-0</w:t>
    </w:r>
    <w:r>
      <w:t>30</w:t>
    </w:r>
    <w:r w:rsidRPr="009C4B1B">
      <w:tab/>
    </w:r>
    <w:r>
      <w:t>Waste Not Washington School Awards</w:t>
    </w:r>
    <w:r w:rsidRPr="009C4B1B">
      <w:br/>
      <w:t xml:space="preserve">Page </w:t>
    </w:r>
    <w:r>
      <w:fldChar w:fldCharType="begin"/>
    </w:r>
    <w:r>
      <w:instrText xml:space="preserve"> PAGE   \* MERGEFORMAT </w:instrText>
    </w:r>
    <w:r>
      <w:fldChar w:fldCharType="separate"/>
    </w:r>
    <w:r w:rsidR="003A227B">
      <w:rPr>
        <w:noProof/>
      </w:rPr>
      <w:t>41</w:t>
    </w:r>
    <w:r>
      <w:rPr>
        <w:noProof/>
      </w:rPr>
      <w:fldChar w:fldCharType="end"/>
    </w:r>
    <w:r w:rsidRPr="009C4B1B">
      <w:tab/>
    </w:r>
    <w:r>
      <w:t>Revised August 2022</w:t>
    </w:r>
  </w:p>
  <w:p w14:paraId="697F9AEE" w14:textId="7BEAE341" w:rsidR="00BE2E18" w:rsidRPr="00191275" w:rsidRDefault="00BE2E18" w:rsidP="00111806">
    <w:pPr>
      <w:pStyle w:val="Footer"/>
      <w:ind w:right="-28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AC8DA9" w14:textId="77777777" w:rsidR="001948CD" w:rsidRDefault="001948CD" w:rsidP="00402D9A">
      <w:r>
        <w:separator/>
      </w:r>
    </w:p>
  </w:footnote>
  <w:footnote w:type="continuationSeparator" w:id="0">
    <w:p w14:paraId="5DB1FA70" w14:textId="77777777" w:rsidR="001948CD" w:rsidRDefault="001948CD" w:rsidP="00402D9A">
      <w:r>
        <w:continuationSeparator/>
      </w:r>
    </w:p>
  </w:footnote>
  <w:footnote w:id="1">
    <w:p w14:paraId="76336F02" w14:textId="77777777" w:rsidR="00BE2E18" w:rsidRDefault="00BE2E18" w:rsidP="00577EDE">
      <w:pPr>
        <w:pStyle w:val="FootnoteText"/>
      </w:pPr>
      <w:r>
        <w:rPr>
          <w:rStyle w:val="FootnoteReference"/>
        </w:rPr>
        <w:footnoteRef/>
      </w:r>
      <w:r>
        <w:t xml:space="preserve"> www.</w:t>
      </w:r>
      <w:r w:rsidRPr="002A51AD">
        <w:t>ecology.wa.gov</w:t>
      </w:r>
      <w:r>
        <w:t>/contact</w:t>
      </w:r>
    </w:p>
  </w:footnote>
  <w:footnote w:id="2">
    <w:p w14:paraId="1D8C32A8" w14:textId="77777777" w:rsidR="00BE2E18" w:rsidRDefault="00BE2E18">
      <w:pPr>
        <w:pStyle w:val="FootnoteText"/>
      </w:pPr>
      <w:r>
        <w:rPr>
          <w:rStyle w:val="FootnoteReference"/>
        </w:rPr>
        <w:footnoteRef/>
      </w:r>
      <w:r>
        <w:t xml:space="preserve"> </w:t>
      </w:r>
      <w:r w:rsidRPr="004C647C">
        <w:t>https://www.k12.wa.us/student-success/resources-subject-area/environment-sustainability</w:t>
      </w:r>
    </w:p>
  </w:footnote>
  <w:footnote w:id="3">
    <w:p w14:paraId="66F13274" w14:textId="77777777" w:rsidR="00BE2E18" w:rsidRDefault="00BE2E18">
      <w:pPr>
        <w:pStyle w:val="FootnoteText"/>
      </w:pPr>
      <w:r>
        <w:rPr>
          <w:rStyle w:val="FootnoteReference"/>
        </w:rPr>
        <w:footnoteRef/>
      </w:r>
      <w:r>
        <w:t xml:space="preserve"> </w:t>
      </w:r>
      <w:r w:rsidRPr="00B71B45">
        <w:t>https://nces.ed.gov/programs/coe/indicator_clb.asp</w:t>
      </w:r>
    </w:p>
  </w:footnote>
  <w:footnote w:id="4">
    <w:p w14:paraId="0271DCB9" w14:textId="77777777" w:rsidR="00BE2E18" w:rsidRDefault="00BE2E18" w:rsidP="00506A18">
      <w:pPr>
        <w:pStyle w:val="FootnoteText"/>
      </w:pPr>
      <w:r>
        <w:rPr>
          <w:rStyle w:val="FootnoteReference"/>
        </w:rPr>
        <w:footnoteRef/>
      </w:r>
      <w:r>
        <w:t xml:space="preserve"> </w:t>
      </w:r>
      <w:r w:rsidRPr="00B71B45">
        <w:t>https://nces.ed.gov/programs/coe/indicator_clb.asp</w:t>
      </w:r>
    </w:p>
  </w:footnote>
  <w:footnote w:id="5">
    <w:p w14:paraId="6D162B45" w14:textId="77777777" w:rsidR="00BE2E18" w:rsidRDefault="00BE2E18" w:rsidP="00CD1FD5">
      <w:pPr>
        <w:pStyle w:val="FootnoteText"/>
      </w:pPr>
      <w:r>
        <w:rPr>
          <w:rStyle w:val="FootnoteReference"/>
        </w:rPr>
        <w:footnoteRef/>
      </w:r>
      <w:r>
        <w:t xml:space="preserve"> </w:t>
      </w:r>
      <w:r w:rsidRPr="00B71B45">
        <w:t>https://nces.ed.gov/programs/coe/indicator_clb.asp</w:t>
      </w:r>
    </w:p>
  </w:footnote>
  <w:footnote w:id="6">
    <w:p w14:paraId="2250786A" w14:textId="77777777" w:rsidR="00BE2E18" w:rsidRDefault="00BE2E18" w:rsidP="0095140D">
      <w:pPr>
        <w:pStyle w:val="FootnoteText"/>
      </w:pPr>
      <w:r>
        <w:rPr>
          <w:rStyle w:val="FootnoteReference"/>
        </w:rPr>
        <w:footnoteRef/>
      </w:r>
      <w:r>
        <w:t xml:space="preserve"> </w:t>
      </w:r>
      <w:r w:rsidRPr="004D33D0">
        <w:t>http://fortress.wa.gov/doh/wtn/WTNIBL</w:t>
      </w:r>
    </w:p>
  </w:footnote>
  <w:footnote w:id="7">
    <w:p w14:paraId="04283AF3" w14:textId="77777777" w:rsidR="00BE2E18" w:rsidRDefault="00BE2E18" w:rsidP="0095140D">
      <w:pPr>
        <w:pStyle w:val="FootnoteText"/>
      </w:pPr>
      <w:r>
        <w:rPr>
          <w:rStyle w:val="FootnoteReference"/>
        </w:rPr>
        <w:footnoteRef/>
      </w:r>
      <w:r>
        <w:t xml:space="preserve"> </w:t>
      </w:r>
      <w:r w:rsidRPr="004D33D0">
        <w:t>http://fortress.wa.gov/doh/wtn/WTNIBL</w:t>
      </w:r>
    </w:p>
  </w:footnote>
  <w:footnote w:id="8">
    <w:p w14:paraId="166A37D9" w14:textId="77777777" w:rsidR="00BE2E18" w:rsidRDefault="00BE2E18" w:rsidP="0095140D">
      <w:pPr>
        <w:pStyle w:val="FootnoteText"/>
      </w:pPr>
      <w:r>
        <w:rPr>
          <w:rStyle w:val="FootnoteReference"/>
        </w:rPr>
        <w:footnoteRef/>
      </w:r>
      <w:r>
        <w:t xml:space="preserve"> </w:t>
      </w:r>
      <w:r w:rsidRPr="004D33D0">
        <w:t>http://fortress.wa.gov/doh/wtn/WTNIB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ED42D2" w14:textId="3CA6D299" w:rsidR="00BE2E18" w:rsidRPr="00C12F90" w:rsidRDefault="00BE2E18" w:rsidP="00506A18">
    <w:pPr>
      <w:rPr>
        <w:color w:val="C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E2094" w14:textId="7DE61DEE" w:rsidR="00BE2E18" w:rsidRPr="00C12F90" w:rsidRDefault="00BE2E18" w:rsidP="00A640AF">
    <w:pPr>
      <w:jc w:val="right"/>
      <w:rPr>
        <w:color w:val="C00000"/>
      </w:rPr>
    </w:pPr>
    <w:r>
      <w:rPr>
        <w:noProof/>
        <w:color w:val="C00000"/>
      </w:rPr>
      <w:drawing>
        <wp:anchor distT="0" distB="0" distL="114300" distR="114300" simplePos="0" relativeHeight="251660288" behindDoc="0" locked="0" layoutInCell="1" allowOverlap="1" wp14:anchorId="26915964" wp14:editId="311F1810">
          <wp:simplePos x="0" y="0"/>
          <wp:positionH relativeFrom="column">
            <wp:posOffset>-114300</wp:posOffset>
          </wp:positionH>
          <wp:positionV relativeFrom="paragraph">
            <wp:posOffset>-380981</wp:posOffset>
          </wp:positionV>
          <wp:extent cx="894097" cy="1013460"/>
          <wp:effectExtent l="0" t="0" r="0" b="0"/>
          <wp:wrapNone/>
          <wp:docPr id="1" name="Picture 1" descr="Department of Ecology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cylogo-vert-color (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94097" cy="1013460"/>
                  </a:xfrm>
                  <a:prstGeom prst="rect">
                    <a:avLst/>
                  </a:prstGeom>
                </pic:spPr>
              </pic:pic>
            </a:graphicData>
          </a:graphic>
          <wp14:sizeRelH relativeFrom="margin">
            <wp14:pctWidth>0</wp14:pctWidth>
          </wp14:sizeRelH>
          <wp14:sizeRelV relativeFrom="margin">
            <wp14:pctHeight>0</wp14:pctHeight>
          </wp14:sizeRelV>
        </wp:anchor>
      </w:drawing>
    </w:r>
    <w:r>
      <w:rPr>
        <w:color w:val="C00000"/>
      </w:rPr>
      <w:tab/>
    </w:r>
    <w:r>
      <w:rPr>
        <w:color w:val="C00000"/>
      </w:rPr>
      <w:tab/>
    </w:r>
    <w:r w:rsidRPr="00191275">
      <w:tab/>
      <w:t>Sustainable School</w:t>
    </w:r>
    <w:r>
      <w:t xml:space="preserve"> Program</w:t>
    </w:r>
    <w:r w:rsidRPr="00191275">
      <w:t xml:space="preserve"> Award Applicati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4F97F" w14:textId="23FBB7E7" w:rsidR="00BE2E18" w:rsidRPr="00C12F90" w:rsidRDefault="00BE2E18" w:rsidP="00A640AF">
    <w:pPr>
      <w:jc w:val="right"/>
      <w:rPr>
        <w:color w:val="C00000"/>
      </w:rPr>
    </w:pPr>
    <w:r>
      <w:rPr>
        <w:noProof/>
        <w:color w:val="C00000"/>
      </w:rPr>
      <w:drawing>
        <wp:anchor distT="0" distB="0" distL="114300" distR="114300" simplePos="0" relativeHeight="251661312" behindDoc="0" locked="0" layoutInCell="1" allowOverlap="1" wp14:anchorId="74EFC7BB" wp14:editId="2DCE52B6">
          <wp:simplePos x="0" y="0"/>
          <wp:positionH relativeFrom="column">
            <wp:posOffset>-114300</wp:posOffset>
          </wp:positionH>
          <wp:positionV relativeFrom="paragraph">
            <wp:posOffset>-380981</wp:posOffset>
          </wp:positionV>
          <wp:extent cx="894097" cy="1013460"/>
          <wp:effectExtent l="0" t="0" r="0" b="0"/>
          <wp:wrapNone/>
          <wp:docPr id="6" name="Picture 6" descr="Depa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cylogo-vert-color (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94097" cy="1013460"/>
                  </a:xfrm>
                  <a:prstGeom prst="rect">
                    <a:avLst/>
                  </a:prstGeom>
                </pic:spPr>
              </pic:pic>
            </a:graphicData>
          </a:graphic>
          <wp14:sizeRelH relativeFrom="margin">
            <wp14:pctWidth>0</wp14:pctWidth>
          </wp14:sizeRelH>
          <wp14:sizeRelV relativeFrom="margin">
            <wp14:pctHeight>0</wp14:pctHeight>
          </wp14:sizeRelV>
        </wp:anchor>
      </w:drawing>
    </w:r>
    <w:r>
      <w:rPr>
        <w:color w:val="C00000"/>
      </w:rPr>
      <w:tab/>
    </w:r>
    <w:r>
      <w:rPr>
        <w:color w:val="C00000"/>
      </w:rPr>
      <w:tab/>
    </w:r>
    <w:r w:rsidRPr="00191275">
      <w:tab/>
    </w:r>
    <w:r>
      <w:t xml:space="preserve">Creative Curriculum </w:t>
    </w:r>
    <w:r w:rsidRPr="00191275">
      <w:t>Appli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A3245"/>
    <w:multiLevelType w:val="hybridMultilevel"/>
    <w:tmpl w:val="904E8F56"/>
    <w:lvl w:ilvl="0" w:tplc="E6B6536C">
      <w:numFmt w:val="bullet"/>
      <w:lvlText w:val="•"/>
      <w:lvlJc w:val="left"/>
      <w:pPr>
        <w:ind w:left="984" w:hanging="444"/>
      </w:pPr>
      <w:rPr>
        <w:rFonts w:ascii="Calibri" w:eastAsiaTheme="minorHAnsi" w:hAnsi="Calibri" w:cs="Calibr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5A42114"/>
    <w:multiLevelType w:val="hybridMultilevel"/>
    <w:tmpl w:val="4B36D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03E37"/>
    <w:multiLevelType w:val="hybridMultilevel"/>
    <w:tmpl w:val="6A3C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46564"/>
    <w:multiLevelType w:val="hybridMultilevel"/>
    <w:tmpl w:val="B3A421DE"/>
    <w:lvl w:ilvl="0" w:tplc="A19A1EF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C60DE"/>
    <w:multiLevelType w:val="hybridMultilevel"/>
    <w:tmpl w:val="CFEE5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13072E"/>
    <w:multiLevelType w:val="hybridMultilevel"/>
    <w:tmpl w:val="216C938A"/>
    <w:lvl w:ilvl="0" w:tplc="E6B6536C">
      <w:numFmt w:val="bullet"/>
      <w:lvlText w:val="•"/>
      <w:lvlJc w:val="left"/>
      <w:pPr>
        <w:ind w:left="714" w:hanging="444"/>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52CDC"/>
    <w:multiLevelType w:val="hybridMultilevel"/>
    <w:tmpl w:val="4B14AFD0"/>
    <w:lvl w:ilvl="0" w:tplc="E6B6536C">
      <w:numFmt w:val="bullet"/>
      <w:lvlText w:val="•"/>
      <w:lvlJc w:val="left"/>
      <w:pPr>
        <w:ind w:left="714" w:hanging="444"/>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C56CC"/>
    <w:multiLevelType w:val="hybridMultilevel"/>
    <w:tmpl w:val="45BC9B74"/>
    <w:lvl w:ilvl="0" w:tplc="44E0B17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034581D"/>
    <w:multiLevelType w:val="hybridMultilevel"/>
    <w:tmpl w:val="7E6C92E0"/>
    <w:lvl w:ilvl="0" w:tplc="4236A63A">
      <w:start w:val="20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CA3F32"/>
    <w:multiLevelType w:val="hybridMultilevel"/>
    <w:tmpl w:val="58CCE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AB0564"/>
    <w:multiLevelType w:val="hybridMultilevel"/>
    <w:tmpl w:val="0B480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7A5EEF"/>
    <w:multiLevelType w:val="hybridMultilevel"/>
    <w:tmpl w:val="8E166176"/>
    <w:lvl w:ilvl="0" w:tplc="E6B6536C">
      <w:numFmt w:val="bullet"/>
      <w:lvlText w:val="•"/>
      <w:lvlJc w:val="left"/>
      <w:pPr>
        <w:ind w:left="714" w:hanging="444"/>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2F5846"/>
    <w:multiLevelType w:val="hybridMultilevel"/>
    <w:tmpl w:val="93383EAC"/>
    <w:lvl w:ilvl="0" w:tplc="E6B6536C">
      <w:numFmt w:val="bullet"/>
      <w:lvlText w:val="•"/>
      <w:lvlJc w:val="left"/>
      <w:pPr>
        <w:ind w:left="888" w:hanging="444"/>
      </w:pPr>
      <w:rPr>
        <w:rFonts w:ascii="Calibri" w:eastAsiaTheme="minorHAnsi" w:hAnsi="Calibri" w:cs="Calibri" w:hint="default"/>
      </w:rPr>
    </w:lvl>
    <w:lvl w:ilvl="1" w:tplc="04090003" w:tentative="1">
      <w:start w:val="1"/>
      <w:numFmt w:val="bullet"/>
      <w:lvlText w:val="o"/>
      <w:lvlJc w:val="left"/>
      <w:pPr>
        <w:ind w:left="1614" w:hanging="360"/>
      </w:pPr>
      <w:rPr>
        <w:rFonts w:ascii="Courier New" w:hAnsi="Courier New" w:cs="Courier New" w:hint="default"/>
      </w:rPr>
    </w:lvl>
    <w:lvl w:ilvl="2" w:tplc="04090005" w:tentative="1">
      <w:start w:val="1"/>
      <w:numFmt w:val="bullet"/>
      <w:lvlText w:val=""/>
      <w:lvlJc w:val="left"/>
      <w:pPr>
        <w:ind w:left="2334" w:hanging="360"/>
      </w:pPr>
      <w:rPr>
        <w:rFonts w:ascii="Wingdings" w:hAnsi="Wingdings" w:hint="default"/>
      </w:rPr>
    </w:lvl>
    <w:lvl w:ilvl="3" w:tplc="04090001" w:tentative="1">
      <w:start w:val="1"/>
      <w:numFmt w:val="bullet"/>
      <w:lvlText w:val=""/>
      <w:lvlJc w:val="left"/>
      <w:pPr>
        <w:ind w:left="3054" w:hanging="360"/>
      </w:pPr>
      <w:rPr>
        <w:rFonts w:ascii="Symbol" w:hAnsi="Symbol" w:hint="default"/>
      </w:rPr>
    </w:lvl>
    <w:lvl w:ilvl="4" w:tplc="04090003" w:tentative="1">
      <w:start w:val="1"/>
      <w:numFmt w:val="bullet"/>
      <w:lvlText w:val="o"/>
      <w:lvlJc w:val="left"/>
      <w:pPr>
        <w:ind w:left="3774" w:hanging="360"/>
      </w:pPr>
      <w:rPr>
        <w:rFonts w:ascii="Courier New" w:hAnsi="Courier New" w:cs="Courier New" w:hint="default"/>
      </w:rPr>
    </w:lvl>
    <w:lvl w:ilvl="5" w:tplc="04090005" w:tentative="1">
      <w:start w:val="1"/>
      <w:numFmt w:val="bullet"/>
      <w:lvlText w:val=""/>
      <w:lvlJc w:val="left"/>
      <w:pPr>
        <w:ind w:left="4494" w:hanging="360"/>
      </w:pPr>
      <w:rPr>
        <w:rFonts w:ascii="Wingdings" w:hAnsi="Wingdings" w:hint="default"/>
      </w:rPr>
    </w:lvl>
    <w:lvl w:ilvl="6" w:tplc="04090001" w:tentative="1">
      <w:start w:val="1"/>
      <w:numFmt w:val="bullet"/>
      <w:lvlText w:val=""/>
      <w:lvlJc w:val="left"/>
      <w:pPr>
        <w:ind w:left="5214" w:hanging="360"/>
      </w:pPr>
      <w:rPr>
        <w:rFonts w:ascii="Symbol" w:hAnsi="Symbol" w:hint="default"/>
      </w:rPr>
    </w:lvl>
    <w:lvl w:ilvl="7" w:tplc="04090003" w:tentative="1">
      <w:start w:val="1"/>
      <w:numFmt w:val="bullet"/>
      <w:lvlText w:val="o"/>
      <w:lvlJc w:val="left"/>
      <w:pPr>
        <w:ind w:left="5934" w:hanging="360"/>
      </w:pPr>
      <w:rPr>
        <w:rFonts w:ascii="Courier New" w:hAnsi="Courier New" w:cs="Courier New" w:hint="default"/>
      </w:rPr>
    </w:lvl>
    <w:lvl w:ilvl="8" w:tplc="04090005" w:tentative="1">
      <w:start w:val="1"/>
      <w:numFmt w:val="bullet"/>
      <w:lvlText w:val=""/>
      <w:lvlJc w:val="left"/>
      <w:pPr>
        <w:ind w:left="6654" w:hanging="360"/>
      </w:pPr>
      <w:rPr>
        <w:rFonts w:ascii="Wingdings" w:hAnsi="Wingdings" w:hint="default"/>
      </w:rPr>
    </w:lvl>
  </w:abstractNum>
  <w:abstractNum w:abstractNumId="13" w15:restartNumberingAfterBreak="0">
    <w:nsid w:val="17A42E5B"/>
    <w:multiLevelType w:val="hybridMultilevel"/>
    <w:tmpl w:val="1DBC0FEA"/>
    <w:lvl w:ilvl="0" w:tplc="E6B6536C">
      <w:numFmt w:val="bullet"/>
      <w:lvlText w:val="•"/>
      <w:lvlJc w:val="left"/>
      <w:pPr>
        <w:ind w:left="714" w:hanging="444"/>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1618D1"/>
    <w:multiLevelType w:val="hybridMultilevel"/>
    <w:tmpl w:val="0F603BDC"/>
    <w:lvl w:ilvl="0" w:tplc="B37AC732">
      <w:start w:val="1"/>
      <w:numFmt w:val="decimal"/>
      <w:pStyle w:val="Focusbody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697613"/>
    <w:multiLevelType w:val="hybridMultilevel"/>
    <w:tmpl w:val="A836A5D4"/>
    <w:lvl w:ilvl="0" w:tplc="986C04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EC3691B"/>
    <w:multiLevelType w:val="hybridMultilevel"/>
    <w:tmpl w:val="0150C0A6"/>
    <w:lvl w:ilvl="0" w:tplc="E6B6536C">
      <w:numFmt w:val="bullet"/>
      <w:lvlText w:val="•"/>
      <w:lvlJc w:val="left"/>
      <w:pPr>
        <w:ind w:left="714" w:hanging="444"/>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9125BE"/>
    <w:multiLevelType w:val="hybridMultilevel"/>
    <w:tmpl w:val="2EFA76E4"/>
    <w:lvl w:ilvl="0" w:tplc="E6B6536C">
      <w:numFmt w:val="bullet"/>
      <w:lvlText w:val="•"/>
      <w:lvlJc w:val="left"/>
      <w:pPr>
        <w:ind w:left="984" w:hanging="444"/>
      </w:pPr>
      <w:rPr>
        <w:rFonts w:ascii="Calibri" w:eastAsiaTheme="minorHAnsi" w:hAnsi="Calibri" w:cs="Calibr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25240870"/>
    <w:multiLevelType w:val="hybridMultilevel"/>
    <w:tmpl w:val="ABC09414"/>
    <w:lvl w:ilvl="0" w:tplc="E6B6536C">
      <w:numFmt w:val="bullet"/>
      <w:lvlText w:val="•"/>
      <w:lvlJc w:val="left"/>
      <w:pPr>
        <w:ind w:left="714" w:hanging="444"/>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295E3C13"/>
    <w:multiLevelType w:val="hybridMultilevel"/>
    <w:tmpl w:val="E0EC7E4A"/>
    <w:lvl w:ilvl="0" w:tplc="E6B6536C">
      <w:numFmt w:val="bullet"/>
      <w:lvlText w:val="•"/>
      <w:lvlJc w:val="left"/>
      <w:pPr>
        <w:ind w:left="714" w:hanging="444"/>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A7180E"/>
    <w:multiLevelType w:val="hybridMultilevel"/>
    <w:tmpl w:val="DB96CC92"/>
    <w:lvl w:ilvl="0" w:tplc="E6B6536C">
      <w:numFmt w:val="bullet"/>
      <w:lvlText w:val="•"/>
      <w:lvlJc w:val="left"/>
      <w:pPr>
        <w:ind w:left="714" w:hanging="444"/>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C57B06"/>
    <w:multiLevelType w:val="hybridMultilevel"/>
    <w:tmpl w:val="D4DA2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BB1AE1"/>
    <w:multiLevelType w:val="hybridMultilevel"/>
    <w:tmpl w:val="3D6A54F8"/>
    <w:lvl w:ilvl="0" w:tplc="3822E65E">
      <w:start w:val="1"/>
      <w:numFmt w:val="bullet"/>
      <w:pStyle w:val="Bulleted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B708BD"/>
    <w:multiLevelType w:val="hybridMultilevel"/>
    <w:tmpl w:val="6C044A4E"/>
    <w:lvl w:ilvl="0" w:tplc="D2A224E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CFA0712"/>
    <w:multiLevelType w:val="hybridMultilevel"/>
    <w:tmpl w:val="DC763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A0633D"/>
    <w:multiLevelType w:val="hybridMultilevel"/>
    <w:tmpl w:val="45C2A19C"/>
    <w:lvl w:ilvl="0" w:tplc="5AB8BB62">
      <w:start w:val="300"/>
      <w:numFmt w:val="bullet"/>
      <w:pStyle w:val="ListParagraph"/>
      <w:lvlText w:val=""/>
      <w:lvlJc w:val="left"/>
      <w:pPr>
        <w:ind w:left="630" w:hanging="360"/>
      </w:pPr>
      <w:rPr>
        <w:rFonts w:ascii="Symbol" w:eastAsiaTheme="minorHAnsi" w:hAnsi="Symbol" w:cstheme="minorBidi"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2A783D"/>
    <w:multiLevelType w:val="hybridMultilevel"/>
    <w:tmpl w:val="FBBCE8E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15:restartNumberingAfterBreak="0">
    <w:nsid w:val="40553ACC"/>
    <w:multiLevelType w:val="hybridMultilevel"/>
    <w:tmpl w:val="A41C2E68"/>
    <w:lvl w:ilvl="0" w:tplc="E6B6536C">
      <w:numFmt w:val="bullet"/>
      <w:lvlText w:val="•"/>
      <w:lvlJc w:val="left"/>
      <w:pPr>
        <w:ind w:left="714" w:hanging="444"/>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2825C7"/>
    <w:multiLevelType w:val="hybridMultilevel"/>
    <w:tmpl w:val="DE7A9760"/>
    <w:lvl w:ilvl="0" w:tplc="E6B6536C">
      <w:numFmt w:val="bullet"/>
      <w:lvlText w:val="•"/>
      <w:lvlJc w:val="left"/>
      <w:pPr>
        <w:ind w:left="714" w:hanging="444"/>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EA386E"/>
    <w:multiLevelType w:val="hybridMultilevel"/>
    <w:tmpl w:val="4330E2DC"/>
    <w:lvl w:ilvl="0" w:tplc="A87C0FCE">
      <w:start w:val="1"/>
      <w:numFmt w:val="bullet"/>
      <w:lvlText w:val=""/>
      <w:lvlJc w:val="left"/>
      <w:pPr>
        <w:ind w:left="720" w:hanging="360"/>
      </w:pPr>
      <w:rPr>
        <w:rFonts w:ascii="Symbol" w:hAnsi="Symbol" w:hint="default"/>
      </w:rPr>
    </w:lvl>
    <w:lvl w:ilvl="1" w:tplc="AF0A9D8C">
      <w:start w:val="1"/>
      <w:numFmt w:val="bullet"/>
      <w:lvlText w:val="o"/>
      <w:lvlJc w:val="left"/>
      <w:pPr>
        <w:ind w:left="1440" w:hanging="360"/>
      </w:pPr>
      <w:rPr>
        <w:rFonts w:ascii="Courier New" w:hAnsi="Courier New" w:hint="default"/>
      </w:rPr>
    </w:lvl>
    <w:lvl w:ilvl="2" w:tplc="7174DBA8">
      <w:start w:val="1"/>
      <w:numFmt w:val="bullet"/>
      <w:lvlText w:val=""/>
      <w:lvlJc w:val="left"/>
      <w:pPr>
        <w:ind w:left="2160" w:hanging="360"/>
      </w:pPr>
      <w:rPr>
        <w:rFonts w:ascii="Wingdings" w:hAnsi="Wingdings" w:hint="default"/>
      </w:rPr>
    </w:lvl>
    <w:lvl w:ilvl="3" w:tplc="404E6392">
      <w:start w:val="1"/>
      <w:numFmt w:val="bullet"/>
      <w:lvlText w:val=""/>
      <w:lvlJc w:val="left"/>
      <w:pPr>
        <w:ind w:left="2880" w:hanging="360"/>
      </w:pPr>
      <w:rPr>
        <w:rFonts w:ascii="Symbol" w:hAnsi="Symbol" w:hint="default"/>
      </w:rPr>
    </w:lvl>
    <w:lvl w:ilvl="4" w:tplc="5F00FCA4">
      <w:start w:val="1"/>
      <w:numFmt w:val="bullet"/>
      <w:lvlText w:val="o"/>
      <w:lvlJc w:val="left"/>
      <w:pPr>
        <w:ind w:left="3600" w:hanging="360"/>
      </w:pPr>
      <w:rPr>
        <w:rFonts w:ascii="Courier New" w:hAnsi="Courier New" w:hint="default"/>
      </w:rPr>
    </w:lvl>
    <w:lvl w:ilvl="5" w:tplc="D58E3F18">
      <w:start w:val="1"/>
      <w:numFmt w:val="bullet"/>
      <w:lvlText w:val=""/>
      <w:lvlJc w:val="left"/>
      <w:pPr>
        <w:ind w:left="4320" w:hanging="360"/>
      </w:pPr>
      <w:rPr>
        <w:rFonts w:ascii="Wingdings" w:hAnsi="Wingdings" w:hint="default"/>
      </w:rPr>
    </w:lvl>
    <w:lvl w:ilvl="6" w:tplc="E9A60DE0">
      <w:start w:val="1"/>
      <w:numFmt w:val="bullet"/>
      <w:lvlText w:val=""/>
      <w:lvlJc w:val="left"/>
      <w:pPr>
        <w:ind w:left="5040" w:hanging="360"/>
      </w:pPr>
      <w:rPr>
        <w:rFonts w:ascii="Symbol" w:hAnsi="Symbol" w:hint="default"/>
      </w:rPr>
    </w:lvl>
    <w:lvl w:ilvl="7" w:tplc="BD783B56">
      <w:start w:val="1"/>
      <w:numFmt w:val="bullet"/>
      <w:lvlText w:val="o"/>
      <w:lvlJc w:val="left"/>
      <w:pPr>
        <w:ind w:left="5760" w:hanging="360"/>
      </w:pPr>
      <w:rPr>
        <w:rFonts w:ascii="Courier New" w:hAnsi="Courier New" w:hint="default"/>
      </w:rPr>
    </w:lvl>
    <w:lvl w:ilvl="8" w:tplc="DC38E952">
      <w:start w:val="1"/>
      <w:numFmt w:val="bullet"/>
      <w:lvlText w:val=""/>
      <w:lvlJc w:val="left"/>
      <w:pPr>
        <w:ind w:left="6480" w:hanging="360"/>
      </w:pPr>
      <w:rPr>
        <w:rFonts w:ascii="Wingdings" w:hAnsi="Wingdings" w:hint="default"/>
      </w:rPr>
    </w:lvl>
  </w:abstractNum>
  <w:abstractNum w:abstractNumId="30" w15:restartNumberingAfterBreak="0">
    <w:nsid w:val="488C6538"/>
    <w:multiLevelType w:val="hybridMultilevel"/>
    <w:tmpl w:val="2A020B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AD3043"/>
    <w:multiLevelType w:val="hybridMultilevel"/>
    <w:tmpl w:val="897260E4"/>
    <w:lvl w:ilvl="0" w:tplc="E6B6536C">
      <w:numFmt w:val="bullet"/>
      <w:lvlText w:val="•"/>
      <w:lvlJc w:val="left"/>
      <w:pPr>
        <w:ind w:left="888" w:hanging="444"/>
      </w:pPr>
      <w:rPr>
        <w:rFonts w:ascii="Calibri" w:eastAsiaTheme="minorHAnsi" w:hAnsi="Calibri" w:cs="Calibri" w:hint="default"/>
      </w:rPr>
    </w:lvl>
    <w:lvl w:ilvl="1" w:tplc="04090003" w:tentative="1">
      <w:start w:val="1"/>
      <w:numFmt w:val="bullet"/>
      <w:lvlText w:val="o"/>
      <w:lvlJc w:val="left"/>
      <w:pPr>
        <w:ind w:left="1614" w:hanging="360"/>
      </w:pPr>
      <w:rPr>
        <w:rFonts w:ascii="Courier New" w:hAnsi="Courier New" w:cs="Courier New" w:hint="default"/>
      </w:rPr>
    </w:lvl>
    <w:lvl w:ilvl="2" w:tplc="04090005" w:tentative="1">
      <w:start w:val="1"/>
      <w:numFmt w:val="bullet"/>
      <w:lvlText w:val=""/>
      <w:lvlJc w:val="left"/>
      <w:pPr>
        <w:ind w:left="2334" w:hanging="360"/>
      </w:pPr>
      <w:rPr>
        <w:rFonts w:ascii="Wingdings" w:hAnsi="Wingdings" w:hint="default"/>
      </w:rPr>
    </w:lvl>
    <w:lvl w:ilvl="3" w:tplc="04090001" w:tentative="1">
      <w:start w:val="1"/>
      <w:numFmt w:val="bullet"/>
      <w:lvlText w:val=""/>
      <w:lvlJc w:val="left"/>
      <w:pPr>
        <w:ind w:left="3054" w:hanging="360"/>
      </w:pPr>
      <w:rPr>
        <w:rFonts w:ascii="Symbol" w:hAnsi="Symbol" w:hint="default"/>
      </w:rPr>
    </w:lvl>
    <w:lvl w:ilvl="4" w:tplc="04090003" w:tentative="1">
      <w:start w:val="1"/>
      <w:numFmt w:val="bullet"/>
      <w:lvlText w:val="o"/>
      <w:lvlJc w:val="left"/>
      <w:pPr>
        <w:ind w:left="3774" w:hanging="360"/>
      </w:pPr>
      <w:rPr>
        <w:rFonts w:ascii="Courier New" w:hAnsi="Courier New" w:cs="Courier New" w:hint="default"/>
      </w:rPr>
    </w:lvl>
    <w:lvl w:ilvl="5" w:tplc="04090005" w:tentative="1">
      <w:start w:val="1"/>
      <w:numFmt w:val="bullet"/>
      <w:lvlText w:val=""/>
      <w:lvlJc w:val="left"/>
      <w:pPr>
        <w:ind w:left="4494" w:hanging="360"/>
      </w:pPr>
      <w:rPr>
        <w:rFonts w:ascii="Wingdings" w:hAnsi="Wingdings" w:hint="default"/>
      </w:rPr>
    </w:lvl>
    <w:lvl w:ilvl="6" w:tplc="04090001" w:tentative="1">
      <w:start w:val="1"/>
      <w:numFmt w:val="bullet"/>
      <w:lvlText w:val=""/>
      <w:lvlJc w:val="left"/>
      <w:pPr>
        <w:ind w:left="5214" w:hanging="360"/>
      </w:pPr>
      <w:rPr>
        <w:rFonts w:ascii="Symbol" w:hAnsi="Symbol" w:hint="default"/>
      </w:rPr>
    </w:lvl>
    <w:lvl w:ilvl="7" w:tplc="04090003" w:tentative="1">
      <w:start w:val="1"/>
      <w:numFmt w:val="bullet"/>
      <w:lvlText w:val="o"/>
      <w:lvlJc w:val="left"/>
      <w:pPr>
        <w:ind w:left="5934" w:hanging="360"/>
      </w:pPr>
      <w:rPr>
        <w:rFonts w:ascii="Courier New" w:hAnsi="Courier New" w:cs="Courier New" w:hint="default"/>
      </w:rPr>
    </w:lvl>
    <w:lvl w:ilvl="8" w:tplc="04090005" w:tentative="1">
      <w:start w:val="1"/>
      <w:numFmt w:val="bullet"/>
      <w:lvlText w:val=""/>
      <w:lvlJc w:val="left"/>
      <w:pPr>
        <w:ind w:left="6654" w:hanging="360"/>
      </w:pPr>
      <w:rPr>
        <w:rFonts w:ascii="Wingdings" w:hAnsi="Wingdings" w:hint="default"/>
      </w:rPr>
    </w:lvl>
  </w:abstractNum>
  <w:abstractNum w:abstractNumId="32" w15:restartNumberingAfterBreak="0">
    <w:nsid w:val="4F675E12"/>
    <w:multiLevelType w:val="hybridMultilevel"/>
    <w:tmpl w:val="30F82070"/>
    <w:lvl w:ilvl="0" w:tplc="E6B6536C">
      <w:numFmt w:val="bullet"/>
      <w:lvlText w:val="•"/>
      <w:lvlJc w:val="left"/>
      <w:pPr>
        <w:ind w:left="714" w:hanging="444"/>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A922B1"/>
    <w:multiLevelType w:val="hybridMultilevel"/>
    <w:tmpl w:val="125EFB1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4" w15:restartNumberingAfterBreak="0">
    <w:nsid w:val="521C344F"/>
    <w:multiLevelType w:val="hybridMultilevel"/>
    <w:tmpl w:val="D64242B2"/>
    <w:lvl w:ilvl="0" w:tplc="E6B6536C">
      <w:numFmt w:val="bullet"/>
      <w:lvlText w:val="•"/>
      <w:lvlJc w:val="left"/>
      <w:pPr>
        <w:ind w:left="714" w:hanging="444"/>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313E8C"/>
    <w:multiLevelType w:val="hybridMultilevel"/>
    <w:tmpl w:val="5D089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AA15B7"/>
    <w:multiLevelType w:val="hybridMultilevel"/>
    <w:tmpl w:val="722213AE"/>
    <w:lvl w:ilvl="0" w:tplc="E6B6536C">
      <w:numFmt w:val="bullet"/>
      <w:lvlText w:val="•"/>
      <w:lvlJc w:val="left"/>
      <w:pPr>
        <w:ind w:left="714" w:hanging="444"/>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2C2200"/>
    <w:multiLevelType w:val="hybridMultilevel"/>
    <w:tmpl w:val="06761E96"/>
    <w:lvl w:ilvl="0" w:tplc="E6B6536C">
      <w:numFmt w:val="bullet"/>
      <w:lvlText w:val="•"/>
      <w:lvlJc w:val="left"/>
      <w:pPr>
        <w:ind w:left="714" w:hanging="444"/>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4B0A17"/>
    <w:multiLevelType w:val="hybridMultilevel"/>
    <w:tmpl w:val="ACB63E3A"/>
    <w:lvl w:ilvl="0" w:tplc="E6B6536C">
      <w:numFmt w:val="bullet"/>
      <w:lvlText w:val="•"/>
      <w:lvlJc w:val="left"/>
      <w:pPr>
        <w:ind w:left="714" w:hanging="444"/>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4D5FC7"/>
    <w:multiLevelType w:val="hybridMultilevel"/>
    <w:tmpl w:val="6582CB54"/>
    <w:lvl w:ilvl="0" w:tplc="E6B6536C">
      <w:numFmt w:val="bullet"/>
      <w:lvlText w:val="•"/>
      <w:lvlJc w:val="left"/>
      <w:pPr>
        <w:ind w:left="714" w:hanging="444"/>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7225C2"/>
    <w:multiLevelType w:val="hybridMultilevel"/>
    <w:tmpl w:val="6EC86DE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698971BB"/>
    <w:multiLevelType w:val="hybridMultilevel"/>
    <w:tmpl w:val="0B4A7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0A01B1"/>
    <w:multiLevelType w:val="hybridMultilevel"/>
    <w:tmpl w:val="34F2B56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3" w15:restartNumberingAfterBreak="0">
    <w:nsid w:val="6EA5076D"/>
    <w:multiLevelType w:val="hybridMultilevel"/>
    <w:tmpl w:val="0C6E25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363E27"/>
    <w:multiLevelType w:val="hybridMultilevel"/>
    <w:tmpl w:val="39783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7760BF"/>
    <w:multiLevelType w:val="hybridMultilevel"/>
    <w:tmpl w:val="F3FEE14A"/>
    <w:lvl w:ilvl="0" w:tplc="3B3CBF92">
      <w:start w:val="2020"/>
      <w:numFmt w:val="bullet"/>
      <w:lvlText w:val=""/>
      <w:lvlJc w:val="left"/>
      <w:pPr>
        <w:ind w:left="1080" w:hanging="360"/>
      </w:pPr>
      <w:rPr>
        <w:rFonts w:ascii="Wingdings" w:eastAsia="Times New Roman"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6" w15:restartNumberingAfterBreak="0">
    <w:nsid w:val="78CD2C3F"/>
    <w:multiLevelType w:val="hybridMultilevel"/>
    <w:tmpl w:val="460CAA36"/>
    <w:lvl w:ilvl="0" w:tplc="E6B6536C">
      <w:numFmt w:val="bullet"/>
      <w:lvlText w:val="•"/>
      <w:lvlJc w:val="left"/>
      <w:pPr>
        <w:ind w:left="984" w:hanging="444"/>
      </w:pPr>
      <w:rPr>
        <w:rFonts w:ascii="Calibri" w:eastAsiaTheme="minorHAnsi" w:hAnsi="Calibri" w:cs="Calibr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7" w15:restartNumberingAfterBreak="0">
    <w:nsid w:val="79C41CF7"/>
    <w:multiLevelType w:val="hybridMultilevel"/>
    <w:tmpl w:val="961073E4"/>
    <w:lvl w:ilvl="0" w:tplc="C5BA14C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2"/>
  </w:num>
  <w:num w:numId="2">
    <w:abstractNumId w:val="30"/>
  </w:num>
  <w:num w:numId="3">
    <w:abstractNumId w:val="9"/>
  </w:num>
  <w:num w:numId="4">
    <w:abstractNumId w:val="35"/>
  </w:num>
  <w:num w:numId="5">
    <w:abstractNumId w:val="7"/>
  </w:num>
  <w:num w:numId="6">
    <w:abstractNumId w:val="41"/>
  </w:num>
  <w:num w:numId="7">
    <w:abstractNumId w:val="14"/>
  </w:num>
  <w:num w:numId="8">
    <w:abstractNumId w:val="29"/>
  </w:num>
  <w:num w:numId="9">
    <w:abstractNumId w:val="25"/>
  </w:num>
  <w:num w:numId="10">
    <w:abstractNumId w:val="4"/>
  </w:num>
  <w:num w:numId="11">
    <w:abstractNumId w:val="24"/>
  </w:num>
  <w:num w:numId="12">
    <w:abstractNumId w:val="7"/>
  </w:num>
  <w:num w:numId="13">
    <w:abstractNumId w:val="33"/>
  </w:num>
  <w:num w:numId="14">
    <w:abstractNumId w:val="18"/>
  </w:num>
  <w:num w:numId="15">
    <w:abstractNumId w:val="32"/>
  </w:num>
  <w:num w:numId="16">
    <w:abstractNumId w:val="38"/>
  </w:num>
  <w:num w:numId="17">
    <w:abstractNumId w:val="5"/>
  </w:num>
  <w:num w:numId="18">
    <w:abstractNumId w:val="31"/>
  </w:num>
  <w:num w:numId="19">
    <w:abstractNumId w:val="16"/>
  </w:num>
  <w:num w:numId="20">
    <w:abstractNumId w:val="12"/>
  </w:num>
  <w:num w:numId="21">
    <w:abstractNumId w:val="2"/>
  </w:num>
  <w:num w:numId="22">
    <w:abstractNumId w:val="1"/>
  </w:num>
  <w:num w:numId="23">
    <w:abstractNumId w:val="34"/>
  </w:num>
  <w:num w:numId="24">
    <w:abstractNumId w:val="11"/>
  </w:num>
  <w:num w:numId="25">
    <w:abstractNumId w:val="39"/>
  </w:num>
  <w:num w:numId="26">
    <w:abstractNumId w:val="0"/>
  </w:num>
  <w:num w:numId="27">
    <w:abstractNumId w:val="36"/>
  </w:num>
  <w:num w:numId="28">
    <w:abstractNumId w:val="17"/>
  </w:num>
  <w:num w:numId="29">
    <w:abstractNumId w:val="6"/>
  </w:num>
  <w:num w:numId="30">
    <w:abstractNumId w:val="28"/>
  </w:num>
  <w:num w:numId="31">
    <w:abstractNumId w:val="19"/>
  </w:num>
  <w:num w:numId="32">
    <w:abstractNumId w:val="20"/>
  </w:num>
  <w:num w:numId="33">
    <w:abstractNumId w:val="27"/>
  </w:num>
  <w:num w:numId="34">
    <w:abstractNumId w:val="37"/>
  </w:num>
  <w:num w:numId="35">
    <w:abstractNumId w:val="13"/>
  </w:num>
  <w:num w:numId="36">
    <w:abstractNumId w:val="46"/>
  </w:num>
  <w:num w:numId="37">
    <w:abstractNumId w:val="43"/>
  </w:num>
  <w:num w:numId="38">
    <w:abstractNumId w:val="3"/>
  </w:num>
  <w:num w:numId="39">
    <w:abstractNumId w:val="10"/>
  </w:num>
  <w:num w:numId="40">
    <w:abstractNumId w:val="21"/>
  </w:num>
  <w:num w:numId="41">
    <w:abstractNumId w:val="47"/>
  </w:num>
  <w:num w:numId="42">
    <w:abstractNumId w:val="23"/>
  </w:num>
  <w:num w:numId="43">
    <w:abstractNumId w:val="15"/>
  </w:num>
  <w:num w:numId="44">
    <w:abstractNumId w:val="40"/>
  </w:num>
  <w:num w:numId="45">
    <w:abstractNumId w:val="42"/>
  </w:num>
  <w:num w:numId="46">
    <w:abstractNumId w:val="26"/>
  </w:num>
  <w:num w:numId="47">
    <w:abstractNumId w:val="8"/>
  </w:num>
  <w:num w:numId="48">
    <w:abstractNumId w:val="45"/>
  </w:num>
  <w:num w:numId="49">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styleLockThe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sDCxMDa3NDIyNTJX0lEKTi0uzszPAykwrQUAaAmKliwAAAA="/>
  </w:docVars>
  <w:rsids>
    <w:rsidRoot w:val="00266EFA"/>
    <w:rsid w:val="0000765F"/>
    <w:rsid w:val="00007E0E"/>
    <w:rsid w:val="00010E0F"/>
    <w:rsid w:val="00016B4C"/>
    <w:rsid w:val="0001731C"/>
    <w:rsid w:val="000246FD"/>
    <w:rsid w:val="00032CB0"/>
    <w:rsid w:val="00037019"/>
    <w:rsid w:val="00057E08"/>
    <w:rsid w:val="00067211"/>
    <w:rsid w:val="00067D11"/>
    <w:rsid w:val="0007617C"/>
    <w:rsid w:val="00080302"/>
    <w:rsid w:val="00083403"/>
    <w:rsid w:val="00085EA9"/>
    <w:rsid w:val="000A7C28"/>
    <w:rsid w:val="000C11EC"/>
    <w:rsid w:val="000C2DBC"/>
    <w:rsid w:val="000C4F05"/>
    <w:rsid w:val="000E1199"/>
    <w:rsid w:val="000F0985"/>
    <w:rsid w:val="001012C9"/>
    <w:rsid w:val="0010191B"/>
    <w:rsid w:val="00103C29"/>
    <w:rsid w:val="001047E5"/>
    <w:rsid w:val="00111806"/>
    <w:rsid w:val="001249CA"/>
    <w:rsid w:val="00131D82"/>
    <w:rsid w:val="00132116"/>
    <w:rsid w:val="00147A94"/>
    <w:rsid w:val="00151260"/>
    <w:rsid w:val="00161CC1"/>
    <w:rsid w:val="00183B3B"/>
    <w:rsid w:val="00192578"/>
    <w:rsid w:val="00192E69"/>
    <w:rsid w:val="001948CD"/>
    <w:rsid w:val="001A09A9"/>
    <w:rsid w:val="001A536B"/>
    <w:rsid w:val="001A5DDC"/>
    <w:rsid w:val="001C7AE9"/>
    <w:rsid w:val="001D55AA"/>
    <w:rsid w:val="001D7A13"/>
    <w:rsid w:val="001E0539"/>
    <w:rsid w:val="00207FE9"/>
    <w:rsid w:val="00211881"/>
    <w:rsid w:val="00233C2D"/>
    <w:rsid w:val="002402FD"/>
    <w:rsid w:val="00244328"/>
    <w:rsid w:val="002535E1"/>
    <w:rsid w:val="002605FA"/>
    <w:rsid w:val="00261A08"/>
    <w:rsid w:val="00265BDD"/>
    <w:rsid w:val="00266EFA"/>
    <w:rsid w:val="00274067"/>
    <w:rsid w:val="00291687"/>
    <w:rsid w:val="00291B66"/>
    <w:rsid w:val="00291D0C"/>
    <w:rsid w:val="00293C7A"/>
    <w:rsid w:val="0029640A"/>
    <w:rsid w:val="002A4F52"/>
    <w:rsid w:val="002A51AD"/>
    <w:rsid w:val="002B2526"/>
    <w:rsid w:val="002B4A10"/>
    <w:rsid w:val="002B54E9"/>
    <w:rsid w:val="002C2326"/>
    <w:rsid w:val="002C555D"/>
    <w:rsid w:val="002C6DEA"/>
    <w:rsid w:val="002D5B09"/>
    <w:rsid w:val="002E3C2C"/>
    <w:rsid w:val="002E648D"/>
    <w:rsid w:val="002F3ABD"/>
    <w:rsid w:val="0031787B"/>
    <w:rsid w:val="00325EFF"/>
    <w:rsid w:val="00361FEC"/>
    <w:rsid w:val="00375DF1"/>
    <w:rsid w:val="0037650E"/>
    <w:rsid w:val="00381961"/>
    <w:rsid w:val="00397AF6"/>
    <w:rsid w:val="003A0E89"/>
    <w:rsid w:val="003A227B"/>
    <w:rsid w:val="003B4B21"/>
    <w:rsid w:val="003D366F"/>
    <w:rsid w:val="003E14D1"/>
    <w:rsid w:val="003E24B0"/>
    <w:rsid w:val="003F42C4"/>
    <w:rsid w:val="003F79E9"/>
    <w:rsid w:val="004010DD"/>
    <w:rsid w:val="00401B83"/>
    <w:rsid w:val="00402D9A"/>
    <w:rsid w:val="00403319"/>
    <w:rsid w:val="004139D2"/>
    <w:rsid w:val="0043035F"/>
    <w:rsid w:val="00435B39"/>
    <w:rsid w:val="004671E2"/>
    <w:rsid w:val="0047007D"/>
    <w:rsid w:val="004700C6"/>
    <w:rsid w:val="00473788"/>
    <w:rsid w:val="00480CBC"/>
    <w:rsid w:val="0048765C"/>
    <w:rsid w:val="0049491E"/>
    <w:rsid w:val="00494A6B"/>
    <w:rsid w:val="00497448"/>
    <w:rsid w:val="004A3E38"/>
    <w:rsid w:val="004A452D"/>
    <w:rsid w:val="004B25EA"/>
    <w:rsid w:val="004C647C"/>
    <w:rsid w:val="004E1D4E"/>
    <w:rsid w:val="004E6BE8"/>
    <w:rsid w:val="004F0663"/>
    <w:rsid w:val="00500B10"/>
    <w:rsid w:val="00506A18"/>
    <w:rsid w:val="005213D5"/>
    <w:rsid w:val="005230DF"/>
    <w:rsid w:val="0052537A"/>
    <w:rsid w:val="00560872"/>
    <w:rsid w:val="0056275C"/>
    <w:rsid w:val="00562ED5"/>
    <w:rsid w:val="0057719C"/>
    <w:rsid w:val="00577EDE"/>
    <w:rsid w:val="00583F59"/>
    <w:rsid w:val="00591042"/>
    <w:rsid w:val="00597037"/>
    <w:rsid w:val="00597302"/>
    <w:rsid w:val="005B2F5B"/>
    <w:rsid w:val="005B4B85"/>
    <w:rsid w:val="005C78EA"/>
    <w:rsid w:val="005F5A0D"/>
    <w:rsid w:val="005F5A4B"/>
    <w:rsid w:val="006133E4"/>
    <w:rsid w:val="00617CE7"/>
    <w:rsid w:val="00620C99"/>
    <w:rsid w:val="0062412A"/>
    <w:rsid w:val="006344D7"/>
    <w:rsid w:val="00644637"/>
    <w:rsid w:val="00655988"/>
    <w:rsid w:val="00657447"/>
    <w:rsid w:val="006A7A36"/>
    <w:rsid w:val="006B3E28"/>
    <w:rsid w:val="006F3CA1"/>
    <w:rsid w:val="006F4ACA"/>
    <w:rsid w:val="00717F66"/>
    <w:rsid w:val="00726F58"/>
    <w:rsid w:val="0074428F"/>
    <w:rsid w:val="007444A4"/>
    <w:rsid w:val="00745D34"/>
    <w:rsid w:val="00756DDC"/>
    <w:rsid w:val="007602E1"/>
    <w:rsid w:val="00764413"/>
    <w:rsid w:val="00766956"/>
    <w:rsid w:val="007702EF"/>
    <w:rsid w:val="007B1820"/>
    <w:rsid w:val="007B7C03"/>
    <w:rsid w:val="007D3F8A"/>
    <w:rsid w:val="007D5780"/>
    <w:rsid w:val="007E2792"/>
    <w:rsid w:val="007E63B7"/>
    <w:rsid w:val="007F58A9"/>
    <w:rsid w:val="00803A7C"/>
    <w:rsid w:val="0080672D"/>
    <w:rsid w:val="00832685"/>
    <w:rsid w:val="00860957"/>
    <w:rsid w:val="00862BDA"/>
    <w:rsid w:val="00871BB4"/>
    <w:rsid w:val="00876F91"/>
    <w:rsid w:val="00881CCF"/>
    <w:rsid w:val="00882553"/>
    <w:rsid w:val="0088305A"/>
    <w:rsid w:val="008932FA"/>
    <w:rsid w:val="00896E6F"/>
    <w:rsid w:val="008A097E"/>
    <w:rsid w:val="008A4B42"/>
    <w:rsid w:val="008B2787"/>
    <w:rsid w:val="008B68EC"/>
    <w:rsid w:val="008C1D3A"/>
    <w:rsid w:val="008C24E3"/>
    <w:rsid w:val="008D62DA"/>
    <w:rsid w:val="008E1607"/>
    <w:rsid w:val="008F3BA1"/>
    <w:rsid w:val="008F723E"/>
    <w:rsid w:val="009136C3"/>
    <w:rsid w:val="00915F7A"/>
    <w:rsid w:val="00917443"/>
    <w:rsid w:val="00921291"/>
    <w:rsid w:val="0092699A"/>
    <w:rsid w:val="00931699"/>
    <w:rsid w:val="009320C4"/>
    <w:rsid w:val="00932AD1"/>
    <w:rsid w:val="00932F00"/>
    <w:rsid w:val="0095140D"/>
    <w:rsid w:val="00954FD8"/>
    <w:rsid w:val="00962E1E"/>
    <w:rsid w:val="00965B9B"/>
    <w:rsid w:val="00966D09"/>
    <w:rsid w:val="009960F9"/>
    <w:rsid w:val="00996285"/>
    <w:rsid w:val="009B0F13"/>
    <w:rsid w:val="009B4261"/>
    <w:rsid w:val="009B7E00"/>
    <w:rsid w:val="009C4B1B"/>
    <w:rsid w:val="009D75C2"/>
    <w:rsid w:val="009D7C3F"/>
    <w:rsid w:val="009E247B"/>
    <w:rsid w:val="009E63F0"/>
    <w:rsid w:val="009F6CE9"/>
    <w:rsid w:val="00A3107D"/>
    <w:rsid w:val="00A34944"/>
    <w:rsid w:val="00A37E70"/>
    <w:rsid w:val="00A40A1A"/>
    <w:rsid w:val="00A426C9"/>
    <w:rsid w:val="00A44441"/>
    <w:rsid w:val="00A54F85"/>
    <w:rsid w:val="00A5742F"/>
    <w:rsid w:val="00A57681"/>
    <w:rsid w:val="00A63D88"/>
    <w:rsid w:val="00A640AF"/>
    <w:rsid w:val="00A70D98"/>
    <w:rsid w:val="00A746E4"/>
    <w:rsid w:val="00A77CD3"/>
    <w:rsid w:val="00A818F2"/>
    <w:rsid w:val="00A8234E"/>
    <w:rsid w:val="00A92B0F"/>
    <w:rsid w:val="00AA1139"/>
    <w:rsid w:val="00AA1F0C"/>
    <w:rsid w:val="00AA40BD"/>
    <w:rsid w:val="00AC2DBE"/>
    <w:rsid w:val="00AD7925"/>
    <w:rsid w:val="00AF06B6"/>
    <w:rsid w:val="00AF13DD"/>
    <w:rsid w:val="00AF39AC"/>
    <w:rsid w:val="00AF5F59"/>
    <w:rsid w:val="00B0015E"/>
    <w:rsid w:val="00B027AA"/>
    <w:rsid w:val="00B23893"/>
    <w:rsid w:val="00B37B27"/>
    <w:rsid w:val="00B44A19"/>
    <w:rsid w:val="00B44EBF"/>
    <w:rsid w:val="00B5309C"/>
    <w:rsid w:val="00B53EAC"/>
    <w:rsid w:val="00B71B45"/>
    <w:rsid w:val="00B72F1F"/>
    <w:rsid w:val="00B75DC3"/>
    <w:rsid w:val="00B838E8"/>
    <w:rsid w:val="00B85845"/>
    <w:rsid w:val="00BA181B"/>
    <w:rsid w:val="00BA499B"/>
    <w:rsid w:val="00BA6F56"/>
    <w:rsid w:val="00BD4F63"/>
    <w:rsid w:val="00BE02B4"/>
    <w:rsid w:val="00BE2E18"/>
    <w:rsid w:val="00BE704F"/>
    <w:rsid w:val="00BF338F"/>
    <w:rsid w:val="00C007F0"/>
    <w:rsid w:val="00C0211C"/>
    <w:rsid w:val="00C060F4"/>
    <w:rsid w:val="00C111F8"/>
    <w:rsid w:val="00C13860"/>
    <w:rsid w:val="00C164EA"/>
    <w:rsid w:val="00C2431B"/>
    <w:rsid w:val="00C25A19"/>
    <w:rsid w:val="00C3459F"/>
    <w:rsid w:val="00C458CB"/>
    <w:rsid w:val="00C56940"/>
    <w:rsid w:val="00C6644B"/>
    <w:rsid w:val="00C721BC"/>
    <w:rsid w:val="00C80686"/>
    <w:rsid w:val="00C87263"/>
    <w:rsid w:val="00CA14AF"/>
    <w:rsid w:val="00CA6536"/>
    <w:rsid w:val="00CC71F8"/>
    <w:rsid w:val="00CD1FD5"/>
    <w:rsid w:val="00CD447D"/>
    <w:rsid w:val="00CD6CC9"/>
    <w:rsid w:val="00CE608C"/>
    <w:rsid w:val="00CF44B2"/>
    <w:rsid w:val="00D047BF"/>
    <w:rsid w:val="00D058EC"/>
    <w:rsid w:val="00D10CCB"/>
    <w:rsid w:val="00D26F70"/>
    <w:rsid w:val="00D359C9"/>
    <w:rsid w:val="00D41121"/>
    <w:rsid w:val="00D416AD"/>
    <w:rsid w:val="00D47CB2"/>
    <w:rsid w:val="00D52122"/>
    <w:rsid w:val="00D53273"/>
    <w:rsid w:val="00D70622"/>
    <w:rsid w:val="00D74E04"/>
    <w:rsid w:val="00DC3465"/>
    <w:rsid w:val="00DC487C"/>
    <w:rsid w:val="00DD525B"/>
    <w:rsid w:val="00DD5516"/>
    <w:rsid w:val="00DF15A3"/>
    <w:rsid w:val="00E03A76"/>
    <w:rsid w:val="00E06B14"/>
    <w:rsid w:val="00E278B7"/>
    <w:rsid w:val="00E336FB"/>
    <w:rsid w:val="00E3385F"/>
    <w:rsid w:val="00E3566C"/>
    <w:rsid w:val="00E364C9"/>
    <w:rsid w:val="00E403E3"/>
    <w:rsid w:val="00E56210"/>
    <w:rsid w:val="00E8294E"/>
    <w:rsid w:val="00E82F34"/>
    <w:rsid w:val="00E915B0"/>
    <w:rsid w:val="00E9546B"/>
    <w:rsid w:val="00EA715B"/>
    <w:rsid w:val="00EB0BB5"/>
    <w:rsid w:val="00EB165C"/>
    <w:rsid w:val="00EC0C64"/>
    <w:rsid w:val="00EC59E6"/>
    <w:rsid w:val="00ED2CA0"/>
    <w:rsid w:val="00ED4BE7"/>
    <w:rsid w:val="00EE2136"/>
    <w:rsid w:val="00F002EF"/>
    <w:rsid w:val="00F16A90"/>
    <w:rsid w:val="00F3014E"/>
    <w:rsid w:val="00F40111"/>
    <w:rsid w:val="00F45B6D"/>
    <w:rsid w:val="00F562A8"/>
    <w:rsid w:val="00F63C78"/>
    <w:rsid w:val="00F96DC4"/>
    <w:rsid w:val="00F971A7"/>
    <w:rsid w:val="00FA3AE9"/>
    <w:rsid w:val="00FA7542"/>
    <w:rsid w:val="00FB0221"/>
    <w:rsid w:val="00FC0704"/>
    <w:rsid w:val="00FC1899"/>
    <w:rsid w:val="00FD0570"/>
    <w:rsid w:val="00FE4C3D"/>
    <w:rsid w:val="00FF417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9D8656"/>
  <w15:chartTrackingRefBased/>
  <w15:docId w15:val="{F6BE57C9-64AF-49E0-BDE7-794CB420F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40"/>
        <w:ind w:left="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DDC"/>
    <w:pPr>
      <w:ind w:left="0"/>
    </w:pPr>
    <w:rPr>
      <w:sz w:val="24"/>
    </w:rPr>
  </w:style>
  <w:style w:type="paragraph" w:styleId="Heading1">
    <w:name w:val="heading 1"/>
    <w:aliases w:val="Title/Heading 1"/>
    <w:next w:val="Normal"/>
    <w:link w:val="Heading1Char"/>
    <w:uiPriority w:val="9"/>
    <w:qFormat/>
    <w:rsid w:val="00192E69"/>
    <w:pPr>
      <w:outlineLvl w:val="0"/>
    </w:pPr>
    <w:rPr>
      <w:rFonts w:ascii="Franklin Gothic Medium" w:hAnsi="Franklin Gothic Medium"/>
      <w:sz w:val="40"/>
      <w:szCs w:val="40"/>
    </w:rPr>
  </w:style>
  <w:style w:type="paragraph" w:styleId="Heading2">
    <w:name w:val="heading 2"/>
    <w:next w:val="Paragraph"/>
    <w:link w:val="Heading2Char"/>
    <w:uiPriority w:val="9"/>
    <w:unhideWhenUsed/>
    <w:qFormat/>
    <w:rsid w:val="00D26F70"/>
    <w:pPr>
      <w:ind w:left="0"/>
      <w:jc w:val="center"/>
      <w:outlineLvl w:val="1"/>
    </w:pPr>
    <w:rPr>
      <w:rFonts w:ascii="Arial" w:hAnsi="Arial" w:cs="Arial"/>
      <w:b/>
      <w:color w:val="44688F"/>
      <w:sz w:val="36"/>
    </w:rPr>
  </w:style>
  <w:style w:type="paragraph" w:styleId="Heading3">
    <w:name w:val="heading 3"/>
    <w:next w:val="Normal"/>
    <w:link w:val="Heading3Char"/>
    <w:uiPriority w:val="9"/>
    <w:unhideWhenUsed/>
    <w:qFormat/>
    <w:rsid w:val="00AA1F0C"/>
    <w:pPr>
      <w:spacing w:before="240" w:after="120"/>
      <w:ind w:left="0"/>
      <w:outlineLvl w:val="2"/>
    </w:pPr>
    <w:rPr>
      <w:rFonts w:ascii="Arial" w:hAnsi="Arial" w:cs="Arial"/>
      <w:b/>
      <w:color w:val="000000" w:themeColor="text1"/>
      <w:sz w:val="32"/>
    </w:rPr>
  </w:style>
  <w:style w:type="paragraph" w:styleId="Heading4">
    <w:name w:val="heading 4"/>
    <w:next w:val="Paragraph"/>
    <w:link w:val="Heading4Char"/>
    <w:uiPriority w:val="9"/>
    <w:unhideWhenUsed/>
    <w:qFormat/>
    <w:rsid w:val="00D26F70"/>
    <w:pPr>
      <w:spacing w:after="120"/>
      <w:ind w:left="0"/>
      <w:outlineLvl w:val="3"/>
    </w:pPr>
    <w:rPr>
      <w:rFonts w:ascii="Arial" w:hAnsi="Arial" w:cs="Arial"/>
      <w:b/>
      <w:sz w:val="28"/>
    </w:rPr>
  </w:style>
  <w:style w:type="paragraph" w:styleId="Heading5">
    <w:name w:val="heading 5"/>
    <w:next w:val="Normal"/>
    <w:link w:val="Heading5Char"/>
    <w:uiPriority w:val="9"/>
    <w:unhideWhenUsed/>
    <w:qFormat/>
    <w:rsid w:val="00917443"/>
    <w:pPr>
      <w:spacing w:after="120"/>
      <w:ind w:left="0"/>
      <w:outlineLvl w:val="4"/>
    </w:pPr>
    <w:rPr>
      <w:rFonts w:ascii="Cambria" w:hAnsi="Cambria" w:cs="Times New Roman"/>
      <w:b/>
      <w:sz w:val="24"/>
    </w:rPr>
  </w:style>
  <w:style w:type="paragraph" w:styleId="Heading6">
    <w:name w:val="heading 6"/>
    <w:next w:val="Paragraph"/>
    <w:link w:val="Heading6Char"/>
    <w:uiPriority w:val="9"/>
    <w:unhideWhenUsed/>
    <w:qFormat/>
    <w:rsid w:val="00917443"/>
    <w:pPr>
      <w:spacing w:after="120"/>
      <w:ind w:left="0"/>
      <w:outlineLvl w:val="5"/>
    </w:pPr>
    <w:rPr>
      <w:rFonts w:ascii="Cambria" w:hAnsi="Cambria"/>
      <w:sz w:val="24"/>
    </w:rPr>
  </w:style>
  <w:style w:type="paragraph" w:styleId="Heading7">
    <w:name w:val="heading 7"/>
    <w:basedOn w:val="Normal"/>
    <w:next w:val="Normal"/>
    <w:link w:val="Heading7Char"/>
    <w:uiPriority w:val="9"/>
    <w:semiHidden/>
    <w:unhideWhenUsed/>
    <w:qFormat/>
    <w:rsid w:val="00E03A76"/>
    <w:pPr>
      <w:keepNext/>
      <w:keepLines/>
      <w:spacing w:before="40" w:after="0"/>
      <w:outlineLvl w:val="6"/>
    </w:pPr>
    <w:rPr>
      <w:rFonts w:asciiTheme="majorHAnsi" w:eastAsiaTheme="majorEastAsia" w:hAnsiTheme="majorHAnsi" w:cstheme="majorBidi"/>
      <w:iCs/>
      <w:color w:val="1F4D78" w:themeColor="accent1" w:themeShade="7F"/>
    </w:rPr>
  </w:style>
  <w:style w:type="paragraph" w:styleId="Heading8">
    <w:name w:val="heading 8"/>
    <w:basedOn w:val="Normal"/>
    <w:next w:val="Normal"/>
    <w:link w:val="Heading8Char"/>
    <w:uiPriority w:val="9"/>
    <w:semiHidden/>
    <w:unhideWhenUsed/>
    <w:qFormat/>
    <w:rsid w:val="0048765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65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607"/>
    <w:pPr>
      <w:tabs>
        <w:tab w:val="center" w:pos="4680"/>
        <w:tab w:val="right" w:pos="9360"/>
      </w:tabs>
      <w:spacing w:after="0"/>
    </w:pPr>
  </w:style>
  <w:style w:type="character" w:customStyle="1" w:styleId="HeaderChar">
    <w:name w:val="Header Char"/>
    <w:basedOn w:val="DefaultParagraphFont"/>
    <w:link w:val="Header"/>
    <w:uiPriority w:val="99"/>
    <w:rsid w:val="008E1607"/>
  </w:style>
  <w:style w:type="paragraph" w:styleId="Footer">
    <w:name w:val="footer"/>
    <w:basedOn w:val="Normal"/>
    <w:link w:val="FooterChar"/>
    <w:uiPriority w:val="99"/>
    <w:unhideWhenUsed/>
    <w:rsid w:val="009C4B1B"/>
    <w:pPr>
      <w:tabs>
        <w:tab w:val="right" w:pos="9360"/>
      </w:tabs>
      <w:spacing w:after="0"/>
    </w:pPr>
    <w:rPr>
      <w:color w:val="000000"/>
      <w:sz w:val="22"/>
      <w:szCs w:val="27"/>
    </w:rPr>
  </w:style>
  <w:style w:type="character" w:customStyle="1" w:styleId="FooterChar">
    <w:name w:val="Footer Char"/>
    <w:basedOn w:val="DefaultParagraphFont"/>
    <w:link w:val="Footer"/>
    <w:uiPriority w:val="99"/>
    <w:rsid w:val="009C4B1B"/>
    <w:rPr>
      <w:color w:val="000000"/>
      <w:szCs w:val="27"/>
    </w:rPr>
  </w:style>
  <w:style w:type="table" w:styleId="GridTable2-Accent3">
    <w:name w:val="Grid Table 2 Accent 3"/>
    <w:basedOn w:val="TableNormal"/>
    <w:uiPriority w:val="47"/>
    <w:rsid w:val="008E1607"/>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E160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8E1607"/>
    <w:rPr>
      <w:sz w:val="16"/>
      <w:szCs w:val="16"/>
    </w:rPr>
  </w:style>
  <w:style w:type="paragraph" w:styleId="CommentText">
    <w:name w:val="annotation text"/>
    <w:basedOn w:val="Normal"/>
    <w:link w:val="CommentTextChar"/>
    <w:uiPriority w:val="99"/>
    <w:rsid w:val="008E1607"/>
    <w:pPr>
      <w:spacing w:after="12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8E1607"/>
    <w:rPr>
      <w:rFonts w:ascii="Times New Roman" w:eastAsia="Times New Roman" w:hAnsi="Times New Roman" w:cs="Times New Roman"/>
      <w:sz w:val="20"/>
      <w:szCs w:val="20"/>
    </w:rPr>
  </w:style>
  <w:style w:type="paragraph" w:customStyle="1" w:styleId="BulletedList">
    <w:name w:val="Bulleted List"/>
    <w:basedOn w:val="ListParagraph"/>
    <w:rsid w:val="008E1607"/>
    <w:pPr>
      <w:numPr>
        <w:numId w:val="1"/>
      </w:numPr>
      <w:spacing w:line="259" w:lineRule="auto"/>
      <w:contextualSpacing w:val="0"/>
    </w:pPr>
    <w:rPr>
      <w:rFonts w:ascii="Times New Roman" w:eastAsia="Times New Roman" w:hAnsi="Times New Roman" w:cs="Times New Roman"/>
      <w:szCs w:val="20"/>
    </w:rPr>
  </w:style>
  <w:style w:type="paragraph" w:styleId="FootnoteText">
    <w:name w:val="footnote text"/>
    <w:basedOn w:val="Normal"/>
    <w:link w:val="FootnoteTextChar"/>
    <w:uiPriority w:val="99"/>
    <w:unhideWhenUsed/>
    <w:rsid w:val="008E1607"/>
    <w:pPr>
      <w:spacing w:after="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8E1607"/>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8E1607"/>
    <w:rPr>
      <w:vertAlign w:val="superscript"/>
    </w:rPr>
  </w:style>
  <w:style w:type="paragraph" w:styleId="ListParagraph">
    <w:name w:val="List Paragraph"/>
    <w:basedOn w:val="Normal"/>
    <w:uiPriority w:val="34"/>
    <w:qFormat/>
    <w:rsid w:val="003F42C4"/>
    <w:pPr>
      <w:numPr>
        <w:numId w:val="9"/>
      </w:numPr>
      <w:spacing w:before="120" w:after="120"/>
      <w:contextualSpacing/>
    </w:pPr>
  </w:style>
  <w:style w:type="character" w:styleId="Hyperlink">
    <w:name w:val="Hyperlink"/>
    <w:basedOn w:val="DefaultParagraphFont"/>
    <w:uiPriority w:val="99"/>
    <w:unhideWhenUsed/>
    <w:rsid w:val="008E1607"/>
    <w:rPr>
      <w:color w:val="0563C1" w:themeColor="hyperlink"/>
      <w:u w:val="single"/>
    </w:rPr>
  </w:style>
  <w:style w:type="paragraph" w:styleId="BalloonText">
    <w:name w:val="Balloon Text"/>
    <w:basedOn w:val="Normal"/>
    <w:link w:val="BalloonTextChar"/>
    <w:uiPriority w:val="99"/>
    <w:semiHidden/>
    <w:unhideWhenUsed/>
    <w:rsid w:val="008E16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607"/>
    <w:rPr>
      <w:rFonts w:ascii="Segoe UI" w:hAnsi="Segoe UI" w:cs="Segoe UI"/>
      <w:sz w:val="18"/>
      <w:szCs w:val="18"/>
    </w:rPr>
  </w:style>
  <w:style w:type="character" w:customStyle="1" w:styleId="Heading1Char">
    <w:name w:val="Heading 1 Char"/>
    <w:aliases w:val="Title/Heading 1 Char"/>
    <w:basedOn w:val="DefaultParagraphFont"/>
    <w:link w:val="Heading1"/>
    <w:uiPriority w:val="9"/>
    <w:rsid w:val="00192E69"/>
    <w:rPr>
      <w:rFonts w:ascii="Franklin Gothic Medium" w:hAnsi="Franklin Gothic Medium"/>
      <w:sz w:val="40"/>
      <w:szCs w:val="40"/>
    </w:rPr>
  </w:style>
  <w:style w:type="paragraph" w:styleId="Subtitle">
    <w:name w:val="Subtitle"/>
    <w:basedOn w:val="Normal"/>
    <w:next w:val="Normal"/>
    <w:link w:val="SubtitleChar"/>
    <w:qFormat/>
    <w:rsid w:val="008E1607"/>
    <w:rPr>
      <w:b/>
      <w:sz w:val="32"/>
      <w:szCs w:val="32"/>
    </w:rPr>
  </w:style>
  <w:style w:type="character" w:customStyle="1" w:styleId="SubtitleChar">
    <w:name w:val="Subtitle Char"/>
    <w:basedOn w:val="DefaultParagraphFont"/>
    <w:link w:val="Subtitle"/>
    <w:rsid w:val="008E1607"/>
    <w:rPr>
      <w:b/>
      <w:sz w:val="32"/>
      <w:szCs w:val="32"/>
    </w:rPr>
  </w:style>
  <w:style w:type="paragraph" w:styleId="Title">
    <w:name w:val="Title"/>
    <w:basedOn w:val="Heading1"/>
    <w:link w:val="TitleChar"/>
    <w:uiPriority w:val="10"/>
    <w:rsid w:val="007B7C03"/>
    <w:pPr>
      <w:spacing w:before="2880" w:after="0"/>
      <w:ind w:left="2160"/>
    </w:pPr>
    <w:rPr>
      <w:rFonts w:ascii="Franklin Gothic Demi" w:eastAsia="Times New Roman" w:hAnsi="Franklin Gothic Demi" w:cs="Times New Roman"/>
    </w:rPr>
  </w:style>
  <w:style w:type="character" w:customStyle="1" w:styleId="TitleChar">
    <w:name w:val="Title Char"/>
    <w:basedOn w:val="DefaultParagraphFont"/>
    <w:link w:val="Title"/>
    <w:uiPriority w:val="10"/>
    <w:rsid w:val="007B7C03"/>
    <w:rPr>
      <w:rFonts w:ascii="Franklin Gothic Demi" w:eastAsia="Times New Roman" w:hAnsi="Franklin Gothic Demi" w:cs="Times New Roman"/>
      <w:sz w:val="40"/>
      <w:szCs w:val="40"/>
    </w:rPr>
  </w:style>
  <w:style w:type="paragraph" w:customStyle="1" w:styleId="Paragraph">
    <w:name w:val="Paragraph"/>
    <w:link w:val="ParagraphChar"/>
    <w:qFormat/>
    <w:rsid w:val="00D26F70"/>
    <w:pPr>
      <w:spacing w:after="120"/>
      <w:ind w:left="0"/>
    </w:pPr>
    <w:rPr>
      <w:sz w:val="24"/>
    </w:rPr>
  </w:style>
  <w:style w:type="character" w:customStyle="1" w:styleId="ParagraphChar">
    <w:name w:val="Paragraph Char"/>
    <w:basedOn w:val="DefaultParagraphFont"/>
    <w:link w:val="Paragraph"/>
    <w:rsid w:val="00D26F70"/>
    <w:rPr>
      <w:sz w:val="24"/>
    </w:rPr>
  </w:style>
  <w:style w:type="paragraph" w:styleId="CommentSubject">
    <w:name w:val="annotation subject"/>
    <w:basedOn w:val="CommentText"/>
    <w:next w:val="CommentText"/>
    <w:link w:val="CommentSubjectChar"/>
    <w:uiPriority w:val="99"/>
    <w:semiHidden/>
    <w:unhideWhenUsed/>
    <w:rsid w:val="007B7C03"/>
    <w:pPr>
      <w:spacing w:after="240"/>
      <w:ind w:left="72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B7C03"/>
    <w:rPr>
      <w:rFonts w:ascii="Times New Roman" w:eastAsia="Times New Roman" w:hAnsi="Times New Roman" w:cs="Times New Roman"/>
      <w:b/>
      <w:bCs/>
      <w:sz w:val="20"/>
      <w:szCs w:val="20"/>
    </w:rPr>
  </w:style>
  <w:style w:type="paragraph" w:styleId="Revision">
    <w:name w:val="Revision"/>
    <w:hidden/>
    <w:uiPriority w:val="99"/>
    <w:semiHidden/>
    <w:rsid w:val="002C555D"/>
    <w:pPr>
      <w:spacing w:after="0"/>
      <w:ind w:left="0"/>
    </w:pPr>
  </w:style>
  <w:style w:type="character" w:customStyle="1" w:styleId="Heading2Char">
    <w:name w:val="Heading 2 Char"/>
    <w:basedOn w:val="DefaultParagraphFont"/>
    <w:link w:val="Heading2"/>
    <w:uiPriority w:val="9"/>
    <w:rsid w:val="00D26F70"/>
    <w:rPr>
      <w:rFonts w:ascii="Arial" w:hAnsi="Arial" w:cs="Arial"/>
      <w:b/>
      <w:color w:val="44688F"/>
      <w:sz w:val="36"/>
    </w:rPr>
  </w:style>
  <w:style w:type="character" w:customStyle="1" w:styleId="Heading3Char">
    <w:name w:val="Heading 3 Char"/>
    <w:basedOn w:val="DefaultParagraphFont"/>
    <w:link w:val="Heading3"/>
    <w:uiPriority w:val="9"/>
    <w:rsid w:val="00AA1F0C"/>
    <w:rPr>
      <w:rFonts w:ascii="Arial" w:hAnsi="Arial" w:cs="Arial"/>
      <w:b/>
      <w:color w:val="000000" w:themeColor="text1"/>
      <w:sz w:val="32"/>
    </w:rPr>
  </w:style>
  <w:style w:type="character" w:customStyle="1" w:styleId="Heading4Char">
    <w:name w:val="Heading 4 Char"/>
    <w:basedOn w:val="DefaultParagraphFont"/>
    <w:link w:val="Heading4"/>
    <w:uiPriority w:val="9"/>
    <w:rsid w:val="00D26F70"/>
    <w:rPr>
      <w:rFonts w:ascii="Arial" w:hAnsi="Arial" w:cs="Arial"/>
      <w:b/>
      <w:sz w:val="28"/>
    </w:rPr>
  </w:style>
  <w:style w:type="character" w:customStyle="1" w:styleId="Heading5Char">
    <w:name w:val="Heading 5 Char"/>
    <w:basedOn w:val="DefaultParagraphFont"/>
    <w:link w:val="Heading5"/>
    <w:uiPriority w:val="9"/>
    <w:rsid w:val="00917443"/>
    <w:rPr>
      <w:rFonts w:ascii="Cambria" w:hAnsi="Cambria" w:cs="Times New Roman"/>
      <w:b/>
      <w:sz w:val="24"/>
    </w:rPr>
  </w:style>
  <w:style w:type="character" w:customStyle="1" w:styleId="Heading6Char">
    <w:name w:val="Heading 6 Char"/>
    <w:basedOn w:val="DefaultParagraphFont"/>
    <w:link w:val="Heading6"/>
    <w:uiPriority w:val="9"/>
    <w:rsid w:val="00917443"/>
    <w:rPr>
      <w:rFonts w:ascii="Cambria" w:hAnsi="Cambria"/>
      <w:sz w:val="24"/>
    </w:rPr>
  </w:style>
  <w:style w:type="character" w:styleId="PlaceholderText">
    <w:name w:val="Placeholder Text"/>
    <w:basedOn w:val="DefaultParagraphFont"/>
    <w:uiPriority w:val="99"/>
    <w:semiHidden/>
    <w:rsid w:val="009B4261"/>
    <w:rPr>
      <w:color w:val="808080"/>
    </w:rPr>
  </w:style>
  <w:style w:type="paragraph" w:styleId="TOCHeading">
    <w:name w:val="TOC Heading"/>
    <w:basedOn w:val="Heading1"/>
    <w:next w:val="Normal"/>
    <w:uiPriority w:val="39"/>
    <w:unhideWhenUsed/>
    <w:qFormat/>
    <w:rsid w:val="0048765C"/>
    <w:pPr>
      <w:keepNext/>
      <w:keepLines/>
      <w:spacing w:before="240" w:after="0" w:line="259" w:lineRule="auto"/>
      <w:ind w:left="0"/>
      <w:outlineLvl w:val="9"/>
    </w:pPr>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F40111"/>
    <w:pPr>
      <w:tabs>
        <w:tab w:val="right" w:leader="dot" w:pos="9350"/>
      </w:tabs>
      <w:spacing w:before="120" w:after="0"/>
      <w:ind w:left="240"/>
    </w:pPr>
    <w:rPr>
      <w:rFonts w:cstheme="minorHAnsi"/>
      <w:iCs/>
      <w:noProof/>
      <w:sz w:val="20"/>
      <w:szCs w:val="20"/>
    </w:rPr>
  </w:style>
  <w:style w:type="paragraph" w:styleId="TOC1">
    <w:name w:val="toc 1"/>
    <w:basedOn w:val="Normal"/>
    <w:next w:val="Normal"/>
    <w:autoRedefine/>
    <w:uiPriority w:val="39"/>
    <w:unhideWhenUsed/>
    <w:rsid w:val="00016B4C"/>
    <w:pPr>
      <w:spacing w:before="240" w:after="120"/>
    </w:pPr>
    <w:rPr>
      <w:rFonts w:cstheme="minorHAnsi"/>
      <w:b/>
      <w:bCs/>
      <w:sz w:val="20"/>
      <w:szCs w:val="20"/>
    </w:rPr>
  </w:style>
  <w:style w:type="paragraph" w:styleId="TOC3">
    <w:name w:val="toc 3"/>
    <w:basedOn w:val="Normal"/>
    <w:next w:val="Normal"/>
    <w:autoRedefine/>
    <w:uiPriority w:val="39"/>
    <w:unhideWhenUsed/>
    <w:rsid w:val="000246FD"/>
    <w:pPr>
      <w:spacing w:after="0"/>
      <w:ind w:left="480"/>
    </w:pPr>
    <w:rPr>
      <w:rFonts w:cstheme="minorHAnsi"/>
      <w:sz w:val="20"/>
      <w:szCs w:val="20"/>
    </w:rPr>
  </w:style>
  <w:style w:type="character" w:customStyle="1" w:styleId="Heading7Char">
    <w:name w:val="Heading 7 Char"/>
    <w:basedOn w:val="DefaultParagraphFont"/>
    <w:link w:val="Heading7"/>
    <w:uiPriority w:val="9"/>
    <w:semiHidden/>
    <w:rsid w:val="00E03A76"/>
    <w:rPr>
      <w:rFonts w:asciiTheme="majorHAnsi" w:eastAsiaTheme="majorEastAsia" w:hAnsiTheme="majorHAnsi" w:cstheme="majorBidi"/>
      <w:iCs/>
      <w:color w:val="1F4D78" w:themeColor="accent1" w:themeShade="7F"/>
      <w:sz w:val="24"/>
    </w:rPr>
  </w:style>
  <w:style w:type="paragraph" w:styleId="TOC4">
    <w:name w:val="toc 4"/>
    <w:basedOn w:val="Normal"/>
    <w:next w:val="Normal"/>
    <w:autoRedefine/>
    <w:uiPriority w:val="39"/>
    <w:unhideWhenUsed/>
    <w:rsid w:val="0048765C"/>
    <w:pPr>
      <w:spacing w:after="0"/>
      <w:ind w:left="720"/>
    </w:pPr>
    <w:rPr>
      <w:rFonts w:cstheme="minorHAnsi"/>
      <w:sz w:val="20"/>
      <w:szCs w:val="20"/>
    </w:rPr>
  </w:style>
  <w:style w:type="paragraph" w:styleId="TOC5">
    <w:name w:val="toc 5"/>
    <w:basedOn w:val="Normal"/>
    <w:next w:val="Normal"/>
    <w:autoRedefine/>
    <w:uiPriority w:val="39"/>
    <w:unhideWhenUsed/>
    <w:rsid w:val="0048765C"/>
    <w:pPr>
      <w:spacing w:after="0"/>
      <w:ind w:left="960"/>
    </w:pPr>
    <w:rPr>
      <w:rFonts w:cstheme="minorHAnsi"/>
      <w:sz w:val="20"/>
      <w:szCs w:val="20"/>
    </w:rPr>
  </w:style>
  <w:style w:type="paragraph" w:styleId="TOC6">
    <w:name w:val="toc 6"/>
    <w:basedOn w:val="Normal"/>
    <w:next w:val="Normal"/>
    <w:autoRedefine/>
    <w:uiPriority w:val="39"/>
    <w:unhideWhenUsed/>
    <w:rsid w:val="0048765C"/>
    <w:pPr>
      <w:spacing w:after="0"/>
      <w:ind w:left="1200"/>
    </w:pPr>
    <w:rPr>
      <w:rFonts w:cstheme="minorHAnsi"/>
      <w:sz w:val="20"/>
      <w:szCs w:val="20"/>
    </w:rPr>
  </w:style>
  <w:style w:type="paragraph" w:styleId="TOC7">
    <w:name w:val="toc 7"/>
    <w:basedOn w:val="Normal"/>
    <w:next w:val="Normal"/>
    <w:autoRedefine/>
    <w:uiPriority w:val="39"/>
    <w:unhideWhenUsed/>
    <w:rsid w:val="0048765C"/>
    <w:pPr>
      <w:spacing w:after="0"/>
      <w:ind w:left="1440"/>
    </w:pPr>
    <w:rPr>
      <w:rFonts w:cstheme="minorHAnsi"/>
      <w:sz w:val="20"/>
      <w:szCs w:val="20"/>
    </w:rPr>
  </w:style>
  <w:style w:type="paragraph" w:styleId="TOC8">
    <w:name w:val="toc 8"/>
    <w:basedOn w:val="Normal"/>
    <w:next w:val="Normal"/>
    <w:autoRedefine/>
    <w:uiPriority w:val="39"/>
    <w:unhideWhenUsed/>
    <w:rsid w:val="0048765C"/>
    <w:pPr>
      <w:spacing w:after="0"/>
      <w:ind w:left="1680"/>
    </w:pPr>
    <w:rPr>
      <w:rFonts w:cstheme="minorHAnsi"/>
      <w:sz w:val="20"/>
      <w:szCs w:val="20"/>
    </w:rPr>
  </w:style>
  <w:style w:type="paragraph" w:styleId="TOC9">
    <w:name w:val="toc 9"/>
    <w:basedOn w:val="Normal"/>
    <w:next w:val="Normal"/>
    <w:autoRedefine/>
    <w:uiPriority w:val="39"/>
    <w:unhideWhenUsed/>
    <w:rsid w:val="0048765C"/>
    <w:pPr>
      <w:spacing w:after="0"/>
      <w:ind w:left="1920"/>
    </w:pPr>
    <w:rPr>
      <w:rFonts w:cstheme="minorHAnsi"/>
      <w:sz w:val="20"/>
      <w:szCs w:val="20"/>
    </w:rPr>
  </w:style>
  <w:style w:type="character" w:customStyle="1" w:styleId="Heading8Char">
    <w:name w:val="Heading 8 Char"/>
    <w:basedOn w:val="DefaultParagraphFont"/>
    <w:link w:val="Heading8"/>
    <w:uiPriority w:val="9"/>
    <w:semiHidden/>
    <w:rsid w:val="004876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65C"/>
    <w:rPr>
      <w:rFonts w:asciiTheme="majorHAnsi" w:eastAsiaTheme="majorEastAsia" w:hAnsiTheme="majorHAnsi" w:cstheme="majorBidi"/>
      <w:i/>
      <w:iCs/>
      <w:color w:val="272727" w:themeColor="text1" w:themeTint="D8"/>
      <w:sz w:val="21"/>
      <w:szCs w:val="21"/>
    </w:rPr>
  </w:style>
  <w:style w:type="paragraph" w:customStyle="1" w:styleId="FrontMatterH2">
    <w:name w:val="Front Matter H2"/>
    <w:basedOn w:val="Heading2"/>
    <w:next w:val="Normal"/>
    <w:link w:val="FrontMatterH2Char"/>
    <w:qFormat/>
    <w:rsid w:val="00A746E4"/>
    <w:pPr>
      <w:spacing w:before="240"/>
    </w:pPr>
  </w:style>
  <w:style w:type="paragraph" w:styleId="TableofFigures">
    <w:name w:val="table of figures"/>
    <w:basedOn w:val="Normal"/>
    <w:next w:val="Normal"/>
    <w:uiPriority w:val="99"/>
    <w:unhideWhenUsed/>
    <w:rsid w:val="0052537A"/>
    <w:pPr>
      <w:spacing w:after="0"/>
    </w:pPr>
  </w:style>
  <w:style w:type="character" w:customStyle="1" w:styleId="FrontMatterH2Char">
    <w:name w:val="Front Matter H2 Char"/>
    <w:basedOn w:val="Heading2Char"/>
    <w:link w:val="FrontMatterH2"/>
    <w:rsid w:val="00A746E4"/>
    <w:rPr>
      <w:rFonts w:ascii="Arial" w:hAnsi="Arial" w:cs="Arial"/>
      <w:b/>
      <w:color w:val="2F5496" w:themeColor="accent5" w:themeShade="BF"/>
      <w:sz w:val="36"/>
    </w:rPr>
  </w:style>
  <w:style w:type="paragraph" w:styleId="Caption">
    <w:name w:val="caption"/>
    <w:basedOn w:val="Normal"/>
    <w:next w:val="Normal"/>
    <w:link w:val="CaptionChar"/>
    <w:uiPriority w:val="35"/>
    <w:unhideWhenUsed/>
    <w:qFormat/>
    <w:rsid w:val="005B4B85"/>
    <w:pPr>
      <w:spacing w:after="200"/>
    </w:pPr>
    <w:rPr>
      <w:rFonts w:ascii="Arial" w:hAnsi="Arial" w:cs="Arial"/>
      <w:iCs/>
      <w:sz w:val="22"/>
      <w:szCs w:val="20"/>
    </w:rPr>
  </w:style>
  <w:style w:type="paragraph" w:customStyle="1" w:styleId="H1-BasicCover">
    <w:name w:val="H1-BasicCover"/>
    <w:basedOn w:val="Heading1"/>
    <w:link w:val="H1-BasicCoverChar"/>
    <w:qFormat/>
    <w:rsid w:val="00A63D88"/>
    <w:pPr>
      <w:ind w:left="2880"/>
    </w:pPr>
    <w:rPr>
      <w:noProof/>
      <w:lang w:eastAsia="zh-TW"/>
    </w:rPr>
  </w:style>
  <w:style w:type="paragraph" w:customStyle="1" w:styleId="Sub-BasicCover">
    <w:name w:val="Sub-BasicCover"/>
    <w:basedOn w:val="Subtitle"/>
    <w:link w:val="Sub-BasicCoverChar"/>
    <w:qFormat/>
    <w:rsid w:val="00A63D88"/>
    <w:pPr>
      <w:spacing w:before="480"/>
      <w:ind w:left="2880"/>
    </w:pPr>
  </w:style>
  <w:style w:type="character" w:customStyle="1" w:styleId="H1-BasicCoverChar">
    <w:name w:val="H1-BasicCover Char"/>
    <w:basedOn w:val="Heading1Char"/>
    <w:link w:val="H1-BasicCover"/>
    <w:rsid w:val="00A63D88"/>
    <w:rPr>
      <w:rFonts w:ascii="Franklin Gothic Medium" w:hAnsi="Franklin Gothic Medium"/>
      <w:noProof/>
      <w:sz w:val="40"/>
      <w:szCs w:val="40"/>
      <w:lang w:eastAsia="zh-TW"/>
    </w:rPr>
  </w:style>
  <w:style w:type="paragraph" w:customStyle="1" w:styleId="H1-ModernCover">
    <w:name w:val="H1-ModernCover"/>
    <w:basedOn w:val="Heading1"/>
    <w:next w:val="Normal"/>
    <w:link w:val="H1-ModernCoverChar"/>
    <w:qFormat/>
    <w:rsid w:val="009D7C3F"/>
    <w:pPr>
      <w:spacing w:after="0"/>
      <w:ind w:left="6768" w:hanging="3024"/>
    </w:pPr>
  </w:style>
  <w:style w:type="character" w:customStyle="1" w:styleId="Sub-BasicCoverChar">
    <w:name w:val="Sub-BasicCover Char"/>
    <w:basedOn w:val="SubtitleChar"/>
    <w:link w:val="Sub-BasicCover"/>
    <w:rsid w:val="00A63D88"/>
    <w:rPr>
      <w:b/>
      <w:sz w:val="32"/>
      <w:szCs w:val="32"/>
    </w:rPr>
  </w:style>
  <w:style w:type="paragraph" w:customStyle="1" w:styleId="Subhead-ModernCover">
    <w:name w:val="Subhead-ModernCover"/>
    <w:basedOn w:val="Subtitle"/>
    <w:link w:val="Subhead-ModernCoverChar"/>
    <w:qFormat/>
    <w:rsid w:val="009D7C3F"/>
    <w:pPr>
      <w:spacing w:before="360"/>
      <w:ind w:left="3744"/>
    </w:pPr>
  </w:style>
  <w:style w:type="character" w:customStyle="1" w:styleId="H1-ModernCoverChar">
    <w:name w:val="H1-ModernCover Char"/>
    <w:basedOn w:val="Heading1Char"/>
    <w:link w:val="H1-ModernCover"/>
    <w:rsid w:val="009D7C3F"/>
    <w:rPr>
      <w:rFonts w:ascii="Franklin Gothic Medium" w:hAnsi="Franklin Gothic Medium"/>
      <w:sz w:val="40"/>
      <w:szCs w:val="40"/>
    </w:rPr>
  </w:style>
  <w:style w:type="character" w:styleId="Strong">
    <w:name w:val="Strong"/>
    <w:basedOn w:val="DefaultParagraphFont"/>
    <w:uiPriority w:val="22"/>
    <w:qFormat/>
    <w:rsid w:val="00954FD8"/>
    <w:rPr>
      <w:b/>
      <w:bCs/>
    </w:rPr>
  </w:style>
  <w:style w:type="character" w:customStyle="1" w:styleId="Subhead-ModernCoverChar">
    <w:name w:val="Subhead-ModernCover Char"/>
    <w:basedOn w:val="SubtitleChar"/>
    <w:link w:val="Subhead-ModernCover"/>
    <w:rsid w:val="009D7C3F"/>
    <w:rPr>
      <w:b/>
      <w:sz w:val="32"/>
      <w:szCs w:val="32"/>
    </w:rPr>
  </w:style>
  <w:style w:type="paragraph" w:customStyle="1" w:styleId="Front-H3">
    <w:name w:val="Front-H3"/>
    <w:basedOn w:val="Heading3"/>
    <w:link w:val="Front-H3Char"/>
    <w:qFormat/>
    <w:rsid w:val="00211881"/>
    <w:pPr>
      <w:jc w:val="center"/>
    </w:pPr>
    <w:rPr>
      <w:color w:val="auto"/>
      <w:sz w:val="28"/>
    </w:rPr>
  </w:style>
  <w:style w:type="paragraph" w:customStyle="1" w:styleId="Front-H3b">
    <w:name w:val="Front-H3b"/>
    <w:basedOn w:val="Front-H3"/>
    <w:link w:val="Front-H3bChar"/>
    <w:qFormat/>
    <w:rsid w:val="00211881"/>
    <w:pPr>
      <w:jc w:val="left"/>
    </w:pPr>
    <w:rPr>
      <w:sz w:val="24"/>
    </w:rPr>
  </w:style>
  <w:style w:type="character" w:customStyle="1" w:styleId="Front-H3Char">
    <w:name w:val="Front-H3 Char"/>
    <w:basedOn w:val="Heading3Char"/>
    <w:link w:val="Front-H3"/>
    <w:rsid w:val="00211881"/>
    <w:rPr>
      <w:rFonts w:ascii="Arial" w:hAnsi="Arial" w:cs="Arial"/>
      <w:b/>
      <w:color w:val="2E74B5" w:themeColor="accent1" w:themeShade="BF"/>
      <w:sz w:val="28"/>
    </w:rPr>
  </w:style>
  <w:style w:type="paragraph" w:customStyle="1" w:styleId="Normal2">
    <w:name w:val="Normal2"/>
    <w:basedOn w:val="Normal"/>
    <w:link w:val="Normal2Char"/>
    <w:rsid w:val="00A746E4"/>
    <w:pPr>
      <w:spacing w:after="120"/>
    </w:pPr>
  </w:style>
  <w:style w:type="character" w:customStyle="1" w:styleId="Front-H3bChar">
    <w:name w:val="Front-H3b Char"/>
    <w:basedOn w:val="Front-H3Char"/>
    <w:link w:val="Front-H3b"/>
    <w:rsid w:val="00211881"/>
    <w:rPr>
      <w:rFonts w:ascii="Arial" w:hAnsi="Arial" w:cs="Arial"/>
      <w:b/>
      <w:color w:val="2E74B5" w:themeColor="accent1" w:themeShade="BF"/>
      <w:sz w:val="24"/>
    </w:rPr>
  </w:style>
  <w:style w:type="character" w:customStyle="1" w:styleId="Normal2Char">
    <w:name w:val="Normal2 Char"/>
    <w:basedOn w:val="DefaultParagraphFont"/>
    <w:link w:val="Normal2"/>
    <w:rsid w:val="00A746E4"/>
    <w:rPr>
      <w:sz w:val="24"/>
    </w:rPr>
  </w:style>
  <w:style w:type="paragraph" w:customStyle="1" w:styleId="TitlePage">
    <w:name w:val="TitlePage"/>
    <w:basedOn w:val="Heading1"/>
    <w:link w:val="TitlePageChar"/>
    <w:qFormat/>
    <w:rsid w:val="001012C9"/>
    <w:pPr>
      <w:pBdr>
        <w:bottom w:val="single" w:sz="24" w:space="12" w:color="auto"/>
      </w:pBdr>
      <w:tabs>
        <w:tab w:val="left" w:pos="2970"/>
      </w:tabs>
      <w:spacing w:before="2040"/>
      <w:ind w:left="0"/>
      <w:jc w:val="center"/>
    </w:pPr>
    <w:rPr>
      <w:sz w:val="48"/>
    </w:rPr>
  </w:style>
  <w:style w:type="paragraph" w:customStyle="1" w:styleId="Title-Page">
    <w:name w:val="Title-Page"/>
    <w:basedOn w:val="TitlePage"/>
    <w:link w:val="Title-PageChar"/>
    <w:rsid w:val="00655988"/>
    <w:pPr>
      <w:spacing w:before="2280"/>
    </w:pPr>
  </w:style>
  <w:style w:type="character" w:customStyle="1" w:styleId="TitlePageChar">
    <w:name w:val="TitlePage Char"/>
    <w:basedOn w:val="Heading1Char"/>
    <w:link w:val="TitlePage"/>
    <w:rsid w:val="001012C9"/>
    <w:rPr>
      <w:rFonts w:ascii="Franklin Gothic Medium" w:hAnsi="Franklin Gothic Medium"/>
      <w:sz w:val="48"/>
      <w:szCs w:val="40"/>
    </w:rPr>
  </w:style>
  <w:style w:type="character" w:customStyle="1" w:styleId="Title-PageChar">
    <w:name w:val="Title-Page Char"/>
    <w:basedOn w:val="TitlePageChar"/>
    <w:link w:val="Title-Page"/>
    <w:rsid w:val="00655988"/>
    <w:rPr>
      <w:rFonts w:ascii="Franklin Gothic Medium" w:hAnsi="Franklin Gothic Medium"/>
      <w:b w:val="0"/>
      <w:sz w:val="40"/>
      <w:szCs w:val="40"/>
    </w:rPr>
  </w:style>
  <w:style w:type="paragraph" w:customStyle="1" w:styleId="FocusbodyText">
    <w:name w:val="Focus body Text"/>
    <w:basedOn w:val="Normal"/>
    <w:link w:val="FocusbodyTextChar"/>
    <w:autoRedefine/>
    <w:rsid w:val="001A536B"/>
    <w:pPr>
      <w:numPr>
        <w:numId w:val="7"/>
      </w:numPr>
      <w:spacing w:after="120"/>
    </w:pPr>
    <w:rPr>
      <w:rFonts w:ascii="Cambria" w:hAnsi="Cambria"/>
      <w:sz w:val="22"/>
    </w:rPr>
  </w:style>
  <w:style w:type="character" w:customStyle="1" w:styleId="FocusbodyTextChar">
    <w:name w:val="Focus body Text Char"/>
    <w:basedOn w:val="DefaultParagraphFont"/>
    <w:link w:val="FocusbodyText"/>
    <w:rsid w:val="001A536B"/>
    <w:rPr>
      <w:rFonts w:ascii="Cambria" w:hAnsi="Cambria"/>
    </w:rPr>
  </w:style>
  <w:style w:type="table" w:styleId="TableGrid">
    <w:name w:val="Table Grid"/>
    <w:basedOn w:val="TableNormal"/>
    <w:uiPriority w:val="39"/>
    <w:rsid w:val="001A536B"/>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Caption"/>
    <w:link w:val="TablecellChar"/>
    <w:qFormat/>
    <w:rsid w:val="001A536B"/>
    <w:pPr>
      <w:keepNext/>
      <w:spacing w:after="0"/>
      <w:jc w:val="right"/>
    </w:pPr>
  </w:style>
  <w:style w:type="character" w:customStyle="1" w:styleId="CaptionChar">
    <w:name w:val="Caption Char"/>
    <w:basedOn w:val="DefaultParagraphFont"/>
    <w:link w:val="Caption"/>
    <w:uiPriority w:val="35"/>
    <w:rsid w:val="001A536B"/>
    <w:rPr>
      <w:rFonts w:ascii="Arial" w:hAnsi="Arial" w:cs="Arial"/>
      <w:iCs/>
      <w:szCs w:val="20"/>
    </w:rPr>
  </w:style>
  <w:style w:type="character" w:customStyle="1" w:styleId="TablecellChar">
    <w:name w:val="Table cell Char"/>
    <w:basedOn w:val="CaptionChar"/>
    <w:link w:val="Tablecell"/>
    <w:rsid w:val="001A536B"/>
    <w:rPr>
      <w:rFonts w:ascii="Arial" w:hAnsi="Arial" w:cs="Arial"/>
      <w:iCs/>
      <w:szCs w:val="20"/>
    </w:rPr>
  </w:style>
  <w:style w:type="paragraph" w:styleId="NoSpacing">
    <w:name w:val="No Spacing"/>
    <w:uiPriority w:val="1"/>
    <w:qFormat/>
    <w:rsid w:val="00BA499B"/>
    <w:pPr>
      <w:spacing w:after="0"/>
      <w:ind w:left="0"/>
    </w:pPr>
    <w:rPr>
      <w:sz w:val="24"/>
    </w:rPr>
  </w:style>
  <w:style w:type="character" w:styleId="FollowedHyperlink">
    <w:name w:val="FollowedHyperlink"/>
    <w:basedOn w:val="DefaultParagraphFont"/>
    <w:uiPriority w:val="99"/>
    <w:semiHidden/>
    <w:unhideWhenUsed/>
    <w:rsid w:val="00291D0C"/>
    <w:rPr>
      <w:color w:val="954F72" w:themeColor="followedHyperlink"/>
      <w:u w:val="single"/>
    </w:rPr>
  </w:style>
  <w:style w:type="character" w:styleId="SubtleEmphasis">
    <w:name w:val="Subtle Emphasis"/>
    <w:basedOn w:val="DefaultParagraphFont"/>
    <w:uiPriority w:val="19"/>
    <w:qFormat/>
    <w:rsid w:val="001012C9"/>
    <w:rPr>
      <w:i w:val="0"/>
      <w:iCs/>
      <w:color w:val="404040" w:themeColor="text1" w:themeTint="BF"/>
    </w:rPr>
  </w:style>
  <w:style w:type="paragraph" w:styleId="BodyText">
    <w:name w:val="Body Text"/>
    <w:basedOn w:val="Normal"/>
    <w:link w:val="BodyTextChar"/>
    <w:uiPriority w:val="1"/>
    <w:qFormat/>
    <w:rsid w:val="00B838E8"/>
    <w:pPr>
      <w:widowControl w:val="0"/>
      <w:autoSpaceDE w:val="0"/>
      <w:autoSpaceDN w:val="0"/>
      <w:spacing w:after="0"/>
    </w:pPr>
    <w:rPr>
      <w:rFonts w:ascii="Times New Roman" w:eastAsia="Times New Roman" w:hAnsi="Times New Roman" w:cs="Times New Roman"/>
      <w:szCs w:val="24"/>
    </w:rPr>
  </w:style>
  <w:style w:type="character" w:customStyle="1" w:styleId="BodyTextChar">
    <w:name w:val="Body Text Char"/>
    <w:basedOn w:val="DefaultParagraphFont"/>
    <w:link w:val="BodyText"/>
    <w:uiPriority w:val="1"/>
    <w:rsid w:val="00B838E8"/>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31699"/>
    <w:pPr>
      <w:widowControl w:val="0"/>
      <w:autoSpaceDE w:val="0"/>
      <w:autoSpaceDN w:val="0"/>
      <w:spacing w:after="0"/>
    </w:pPr>
    <w:rPr>
      <w:rFonts w:ascii="Franklin Gothic Book" w:eastAsia="Franklin Gothic Book" w:hAnsi="Franklin Gothic Book" w:cs="Franklin Gothic Book"/>
      <w:sz w:val="22"/>
    </w:rPr>
  </w:style>
  <w:style w:type="character" w:styleId="IntenseEmphasis">
    <w:name w:val="Intense Emphasis"/>
    <w:basedOn w:val="DefaultParagraphFont"/>
    <w:uiPriority w:val="21"/>
    <w:qFormat/>
    <w:rsid w:val="0095140D"/>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994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ecology.wa.gov/About-us/Accountability-transparency/Our-website/Accessibility" TargetMode="External"/><Relationship Id="rId26" Type="http://schemas.openxmlformats.org/officeDocument/2006/relationships/hyperlink" Target="mailto:heather.church@ecy.wa.gov" TargetMode="External"/><Relationship Id="rId39" Type="http://schemas.openxmlformats.org/officeDocument/2006/relationships/hyperlink" Target="mailto:heather.church@ecy.wa.gov" TargetMode="Externa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hyperlink" Target="https://nces.ed.gov/programs/coe/indicator_clb.asp" TargetMode="External"/><Relationship Id="rId42" Type="http://schemas.openxmlformats.org/officeDocument/2006/relationships/header" Target="header2.xml"/><Relationship Id="rId47" Type="http://schemas.openxmlformats.org/officeDocument/2006/relationships/hyperlink" Target="https://www.k12.wa.us/student-success/resources-subject-area/environment-sustainability/integrated-environmental-and-sustainability-k%E2%80%9312-learning-standard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ecology.wa.gov/contact" TargetMode="External"/><Relationship Id="rId25" Type="http://schemas.openxmlformats.org/officeDocument/2006/relationships/hyperlink" Target="https://ecology.wa.gov/About-us/Get-to-know-us/Our-Programs/Solid-Waste-Management/Sustainable-School-Awards" TargetMode="External"/><Relationship Id="rId33" Type="http://schemas.openxmlformats.org/officeDocument/2006/relationships/hyperlink" Target="https://fortress.wa.gov/doh/wtn/WTNIBL/" TargetMode="External"/><Relationship Id="rId38" Type="http://schemas.openxmlformats.org/officeDocument/2006/relationships/hyperlink" Target="mailto:schoolawards@ecy.wa.gov" TargetMode="External"/><Relationship Id="rId46" Type="http://schemas.openxmlformats.org/officeDocument/2006/relationships/hyperlink" Target="https://fortress.wa.gov/doh/wtn/WTNIBL/" TargetMode="External"/><Relationship Id="rId2" Type="http://schemas.openxmlformats.org/officeDocument/2006/relationships/customXml" Target="../customXml/item2.xml"/><Relationship Id="rId16" Type="http://schemas.openxmlformats.org/officeDocument/2006/relationships/hyperlink" Target="https://apps.ecology.wa.gov/publications/SummaryPages/2107030.html" TargetMode="External"/><Relationship Id="rId20" Type="http://schemas.openxmlformats.org/officeDocument/2006/relationships/footer" Target="footer2.xml"/><Relationship Id="rId29" Type="http://schemas.openxmlformats.org/officeDocument/2006/relationships/hyperlink" Target="https://www.oercommons.org/hubs/washington" TargetMode="External"/><Relationship Id="rId41" Type="http://schemas.openxmlformats.org/officeDocument/2006/relationships/hyperlink" Target="https://fortress.wa.gov/doh/wtn/WTNIB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hyperlink" Target="https://nces.ed.gov/programs/coe/indicator_clb.asp" TargetMode="External"/><Relationship Id="rId37" Type="http://schemas.openxmlformats.org/officeDocument/2006/relationships/hyperlink" Target="mailto:schoolawards@ecy.wa.gov" TargetMode="External"/><Relationship Id="rId40" Type="http://schemas.openxmlformats.org/officeDocument/2006/relationships/header" Target="header1.xml"/><Relationship Id="rId45"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3.xml"/><Relationship Id="rId28" Type="http://schemas.openxmlformats.org/officeDocument/2006/relationships/hyperlink" Target="https://www.k12.wa.us/student-success/resources-subject-area/environment-sustainability" TargetMode="External"/><Relationship Id="rId36" Type="http://schemas.openxmlformats.org/officeDocument/2006/relationships/hyperlink" Target="https://nces.ed.gov/programs/coe/indicator_clb.asp"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hyperlink" Target="https://fortress.wa.gov/doh/wtn/WTNIBL/" TargetMode="External"/><Relationship Id="rId44" Type="http://schemas.openxmlformats.org/officeDocument/2006/relationships/hyperlink" Target="https://fortress.wa.gov/doh/wtn/WTNIB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app.leg.wa.gov/RCW/default.aspx?cite=70A.214.100" TargetMode="External"/><Relationship Id="rId27" Type="http://schemas.openxmlformats.org/officeDocument/2006/relationships/hyperlink" Target="mailto:schoolawards@ecy.wa.gov" TargetMode="External"/><Relationship Id="rId30" Type="http://schemas.openxmlformats.org/officeDocument/2006/relationships/hyperlink" Target="https://fortress.wa.gov/doh/wtn/WTNIBL/" TargetMode="External"/><Relationship Id="rId35" Type="http://schemas.openxmlformats.org/officeDocument/2006/relationships/hyperlink" Target="https://fortress.wa.gov/doh/wtn/WTNIBL/" TargetMode="External"/><Relationship Id="rId43" Type="http://schemas.openxmlformats.org/officeDocument/2006/relationships/footer" Target="footer5.xml"/><Relationship Id="rId48" Type="http://schemas.openxmlformats.org/officeDocument/2006/relationships/fontTable" Target="fontTable.xml"/><Relationship Id="rId8"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E707EED702304FA2CC7A37F3739BDD" ma:contentTypeVersion="5" ma:contentTypeDescription="Create a new document." ma:contentTypeScope="" ma:versionID="d4fd2ac99431010ddef79348e87709ba">
  <xsd:schema xmlns:xsd="http://www.w3.org/2001/XMLSchema" xmlns:xs="http://www.w3.org/2001/XMLSchema" xmlns:p="http://schemas.microsoft.com/office/2006/metadata/properties" xmlns:ns2="6f48b16e-2535-4668-a99f-73158ae7c032" xmlns:ns3="ef66c0c8-142b-4c59-93f2-831009d530b4" targetNamespace="http://schemas.microsoft.com/office/2006/metadata/properties" ma:root="true" ma:fieldsID="56d740bf16c3acb6e036b721dac0c9ff" ns2:_="" ns3:_="">
    <xsd:import namespace="6f48b16e-2535-4668-a99f-73158ae7c032"/>
    <xsd:import namespace="ef66c0c8-142b-4c59-93f2-831009d530b4"/>
    <xsd:element name="properties">
      <xsd:complexType>
        <xsd:sequence>
          <xsd:element name="documentManagement">
            <xsd:complexType>
              <xsd:all>
                <xsd:element ref="ns2:Category"/>
                <xsd:element ref="ns3:_dlc_DocId" minOccurs="0"/>
                <xsd:element ref="ns3:_dlc_DocIdUrl" minOccurs="0"/>
                <xsd:element ref="ns3:_dlc_DocIdPersistId" minOccurs="0"/>
                <xsd:element ref="ns2:Category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8b16e-2535-4668-a99f-73158ae7c032" elementFormDefault="qualified">
    <xsd:import namespace="http://schemas.microsoft.com/office/2006/documentManagement/types"/>
    <xsd:import namespace="http://schemas.microsoft.com/office/infopath/2007/PartnerControls"/>
    <xsd:element name="Category" ma:index="8" ma:displayName="Subcategory" ma:format="Dropdown" ma:internalName="Category">
      <xsd:simpleType>
        <xsd:restriction base="dms:Choice">
          <xsd:enumeration value="Guidelines"/>
          <xsd:enumeration value="Application Forms"/>
          <xsd:enumeration value="Timelines"/>
          <xsd:enumeration value="Communications Docs"/>
          <xsd:enumeration value="Resources"/>
          <xsd:enumeration value="Seed Award Applications"/>
          <xsd:enumeration value="Sustainable School Program Award Applications"/>
          <xsd:enumeration value="Creative Curriculum Award Applications"/>
          <xsd:enumeration value="Other"/>
          <xsd:enumeration value="Project Photos"/>
        </xsd:restriction>
      </xsd:simpleType>
    </xsd:element>
    <xsd:element name="Category0" ma:index="12" ma:displayName="Category" ma:format="Dropdown" ma:internalName="Category0">
      <xsd:simpleType>
        <xsd:restriction base="dms:Choice">
          <xsd:enumeration value="2020-21 Program Planning Documents"/>
          <xsd:enumeration value="2020-21 Applications and Scoring"/>
          <xsd:enumeration value="Other"/>
          <xsd:enumeration value="2021-23 Program Planning Documents"/>
          <xsd:enumeration value="2021-22 Applications and Scoring"/>
          <xsd:enumeration value="2022-23 Applications and Scoring"/>
          <xsd:enumeration value="2021-23 Outreach and Social Media"/>
        </xsd:restriction>
      </xsd:simpleType>
    </xsd:element>
  </xsd:schema>
  <xsd:schema xmlns:xsd="http://www.w3.org/2001/XMLSchema" xmlns:xs="http://www.w3.org/2001/XMLSchema" xmlns:dms="http://schemas.microsoft.com/office/2006/documentManagement/types" xmlns:pc="http://schemas.microsoft.com/office/infopath/2007/PartnerControls" targetNamespace="ef66c0c8-142b-4c59-93f2-831009d530b4"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ef66c0c8-142b-4c59-93f2-831009d530b4">SH7A6FU2NYNQ-1244537618-111</_dlc_DocId>
    <_dlc_DocIdUrl xmlns="ef66c0c8-142b-4c59-93f2-831009d530b4">
      <Url>http://teams/sites/W2R/WasteReduction&amp;Recycling/_layouts/15/DocIdRedir.aspx?ID=SH7A6FU2NYNQ-1244537618-111</Url>
      <Description>SH7A6FU2NYNQ-1244537618-111</Description>
    </_dlc_DocIdUrl>
    <Category xmlns="6f48b16e-2535-4668-a99f-73158ae7c032">Guidelines</Category>
    <Category0 xmlns="6f48b16e-2535-4668-a99f-73158ae7c032">2021-23 Program Planning Documents</Category0>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C50F5C-2F27-4506-A1E8-2955B54268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8b16e-2535-4668-a99f-73158ae7c032"/>
    <ds:schemaRef ds:uri="ef66c0c8-142b-4c59-93f2-831009d530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99194D-7A9B-4170-864A-55A954A4945A}">
  <ds:schemaRefs>
    <ds:schemaRef ds:uri="http://purl.org/dc/elements/1.1/"/>
    <ds:schemaRef ds:uri="http://schemas.microsoft.com/office/2006/metadata/properties"/>
    <ds:schemaRef ds:uri="6f48b16e-2535-4668-a99f-73158ae7c032"/>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ef66c0c8-142b-4c59-93f2-831009d530b4"/>
    <ds:schemaRef ds:uri="http://www.w3.org/XML/1998/namespace"/>
    <ds:schemaRef ds:uri="http://purl.org/dc/dcmitype/"/>
  </ds:schemaRefs>
</ds:datastoreItem>
</file>

<file path=customXml/itemProps3.xml><?xml version="1.0" encoding="utf-8"?>
<ds:datastoreItem xmlns:ds="http://schemas.openxmlformats.org/officeDocument/2006/customXml" ds:itemID="{DD477560-5C6B-49CE-8A7A-05F60C378DE4}">
  <ds:schemaRefs>
    <ds:schemaRef ds:uri="http://schemas.microsoft.com/sharepoint/events"/>
  </ds:schemaRefs>
</ds:datastoreItem>
</file>

<file path=customXml/itemProps4.xml><?xml version="1.0" encoding="utf-8"?>
<ds:datastoreItem xmlns:ds="http://schemas.openxmlformats.org/officeDocument/2006/customXml" ds:itemID="{B47592E9-A7FD-4676-9BF7-7C338C693352}">
  <ds:schemaRefs>
    <ds:schemaRef ds:uri="http://schemas.microsoft.com/sharepoint/v3/contenttype/forms"/>
  </ds:schemaRefs>
</ds:datastoreItem>
</file>

<file path=customXml/itemProps5.xml><?xml version="1.0" encoding="utf-8"?>
<ds:datastoreItem xmlns:ds="http://schemas.openxmlformats.org/officeDocument/2006/customXml" ds:itemID="{A76B92BB-44E0-458A-9EA5-9B3616DAA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8</Pages>
  <Words>7834</Words>
  <Characters>44659</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21-07-030 Waste Not Washington School Awards Guidelines</vt:lpstr>
    </vt:vector>
  </TitlesOfParts>
  <Company>WA Department of Ecology</Company>
  <LinksUpToDate>false</LinksUpToDate>
  <CharactersWithSpaces>5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07-030 Waste Not Washington School Awards Guidelines</dc:title>
  <dc:subject/>
  <dc:creator>Rawley, Heather A. (ECY)</dc:creator>
  <cp:keywords/>
  <dc:description/>
  <cp:lastModifiedBy>Hayes, Mark (ECY)</cp:lastModifiedBy>
  <cp:revision>4</cp:revision>
  <dcterms:created xsi:type="dcterms:W3CDTF">2022-07-29T17:46:00Z</dcterms:created>
  <dcterms:modified xsi:type="dcterms:W3CDTF">2022-08-01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E707EED702304FA2CC7A37F3739BDD</vt:lpwstr>
  </property>
  <property fmtid="{D5CDD505-2E9C-101B-9397-08002B2CF9AE}" pid="3" name="_dlc_DocIdItemGuid">
    <vt:lpwstr>cb311bc2-ac0f-49bc-ae6d-d73dc941d30e</vt:lpwstr>
  </property>
  <property fmtid="{D5CDD505-2E9C-101B-9397-08002B2CF9AE}" pid="4" name="Order">
    <vt:r8>3900</vt:r8>
  </property>
  <property fmtid="{D5CDD505-2E9C-101B-9397-08002B2CF9AE}" pid="5" name="xd_ProgID">
    <vt:lpwstr/>
  </property>
  <property fmtid="{D5CDD505-2E9C-101B-9397-08002B2CF9AE}" pid="6" name="TemplateUrl">
    <vt:lpwstr/>
  </property>
</Properties>
</file>